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4B28F5" w14:textId="77777777" w:rsidR="002D288A" w:rsidRPr="002D288A" w:rsidRDefault="000E3CCE" w:rsidP="002D288A">
      <w:pPr>
        <w:jc w:val="center"/>
        <w:rPr>
          <w:rFonts w:asciiTheme="majorHAnsi" w:hAnsiTheme="majorHAnsi"/>
          <w:b/>
          <w:sz w:val="36"/>
          <w:szCs w:val="36"/>
        </w:rPr>
      </w:pPr>
      <w:r w:rsidRPr="002D288A">
        <w:rPr>
          <w:rFonts w:asciiTheme="majorHAnsi" w:hAnsiTheme="majorHAnsi"/>
          <w:b/>
          <w:sz w:val="36"/>
          <w:szCs w:val="36"/>
        </w:rPr>
        <w:t>Gwendolyn Savoy George</w:t>
      </w:r>
    </w:p>
    <w:p w14:paraId="0FEFE9E7" w14:textId="24961160" w:rsidR="000E3CCE" w:rsidRPr="003A2E50" w:rsidRDefault="000E3CCE" w:rsidP="002D288A">
      <w:pPr>
        <w:pBdr>
          <w:bottom w:val="single" w:sz="12" w:space="1" w:color="auto"/>
        </w:pBdr>
        <w:jc w:val="center"/>
        <w:rPr>
          <w:rFonts w:asciiTheme="majorHAnsi" w:hAnsiTheme="majorHAnsi"/>
        </w:rPr>
      </w:pPr>
      <w:bookmarkStart w:id="0" w:name="_GoBack"/>
      <w:bookmarkEnd w:id="0"/>
      <w:r w:rsidRPr="003A2E50">
        <w:rPr>
          <w:rFonts w:asciiTheme="majorHAnsi" w:hAnsiTheme="majorHAnsi"/>
        </w:rPr>
        <w:t xml:space="preserve">E-mail:  </w:t>
      </w:r>
      <w:hyperlink r:id="rId5" w:history="1">
        <w:r w:rsidRPr="003A2E50">
          <w:rPr>
            <w:rStyle w:val="Hyperlink"/>
            <w:rFonts w:asciiTheme="majorHAnsi" w:hAnsiTheme="majorHAnsi"/>
          </w:rPr>
          <w:t>gsgeorge@loyno.edu</w:t>
        </w:r>
      </w:hyperlink>
    </w:p>
    <w:p w14:paraId="684CC811" w14:textId="77777777" w:rsidR="00FC610E" w:rsidRDefault="00FC610E" w:rsidP="000E3CCE">
      <w:pPr>
        <w:rPr>
          <w:rFonts w:asciiTheme="majorHAnsi" w:hAnsiTheme="majorHAnsi"/>
          <w:b/>
        </w:rPr>
      </w:pPr>
    </w:p>
    <w:p w14:paraId="7CE5D924" w14:textId="474ED041" w:rsidR="000E3CCE" w:rsidRPr="00672B08" w:rsidRDefault="00672B08" w:rsidP="000E3CCE">
      <w:pPr>
        <w:rPr>
          <w:rFonts w:asciiTheme="majorHAnsi" w:hAnsiTheme="majorHAnsi"/>
          <w:b/>
        </w:rPr>
      </w:pPr>
      <w:r w:rsidRPr="00672B08">
        <w:rPr>
          <w:rFonts w:asciiTheme="majorHAnsi" w:hAnsiTheme="majorHAnsi"/>
          <w:b/>
        </w:rPr>
        <w:t>ACADEMIC BACKGROUND</w:t>
      </w:r>
    </w:p>
    <w:p w14:paraId="7D0F9263" w14:textId="6741F363" w:rsidR="00FC610E" w:rsidRDefault="00672B08" w:rsidP="00FC610E">
      <w:pPr>
        <w:rPr>
          <w:rFonts w:asciiTheme="majorHAnsi" w:hAnsiTheme="majorHAnsi"/>
        </w:rPr>
      </w:pPr>
      <w:r>
        <w:rPr>
          <w:rFonts w:asciiTheme="majorHAnsi" w:hAnsiTheme="majorHAnsi"/>
        </w:rPr>
        <w:t>2008</w:t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>DNP</w:t>
      </w:r>
      <w:r>
        <w:rPr>
          <w:rFonts w:asciiTheme="majorHAnsi" w:hAnsiTheme="majorHAnsi"/>
        </w:rPr>
        <w:tab/>
      </w:r>
      <w:r w:rsidR="002D288A" w:rsidRPr="003A2E50">
        <w:rPr>
          <w:rFonts w:asciiTheme="majorHAnsi" w:hAnsiTheme="majorHAnsi"/>
          <w:b/>
        </w:rPr>
        <w:t>University of Tennessee Health Science Center</w:t>
      </w:r>
      <w:r w:rsidR="002D288A" w:rsidRPr="003A2E50">
        <w:rPr>
          <w:rFonts w:asciiTheme="majorHAnsi" w:hAnsiTheme="majorHAnsi"/>
        </w:rPr>
        <w:t>, Memphis, TN</w:t>
      </w:r>
    </w:p>
    <w:p w14:paraId="521C0C00" w14:textId="026E231F" w:rsidR="00672B08" w:rsidRDefault="00D91339" w:rsidP="00672B08">
      <w:pPr>
        <w:rPr>
          <w:rFonts w:asciiTheme="majorHAnsi" w:hAnsiTheme="majorHAnsi"/>
        </w:rPr>
      </w:pPr>
      <w:r w:rsidRPr="00672B08">
        <w:rPr>
          <w:rFonts w:asciiTheme="majorHAnsi" w:hAnsiTheme="majorHAnsi"/>
        </w:rPr>
        <w:tab/>
      </w:r>
      <w:r w:rsidR="00672B08">
        <w:rPr>
          <w:rFonts w:asciiTheme="majorHAnsi" w:hAnsiTheme="majorHAnsi"/>
        </w:rPr>
        <w:tab/>
      </w:r>
      <w:r w:rsidR="00672B08">
        <w:rPr>
          <w:rFonts w:asciiTheme="majorHAnsi" w:hAnsiTheme="majorHAnsi"/>
        </w:rPr>
        <w:tab/>
      </w:r>
      <w:r w:rsidR="000E3CCE" w:rsidRPr="00672B08">
        <w:rPr>
          <w:rFonts w:asciiTheme="majorHAnsi" w:hAnsiTheme="majorHAnsi"/>
        </w:rPr>
        <w:t>College of Nursing, Doctor of Nursing Practice Program</w:t>
      </w:r>
      <w:r w:rsidR="00331668" w:rsidRPr="00672B08">
        <w:rPr>
          <w:rFonts w:asciiTheme="majorHAnsi" w:hAnsiTheme="majorHAnsi"/>
        </w:rPr>
        <w:t xml:space="preserve"> </w:t>
      </w:r>
    </w:p>
    <w:p w14:paraId="49E92598" w14:textId="26EFA1B9" w:rsidR="00672B08" w:rsidRPr="00672B08" w:rsidRDefault="000E3CCE" w:rsidP="00672B08">
      <w:pPr>
        <w:ind w:left="1440" w:firstLine="720"/>
        <w:rPr>
          <w:rFonts w:asciiTheme="majorHAnsi" w:hAnsiTheme="majorHAnsi"/>
        </w:rPr>
      </w:pPr>
      <w:r w:rsidRPr="00672B08">
        <w:rPr>
          <w:rFonts w:asciiTheme="majorHAnsi" w:hAnsiTheme="majorHAnsi"/>
        </w:rPr>
        <w:t>Focus: Family Nurse Practitioner</w:t>
      </w:r>
      <w:r w:rsidR="002D288A" w:rsidRPr="00672B08">
        <w:rPr>
          <w:rFonts w:asciiTheme="majorHAnsi" w:hAnsiTheme="majorHAnsi"/>
        </w:rPr>
        <w:t xml:space="preserve">. </w:t>
      </w:r>
    </w:p>
    <w:p w14:paraId="61F9D446" w14:textId="648926E4" w:rsidR="00FC610E" w:rsidRDefault="00672B08" w:rsidP="00672B08">
      <w:pPr>
        <w:ind w:left="2160"/>
        <w:rPr>
          <w:rFonts w:asciiTheme="majorHAnsi" w:hAnsiTheme="majorHAnsi"/>
          <w:i/>
        </w:rPr>
      </w:pPr>
      <w:r w:rsidRPr="00672B08">
        <w:rPr>
          <w:rFonts w:asciiTheme="majorHAnsi" w:hAnsiTheme="majorHAnsi"/>
        </w:rPr>
        <w:t xml:space="preserve">Doctoral Project: </w:t>
      </w:r>
      <w:r w:rsidRPr="00672B08">
        <w:rPr>
          <w:rFonts w:asciiTheme="majorHAnsi" w:hAnsiTheme="majorHAnsi"/>
          <w:i/>
        </w:rPr>
        <w:t>Evaluation of Primary Care Service in Post Katrina New Orleans</w:t>
      </w:r>
    </w:p>
    <w:p w14:paraId="7CA5E805" w14:textId="7FD265C6" w:rsidR="00672B08" w:rsidRPr="00672B08" w:rsidRDefault="00672B08" w:rsidP="00672B08">
      <w:pPr>
        <w:ind w:left="2160"/>
        <w:rPr>
          <w:rFonts w:asciiTheme="majorHAnsi" w:hAnsiTheme="majorHAnsi"/>
        </w:rPr>
      </w:pPr>
      <w:r>
        <w:rPr>
          <w:rFonts w:asciiTheme="majorHAnsi" w:hAnsiTheme="majorHAnsi"/>
        </w:rPr>
        <w:t>July 2006 – May 2008</w:t>
      </w:r>
    </w:p>
    <w:p w14:paraId="06E14BB8" w14:textId="28FAF3D9" w:rsidR="00FC610E" w:rsidRPr="00672B08" w:rsidRDefault="00672B08" w:rsidP="00672B08">
      <w:pPr>
        <w:rPr>
          <w:rFonts w:asciiTheme="majorHAnsi" w:hAnsiTheme="majorHAnsi"/>
        </w:rPr>
      </w:pPr>
      <w:r>
        <w:rPr>
          <w:rFonts w:asciiTheme="majorHAnsi" w:hAnsiTheme="majorHAnsi"/>
        </w:rPr>
        <w:t>1996</w:t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 w:rsidRPr="00672B08">
        <w:rPr>
          <w:rFonts w:asciiTheme="majorHAnsi" w:hAnsiTheme="majorHAnsi"/>
        </w:rPr>
        <w:t>MSN</w:t>
      </w:r>
      <w:r w:rsidRPr="00672B08">
        <w:rPr>
          <w:rFonts w:asciiTheme="majorHAnsi" w:hAnsiTheme="majorHAnsi"/>
        </w:rPr>
        <w:tab/>
      </w:r>
      <w:r w:rsidR="002D288A" w:rsidRPr="00672B08">
        <w:rPr>
          <w:rFonts w:asciiTheme="majorHAnsi" w:hAnsiTheme="majorHAnsi"/>
          <w:b/>
        </w:rPr>
        <w:t>Northwestern State University of Louisiana,</w:t>
      </w:r>
      <w:r w:rsidR="002D288A" w:rsidRPr="00672B08">
        <w:rPr>
          <w:rFonts w:asciiTheme="majorHAnsi" w:hAnsiTheme="majorHAnsi"/>
        </w:rPr>
        <w:t xml:space="preserve"> Natchitoches, LA </w:t>
      </w:r>
    </w:p>
    <w:p w14:paraId="079A1147" w14:textId="2D82C9B7" w:rsidR="00FC610E" w:rsidRPr="00672B08" w:rsidRDefault="001311B8" w:rsidP="00672B08">
      <w:pPr>
        <w:ind w:left="2160"/>
        <w:rPr>
          <w:rFonts w:asciiTheme="majorHAnsi" w:hAnsiTheme="majorHAnsi"/>
        </w:rPr>
      </w:pPr>
      <w:r w:rsidRPr="00672B08">
        <w:rPr>
          <w:rFonts w:asciiTheme="majorHAnsi" w:hAnsiTheme="majorHAnsi"/>
        </w:rPr>
        <w:t>College of Nursing &amp; School of</w:t>
      </w:r>
      <w:r w:rsidR="000E3CCE" w:rsidRPr="00672B08">
        <w:rPr>
          <w:rFonts w:asciiTheme="majorHAnsi" w:hAnsiTheme="majorHAnsi"/>
        </w:rPr>
        <w:t xml:space="preserve"> Allied Health</w:t>
      </w:r>
      <w:r w:rsidR="00331668" w:rsidRPr="00672B08">
        <w:rPr>
          <w:rFonts w:asciiTheme="majorHAnsi" w:hAnsiTheme="majorHAnsi"/>
        </w:rPr>
        <w:t xml:space="preserve">; </w:t>
      </w:r>
      <w:r w:rsidR="000E3CCE" w:rsidRPr="00672B08">
        <w:rPr>
          <w:rFonts w:asciiTheme="majorHAnsi" w:hAnsiTheme="majorHAnsi"/>
        </w:rPr>
        <w:t>Focus: Family Nurse Practitioner</w:t>
      </w:r>
      <w:r w:rsidR="002D288A" w:rsidRPr="00672B08">
        <w:rPr>
          <w:rFonts w:asciiTheme="majorHAnsi" w:hAnsiTheme="majorHAnsi"/>
        </w:rPr>
        <w:t xml:space="preserve">. </w:t>
      </w:r>
    </w:p>
    <w:p w14:paraId="47BF8E58" w14:textId="45976932" w:rsidR="00672B08" w:rsidRDefault="00672B08" w:rsidP="00672B08">
      <w:pPr>
        <w:pStyle w:val="ListParagraph"/>
        <w:ind w:left="2160"/>
        <w:rPr>
          <w:rFonts w:asciiTheme="majorHAnsi" w:hAnsiTheme="majorHAnsi"/>
          <w:i/>
        </w:rPr>
      </w:pPr>
      <w:r>
        <w:rPr>
          <w:rFonts w:asciiTheme="majorHAnsi" w:hAnsiTheme="majorHAnsi"/>
        </w:rPr>
        <w:t xml:space="preserve">Research Project: </w:t>
      </w:r>
      <w:r>
        <w:rPr>
          <w:rFonts w:asciiTheme="majorHAnsi" w:hAnsiTheme="majorHAnsi"/>
          <w:i/>
        </w:rPr>
        <w:t>Perceived Barriers to Health Care in Three Different Health Care Settings: Comparative Study</w:t>
      </w:r>
    </w:p>
    <w:p w14:paraId="5CAB7E33" w14:textId="22619D48" w:rsidR="00672B08" w:rsidRPr="00672B08" w:rsidRDefault="00672B08" w:rsidP="00672B08">
      <w:pPr>
        <w:pStyle w:val="ListParagraph"/>
        <w:ind w:left="2160"/>
        <w:rPr>
          <w:rFonts w:asciiTheme="majorHAnsi" w:hAnsiTheme="majorHAnsi"/>
        </w:rPr>
      </w:pPr>
      <w:r>
        <w:rPr>
          <w:rFonts w:asciiTheme="majorHAnsi" w:hAnsiTheme="majorHAnsi"/>
        </w:rPr>
        <w:t>August 1994 – May 1996</w:t>
      </w:r>
    </w:p>
    <w:p w14:paraId="4D998A87" w14:textId="1325BFF0" w:rsidR="00FC610E" w:rsidRDefault="00672B08" w:rsidP="00FC610E">
      <w:pPr>
        <w:rPr>
          <w:rFonts w:asciiTheme="majorHAnsi" w:hAnsiTheme="majorHAnsi"/>
        </w:rPr>
      </w:pPr>
      <w:r w:rsidRPr="00672B08">
        <w:rPr>
          <w:rFonts w:asciiTheme="majorHAnsi" w:hAnsiTheme="majorHAnsi"/>
        </w:rPr>
        <w:t>1991</w:t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 w:rsidRPr="00672B08">
        <w:rPr>
          <w:rFonts w:asciiTheme="majorHAnsi" w:hAnsiTheme="majorHAnsi"/>
        </w:rPr>
        <w:t>BSN</w:t>
      </w:r>
      <w:r>
        <w:rPr>
          <w:rFonts w:asciiTheme="majorHAnsi" w:hAnsiTheme="majorHAnsi"/>
          <w:b/>
        </w:rPr>
        <w:tab/>
      </w:r>
      <w:r w:rsidR="002D288A" w:rsidRPr="00FC610E">
        <w:rPr>
          <w:rFonts w:asciiTheme="majorHAnsi" w:hAnsiTheme="majorHAnsi"/>
          <w:b/>
        </w:rPr>
        <w:t>Loyola University New Orleans</w:t>
      </w:r>
      <w:r w:rsidR="002D288A" w:rsidRPr="00FC610E">
        <w:rPr>
          <w:rFonts w:asciiTheme="majorHAnsi" w:hAnsiTheme="majorHAnsi"/>
        </w:rPr>
        <w:t xml:space="preserve">, New Orleans, LA </w:t>
      </w:r>
    </w:p>
    <w:p w14:paraId="1E72FA1C" w14:textId="30B0B06E" w:rsidR="00672B08" w:rsidRDefault="000E3CCE" w:rsidP="00672B08">
      <w:pPr>
        <w:pStyle w:val="ListParagraph"/>
        <w:rPr>
          <w:rFonts w:asciiTheme="majorHAnsi" w:hAnsiTheme="majorHAnsi"/>
        </w:rPr>
      </w:pPr>
      <w:r w:rsidRPr="00FC610E">
        <w:rPr>
          <w:rFonts w:asciiTheme="majorHAnsi" w:hAnsiTheme="majorHAnsi"/>
        </w:rPr>
        <w:tab/>
      </w:r>
      <w:r w:rsidR="00672B08">
        <w:rPr>
          <w:rFonts w:asciiTheme="majorHAnsi" w:hAnsiTheme="majorHAnsi"/>
        </w:rPr>
        <w:tab/>
      </w:r>
      <w:r w:rsidRPr="00FC610E">
        <w:rPr>
          <w:rFonts w:asciiTheme="majorHAnsi" w:hAnsiTheme="majorHAnsi"/>
        </w:rPr>
        <w:t>Department of Nursing</w:t>
      </w:r>
      <w:r w:rsidR="002D288A" w:rsidRPr="00FC610E">
        <w:rPr>
          <w:rFonts w:asciiTheme="majorHAnsi" w:hAnsiTheme="majorHAnsi"/>
        </w:rPr>
        <w:t xml:space="preserve"> </w:t>
      </w:r>
    </w:p>
    <w:p w14:paraId="756DF354" w14:textId="2E42C8BF" w:rsidR="00FC610E" w:rsidRDefault="000E3CCE" w:rsidP="00672B08">
      <w:pPr>
        <w:pStyle w:val="ListParagraph"/>
        <w:ind w:left="1440" w:firstLine="720"/>
        <w:rPr>
          <w:rFonts w:asciiTheme="majorHAnsi" w:hAnsiTheme="majorHAnsi"/>
        </w:rPr>
      </w:pPr>
      <w:r w:rsidRPr="00FC610E">
        <w:rPr>
          <w:rFonts w:asciiTheme="majorHAnsi" w:hAnsiTheme="majorHAnsi"/>
        </w:rPr>
        <w:t>Magna Cum Laude</w:t>
      </w:r>
    </w:p>
    <w:p w14:paraId="531C1F5A" w14:textId="64F4407E" w:rsidR="00672B08" w:rsidRPr="00FC610E" w:rsidRDefault="00672B08" w:rsidP="00672B08">
      <w:pPr>
        <w:pStyle w:val="ListParagraph"/>
        <w:ind w:left="1440" w:firstLine="720"/>
        <w:rPr>
          <w:rFonts w:asciiTheme="majorHAnsi" w:hAnsiTheme="majorHAnsi"/>
        </w:rPr>
      </w:pPr>
      <w:r>
        <w:rPr>
          <w:rFonts w:asciiTheme="majorHAnsi" w:hAnsiTheme="majorHAnsi"/>
        </w:rPr>
        <w:t>August 1989 – December 1991</w:t>
      </w:r>
    </w:p>
    <w:p w14:paraId="1A9E74C2" w14:textId="032AAEAB" w:rsidR="00FC610E" w:rsidRDefault="00672B08" w:rsidP="00FC610E">
      <w:pPr>
        <w:rPr>
          <w:rFonts w:asciiTheme="majorHAnsi" w:hAnsiTheme="majorHAnsi"/>
        </w:rPr>
      </w:pPr>
      <w:r>
        <w:rPr>
          <w:rFonts w:asciiTheme="majorHAnsi" w:hAnsiTheme="majorHAnsi"/>
        </w:rPr>
        <w:t>1988</w:t>
      </w:r>
      <w:r>
        <w:rPr>
          <w:rFonts w:asciiTheme="majorHAnsi" w:hAnsiTheme="majorHAnsi"/>
        </w:rPr>
        <w:tab/>
        <w:t>RN-Diploma</w:t>
      </w:r>
      <w:r>
        <w:rPr>
          <w:rFonts w:asciiTheme="majorHAnsi" w:hAnsiTheme="majorHAnsi"/>
        </w:rPr>
        <w:tab/>
      </w:r>
      <w:r w:rsidR="00FC610E" w:rsidRPr="003A2E50">
        <w:rPr>
          <w:rFonts w:asciiTheme="majorHAnsi" w:hAnsiTheme="majorHAnsi"/>
          <w:b/>
        </w:rPr>
        <w:t>Charity Hospital School of Nursing</w:t>
      </w:r>
      <w:r w:rsidR="00FC610E" w:rsidRPr="003A2E50">
        <w:rPr>
          <w:rFonts w:asciiTheme="majorHAnsi" w:hAnsiTheme="majorHAnsi"/>
        </w:rPr>
        <w:t xml:space="preserve">, New Orleans, LA </w:t>
      </w:r>
    </w:p>
    <w:p w14:paraId="359D9C4F" w14:textId="6DD2DA8C" w:rsidR="000E3CCE" w:rsidRPr="00FC610E" w:rsidRDefault="000E3CCE" w:rsidP="00672B08">
      <w:pPr>
        <w:pStyle w:val="ListParagraph"/>
        <w:rPr>
          <w:rFonts w:asciiTheme="majorHAnsi" w:hAnsiTheme="majorHAnsi"/>
        </w:rPr>
      </w:pPr>
      <w:r w:rsidRPr="00FC610E">
        <w:rPr>
          <w:rFonts w:asciiTheme="majorHAnsi" w:hAnsiTheme="majorHAnsi"/>
        </w:rPr>
        <w:tab/>
      </w:r>
      <w:r w:rsidR="00672B08">
        <w:rPr>
          <w:rFonts w:asciiTheme="majorHAnsi" w:hAnsiTheme="majorHAnsi"/>
        </w:rPr>
        <w:tab/>
        <w:t>August 1985 - May 1988</w:t>
      </w:r>
    </w:p>
    <w:p w14:paraId="6849DCF3" w14:textId="70BC5B08" w:rsidR="00FC610E" w:rsidRDefault="00672B08" w:rsidP="00FC610E">
      <w:pPr>
        <w:rPr>
          <w:rFonts w:asciiTheme="majorHAnsi" w:hAnsiTheme="majorHAnsi"/>
        </w:rPr>
      </w:pPr>
      <w:r w:rsidRPr="00672B08">
        <w:rPr>
          <w:rFonts w:asciiTheme="majorHAnsi" w:hAnsiTheme="majorHAnsi"/>
        </w:rPr>
        <w:t>1980</w:t>
      </w:r>
      <w:r>
        <w:rPr>
          <w:rFonts w:asciiTheme="majorHAnsi" w:hAnsiTheme="majorHAnsi"/>
          <w:b/>
        </w:rPr>
        <w:tab/>
      </w:r>
      <w:r w:rsidRPr="00672B08">
        <w:rPr>
          <w:rFonts w:asciiTheme="majorHAnsi" w:hAnsiTheme="majorHAnsi"/>
        </w:rPr>
        <w:t>LPN</w:t>
      </w:r>
      <w:r>
        <w:rPr>
          <w:rFonts w:asciiTheme="majorHAnsi" w:hAnsiTheme="majorHAnsi"/>
          <w:b/>
        </w:rPr>
        <w:t xml:space="preserve"> </w:t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 w:rsidR="00FC610E" w:rsidRPr="003A2E50">
        <w:rPr>
          <w:rFonts w:asciiTheme="majorHAnsi" w:hAnsiTheme="majorHAnsi"/>
          <w:b/>
        </w:rPr>
        <w:t>Jefferson Vocational-Technical School</w:t>
      </w:r>
      <w:r w:rsidR="00FC610E" w:rsidRPr="003A2E50">
        <w:rPr>
          <w:rFonts w:asciiTheme="majorHAnsi" w:hAnsiTheme="majorHAnsi"/>
        </w:rPr>
        <w:t>, Metairie, LA</w:t>
      </w:r>
      <w:r w:rsidR="00FC610E">
        <w:rPr>
          <w:rFonts w:asciiTheme="majorHAnsi" w:hAnsiTheme="majorHAnsi"/>
        </w:rPr>
        <w:t xml:space="preserve"> </w:t>
      </w:r>
    </w:p>
    <w:p w14:paraId="5060F25B" w14:textId="3073C63F" w:rsidR="00BA372F" w:rsidRDefault="00672B08" w:rsidP="00BA372F">
      <w:pPr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>June 1979 – August 1980</w:t>
      </w:r>
    </w:p>
    <w:p w14:paraId="422BED4D" w14:textId="77777777" w:rsidR="00907D83" w:rsidRPr="003A2E50" w:rsidRDefault="00907D83" w:rsidP="00907D83">
      <w:pPr>
        <w:rPr>
          <w:rFonts w:asciiTheme="majorHAnsi" w:hAnsiTheme="majorHAnsi"/>
        </w:rPr>
      </w:pPr>
    </w:p>
    <w:p w14:paraId="0221FE78" w14:textId="6D2BE136" w:rsidR="00907D83" w:rsidRPr="00FC610E" w:rsidRDefault="00907D83" w:rsidP="00907D83">
      <w:pPr>
        <w:rPr>
          <w:rFonts w:asciiTheme="majorHAnsi" w:hAnsiTheme="majorHAnsi"/>
          <w:b/>
          <w:u w:val="single"/>
        </w:rPr>
      </w:pPr>
      <w:r w:rsidRPr="00FC610E">
        <w:rPr>
          <w:rFonts w:asciiTheme="majorHAnsi" w:hAnsiTheme="majorHAnsi"/>
          <w:b/>
          <w:u w:val="single"/>
        </w:rPr>
        <w:t xml:space="preserve">ACADEMIC EXPERIENCE </w:t>
      </w:r>
    </w:p>
    <w:p w14:paraId="4CCFE56B" w14:textId="5C320D9E" w:rsidR="00355417" w:rsidRDefault="00B81DEB" w:rsidP="00907D83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Loyola University New Orleans, College of Nursing and Health</w:t>
      </w:r>
    </w:p>
    <w:p w14:paraId="07415406" w14:textId="4440FE5F" w:rsidR="00FE1E1D" w:rsidRDefault="00FE1E1D" w:rsidP="00907D83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Position: </w:t>
      </w:r>
      <w:r w:rsidRPr="00FE1E1D">
        <w:rPr>
          <w:rFonts w:asciiTheme="majorHAnsi" w:hAnsiTheme="majorHAnsi"/>
        </w:rPr>
        <w:t>Faculty Ad</w:t>
      </w:r>
      <w:r w:rsidR="00C128E9">
        <w:rPr>
          <w:rFonts w:asciiTheme="majorHAnsi" w:hAnsiTheme="majorHAnsi"/>
        </w:rPr>
        <w:t xml:space="preserve">visor and Staff Administrator </w:t>
      </w:r>
    </w:p>
    <w:p w14:paraId="17CEBE4F" w14:textId="15DBA787" w:rsidR="00FE1E1D" w:rsidRDefault="00FE1E1D" w:rsidP="00907D83">
      <w:pPr>
        <w:rPr>
          <w:rFonts w:asciiTheme="majorHAnsi" w:hAnsiTheme="majorHAnsi"/>
        </w:rPr>
      </w:pPr>
      <w:r>
        <w:rPr>
          <w:rFonts w:asciiTheme="majorHAnsi" w:hAnsiTheme="majorHAnsi"/>
          <w:b/>
        </w:rPr>
        <w:t>Responsib</w:t>
      </w:r>
      <w:r w:rsidR="00672B08">
        <w:rPr>
          <w:rFonts w:asciiTheme="majorHAnsi" w:hAnsiTheme="majorHAnsi"/>
          <w:b/>
        </w:rPr>
        <w:t>il</w:t>
      </w:r>
      <w:r>
        <w:rPr>
          <w:rFonts w:asciiTheme="majorHAnsi" w:hAnsiTheme="majorHAnsi"/>
          <w:b/>
        </w:rPr>
        <w:t xml:space="preserve">ities: </w:t>
      </w:r>
      <w:r>
        <w:rPr>
          <w:rFonts w:asciiTheme="majorHAnsi" w:hAnsiTheme="majorHAnsi"/>
        </w:rPr>
        <w:t>Faculty advisor for over 200 graduate and doctoral students. Faculty administ</w:t>
      </w:r>
      <w:r w:rsidR="00C128E9">
        <w:rPr>
          <w:rFonts w:asciiTheme="majorHAnsi" w:hAnsiTheme="majorHAnsi"/>
        </w:rPr>
        <w:t>rator</w:t>
      </w:r>
      <w:r w:rsidR="00672B08">
        <w:rPr>
          <w:rFonts w:asciiTheme="majorHAnsi" w:hAnsiTheme="majorHAnsi"/>
        </w:rPr>
        <w:t xml:space="preserve"> is</w:t>
      </w:r>
      <w:r w:rsidR="00C128E9">
        <w:rPr>
          <w:rFonts w:asciiTheme="majorHAnsi" w:hAnsiTheme="majorHAnsi"/>
        </w:rPr>
        <w:t xml:space="preserve"> responsible for ensuring </w:t>
      </w:r>
      <w:r w:rsidR="00672B08">
        <w:rPr>
          <w:rFonts w:asciiTheme="majorHAnsi" w:hAnsiTheme="majorHAnsi"/>
        </w:rPr>
        <w:t xml:space="preserve">the </w:t>
      </w:r>
      <w:r w:rsidR="00C128E9">
        <w:rPr>
          <w:rFonts w:asciiTheme="majorHAnsi" w:hAnsiTheme="majorHAnsi"/>
        </w:rPr>
        <w:t>Board of Nursing compli</w:t>
      </w:r>
      <w:r>
        <w:rPr>
          <w:rFonts w:asciiTheme="majorHAnsi" w:hAnsiTheme="majorHAnsi"/>
        </w:rPr>
        <w:t>ance in all fifty states for online programs in the College of Health and Nursing. Additional responsibilities include teaching two courses each semester and mentoring do</w:t>
      </w:r>
      <w:r w:rsidR="00C128E9">
        <w:rPr>
          <w:rFonts w:asciiTheme="majorHAnsi" w:hAnsiTheme="majorHAnsi"/>
        </w:rPr>
        <w:t>ctoral student to complete</w:t>
      </w:r>
      <w:r>
        <w:rPr>
          <w:rFonts w:asciiTheme="majorHAnsi" w:hAnsiTheme="majorHAnsi"/>
        </w:rPr>
        <w:t xml:space="preserve"> scholarly projects.</w:t>
      </w:r>
    </w:p>
    <w:p w14:paraId="20CF6C87" w14:textId="3CDDF47E" w:rsidR="00FE1E1D" w:rsidRDefault="00FE1E1D" w:rsidP="00907D83">
      <w:pPr>
        <w:rPr>
          <w:rFonts w:asciiTheme="majorHAnsi" w:hAnsiTheme="majorHAnsi"/>
          <w:b/>
        </w:rPr>
      </w:pPr>
      <w:r w:rsidRPr="00FE1E1D">
        <w:rPr>
          <w:rFonts w:asciiTheme="majorHAnsi" w:hAnsiTheme="majorHAnsi"/>
          <w:b/>
        </w:rPr>
        <w:t>Accomplishments:</w:t>
      </w:r>
      <w:r>
        <w:rPr>
          <w:rFonts w:asciiTheme="majorHAnsi" w:hAnsiTheme="majorHAnsi"/>
          <w:b/>
        </w:rPr>
        <w:t xml:space="preserve"> </w:t>
      </w:r>
    </w:p>
    <w:p w14:paraId="29F96D7A" w14:textId="26B6ADC0" w:rsidR="00FE1E1D" w:rsidRDefault="00FE1E1D" w:rsidP="00FE1E1D">
      <w:pPr>
        <w:pStyle w:val="ListParagraph"/>
        <w:numPr>
          <w:ilvl w:val="0"/>
          <w:numId w:val="27"/>
        </w:numPr>
        <w:rPr>
          <w:rFonts w:asciiTheme="majorHAnsi" w:hAnsiTheme="majorHAnsi"/>
        </w:rPr>
      </w:pPr>
      <w:r w:rsidRPr="00FE1E1D">
        <w:rPr>
          <w:rFonts w:asciiTheme="majorHAnsi" w:hAnsiTheme="majorHAnsi"/>
        </w:rPr>
        <w:t>Redesigned the 900 level courses that drive the development, implementation</w:t>
      </w:r>
      <w:r w:rsidR="00672B08">
        <w:rPr>
          <w:rFonts w:asciiTheme="majorHAnsi" w:hAnsiTheme="majorHAnsi"/>
        </w:rPr>
        <w:t>,</w:t>
      </w:r>
      <w:r w:rsidRPr="00FE1E1D">
        <w:rPr>
          <w:rFonts w:asciiTheme="majorHAnsi" w:hAnsiTheme="majorHAnsi"/>
        </w:rPr>
        <w:t xml:space="preserve"> and eval</w:t>
      </w:r>
      <w:r w:rsidR="00672B08">
        <w:rPr>
          <w:rFonts w:asciiTheme="majorHAnsi" w:hAnsiTheme="majorHAnsi"/>
        </w:rPr>
        <w:t>ua</w:t>
      </w:r>
      <w:r w:rsidRPr="00FE1E1D">
        <w:rPr>
          <w:rFonts w:asciiTheme="majorHAnsi" w:hAnsiTheme="majorHAnsi"/>
        </w:rPr>
        <w:t>ti</w:t>
      </w:r>
      <w:r>
        <w:rPr>
          <w:rFonts w:asciiTheme="majorHAnsi" w:hAnsiTheme="majorHAnsi"/>
        </w:rPr>
        <w:t>on of the doctoral scholarly pro</w:t>
      </w:r>
      <w:r w:rsidRPr="00FE1E1D">
        <w:rPr>
          <w:rFonts w:asciiTheme="majorHAnsi" w:hAnsiTheme="majorHAnsi"/>
        </w:rPr>
        <w:t>jects.</w:t>
      </w:r>
      <w:r>
        <w:rPr>
          <w:rFonts w:asciiTheme="majorHAnsi" w:hAnsiTheme="majorHAnsi"/>
        </w:rPr>
        <w:t xml:space="preserve"> </w:t>
      </w:r>
    </w:p>
    <w:p w14:paraId="49347212" w14:textId="7359AF64" w:rsidR="00672B08" w:rsidRDefault="00672B08" w:rsidP="00FE1E1D">
      <w:pPr>
        <w:pStyle w:val="ListParagraph"/>
        <w:numPr>
          <w:ilvl w:val="0"/>
          <w:numId w:val="27"/>
        </w:numPr>
        <w:rPr>
          <w:rFonts w:asciiTheme="majorHAnsi" w:hAnsiTheme="majorHAnsi"/>
        </w:rPr>
      </w:pPr>
      <w:r>
        <w:rPr>
          <w:rFonts w:asciiTheme="majorHAnsi" w:hAnsiTheme="majorHAnsi"/>
        </w:rPr>
        <w:t>Mentoring of new Program Coordinator and Junior faculty members</w:t>
      </w:r>
    </w:p>
    <w:p w14:paraId="1FE37058" w14:textId="77777777" w:rsidR="00672B08" w:rsidRPr="00672B08" w:rsidRDefault="00672B08" w:rsidP="00672B08">
      <w:pPr>
        <w:rPr>
          <w:rFonts w:asciiTheme="majorHAnsi" w:hAnsiTheme="majorHAnsi"/>
        </w:rPr>
      </w:pPr>
    </w:p>
    <w:p w14:paraId="46ABCF2F" w14:textId="68A63F1B" w:rsidR="00907D83" w:rsidRDefault="00907D83" w:rsidP="00907D83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Texas A &amp; M International University, Laredo, Texas, 2014-January 2017 </w:t>
      </w:r>
    </w:p>
    <w:p w14:paraId="48381537" w14:textId="77777777" w:rsidR="00907D83" w:rsidRDefault="00907D83" w:rsidP="00907D83">
      <w:pPr>
        <w:rPr>
          <w:rFonts w:asciiTheme="majorHAnsi" w:hAnsiTheme="majorHAnsi"/>
        </w:rPr>
      </w:pPr>
      <w:r w:rsidRPr="00CA3CE3">
        <w:rPr>
          <w:rFonts w:asciiTheme="majorHAnsi" w:hAnsiTheme="majorHAnsi"/>
          <w:b/>
        </w:rPr>
        <w:t>Position:</w:t>
      </w:r>
      <w:r>
        <w:rPr>
          <w:rFonts w:asciiTheme="majorHAnsi" w:hAnsiTheme="majorHAnsi"/>
        </w:rPr>
        <w:t xml:space="preserve"> Director of Graduate Nursing Program</w:t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  <w:b/>
        </w:rPr>
        <w:t xml:space="preserve">Rank: </w:t>
      </w:r>
      <w:r w:rsidRPr="00CA3CE3">
        <w:rPr>
          <w:rFonts w:asciiTheme="majorHAnsi" w:hAnsiTheme="majorHAnsi"/>
        </w:rPr>
        <w:t>Associate Professor</w:t>
      </w:r>
    </w:p>
    <w:p w14:paraId="2A92C256" w14:textId="3E4CBA14" w:rsidR="00907D83" w:rsidRPr="00F371A4" w:rsidRDefault="00907D83" w:rsidP="00907D83">
      <w:pPr>
        <w:rPr>
          <w:rFonts w:asciiTheme="majorHAnsi" w:hAnsiTheme="majorHAnsi"/>
        </w:rPr>
      </w:pPr>
      <w:r w:rsidRPr="00B04528">
        <w:rPr>
          <w:rFonts w:asciiTheme="majorHAnsi" w:hAnsiTheme="majorHAnsi"/>
          <w:b/>
        </w:rPr>
        <w:t>R</w:t>
      </w:r>
      <w:r>
        <w:rPr>
          <w:rFonts w:asciiTheme="majorHAnsi" w:hAnsiTheme="majorHAnsi"/>
          <w:b/>
        </w:rPr>
        <w:t xml:space="preserve">esponsibilities </w:t>
      </w:r>
      <w:r w:rsidRPr="00B04528">
        <w:rPr>
          <w:rFonts w:asciiTheme="majorHAnsi" w:hAnsiTheme="majorHAnsi"/>
        </w:rPr>
        <w:t>include</w:t>
      </w:r>
      <w:r w:rsidRPr="00B04528">
        <w:rPr>
          <w:rFonts w:asciiTheme="majorHAnsi" w:hAnsiTheme="majorHAnsi"/>
          <w:b/>
        </w:rPr>
        <w:t xml:space="preserve"> </w:t>
      </w:r>
      <w:r w:rsidRPr="00F32E6F">
        <w:rPr>
          <w:rFonts w:asciiTheme="majorHAnsi" w:hAnsiTheme="majorHAnsi"/>
        </w:rPr>
        <w:t xml:space="preserve">strategic and operational oversight of the MSN program for </w:t>
      </w:r>
      <w:r>
        <w:rPr>
          <w:rFonts w:asciiTheme="majorHAnsi" w:hAnsiTheme="majorHAnsi"/>
        </w:rPr>
        <w:t xml:space="preserve">over </w:t>
      </w:r>
      <w:r w:rsidRPr="00F32E6F">
        <w:rPr>
          <w:rFonts w:asciiTheme="majorHAnsi" w:hAnsiTheme="majorHAnsi"/>
        </w:rPr>
        <w:t xml:space="preserve">50 </w:t>
      </w:r>
      <w:r w:rsidRPr="00CA3CE3">
        <w:rPr>
          <w:rFonts w:asciiTheme="majorHAnsi" w:hAnsiTheme="majorHAnsi"/>
        </w:rPr>
        <w:t>students and faculty</w:t>
      </w:r>
      <w:r w:rsidR="00672B08">
        <w:rPr>
          <w:rFonts w:asciiTheme="majorHAnsi" w:hAnsiTheme="majorHAnsi"/>
        </w:rPr>
        <w:t>,</w:t>
      </w:r>
      <w:r w:rsidRPr="00CA3CE3">
        <w:rPr>
          <w:rFonts w:asciiTheme="majorHAnsi" w:hAnsiTheme="majorHAnsi"/>
        </w:rPr>
        <w:t xml:space="preserve"> including curriculum development, accreditation, faculty development,</w:t>
      </w:r>
      <w:r>
        <w:rPr>
          <w:rFonts w:asciiTheme="majorHAnsi" w:hAnsiTheme="majorHAnsi"/>
        </w:rPr>
        <w:t xml:space="preserve"> program a</w:t>
      </w:r>
      <w:r w:rsidR="00672B08">
        <w:rPr>
          <w:rFonts w:asciiTheme="majorHAnsi" w:hAnsiTheme="majorHAnsi"/>
        </w:rPr>
        <w:t>dmission, and marketing. Provided</w:t>
      </w:r>
      <w:r>
        <w:rPr>
          <w:rFonts w:asciiTheme="majorHAnsi" w:hAnsiTheme="majorHAnsi"/>
        </w:rPr>
        <w:t xml:space="preserve"> input on faculty evaluations and budget.</w:t>
      </w:r>
      <w:r w:rsidR="00672B08">
        <w:rPr>
          <w:rFonts w:asciiTheme="majorHAnsi" w:hAnsiTheme="majorHAnsi"/>
        </w:rPr>
        <w:t xml:space="preserve"> </w:t>
      </w:r>
    </w:p>
    <w:p w14:paraId="5B363189" w14:textId="77777777" w:rsidR="00907D83" w:rsidRDefault="00907D83" w:rsidP="00907D83">
      <w:pPr>
        <w:rPr>
          <w:rFonts w:asciiTheme="majorHAnsi" w:hAnsiTheme="majorHAnsi"/>
          <w:b/>
        </w:rPr>
      </w:pPr>
      <w:r w:rsidRPr="00A77D40">
        <w:rPr>
          <w:rFonts w:asciiTheme="majorHAnsi" w:hAnsiTheme="majorHAnsi"/>
          <w:b/>
        </w:rPr>
        <w:lastRenderedPageBreak/>
        <w:t>Accomplishments</w:t>
      </w:r>
      <w:r>
        <w:rPr>
          <w:rFonts w:asciiTheme="majorHAnsi" w:hAnsiTheme="majorHAnsi"/>
          <w:b/>
        </w:rPr>
        <w:t xml:space="preserve">: </w:t>
      </w:r>
    </w:p>
    <w:p w14:paraId="0CE9C8DF" w14:textId="77777777" w:rsidR="00F33C81" w:rsidRDefault="00907D83" w:rsidP="00907D83">
      <w:pPr>
        <w:pStyle w:val="ListParagraph"/>
        <w:numPr>
          <w:ilvl w:val="0"/>
          <w:numId w:val="27"/>
        </w:numPr>
        <w:rPr>
          <w:rFonts w:asciiTheme="majorHAnsi" w:hAnsiTheme="majorHAnsi"/>
        </w:rPr>
      </w:pPr>
      <w:r w:rsidRPr="00CA3CE3">
        <w:rPr>
          <w:rFonts w:asciiTheme="majorHAnsi" w:hAnsiTheme="majorHAnsi"/>
        </w:rPr>
        <w:t>Lead successful ACEN reaccreditation of the MSN program after low certification scor</w:t>
      </w:r>
      <w:r w:rsidR="00F33C81">
        <w:rPr>
          <w:rFonts w:asciiTheme="majorHAnsi" w:hAnsiTheme="majorHAnsi"/>
        </w:rPr>
        <w:t xml:space="preserve">es (Graduates 2015, 2016, 2017, 2018 </w:t>
      </w:r>
      <w:r w:rsidRPr="00CA3CE3">
        <w:rPr>
          <w:rFonts w:asciiTheme="majorHAnsi" w:hAnsiTheme="majorHAnsi"/>
        </w:rPr>
        <w:t>@ 100%)</w:t>
      </w:r>
    </w:p>
    <w:p w14:paraId="49173BDF" w14:textId="674B167C" w:rsidR="00907D83" w:rsidRDefault="00F33C81" w:rsidP="00907D83">
      <w:pPr>
        <w:pStyle w:val="ListParagraph"/>
        <w:numPr>
          <w:ilvl w:val="0"/>
          <w:numId w:val="2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 First 100% pass rate</w:t>
      </w:r>
      <w:r w:rsidR="00FE1E1D">
        <w:rPr>
          <w:rFonts w:asciiTheme="majorHAnsi" w:hAnsiTheme="majorHAnsi"/>
        </w:rPr>
        <w:t xml:space="preserve"> for all first</w:t>
      </w:r>
      <w:r w:rsidR="00672B08">
        <w:rPr>
          <w:rFonts w:asciiTheme="majorHAnsi" w:hAnsiTheme="majorHAnsi"/>
        </w:rPr>
        <w:t>-</w:t>
      </w:r>
      <w:r w:rsidR="00FE1E1D">
        <w:rPr>
          <w:rFonts w:asciiTheme="majorHAnsi" w:hAnsiTheme="majorHAnsi"/>
        </w:rPr>
        <w:t>time test</w:t>
      </w:r>
      <w:r w:rsidR="00672B08">
        <w:rPr>
          <w:rFonts w:asciiTheme="majorHAnsi" w:hAnsiTheme="majorHAnsi"/>
        </w:rPr>
        <w:t>-</w:t>
      </w:r>
      <w:r w:rsidR="00FE1E1D">
        <w:rPr>
          <w:rFonts w:asciiTheme="majorHAnsi" w:hAnsiTheme="majorHAnsi"/>
        </w:rPr>
        <w:t>takers in December 2016 and continued to present.</w:t>
      </w:r>
    </w:p>
    <w:p w14:paraId="1B60B175" w14:textId="7BA09BA9" w:rsidR="00907D83" w:rsidRDefault="00672B08" w:rsidP="00907D83">
      <w:pPr>
        <w:pStyle w:val="ListParagraph"/>
        <w:numPr>
          <w:ilvl w:val="0"/>
          <w:numId w:val="2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 R</w:t>
      </w:r>
      <w:r w:rsidR="00907D83">
        <w:rPr>
          <w:rFonts w:asciiTheme="majorHAnsi" w:hAnsiTheme="majorHAnsi"/>
        </w:rPr>
        <w:t>edesigned the entire MSN c</w:t>
      </w:r>
      <w:r w:rsidR="00907D83" w:rsidRPr="00CA3CE3">
        <w:rPr>
          <w:rFonts w:asciiTheme="majorHAnsi" w:hAnsiTheme="majorHAnsi"/>
        </w:rPr>
        <w:t xml:space="preserve">urriculum (both FNP and NADM) to meet current </w:t>
      </w:r>
      <w:r w:rsidR="00907D83">
        <w:rPr>
          <w:rFonts w:asciiTheme="majorHAnsi" w:hAnsiTheme="majorHAnsi"/>
        </w:rPr>
        <w:t xml:space="preserve">AACN Master’s </w:t>
      </w:r>
      <w:r w:rsidR="00907D83" w:rsidRPr="00CA3CE3">
        <w:rPr>
          <w:rFonts w:asciiTheme="majorHAnsi" w:hAnsiTheme="majorHAnsi"/>
        </w:rPr>
        <w:t>Essentials and specialty competencies</w:t>
      </w:r>
      <w:r w:rsidR="00907D83">
        <w:rPr>
          <w:rFonts w:asciiTheme="majorHAnsi" w:hAnsiTheme="majorHAnsi"/>
        </w:rPr>
        <w:t xml:space="preserve"> (NONPF &amp; AONE)</w:t>
      </w:r>
      <w:r w:rsidR="00907D83" w:rsidRPr="00CA3CE3">
        <w:rPr>
          <w:rFonts w:asciiTheme="majorHAnsi" w:hAnsiTheme="majorHAnsi"/>
        </w:rPr>
        <w:t xml:space="preserve"> in Spring of 2015.</w:t>
      </w:r>
    </w:p>
    <w:p w14:paraId="67848801" w14:textId="18323816" w:rsidR="00907D83" w:rsidRDefault="00907D83" w:rsidP="00907D83">
      <w:pPr>
        <w:pStyle w:val="ListParagraph"/>
        <w:numPr>
          <w:ilvl w:val="0"/>
          <w:numId w:val="27"/>
        </w:numPr>
        <w:rPr>
          <w:rFonts w:asciiTheme="majorHAnsi" w:hAnsiTheme="majorHAnsi"/>
        </w:rPr>
      </w:pPr>
      <w:r>
        <w:rPr>
          <w:rFonts w:asciiTheme="majorHAnsi" w:hAnsiTheme="majorHAnsi"/>
        </w:rPr>
        <w:t>Transitioned</w:t>
      </w:r>
      <w:r w:rsidR="00672B08">
        <w:rPr>
          <w:rFonts w:asciiTheme="majorHAnsi" w:hAnsiTheme="majorHAnsi"/>
        </w:rPr>
        <w:t xml:space="preserve"> the</w:t>
      </w:r>
      <w:r>
        <w:rPr>
          <w:rFonts w:asciiTheme="majorHAnsi" w:hAnsiTheme="majorHAnsi"/>
        </w:rPr>
        <w:t xml:space="preserve"> N</w:t>
      </w:r>
      <w:r w:rsidR="00672B08">
        <w:rPr>
          <w:rFonts w:asciiTheme="majorHAnsi" w:hAnsiTheme="majorHAnsi"/>
        </w:rPr>
        <w:t xml:space="preserve">urse </w:t>
      </w:r>
      <w:r>
        <w:rPr>
          <w:rFonts w:asciiTheme="majorHAnsi" w:hAnsiTheme="majorHAnsi"/>
        </w:rPr>
        <w:t>A</w:t>
      </w:r>
      <w:r w:rsidR="00672B08">
        <w:rPr>
          <w:rFonts w:asciiTheme="majorHAnsi" w:hAnsiTheme="majorHAnsi"/>
        </w:rPr>
        <w:t xml:space="preserve">dministration Masters degree </w:t>
      </w:r>
      <w:r>
        <w:rPr>
          <w:rFonts w:asciiTheme="majorHAnsi" w:hAnsiTheme="majorHAnsi"/>
        </w:rPr>
        <w:t xml:space="preserve">Hybrid program to </w:t>
      </w:r>
      <w:r w:rsidR="00672B08">
        <w:rPr>
          <w:rFonts w:asciiTheme="majorHAnsi" w:hAnsiTheme="majorHAnsi"/>
        </w:rPr>
        <w:t xml:space="preserve">a </w:t>
      </w:r>
      <w:r>
        <w:rPr>
          <w:rFonts w:asciiTheme="majorHAnsi" w:hAnsiTheme="majorHAnsi"/>
        </w:rPr>
        <w:t>fully online curriculum.</w:t>
      </w:r>
    </w:p>
    <w:p w14:paraId="62627889" w14:textId="1139F8E9" w:rsidR="00907D83" w:rsidRDefault="00907D83" w:rsidP="00907D83">
      <w:pPr>
        <w:pStyle w:val="ListParagraph"/>
        <w:numPr>
          <w:ilvl w:val="0"/>
          <w:numId w:val="27"/>
        </w:numPr>
        <w:rPr>
          <w:rFonts w:asciiTheme="majorHAnsi" w:hAnsiTheme="majorHAnsi"/>
        </w:rPr>
      </w:pPr>
      <w:r>
        <w:rPr>
          <w:rFonts w:asciiTheme="majorHAnsi" w:hAnsiTheme="majorHAnsi"/>
        </w:rPr>
        <w:t>Increased enrollment by moving to annual admissio</w:t>
      </w:r>
      <w:r w:rsidR="00672B08">
        <w:rPr>
          <w:rFonts w:asciiTheme="majorHAnsi" w:hAnsiTheme="majorHAnsi"/>
        </w:rPr>
        <w:t>n and increasing</w:t>
      </w:r>
      <w:r>
        <w:rPr>
          <w:rFonts w:asciiTheme="majorHAnsi" w:hAnsiTheme="majorHAnsi"/>
        </w:rPr>
        <w:t xml:space="preserve"> cohort </w:t>
      </w:r>
      <w:r w:rsidR="00FE1E1D">
        <w:rPr>
          <w:rFonts w:asciiTheme="majorHAnsi" w:hAnsiTheme="majorHAnsi"/>
        </w:rPr>
        <w:t xml:space="preserve">size </w:t>
      </w:r>
      <w:r>
        <w:rPr>
          <w:rFonts w:asciiTheme="majorHAnsi" w:hAnsiTheme="majorHAnsi"/>
        </w:rPr>
        <w:t>by 25%.</w:t>
      </w:r>
    </w:p>
    <w:p w14:paraId="76B7085E" w14:textId="77777777" w:rsidR="00907D83" w:rsidRDefault="00907D83" w:rsidP="00907D83">
      <w:pPr>
        <w:pStyle w:val="ListParagraph"/>
        <w:numPr>
          <w:ilvl w:val="0"/>
          <w:numId w:val="27"/>
        </w:numPr>
        <w:rPr>
          <w:rFonts w:asciiTheme="majorHAnsi" w:hAnsiTheme="majorHAnsi"/>
        </w:rPr>
      </w:pPr>
      <w:r>
        <w:rPr>
          <w:rFonts w:asciiTheme="majorHAnsi" w:hAnsiTheme="majorHAnsi"/>
        </w:rPr>
        <w:t>Developed and designed on-campus orientation for all MSN students (2015)</w:t>
      </w:r>
    </w:p>
    <w:p w14:paraId="66C8EDDD" w14:textId="14BDFF84" w:rsidR="00907D83" w:rsidRDefault="00907D83" w:rsidP="00907D83">
      <w:pPr>
        <w:pStyle w:val="ListParagraph"/>
        <w:numPr>
          <w:ilvl w:val="0"/>
          <w:numId w:val="27"/>
        </w:numPr>
        <w:rPr>
          <w:rFonts w:asciiTheme="majorHAnsi" w:hAnsiTheme="majorHAnsi"/>
        </w:rPr>
      </w:pPr>
      <w:r w:rsidRPr="00CA3CE3">
        <w:rPr>
          <w:rFonts w:asciiTheme="majorHAnsi" w:hAnsiTheme="majorHAnsi"/>
        </w:rPr>
        <w:t xml:space="preserve">Co-PI of multiyear Methodist Health Ministries (SIF) grant (over 1.7 million): </w:t>
      </w:r>
      <w:r w:rsidR="00672B08">
        <w:rPr>
          <w:rFonts w:asciiTheme="majorHAnsi" w:hAnsiTheme="majorHAnsi"/>
        </w:rPr>
        <w:t xml:space="preserve">a </w:t>
      </w:r>
      <w:r w:rsidRPr="00CA3CE3">
        <w:rPr>
          <w:rFonts w:asciiTheme="majorHAnsi" w:hAnsiTheme="majorHAnsi"/>
        </w:rPr>
        <w:t>research project to increase medical  and integration of behavioral health for clients with diabetes, depression</w:t>
      </w:r>
      <w:r w:rsidR="00672B08">
        <w:rPr>
          <w:rFonts w:asciiTheme="majorHAnsi" w:hAnsiTheme="majorHAnsi"/>
        </w:rPr>
        <w:t>,</w:t>
      </w:r>
      <w:r w:rsidRPr="00CA3CE3">
        <w:rPr>
          <w:rFonts w:asciiTheme="majorHAnsi" w:hAnsiTheme="majorHAnsi"/>
        </w:rPr>
        <w:t xml:space="preserve"> and obesity (multi-year grant in year 2 of 5)</w:t>
      </w:r>
    </w:p>
    <w:p w14:paraId="455A30E5" w14:textId="74AEC47D" w:rsidR="00907D83" w:rsidRDefault="00907D83" w:rsidP="00907D83">
      <w:pPr>
        <w:pStyle w:val="ListParagraph"/>
        <w:numPr>
          <w:ilvl w:val="0"/>
          <w:numId w:val="27"/>
        </w:numPr>
        <w:rPr>
          <w:rFonts w:asciiTheme="majorHAnsi" w:hAnsiTheme="majorHAnsi"/>
        </w:rPr>
      </w:pPr>
      <w:r w:rsidRPr="00CA3CE3">
        <w:rPr>
          <w:rFonts w:asciiTheme="majorHAnsi" w:hAnsiTheme="majorHAnsi"/>
        </w:rPr>
        <w:t>Lead PI on Laredo Homeless Coalition Contin</w:t>
      </w:r>
      <w:r w:rsidR="00672B08">
        <w:rPr>
          <w:rFonts w:asciiTheme="majorHAnsi" w:hAnsiTheme="majorHAnsi"/>
        </w:rPr>
        <w:t>u</w:t>
      </w:r>
      <w:r w:rsidRPr="00CA3CE3">
        <w:rPr>
          <w:rFonts w:asciiTheme="majorHAnsi" w:hAnsiTheme="majorHAnsi"/>
        </w:rPr>
        <w:t>um of Care Plan ($22,000) Development evidence</w:t>
      </w:r>
      <w:r w:rsidR="00672B08">
        <w:rPr>
          <w:rFonts w:asciiTheme="majorHAnsi" w:hAnsiTheme="majorHAnsi"/>
        </w:rPr>
        <w:t>-</w:t>
      </w:r>
      <w:r w:rsidRPr="00CA3CE3">
        <w:rPr>
          <w:rFonts w:asciiTheme="majorHAnsi" w:hAnsiTheme="majorHAnsi"/>
        </w:rPr>
        <w:t xml:space="preserve">based methodology for </w:t>
      </w:r>
      <w:r w:rsidR="00672B08">
        <w:rPr>
          <w:rFonts w:asciiTheme="majorHAnsi" w:hAnsiTheme="majorHAnsi"/>
        </w:rPr>
        <w:t xml:space="preserve">the </w:t>
      </w:r>
      <w:r w:rsidRPr="00CA3CE3">
        <w:rPr>
          <w:rFonts w:asciiTheme="majorHAnsi" w:hAnsiTheme="majorHAnsi"/>
        </w:rPr>
        <w:t>point in time count</w:t>
      </w:r>
      <w:r w:rsidR="00FE1E1D">
        <w:rPr>
          <w:rFonts w:asciiTheme="majorHAnsi" w:hAnsiTheme="majorHAnsi"/>
        </w:rPr>
        <w:t xml:space="preserve"> (2017)</w:t>
      </w:r>
    </w:p>
    <w:p w14:paraId="74FA7ECD" w14:textId="77777777" w:rsidR="00B81DEB" w:rsidRPr="00000482" w:rsidRDefault="00B81DEB" w:rsidP="00B81DEB">
      <w:pPr>
        <w:pStyle w:val="ListParagraph"/>
        <w:rPr>
          <w:rFonts w:asciiTheme="majorHAnsi" w:hAnsiTheme="majorHAnsi"/>
        </w:rPr>
      </w:pPr>
    </w:p>
    <w:p w14:paraId="30129377" w14:textId="77777777" w:rsidR="00907D83" w:rsidRPr="003A2E50" w:rsidRDefault="00907D83" w:rsidP="00907D83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>Loyola University New Orleans, College of So</w:t>
      </w:r>
      <w:r>
        <w:rPr>
          <w:rFonts w:asciiTheme="majorHAnsi" w:hAnsiTheme="majorHAnsi"/>
          <w:b/>
        </w:rPr>
        <w:t>cial Science, School of Nursing, 2003-2015</w:t>
      </w:r>
    </w:p>
    <w:p w14:paraId="53B000A4" w14:textId="77777777" w:rsidR="00907D83" w:rsidRPr="00CA3CE3" w:rsidRDefault="00907D83" w:rsidP="00907D83">
      <w:pPr>
        <w:rPr>
          <w:rFonts w:asciiTheme="majorHAnsi" w:hAnsiTheme="majorHAnsi"/>
        </w:rPr>
      </w:pPr>
      <w:r>
        <w:rPr>
          <w:rFonts w:asciiTheme="majorHAnsi" w:hAnsiTheme="majorHAnsi"/>
          <w:b/>
        </w:rPr>
        <w:t xml:space="preserve">Position: </w:t>
      </w:r>
      <w:r>
        <w:rPr>
          <w:rFonts w:asciiTheme="majorHAnsi" w:hAnsiTheme="majorHAnsi"/>
        </w:rPr>
        <w:t xml:space="preserve">Program Coordinator Doctoral and MSN program </w:t>
      </w:r>
      <w:r>
        <w:rPr>
          <w:rFonts w:asciiTheme="majorHAnsi" w:hAnsiTheme="majorHAnsi"/>
        </w:rPr>
        <w:tab/>
      </w:r>
      <w:r>
        <w:rPr>
          <w:rFonts w:asciiTheme="majorHAnsi" w:hAnsiTheme="majorHAnsi"/>
          <w:b/>
        </w:rPr>
        <w:t xml:space="preserve">Rank: </w:t>
      </w:r>
      <w:r>
        <w:rPr>
          <w:rFonts w:asciiTheme="majorHAnsi" w:hAnsiTheme="majorHAnsi"/>
        </w:rPr>
        <w:t>Assistant Professor</w:t>
      </w:r>
    </w:p>
    <w:p w14:paraId="22156733" w14:textId="2AA77CBC" w:rsidR="00907D83" w:rsidRDefault="00907D83" w:rsidP="00907D83">
      <w:pPr>
        <w:rPr>
          <w:rFonts w:asciiTheme="majorHAnsi" w:hAnsiTheme="majorHAnsi"/>
        </w:rPr>
      </w:pPr>
      <w:r>
        <w:rPr>
          <w:rFonts w:asciiTheme="majorHAnsi" w:hAnsiTheme="majorHAnsi"/>
          <w:b/>
        </w:rPr>
        <w:t>Responsibilit</w:t>
      </w:r>
      <w:r w:rsidR="00672B08">
        <w:rPr>
          <w:rFonts w:asciiTheme="majorHAnsi" w:hAnsiTheme="majorHAnsi"/>
          <w:b/>
        </w:rPr>
        <w:t>i</w:t>
      </w:r>
      <w:r>
        <w:rPr>
          <w:rFonts w:asciiTheme="majorHAnsi" w:hAnsiTheme="majorHAnsi"/>
          <w:b/>
        </w:rPr>
        <w:t xml:space="preserve">es </w:t>
      </w:r>
      <w:r>
        <w:rPr>
          <w:rFonts w:asciiTheme="majorHAnsi" w:hAnsiTheme="majorHAnsi"/>
        </w:rPr>
        <w:t>include operational oversight of the  MSN FNP program and then two doctoral programs for over 165 students and 11 full-time faculty</w:t>
      </w:r>
      <w:r w:rsidR="00672B08">
        <w:rPr>
          <w:rFonts w:asciiTheme="majorHAnsi" w:hAnsiTheme="majorHAnsi"/>
        </w:rPr>
        <w:t>,</w:t>
      </w:r>
      <w:r>
        <w:rPr>
          <w:rFonts w:asciiTheme="majorHAnsi" w:hAnsiTheme="majorHAnsi"/>
        </w:rPr>
        <w:t xml:space="preserve"> </w:t>
      </w:r>
      <w:r w:rsidRPr="00CA3CE3">
        <w:rPr>
          <w:rFonts w:asciiTheme="majorHAnsi" w:hAnsiTheme="majorHAnsi"/>
        </w:rPr>
        <w:t>including curriculum development, accreditation, faculty development,</w:t>
      </w:r>
      <w:r>
        <w:rPr>
          <w:rFonts w:asciiTheme="majorHAnsi" w:hAnsiTheme="majorHAnsi"/>
        </w:rPr>
        <w:t xml:space="preserve"> program admission</w:t>
      </w:r>
      <w:r w:rsidR="00672B08">
        <w:rPr>
          <w:rFonts w:asciiTheme="majorHAnsi" w:hAnsiTheme="majorHAnsi"/>
        </w:rPr>
        <w:t>,</w:t>
      </w:r>
      <w:r>
        <w:rPr>
          <w:rFonts w:asciiTheme="majorHAnsi" w:hAnsiTheme="majorHAnsi"/>
        </w:rPr>
        <w:t xml:space="preserve"> and marketing. Provide input on faculty evaluations and budget.</w:t>
      </w:r>
    </w:p>
    <w:p w14:paraId="2A24DE47" w14:textId="77777777" w:rsidR="00907D83" w:rsidRDefault="00907D83" w:rsidP="00907D83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Accomplishments: </w:t>
      </w:r>
    </w:p>
    <w:p w14:paraId="63701FF5" w14:textId="6FB4EA4A" w:rsidR="00907D83" w:rsidRDefault="00907D83" w:rsidP="00907D83">
      <w:pPr>
        <w:pStyle w:val="ListParagraph"/>
        <w:numPr>
          <w:ilvl w:val="0"/>
          <w:numId w:val="28"/>
        </w:numPr>
        <w:rPr>
          <w:rFonts w:asciiTheme="majorHAnsi" w:hAnsiTheme="majorHAnsi"/>
        </w:rPr>
      </w:pPr>
      <w:r w:rsidRPr="00000482">
        <w:rPr>
          <w:rFonts w:asciiTheme="majorHAnsi" w:hAnsiTheme="majorHAnsi"/>
        </w:rPr>
        <w:t xml:space="preserve">Developed </w:t>
      </w:r>
      <w:r w:rsidR="00672B08">
        <w:rPr>
          <w:rFonts w:asciiTheme="majorHAnsi" w:hAnsiTheme="majorHAnsi"/>
        </w:rPr>
        <w:t xml:space="preserve">the </w:t>
      </w:r>
      <w:r w:rsidRPr="00000482">
        <w:rPr>
          <w:rFonts w:asciiTheme="majorHAnsi" w:hAnsiTheme="majorHAnsi"/>
        </w:rPr>
        <w:t>first Doctor of Nursing Practice degree Program (both Post-MSN to DNP and Post-BSN to DNP) in the state of Louisiana and first in a Jesuit Catholic Univ</w:t>
      </w:r>
      <w:r w:rsidR="00672B08">
        <w:rPr>
          <w:rFonts w:asciiTheme="majorHAnsi" w:hAnsiTheme="majorHAnsi"/>
        </w:rPr>
        <w:t>ers</w:t>
      </w:r>
      <w:r w:rsidRPr="00000482">
        <w:rPr>
          <w:rFonts w:asciiTheme="majorHAnsi" w:hAnsiTheme="majorHAnsi"/>
        </w:rPr>
        <w:t>ity from Florida to Arizona</w:t>
      </w:r>
      <w:r>
        <w:rPr>
          <w:rFonts w:asciiTheme="majorHAnsi" w:hAnsiTheme="majorHAnsi"/>
        </w:rPr>
        <w:t xml:space="preserve"> (2009-10)</w:t>
      </w:r>
      <w:r w:rsidRPr="00000482">
        <w:rPr>
          <w:rFonts w:asciiTheme="majorHAnsi" w:hAnsiTheme="majorHAnsi"/>
        </w:rPr>
        <w:t xml:space="preserve">. </w:t>
      </w:r>
    </w:p>
    <w:p w14:paraId="5F86F5DC" w14:textId="64932BC6" w:rsidR="00907D83" w:rsidRDefault="00672B08" w:rsidP="00907D83">
      <w:pPr>
        <w:pStyle w:val="ListParagraph"/>
        <w:numPr>
          <w:ilvl w:val="0"/>
          <w:numId w:val="28"/>
        </w:numPr>
        <w:rPr>
          <w:rFonts w:asciiTheme="majorHAnsi" w:hAnsiTheme="majorHAnsi"/>
        </w:rPr>
      </w:pPr>
      <w:r>
        <w:rPr>
          <w:rFonts w:asciiTheme="majorHAnsi" w:hAnsiTheme="majorHAnsi"/>
        </w:rPr>
        <w:t>Directed</w:t>
      </w:r>
      <w:r w:rsidR="00907D83" w:rsidRPr="00EF2C4E">
        <w:rPr>
          <w:rFonts w:asciiTheme="majorHAnsi" w:hAnsiTheme="majorHAnsi"/>
        </w:rPr>
        <w:t xml:space="preserve"> successful </w:t>
      </w:r>
      <w:r w:rsidR="00907D83">
        <w:rPr>
          <w:rFonts w:asciiTheme="majorHAnsi" w:hAnsiTheme="majorHAnsi"/>
        </w:rPr>
        <w:t xml:space="preserve">initial </w:t>
      </w:r>
      <w:r w:rsidR="00907D83" w:rsidRPr="00EF2C4E">
        <w:rPr>
          <w:rFonts w:asciiTheme="majorHAnsi" w:hAnsiTheme="majorHAnsi"/>
        </w:rPr>
        <w:t xml:space="preserve">accreditation of both DNP tracks </w:t>
      </w:r>
      <w:r>
        <w:rPr>
          <w:rFonts w:asciiTheme="majorHAnsi" w:hAnsiTheme="majorHAnsi"/>
        </w:rPr>
        <w:t>before</w:t>
      </w:r>
      <w:r w:rsidR="00907D83" w:rsidRPr="00EF2C4E">
        <w:rPr>
          <w:rFonts w:asciiTheme="majorHAnsi" w:hAnsiTheme="majorHAnsi"/>
        </w:rPr>
        <w:t xml:space="preserve"> the first cohort’s graduation in 2012.</w:t>
      </w:r>
    </w:p>
    <w:p w14:paraId="5792DC6D" w14:textId="77777777" w:rsidR="00907D83" w:rsidRDefault="00907D83" w:rsidP="00907D83">
      <w:pPr>
        <w:pStyle w:val="ListParagraph"/>
        <w:numPr>
          <w:ilvl w:val="0"/>
          <w:numId w:val="28"/>
        </w:numPr>
        <w:rPr>
          <w:rFonts w:asciiTheme="majorHAnsi" w:hAnsiTheme="majorHAnsi"/>
        </w:rPr>
      </w:pPr>
      <w:r w:rsidRPr="00EF2C4E">
        <w:rPr>
          <w:rFonts w:asciiTheme="majorHAnsi" w:hAnsiTheme="majorHAnsi"/>
        </w:rPr>
        <w:t>Co-authored -Advanced Education for Nursing from USPHS to support the development of the Doctor for Nursing Practice Program (Program Director with Dr. Ann Cary, PI Funded 1.4 million over 3 yrs.</w:t>
      </w:r>
    </w:p>
    <w:p w14:paraId="381F23D4" w14:textId="59A8D199" w:rsidR="00907D83" w:rsidRDefault="00907D83" w:rsidP="00907D83">
      <w:pPr>
        <w:pStyle w:val="ListParagraph"/>
        <w:numPr>
          <w:ilvl w:val="0"/>
          <w:numId w:val="28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Nominated and Awarded the Nightingale Award for Nursing School Administrator of the Year in </w:t>
      </w:r>
      <w:r w:rsidR="00672B08">
        <w:rPr>
          <w:rFonts w:asciiTheme="majorHAnsi" w:hAnsiTheme="majorHAnsi"/>
        </w:rPr>
        <w:t xml:space="preserve">the </w:t>
      </w:r>
      <w:r>
        <w:rPr>
          <w:rFonts w:asciiTheme="majorHAnsi" w:hAnsiTheme="majorHAnsi"/>
        </w:rPr>
        <w:t>State of Louisiana (2013)</w:t>
      </w:r>
    </w:p>
    <w:p w14:paraId="1DAE5AE1" w14:textId="77777777" w:rsidR="00907D83" w:rsidRPr="00580DB1" w:rsidRDefault="00907D83" w:rsidP="00907D83">
      <w:pPr>
        <w:numPr>
          <w:ilvl w:val="0"/>
          <w:numId w:val="1"/>
        </w:numPr>
        <w:tabs>
          <w:tab w:val="num" w:pos="360"/>
        </w:tabs>
        <w:ind w:left="360" w:firstLine="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warded the first Faculty Daisy Award </w:t>
      </w:r>
      <w:hyperlink r:id="rId6" w:history="1">
        <w:r w:rsidRPr="003A2E50">
          <w:rPr>
            <w:rStyle w:val="Hyperlink"/>
            <w:rFonts w:asciiTheme="majorHAnsi" w:hAnsiTheme="majorHAnsi"/>
          </w:rPr>
          <w:t>http://daisyfoundation.org/faculty-award/faculty-spotlight-old/GwenGeorge</w:t>
        </w:r>
      </w:hyperlink>
      <w:r w:rsidRPr="003A2E50">
        <w:rPr>
          <w:rFonts w:asciiTheme="majorHAnsi" w:hAnsiTheme="majorHAnsi"/>
        </w:rPr>
        <w:t xml:space="preserve"> </w:t>
      </w:r>
      <w:r w:rsidRPr="00580DB1">
        <w:rPr>
          <w:rFonts w:asciiTheme="majorHAnsi" w:hAnsiTheme="majorHAnsi"/>
        </w:rPr>
        <w:t xml:space="preserve"> (2011)</w:t>
      </w:r>
    </w:p>
    <w:p w14:paraId="5A6AF0C1" w14:textId="77777777" w:rsidR="00672B08" w:rsidRDefault="00672B08" w:rsidP="00672B08">
      <w:pPr>
        <w:rPr>
          <w:rFonts w:asciiTheme="majorHAnsi" w:hAnsiTheme="majorHAnsi"/>
        </w:rPr>
      </w:pPr>
    </w:p>
    <w:p w14:paraId="3566DF2A" w14:textId="2D4C41DB" w:rsidR="00672B08" w:rsidRDefault="00672B08" w:rsidP="00672B08">
      <w:pPr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UNIVERSITY TEACHING &amp; ADVISING – Loyola University New Orleans</w:t>
      </w:r>
    </w:p>
    <w:p w14:paraId="64C57EF5" w14:textId="6F694AC1" w:rsidR="00672B08" w:rsidRDefault="00672B08" w:rsidP="00672B0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The 2019-20 Year XVII Teaching</w:t>
      </w:r>
    </w:p>
    <w:p w14:paraId="7C81E5FF" w14:textId="5A9AF232" w:rsidR="00672B08" w:rsidRDefault="00672B08" w:rsidP="00672B08">
      <w:pPr>
        <w:numPr>
          <w:ilvl w:val="0"/>
          <w:numId w:val="6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Academic Faculty Advisor to 233 doctoral and MSN students</w:t>
      </w:r>
    </w:p>
    <w:p w14:paraId="4DA7472C" w14:textId="5DFE369C" w:rsidR="00672B08" w:rsidRDefault="00672B08" w:rsidP="00672B08">
      <w:pPr>
        <w:numPr>
          <w:ilvl w:val="0"/>
          <w:numId w:val="6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NURS915: </w:t>
      </w:r>
      <w:r w:rsidRPr="00FA69A7">
        <w:rPr>
          <w:rFonts w:asciiTheme="majorHAnsi" w:hAnsiTheme="majorHAnsi"/>
          <w:b/>
        </w:rPr>
        <w:t>Evidenced-Based Practice &amp; Resea</w:t>
      </w:r>
      <w:r>
        <w:rPr>
          <w:rFonts w:asciiTheme="majorHAnsi" w:hAnsiTheme="majorHAnsi"/>
          <w:b/>
        </w:rPr>
        <w:t>rch Translation, three credits, Fall</w:t>
      </w:r>
    </w:p>
    <w:p w14:paraId="25623A21" w14:textId="288E2F15" w:rsidR="00672B08" w:rsidRDefault="00672B08" w:rsidP="00672B08">
      <w:pPr>
        <w:ind w:left="720"/>
        <w:rPr>
          <w:rFonts w:asciiTheme="majorHAnsi" w:hAnsiTheme="majorHAnsi"/>
        </w:rPr>
      </w:pPr>
      <w:r>
        <w:rPr>
          <w:rFonts w:asciiTheme="majorHAnsi" w:hAnsiTheme="majorHAnsi"/>
        </w:rPr>
        <w:t>Theory course that lays the foundation for all DNP Practicum &amp; Capstone Project (N=15)</w:t>
      </w:r>
    </w:p>
    <w:p w14:paraId="71B0FC83" w14:textId="4C0A7DCD" w:rsidR="00672B08" w:rsidRDefault="00672B08" w:rsidP="00672B08">
      <w:pPr>
        <w:ind w:left="720"/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t xml:space="preserve">Evidence-based interventions development, </w:t>
      </w:r>
      <w:r w:rsidRPr="003A2E50">
        <w:rPr>
          <w:rFonts w:asciiTheme="majorHAnsi" w:hAnsiTheme="majorHAnsi"/>
        </w:rPr>
        <w:t>including iterative writing process</w:t>
      </w:r>
      <w:r>
        <w:rPr>
          <w:rFonts w:asciiTheme="majorHAnsi" w:hAnsiTheme="majorHAnsi"/>
        </w:rPr>
        <w:t xml:space="preserve"> of their scholarly papers</w:t>
      </w:r>
    </w:p>
    <w:p w14:paraId="128A634B" w14:textId="77777777" w:rsidR="00672B08" w:rsidRDefault="00672B08" w:rsidP="00672B08">
      <w:pPr>
        <w:pStyle w:val="ListParagraph"/>
        <w:numPr>
          <w:ilvl w:val="0"/>
          <w:numId w:val="6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NURS945: DNP Advanced Practicum II, three credits, Fall</w:t>
      </w:r>
    </w:p>
    <w:p w14:paraId="5A01CFB6" w14:textId="6E9B8E96" w:rsidR="00672B08" w:rsidRDefault="00672B08" w:rsidP="00672B08">
      <w:pPr>
        <w:ind w:left="720"/>
        <w:rPr>
          <w:rFonts w:asciiTheme="majorHAnsi" w:hAnsiTheme="majorHAnsi"/>
        </w:rPr>
      </w:pPr>
      <w:r w:rsidRPr="00C43B39">
        <w:rPr>
          <w:rFonts w:asciiTheme="majorHAnsi" w:hAnsiTheme="majorHAnsi"/>
        </w:rPr>
        <w:t xml:space="preserve">Supervision of Post-Masters </w:t>
      </w:r>
      <w:r>
        <w:rPr>
          <w:rFonts w:asciiTheme="majorHAnsi" w:hAnsiTheme="majorHAnsi"/>
        </w:rPr>
        <w:t xml:space="preserve">and Post-BSN </w:t>
      </w:r>
      <w:r w:rsidRPr="00C43B39">
        <w:rPr>
          <w:rFonts w:asciiTheme="majorHAnsi" w:hAnsiTheme="majorHAnsi"/>
        </w:rPr>
        <w:t xml:space="preserve">to DNP Students (N=6) in Practicum and </w:t>
      </w:r>
      <w:r>
        <w:rPr>
          <w:rFonts w:asciiTheme="majorHAnsi" w:hAnsiTheme="majorHAnsi"/>
        </w:rPr>
        <w:t>Scholarly  Project i</w:t>
      </w:r>
      <w:r w:rsidRPr="00C43B39">
        <w:rPr>
          <w:rFonts w:asciiTheme="majorHAnsi" w:hAnsiTheme="majorHAnsi"/>
        </w:rPr>
        <w:t>mplementation</w:t>
      </w:r>
      <w:r>
        <w:rPr>
          <w:rFonts w:asciiTheme="majorHAnsi" w:hAnsiTheme="majorHAnsi"/>
        </w:rPr>
        <w:t xml:space="preserve">. </w:t>
      </w:r>
      <w:r w:rsidRPr="003A2E50">
        <w:rPr>
          <w:rFonts w:asciiTheme="majorHAnsi" w:hAnsiTheme="majorHAnsi"/>
        </w:rPr>
        <w:t>Implementation including iterative writing process</w:t>
      </w:r>
      <w:r>
        <w:rPr>
          <w:rFonts w:asciiTheme="majorHAnsi" w:hAnsiTheme="majorHAnsi"/>
        </w:rPr>
        <w:t xml:space="preserve"> of their scholarly papers and </w:t>
      </w:r>
      <w:r w:rsidRPr="003A2E50">
        <w:rPr>
          <w:rFonts w:asciiTheme="majorHAnsi" w:hAnsiTheme="majorHAnsi"/>
        </w:rPr>
        <w:t>continued professional portfolio development</w:t>
      </w:r>
      <w:r>
        <w:rPr>
          <w:rFonts w:asciiTheme="majorHAnsi" w:hAnsiTheme="majorHAnsi"/>
        </w:rPr>
        <w:t>.</w:t>
      </w:r>
    </w:p>
    <w:p w14:paraId="3565C387" w14:textId="6BD7B77E" w:rsidR="00672B08" w:rsidRPr="00672B08" w:rsidRDefault="00672B08" w:rsidP="00672B08">
      <w:pPr>
        <w:pStyle w:val="ListParagraph"/>
        <w:rPr>
          <w:rFonts w:asciiTheme="majorHAnsi" w:hAnsiTheme="majorHAnsi"/>
          <w:b/>
        </w:rPr>
      </w:pPr>
    </w:p>
    <w:p w14:paraId="02006091" w14:textId="5F6C9CBA" w:rsidR="00672B08" w:rsidRDefault="00672B08" w:rsidP="00672B0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The 2018-19 Year XVI Teaching </w:t>
      </w:r>
    </w:p>
    <w:p w14:paraId="0C8DF524" w14:textId="62CFCCE1" w:rsidR="00672B08" w:rsidRPr="00672B08" w:rsidRDefault="00672B08" w:rsidP="00672B08">
      <w:pPr>
        <w:numPr>
          <w:ilvl w:val="0"/>
          <w:numId w:val="6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Academic Faculty Advisor to 213 doctoral and MSN students</w:t>
      </w:r>
    </w:p>
    <w:p w14:paraId="638546CF" w14:textId="054A4035" w:rsidR="00672B08" w:rsidRDefault="00672B08" w:rsidP="00672B08">
      <w:pPr>
        <w:numPr>
          <w:ilvl w:val="0"/>
          <w:numId w:val="6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NURS915: </w:t>
      </w:r>
      <w:r w:rsidRPr="00FA69A7">
        <w:rPr>
          <w:rFonts w:asciiTheme="majorHAnsi" w:hAnsiTheme="majorHAnsi"/>
          <w:b/>
        </w:rPr>
        <w:t>Evidenced-Based Practice &amp; Resea</w:t>
      </w:r>
      <w:r>
        <w:rPr>
          <w:rFonts w:asciiTheme="majorHAnsi" w:hAnsiTheme="majorHAnsi"/>
          <w:b/>
        </w:rPr>
        <w:t>rch Translation, three credits, Fall</w:t>
      </w:r>
    </w:p>
    <w:p w14:paraId="0AFA4C85" w14:textId="77777777" w:rsidR="00672B08" w:rsidRDefault="00672B08" w:rsidP="00672B08">
      <w:pPr>
        <w:ind w:left="720"/>
        <w:rPr>
          <w:rFonts w:asciiTheme="majorHAnsi" w:hAnsiTheme="majorHAnsi"/>
        </w:rPr>
      </w:pPr>
      <w:r>
        <w:rPr>
          <w:rFonts w:asciiTheme="majorHAnsi" w:hAnsiTheme="majorHAnsi"/>
        </w:rPr>
        <w:t>Theory course that lays the foundation for all DNP Practicum &amp; Capstone Project (N=12)</w:t>
      </w:r>
    </w:p>
    <w:p w14:paraId="3F564237" w14:textId="77777777" w:rsidR="00672B08" w:rsidRDefault="00672B08" w:rsidP="00672B08">
      <w:pPr>
        <w:ind w:left="720"/>
        <w:rPr>
          <w:rFonts w:asciiTheme="majorHAnsi" w:hAnsiTheme="majorHAnsi"/>
        </w:rPr>
      </w:pPr>
      <w:r>
        <w:rPr>
          <w:rFonts w:asciiTheme="majorHAnsi" w:hAnsiTheme="majorHAnsi"/>
        </w:rPr>
        <w:t>Mentoring junior faculty and redesigned the course.</w:t>
      </w:r>
    </w:p>
    <w:p w14:paraId="6B36FEC9" w14:textId="77777777" w:rsidR="00672B08" w:rsidRDefault="00672B08" w:rsidP="00672B08">
      <w:pPr>
        <w:pStyle w:val="ListParagraph"/>
        <w:numPr>
          <w:ilvl w:val="0"/>
          <w:numId w:val="6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NURS945: DNP Advanced Practicum II, three credits, Fall</w:t>
      </w:r>
    </w:p>
    <w:p w14:paraId="37D957CF" w14:textId="77777777" w:rsidR="00672B08" w:rsidRDefault="00672B08" w:rsidP="00672B08">
      <w:pPr>
        <w:ind w:left="720"/>
        <w:rPr>
          <w:rFonts w:asciiTheme="majorHAnsi" w:hAnsiTheme="majorHAnsi"/>
        </w:rPr>
      </w:pPr>
      <w:r w:rsidRPr="00C43B39">
        <w:rPr>
          <w:rFonts w:asciiTheme="majorHAnsi" w:hAnsiTheme="majorHAnsi"/>
        </w:rPr>
        <w:t xml:space="preserve">Supervision of Post-Masters </w:t>
      </w:r>
      <w:r>
        <w:rPr>
          <w:rFonts w:asciiTheme="majorHAnsi" w:hAnsiTheme="majorHAnsi"/>
        </w:rPr>
        <w:t xml:space="preserve">and Post-BSN </w:t>
      </w:r>
      <w:r w:rsidRPr="00C43B39">
        <w:rPr>
          <w:rFonts w:asciiTheme="majorHAnsi" w:hAnsiTheme="majorHAnsi"/>
        </w:rPr>
        <w:t xml:space="preserve">to DNP Students (N=6) in Practicum and </w:t>
      </w:r>
      <w:r>
        <w:rPr>
          <w:rFonts w:asciiTheme="majorHAnsi" w:hAnsiTheme="majorHAnsi"/>
        </w:rPr>
        <w:t>Scholarly  Project i</w:t>
      </w:r>
      <w:r w:rsidRPr="00C43B39">
        <w:rPr>
          <w:rFonts w:asciiTheme="majorHAnsi" w:hAnsiTheme="majorHAnsi"/>
        </w:rPr>
        <w:t>mplementation</w:t>
      </w:r>
      <w:r>
        <w:rPr>
          <w:rFonts w:asciiTheme="majorHAnsi" w:hAnsiTheme="majorHAnsi"/>
        </w:rPr>
        <w:t xml:space="preserve">. </w:t>
      </w:r>
      <w:r w:rsidRPr="003A2E50">
        <w:rPr>
          <w:rFonts w:asciiTheme="majorHAnsi" w:hAnsiTheme="majorHAnsi"/>
        </w:rPr>
        <w:t>Implementation including iterative writing process</w:t>
      </w:r>
      <w:r>
        <w:rPr>
          <w:rFonts w:asciiTheme="majorHAnsi" w:hAnsiTheme="majorHAnsi"/>
        </w:rPr>
        <w:t xml:space="preserve"> of their scholarly papers and </w:t>
      </w:r>
      <w:r w:rsidRPr="003A2E50">
        <w:rPr>
          <w:rFonts w:asciiTheme="majorHAnsi" w:hAnsiTheme="majorHAnsi"/>
        </w:rPr>
        <w:t>continued professional portfolio development</w:t>
      </w:r>
      <w:r>
        <w:rPr>
          <w:rFonts w:asciiTheme="majorHAnsi" w:hAnsiTheme="majorHAnsi"/>
        </w:rPr>
        <w:t>.</w:t>
      </w:r>
    </w:p>
    <w:p w14:paraId="280A8488" w14:textId="77777777" w:rsidR="00672B08" w:rsidRDefault="00672B08" w:rsidP="00672B08">
      <w:pPr>
        <w:pStyle w:val="ListParagraph"/>
        <w:numPr>
          <w:ilvl w:val="0"/>
          <w:numId w:val="6"/>
        </w:numPr>
        <w:rPr>
          <w:rFonts w:asciiTheme="majorHAnsi" w:hAnsiTheme="majorHAnsi"/>
        </w:rPr>
      </w:pPr>
      <w:r w:rsidRPr="00672B08">
        <w:rPr>
          <w:rFonts w:asciiTheme="majorHAnsi" w:hAnsiTheme="majorHAnsi"/>
          <w:b/>
        </w:rPr>
        <w:t>N855: Primary Care of Adults and Women Health Practicum</w:t>
      </w:r>
      <w:r>
        <w:rPr>
          <w:rFonts w:asciiTheme="majorHAnsi" w:hAnsiTheme="majorHAnsi"/>
          <w:b/>
        </w:rPr>
        <w:t>, no credit</w:t>
      </w:r>
      <w:r>
        <w:rPr>
          <w:rFonts w:asciiTheme="majorHAnsi" w:hAnsiTheme="majorHAnsi"/>
        </w:rPr>
        <w:t xml:space="preserve"> </w:t>
      </w:r>
    </w:p>
    <w:p w14:paraId="368B1133" w14:textId="77777777" w:rsidR="00672B08" w:rsidRPr="00672B08" w:rsidRDefault="00672B08" w:rsidP="00672B08">
      <w:pPr>
        <w:pStyle w:val="ListParagraph"/>
        <w:rPr>
          <w:rFonts w:asciiTheme="majorHAnsi" w:hAnsiTheme="majorHAnsi"/>
        </w:rPr>
      </w:pPr>
      <w:r>
        <w:rPr>
          <w:rFonts w:asciiTheme="majorHAnsi" w:hAnsiTheme="majorHAnsi"/>
        </w:rPr>
        <w:t>Evaluated Post-BSN and MSN NP students in their clinical practicum sites.</w:t>
      </w:r>
    </w:p>
    <w:p w14:paraId="101FA96C" w14:textId="77777777" w:rsidR="00672B08" w:rsidRDefault="00672B08" w:rsidP="00672B08">
      <w:pPr>
        <w:numPr>
          <w:ilvl w:val="0"/>
          <w:numId w:val="6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N930: DNP Advanced Practicum I, three credits, Spring</w:t>
      </w:r>
      <w:r w:rsidRPr="003A2E50">
        <w:rPr>
          <w:rFonts w:asciiTheme="majorHAnsi" w:hAnsiTheme="majorHAnsi"/>
          <w:b/>
        </w:rPr>
        <w:t xml:space="preserve"> </w:t>
      </w:r>
    </w:p>
    <w:p w14:paraId="4C17EC75" w14:textId="11D033FD" w:rsidR="00672B08" w:rsidRDefault="00672B08" w:rsidP="00672B08">
      <w:pPr>
        <w:ind w:left="720"/>
        <w:rPr>
          <w:rFonts w:asciiTheme="majorHAnsi" w:hAnsiTheme="majorHAnsi"/>
        </w:rPr>
      </w:pPr>
      <w:r w:rsidRPr="00C43B39">
        <w:rPr>
          <w:rFonts w:asciiTheme="majorHAnsi" w:hAnsiTheme="majorHAnsi"/>
        </w:rPr>
        <w:t xml:space="preserve">Supervision of Post-Masters </w:t>
      </w:r>
      <w:r>
        <w:rPr>
          <w:rFonts w:asciiTheme="majorHAnsi" w:hAnsiTheme="majorHAnsi"/>
        </w:rPr>
        <w:t xml:space="preserve">and Post-BSN </w:t>
      </w:r>
      <w:r w:rsidRPr="00C43B39">
        <w:rPr>
          <w:rFonts w:asciiTheme="majorHAnsi" w:hAnsiTheme="majorHAnsi"/>
        </w:rPr>
        <w:t xml:space="preserve">to DNP Students (N=6) in Practicum and </w:t>
      </w:r>
      <w:r>
        <w:rPr>
          <w:rFonts w:asciiTheme="majorHAnsi" w:hAnsiTheme="majorHAnsi"/>
        </w:rPr>
        <w:t xml:space="preserve">Scholarly  Project development including IRB Review. </w:t>
      </w:r>
    </w:p>
    <w:p w14:paraId="7B672D4D" w14:textId="65174FE8" w:rsidR="00672B08" w:rsidRDefault="00672B08" w:rsidP="00672B08">
      <w:pPr>
        <w:pStyle w:val="ListParagraph"/>
        <w:numPr>
          <w:ilvl w:val="0"/>
          <w:numId w:val="6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NURS960: DNP Scholarly Project Practicum, three credits, Spring</w:t>
      </w:r>
    </w:p>
    <w:p w14:paraId="4A61759C" w14:textId="01501CAC" w:rsidR="00672B08" w:rsidRDefault="00672B08" w:rsidP="00672B08">
      <w:pPr>
        <w:ind w:left="720"/>
        <w:rPr>
          <w:rFonts w:asciiTheme="majorHAnsi" w:hAnsiTheme="majorHAnsi"/>
        </w:rPr>
      </w:pPr>
      <w:r w:rsidRPr="00C43B39">
        <w:rPr>
          <w:rFonts w:asciiTheme="majorHAnsi" w:hAnsiTheme="majorHAnsi"/>
        </w:rPr>
        <w:t xml:space="preserve">Supervision of Post-Masters </w:t>
      </w:r>
      <w:r>
        <w:rPr>
          <w:rFonts w:asciiTheme="majorHAnsi" w:hAnsiTheme="majorHAnsi"/>
        </w:rPr>
        <w:t xml:space="preserve">and Post-BSN </w:t>
      </w:r>
      <w:r w:rsidRPr="00C43B39">
        <w:rPr>
          <w:rFonts w:asciiTheme="majorHAnsi" w:hAnsiTheme="majorHAnsi"/>
        </w:rPr>
        <w:t>to DNP Students (N=6) in Practicum</w:t>
      </w:r>
      <w:r>
        <w:rPr>
          <w:rFonts w:asciiTheme="majorHAnsi" w:hAnsiTheme="majorHAnsi"/>
        </w:rPr>
        <w:t xml:space="preserve"> and project evaluation and analysis. Preparation for a successful defense.</w:t>
      </w:r>
    </w:p>
    <w:p w14:paraId="73E71C01" w14:textId="14434E02" w:rsidR="00672B08" w:rsidRDefault="00672B08" w:rsidP="00672B08">
      <w:pPr>
        <w:ind w:left="720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Project Chair to five doctoral Students</w:t>
      </w:r>
    </w:p>
    <w:p w14:paraId="18A92CEA" w14:textId="42A021F3" w:rsidR="00672B08" w:rsidRPr="00672B08" w:rsidRDefault="00672B08" w:rsidP="00672B08">
      <w:pPr>
        <w:ind w:left="720"/>
        <w:rPr>
          <w:rFonts w:asciiTheme="majorHAnsi" w:hAnsiTheme="majorHAnsi"/>
        </w:rPr>
      </w:pPr>
      <w:r>
        <w:rPr>
          <w:rFonts w:asciiTheme="majorHAnsi" w:hAnsiTheme="majorHAnsi"/>
        </w:rPr>
        <w:t>Ellen Carlos  Spring 2018-Sring 2019</w:t>
      </w:r>
    </w:p>
    <w:p w14:paraId="7968A223" w14:textId="46B5D0BD" w:rsidR="00672B08" w:rsidRDefault="00672B08" w:rsidP="00672B08">
      <w:pPr>
        <w:ind w:left="720"/>
        <w:rPr>
          <w:rFonts w:asciiTheme="majorHAnsi" w:hAnsiTheme="majorHAnsi"/>
          <w:i/>
        </w:rPr>
      </w:pPr>
      <w:r>
        <w:rPr>
          <w:rFonts w:asciiTheme="majorHAnsi" w:hAnsiTheme="majorHAnsi"/>
          <w:b/>
        </w:rPr>
        <w:t xml:space="preserve">Doctoral Project: </w:t>
      </w:r>
      <w:r>
        <w:rPr>
          <w:rFonts w:asciiTheme="majorHAnsi" w:hAnsiTheme="majorHAnsi"/>
          <w:i/>
        </w:rPr>
        <w:t>Reducing Sitter Use and Improving Patient Safety on a Medical Unit through Video Monitoring</w:t>
      </w:r>
    </w:p>
    <w:p w14:paraId="4815C351" w14:textId="279C149F" w:rsidR="00672B08" w:rsidRDefault="00672B08" w:rsidP="00672B08">
      <w:pPr>
        <w:ind w:left="720"/>
        <w:rPr>
          <w:rFonts w:asciiTheme="majorHAnsi" w:hAnsiTheme="majorHAnsi"/>
        </w:rPr>
      </w:pPr>
      <w:r>
        <w:rPr>
          <w:rFonts w:asciiTheme="majorHAnsi" w:hAnsiTheme="majorHAnsi"/>
        </w:rPr>
        <w:t>Caitlin Owsley-Schwartz, Spring 2018 – Spring 2019</w:t>
      </w:r>
    </w:p>
    <w:p w14:paraId="34CD6FD4" w14:textId="335A6818" w:rsidR="00672B08" w:rsidRDefault="00672B08" w:rsidP="00672B08">
      <w:pPr>
        <w:ind w:left="720"/>
        <w:rPr>
          <w:rFonts w:asciiTheme="majorHAnsi" w:hAnsiTheme="majorHAnsi"/>
          <w:i/>
        </w:rPr>
      </w:pPr>
      <w:r>
        <w:rPr>
          <w:rFonts w:asciiTheme="majorHAnsi" w:hAnsiTheme="majorHAnsi"/>
          <w:b/>
        </w:rPr>
        <w:t xml:space="preserve">Doctoral Project: </w:t>
      </w:r>
      <w:r>
        <w:rPr>
          <w:rFonts w:asciiTheme="majorHAnsi" w:hAnsiTheme="majorHAnsi"/>
          <w:i/>
        </w:rPr>
        <w:t>Face the Future: Using Appearance-based Feedback to Reduce Indoor Tanning Intentions</w:t>
      </w:r>
    </w:p>
    <w:p w14:paraId="2E583145" w14:textId="4F4E2A69" w:rsidR="00672B08" w:rsidRPr="00672B08" w:rsidRDefault="00672B08" w:rsidP="00672B08">
      <w:pPr>
        <w:ind w:left="720"/>
        <w:rPr>
          <w:rFonts w:asciiTheme="majorHAnsi" w:hAnsiTheme="majorHAnsi"/>
          <w:i/>
        </w:rPr>
      </w:pPr>
      <w:r w:rsidRPr="00672B08">
        <w:rPr>
          <w:rFonts w:asciiTheme="majorHAnsi" w:hAnsiTheme="majorHAnsi"/>
        </w:rPr>
        <w:t>Loan Tran</w:t>
      </w:r>
      <w:r>
        <w:rPr>
          <w:rFonts w:asciiTheme="majorHAnsi" w:hAnsiTheme="majorHAnsi"/>
        </w:rPr>
        <w:t>,</w:t>
      </w:r>
      <w:r w:rsidRPr="00672B08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Spring 2018 – Spring 2019</w:t>
      </w:r>
    </w:p>
    <w:p w14:paraId="06EEBB6D" w14:textId="332CEA94" w:rsidR="00672B08" w:rsidRPr="00672B08" w:rsidRDefault="00672B08" w:rsidP="00672B08">
      <w:pPr>
        <w:ind w:left="720"/>
        <w:rPr>
          <w:rFonts w:asciiTheme="majorHAnsi" w:hAnsiTheme="majorHAnsi"/>
          <w:i/>
        </w:rPr>
      </w:pPr>
      <w:r>
        <w:rPr>
          <w:rFonts w:asciiTheme="majorHAnsi" w:hAnsiTheme="majorHAnsi"/>
          <w:b/>
        </w:rPr>
        <w:t xml:space="preserve">Doctoral Project: </w:t>
      </w:r>
      <w:r>
        <w:rPr>
          <w:rFonts w:asciiTheme="majorHAnsi" w:hAnsiTheme="majorHAnsi"/>
          <w:i/>
        </w:rPr>
        <w:t>Improving Health Behavior Change Maintenance Using If-Then Plans: A Quality Improvement Project for Weight Loss Maintenance</w:t>
      </w:r>
    </w:p>
    <w:p w14:paraId="784B4695" w14:textId="5A9214C9" w:rsidR="00672B08" w:rsidRPr="00672B08" w:rsidRDefault="00672B08" w:rsidP="00672B08">
      <w:pPr>
        <w:ind w:left="720"/>
        <w:rPr>
          <w:rFonts w:asciiTheme="majorHAnsi" w:hAnsiTheme="majorHAnsi"/>
          <w:i/>
        </w:rPr>
      </w:pPr>
      <w:r w:rsidRPr="00672B08">
        <w:rPr>
          <w:rFonts w:asciiTheme="majorHAnsi" w:hAnsiTheme="majorHAnsi"/>
        </w:rPr>
        <w:t>Jessica Volz</w:t>
      </w:r>
      <w:r>
        <w:rPr>
          <w:rFonts w:asciiTheme="majorHAnsi" w:hAnsiTheme="majorHAnsi"/>
        </w:rPr>
        <w:t>, Spring 2018 – Spring 2019</w:t>
      </w:r>
      <w:r w:rsidRPr="00672B08">
        <w:rPr>
          <w:rFonts w:asciiTheme="majorHAnsi" w:hAnsiTheme="majorHAnsi"/>
        </w:rPr>
        <w:t xml:space="preserve"> </w:t>
      </w:r>
    </w:p>
    <w:p w14:paraId="375DE9C9" w14:textId="58CDEE02" w:rsidR="00672B08" w:rsidRPr="00672B08" w:rsidRDefault="00672B08" w:rsidP="00672B08">
      <w:pPr>
        <w:ind w:left="720"/>
        <w:rPr>
          <w:rFonts w:asciiTheme="majorHAnsi" w:hAnsiTheme="majorHAnsi"/>
          <w:i/>
        </w:rPr>
      </w:pPr>
      <w:r>
        <w:rPr>
          <w:rFonts w:asciiTheme="majorHAnsi" w:hAnsiTheme="majorHAnsi"/>
          <w:b/>
        </w:rPr>
        <w:t xml:space="preserve">Doctoral Project: </w:t>
      </w:r>
      <w:r>
        <w:rPr>
          <w:rFonts w:asciiTheme="majorHAnsi" w:hAnsiTheme="majorHAnsi"/>
          <w:i/>
        </w:rPr>
        <w:t>Quality Improvement Through Understanding Documentation Errors in Forensic Nursing</w:t>
      </w:r>
    </w:p>
    <w:p w14:paraId="3F11F2EF" w14:textId="5819BEB0" w:rsidR="00672B08" w:rsidRPr="00672B08" w:rsidRDefault="00672B08" w:rsidP="00672B08">
      <w:pPr>
        <w:ind w:left="720"/>
        <w:rPr>
          <w:rFonts w:asciiTheme="majorHAnsi" w:hAnsiTheme="majorHAnsi"/>
        </w:rPr>
      </w:pPr>
      <w:r>
        <w:rPr>
          <w:rFonts w:asciiTheme="majorHAnsi" w:hAnsiTheme="majorHAnsi"/>
        </w:rPr>
        <w:t>Nicole Ann Williams, Fall 2017 – Spring 2019</w:t>
      </w:r>
    </w:p>
    <w:p w14:paraId="43B439C9" w14:textId="1086EEA4" w:rsidR="00672B08" w:rsidRPr="00672B08" w:rsidRDefault="00672B08" w:rsidP="00672B08">
      <w:pPr>
        <w:ind w:left="720"/>
        <w:rPr>
          <w:rFonts w:asciiTheme="majorHAnsi" w:hAnsiTheme="majorHAnsi"/>
          <w:i/>
        </w:rPr>
      </w:pPr>
      <w:r>
        <w:rPr>
          <w:rFonts w:asciiTheme="majorHAnsi" w:hAnsiTheme="majorHAnsi"/>
          <w:b/>
        </w:rPr>
        <w:t xml:space="preserve">Doctoral Project: </w:t>
      </w:r>
      <w:r>
        <w:rPr>
          <w:rFonts w:asciiTheme="majorHAnsi" w:hAnsiTheme="majorHAnsi"/>
          <w:i/>
        </w:rPr>
        <w:t>Parents: Pivotal Childhood Obesity Change Agents</w:t>
      </w:r>
    </w:p>
    <w:p w14:paraId="74C4FB5A" w14:textId="0891D753" w:rsidR="00672B08" w:rsidRDefault="00672B08" w:rsidP="00672B08">
      <w:pPr>
        <w:pStyle w:val="ListParagraph"/>
        <w:numPr>
          <w:ilvl w:val="0"/>
          <w:numId w:val="6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NURS900: Scientific Inquiry and Translational Research, three credits, two sections, Summer</w:t>
      </w:r>
    </w:p>
    <w:p w14:paraId="299F11FD" w14:textId="154E84CF" w:rsidR="00672B08" w:rsidRDefault="00672B08" w:rsidP="00672B08">
      <w:pPr>
        <w:pStyle w:val="ListParagraph"/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t>Redesigned theory course as the first course in the DNP Scholarly Project development series. Students learn organizational assessment, phenomena of interest and problem identification and development skills.</w:t>
      </w:r>
    </w:p>
    <w:p w14:paraId="0049BD2A" w14:textId="77777777" w:rsidR="00672B08" w:rsidRPr="00672B08" w:rsidRDefault="00672B08" w:rsidP="00672B08">
      <w:pPr>
        <w:pStyle w:val="ListParagraph"/>
        <w:rPr>
          <w:rFonts w:asciiTheme="majorHAnsi" w:hAnsiTheme="majorHAnsi"/>
        </w:rPr>
      </w:pPr>
    </w:p>
    <w:p w14:paraId="7C6D902A" w14:textId="540BCA71" w:rsidR="00672B08" w:rsidRDefault="00672B08" w:rsidP="00672B0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The 2017-18 Year XV Teaching </w:t>
      </w:r>
    </w:p>
    <w:p w14:paraId="475966E8" w14:textId="58A6CB40" w:rsidR="00672B08" w:rsidRDefault="00672B08" w:rsidP="00672B08">
      <w:pPr>
        <w:numPr>
          <w:ilvl w:val="0"/>
          <w:numId w:val="6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Academic Advisor to over 200 Doctoral and Graduate students</w:t>
      </w:r>
    </w:p>
    <w:p w14:paraId="14AEC96A" w14:textId="4F745BD3" w:rsidR="00672B08" w:rsidRDefault="00672B08" w:rsidP="00672B08">
      <w:pPr>
        <w:numPr>
          <w:ilvl w:val="0"/>
          <w:numId w:val="6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NURS805: Advanced Pathophysiology, three credits, Fall </w:t>
      </w:r>
    </w:p>
    <w:p w14:paraId="3DF37E20" w14:textId="3924C117" w:rsidR="00672B08" w:rsidRPr="00672B08" w:rsidRDefault="00672B08" w:rsidP="00672B08">
      <w:pPr>
        <w:ind w:firstLine="720"/>
        <w:rPr>
          <w:rFonts w:asciiTheme="majorHAnsi" w:hAnsiTheme="majorHAnsi"/>
          <w:b/>
        </w:rPr>
      </w:pPr>
      <w:r w:rsidRPr="00672B08">
        <w:rPr>
          <w:rFonts w:asciiTheme="majorHAnsi" w:hAnsiTheme="majorHAnsi"/>
        </w:rPr>
        <w:t>Theory course, one of the “3Ps” foundational to the nurse practitioner track.</w:t>
      </w:r>
    </w:p>
    <w:p w14:paraId="21F8A982" w14:textId="4D8BFD38" w:rsidR="00672B08" w:rsidRDefault="00672B08" w:rsidP="00672B08">
      <w:pPr>
        <w:numPr>
          <w:ilvl w:val="0"/>
          <w:numId w:val="6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NURS855: Primary Care of Adults and Women Health, three credits, Fall</w:t>
      </w:r>
    </w:p>
    <w:p w14:paraId="0E7E320D" w14:textId="7885F3BE" w:rsidR="00672B08" w:rsidRDefault="00672B08" w:rsidP="00672B08">
      <w:pPr>
        <w:ind w:left="720"/>
        <w:rPr>
          <w:rFonts w:asciiTheme="majorHAnsi" w:hAnsiTheme="majorHAnsi"/>
          <w:b/>
        </w:rPr>
      </w:pPr>
      <w:r w:rsidRPr="003A2E50">
        <w:rPr>
          <w:rFonts w:asciiTheme="majorHAnsi" w:hAnsiTheme="majorHAnsi"/>
        </w:rPr>
        <w:t>Supervision of Post-BS to DNP</w:t>
      </w:r>
      <w:r>
        <w:rPr>
          <w:rFonts w:asciiTheme="majorHAnsi" w:hAnsiTheme="majorHAnsi"/>
        </w:rPr>
        <w:t xml:space="preserve"> and MSN</w:t>
      </w:r>
      <w:r w:rsidRPr="003A2E50">
        <w:rPr>
          <w:rFonts w:asciiTheme="majorHAnsi" w:hAnsiTheme="majorHAnsi"/>
        </w:rPr>
        <w:t xml:space="preserve"> Nurse Practitioner students</w:t>
      </w:r>
    </w:p>
    <w:p w14:paraId="5B8BAB01" w14:textId="17997649" w:rsidR="00672B08" w:rsidRDefault="00672B08" w:rsidP="00672B08">
      <w:pPr>
        <w:numPr>
          <w:ilvl w:val="0"/>
          <w:numId w:val="6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NURS930: DNP Advanced Practicum I, three credits, Spring</w:t>
      </w:r>
    </w:p>
    <w:p w14:paraId="755B8AD5" w14:textId="2988804D" w:rsidR="00672B08" w:rsidRPr="00672B08" w:rsidRDefault="00672B08" w:rsidP="00672B08">
      <w:pPr>
        <w:pStyle w:val="ListParagraph"/>
        <w:numPr>
          <w:ilvl w:val="0"/>
          <w:numId w:val="6"/>
        </w:numPr>
        <w:rPr>
          <w:rFonts w:asciiTheme="majorHAnsi" w:hAnsiTheme="majorHAnsi"/>
        </w:rPr>
      </w:pPr>
      <w:r w:rsidRPr="00672B08">
        <w:rPr>
          <w:rFonts w:asciiTheme="majorHAnsi" w:hAnsiTheme="majorHAnsi"/>
        </w:rPr>
        <w:t xml:space="preserve">Supervision of Post-Masters and Post-BSN to DNP Students (N=6) in Practicum and Scholarly  Project development including IRB Review. </w:t>
      </w:r>
    </w:p>
    <w:p w14:paraId="182C29D8" w14:textId="6F0EDA30" w:rsidR="00672B08" w:rsidRDefault="00672B08" w:rsidP="00672B08">
      <w:pPr>
        <w:numPr>
          <w:ilvl w:val="0"/>
          <w:numId w:val="6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NURS845: Primary Care of Adults, three credits, Spring</w:t>
      </w:r>
    </w:p>
    <w:p w14:paraId="27D55541" w14:textId="2BF80D3F" w:rsidR="00672B08" w:rsidRPr="00672B08" w:rsidRDefault="00672B08" w:rsidP="00672B08">
      <w:pPr>
        <w:pStyle w:val="ListParagraph"/>
        <w:numPr>
          <w:ilvl w:val="0"/>
          <w:numId w:val="6"/>
        </w:numPr>
        <w:rPr>
          <w:rFonts w:asciiTheme="majorHAnsi" w:hAnsiTheme="majorHAnsi"/>
          <w:b/>
        </w:rPr>
      </w:pPr>
      <w:r w:rsidRPr="00672B08">
        <w:rPr>
          <w:rFonts w:asciiTheme="majorHAnsi" w:hAnsiTheme="majorHAnsi"/>
        </w:rPr>
        <w:t>Supervision of Post-BS to DNP and MSN Nurse Practitioner students</w:t>
      </w:r>
    </w:p>
    <w:p w14:paraId="54DCF748" w14:textId="3CD43807" w:rsidR="00672B08" w:rsidRDefault="00672B08" w:rsidP="00672B08">
      <w:pPr>
        <w:numPr>
          <w:ilvl w:val="0"/>
          <w:numId w:val="6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NURS800: Theoretical Perspectives and Advanced Role, three credits, two sections, Summer </w:t>
      </w:r>
    </w:p>
    <w:p w14:paraId="3888D8A9" w14:textId="77777777" w:rsidR="00672B08" w:rsidRPr="00672B08" w:rsidRDefault="00672B08" w:rsidP="00672B08">
      <w:pPr>
        <w:pStyle w:val="ListParagraph"/>
        <w:rPr>
          <w:rFonts w:asciiTheme="majorHAnsi" w:hAnsiTheme="majorHAnsi"/>
        </w:rPr>
      </w:pPr>
      <w:r w:rsidRPr="00672B08">
        <w:rPr>
          <w:rFonts w:asciiTheme="majorHAnsi" w:hAnsiTheme="majorHAnsi"/>
        </w:rPr>
        <w:t xml:space="preserve">Theory course, Nursing, and other disclipines theories, the connection of theory to  research and practice, and socialization to the advanced role </w:t>
      </w:r>
    </w:p>
    <w:p w14:paraId="1BCB7D61" w14:textId="74199AA4" w:rsidR="00672B08" w:rsidRPr="00672B08" w:rsidRDefault="00672B08" w:rsidP="00672B08">
      <w:pPr>
        <w:pStyle w:val="ListParagraph"/>
        <w:rPr>
          <w:rFonts w:asciiTheme="majorHAnsi" w:hAnsiTheme="majorHAnsi"/>
          <w:b/>
        </w:rPr>
      </w:pPr>
    </w:p>
    <w:p w14:paraId="6F52DED2" w14:textId="79570E46" w:rsidR="00672B08" w:rsidRDefault="00672B08" w:rsidP="00672B0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The 2016-17 Year XIV Teaching</w:t>
      </w:r>
    </w:p>
    <w:p w14:paraId="593B126D" w14:textId="6202B324" w:rsidR="00672B08" w:rsidRDefault="00672B08" w:rsidP="00672B08">
      <w:pPr>
        <w:numPr>
          <w:ilvl w:val="0"/>
          <w:numId w:val="6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N800: Theoretical Perspectives and Advanced Role, three credits, three sections, Summer </w:t>
      </w:r>
    </w:p>
    <w:p w14:paraId="1C9F4B64" w14:textId="4941B405" w:rsidR="00672B08" w:rsidRPr="00672B08" w:rsidRDefault="00672B08" w:rsidP="00672B08">
      <w:pPr>
        <w:ind w:left="720"/>
        <w:rPr>
          <w:rFonts w:asciiTheme="majorHAnsi" w:hAnsiTheme="majorHAnsi"/>
        </w:rPr>
      </w:pPr>
      <w:r w:rsidRPr="00672B08">
        <w:rPr>
          <w:rFonts w:asciiTheme="majorHAnsi" w:hAnsiTheme="majorHAnsi"/>
        </w:rPr>
        <w:t xml:space="preserve">Theory course, Nursing, and other disclipines theories, the connection of theory to  research and practice, and socialization to the advanced role </w:t>
      </w:r>
    </w:p>
    <w:p w14:paraId="0A4760A2" w14:textId="77777777" w:rsidR="00672B08" w:rsidRDefault="00672B08" w:rsidP="00BA372F">
      <w:pPr>
        <w:jc w:val="center"/>
        <w:rPr>
          <w:rFonts w:asciiTheme="majorHAnsi" w:hAnsiTheme="majorHAnsi"/>
          <w:b/>
        </w:rPr>
      </w:pPr>
    </w:p>
    <w:p w14:paraId="5C0B1820" w14:textId="25996F16" w:rsidR="00AE6636" w:rsidRDefault="00B12C6B" w:rsidP="00BA372F">
      <w:pPr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UNIVERSITY TEACHING </w:t>
      </w:r>
      <w:r w:rsidR="00AE6636">
        <w:rPr>
          <w:rFonts w:asciiTheme="majorHAnsi" w:hAnsiTheme="majorHAnsi"/>
          <w:b/>
        </w:rPr>
        <w:t>&amp; ADVISING – TEXAS A &amp; M International</w:t>
      </w:r>
    </w:p>
    <w:p w14:paraId="5052C0DC" w14:textId="61873E35" w:rsidR="003869F0" w:rsidRDefault="00672B08" w:rsidP="00672B0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The </w:t>
      </w:r>
      <w:r w:rsidR="003869F0">
        <w:rPr>
          <w:rFonts w:asciiTheme="majorHAnsi" w:hAnsiTheme="majorHAnsi"/>
          <w:b/>
        </w:rPr>
        <w:t>2016-17 Year XIV Teaching</w:t>
      </w:r>
    </w:p>
    <w:p w14:paraId="1C6A5451" w14:textId="2FFFB17E" w:rsidR="00672B08" w:rsidRPr="00672B08" w:rsidRDefault="00672B08" w:rsidP="00672B08">
      <w:pPr>
        <w:pStyle w:val="ListParagraph"/>
        <w:numPr>
          <w:ilvl w:val="0"/>
          <w:numId w:val="6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Academic Advisor to all MSN students</w:t>
      </w:r>
    </w:p>
    <w:p w14:paraId="11BD93A3" w14:textId="0D116A2D" w:rsidR="003869F0" w:rsidRDefault="003869F0" w:rsidP="003869F0">
      <w:pPr>
        <w:pStyle w:val="ListParagraph"/>
        <w:numPr>
          <w:ilvl w:val="0"/>
          <w:numId w:val="22"/>
        </w:numPr>
        <w:ind w:left="720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NURS5230: Advanced Pathophysiology – Part I, Fall</w:t>
      </w:r>
    </w:p>
    <w:p w14:paraId="7023007C" w14:textId="224FFBE6" w:rsidR="00672B08" w:rsidRPr="00672B08" w:rsidRDefault="00672B08" w:rsidP="00672B08">
      <w:pPr>
        <w:ind w:firstLine="720"/>
        <w:rPr>
          <w:rFonts w:asciiTheme="majorHAnsi" w:hAnsiTheme="majorHAnsi"/>
          <w:b/>
        </w:rPr>
      </w:pPr>
      <w:r w:rsidRPr="00672B08">
        <w:rPr>
          <w:rFonts w:asciiTheme="majorHAnsi" w:hAnsiTheme="majorHAnsi"/>
        </w:rPr>
        <w:t>Theory course, one of the “3Ps” foundational to the nurse practitioner track.</w:t>
      </w:r>
    </w:p>
    <w:p w14:paraId="78B65FBA" w14:textId="59FB66D2" w:rsidR="003869F0" w:rsidRDefault="003869F0" w:rsidP="003869F0">
      <w:pPr>
        <w:pStyle w:val="ListParagraph"/>
        <w:numPr>
          <w:ilvl w:val="0"/>
          <w:numId w:val="22"/>
        </w:numPr>
        <w:ind w:left="720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NURS5232: Advanced Pharmacology – Part I, Fall</w:t>
      </w:r>
    </w:p>
    <w:p w14:paraId="00FA8653" w14:textId="00D0DB43" w:rsidR="00B12C6B" w:rsidRDefault="00B12C6B" w:rsidP="00672B08">
      <w:pPr>
        <w:pStyle w:val="ListParagraph"/>
        <w:rPr>
          <w:rFonts w:asciiTheme="majorHAnsi" w:hAnsiTheme="majorHAnsi"/>
          <w:b/>
        </w:rPr>
      </w:pPr>
      <w:r>
        <w:rPr>
          <w:rFonts w:asciiTheme="majorHAnsi" w:hAnsiTheme="majorHAnsi"/>
        </w:rPr>
        <w:t>Developed Pathnopoly and Pharmopolgy games for FNP students to prepare for HESI examinations based on the Monopoly game</w:t>
      </w:r>
    </w:p>
    <w:p w14:paraId="51C41EE8" w14:textId="77777777" w:rsidR="00A46AC5" w:rsidRDefault="00A46AC5" w:rsidP="00A46AC5">
      <w:pPr>
        <w:ind w:left="360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Course Development</w:t>
      </w:r>
    </w:p>
    <w:p w14:paraId="09FCEF54" w14:textId="46B94035" w:rsidR="00A46AC5" w:rsidRPr="00A46AC5" w:rsidRDefault="00A46AC5" w:rsidP="00672B08">
      <w:pPr>
        <w:pStyle w:val="ListParagraph"/>
        <w:rPr>
          <w:rFonts w:asciiTheme="majorHAnsi" w:hAnsiTheme="majorHAnsi"/>
          <w:b/>
        </w:rPr>
      </w:pPr>
      <w:r w:rsidRPr="00A46AC5">
        <w:rPr>
          <w:rFonts w:asciiTheme="majorHAnsi" w:hAnsiTheme="majorHAnsi"/>
        </w:rPr>
        <w:t>Developed NURS5231: Advanced Pathophysiology-Part II</w:t>
      </w:r>
      <w:r>
        <w:rPr>
          <w:rFonts w:asciiTheme="majorHAnsi" w:hAnsiTheme="majorHAnsi"/>
        </w:rPr>
        <w:t xml:space="preserve"> (Spring, 2016)</w:t>
      </w:r>
    </w:p>
    <w:p w14:paraId="7FB9DB90" w14:textId="717F77C6" w:rsidR="00A46AC5" w:rsidRDefault="008F5081" w:rsidP="00672B08">
      <w:pPr>
        <w:pStyle w:val="ListParagraph"/>
        <w:rPr>
          <w:rFonts w:asciiTheme="majorHAnsi" w:hAnsiTheme="majorHAnsi"/>
        </w:rPr>
      </w:pPr>
      <w:r>
        <w:rPr>
          <w:rFonts w:asciiTheme="majorHAnsi" w:hAnsiTheme="majorHAnsi"/>
        </w:rPr>
        <w:t>Developed NURS5233: Adva</w:t>
      </w:r>
      <w:r w:rsidR="00A46AC5">
        <w:rPr>
          <w:rFonts w:asciiTheme="majorHAnsi" w:hAnsiTheme="majorHAnsi"/>
        </w:rPr>
        <w:t>n</w:t>
      </w:r>
      <w:r>
        <w:rPr>
          <w:rFonts w:asciiTheme="majorHAnsi" w:hAnsiTheme="majorHAnsi"/>
        </w:rPr>
        <w:t>c</w:t>
      </w:r>
      <w:r w:rsidR="00A46AC5">
        <w:rPr>
          <w:rFonts w:asciiTheme="majorHAnsi" w:hAnsiTheme="majorHAnsi"/>
        </w:rPr>
        <w:t>ed Pharmacology – Part II (Spring, 2016)</w:t>
      </w:r>
    </w:p>
    <w:p w14:paraId="4222E33C" w14:textId="77777777" w:rsidR="00672B08" w:rsidRPr="00A46AC5" w:rsidRDefault="00672B08" w:rsidP="00672B08">
      <w:pPr>
        <w:pStyle w:val="ListParagraph"/>
        <w:rPr>
          <w:rFonts w:asciiTheme="majorHAnsi" w:hAnsiTheme="majorHAnsi"/>
          <w:b/>
        </w:rPr>
      </w:pPr>
    </w:p>
    <w:p w14:paraId="14A89AEF" w14:textId="642172AD" w:rsidR="00672B08" w:rsidRPr="00672B08" w:rsidRDefault="00672B08" w:rsidP="00672B0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The </w:t>
      </w:r>
      <w:r w:rsidR="003869F0" w:rsidRPr="006A7A50">
        <w:rPr>
          <w:rFonts w:asciiTheme="majorHAnsi" w:hAnsiTheme="majorHAnsi"/>
          <w:b/>
        </w:rPr>
        <w:t>2015-16 Year XIII Teaching</w:t>
      </w:r>
      <w:r w:rsidR="003869F0">
        <w:rPr>
          <w:rFonts w:asciiTheme="majorHAnsi" w:hAnsiTheme="majorHAnsi"/>
          <w:b/>
        </w:rPr>
        <w:t xml:space="preserve"> </w:t>
      </w:r>
    </w:p>
    <w:p w14:paraId="383B1FAE" w14:textId="74135332" w:rsidR="00672B08" w:rsidRDefault="00672B08" w:rsidP="003869F0">
      <w:pPr>
        <w:pStyle w:val="ListParagraph"/>
        <w:numPr>
          <w:ilvl w:val="0"/>
          <w:numId w:val="12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Academic Advisor to all </w:t>
      </w:r>
      <w:r w:rsidRPr="00672B08">
        <w:rPr>
          <w:rFonts w:asciiTheme="majorHAnsi" w:hAnsiTheme="majorHAnsi"/>
          <w:b/>
        </w:rPr>
        <w:t>MSN students</w:t>
      </w:r>
      <w:r>
        <w:rPr>
          <w:rFonts w:asciiTheme="majorHAnsi" w:hAnsiTheme="majorHAnsi"/>
          <w:b/>
        </w:rPr>
        <w:t xml:space="preserve"> </w:t>
      </w:r>
    </w:p>
    <w:p w14:paraId="15440C8F" w14:textId="61B22905" w:rsidR="00672B08" w:rsidRPr="00672B08" w:rsidRDefault="003869F0" w:rsidP="00672B08">
      <w:pPr>
        <w:pStyle w:val="ListParagraph"/>
        <w:numPr>
          <w:ilvl w:val="0"/>
          <w:numId w:val="12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NFNP5301: Theoretical Foundations, </w:t>
      </w:r>
      <w:r w:rsidR="00672B08">
        <w:rPr>
          <w:rFonts w:asciiTheme="majorHAnsi" w:hAnsiTheme="majorHAnsi"/>
          <w:b/>
        </w:rPr>
        <w:t>three</w:t>
      </w:r>
      <w:r>
        <w:rPr>
          <w:rFonts w:asciiTheme="majorHAnsi" w:hAnsiTheme="majorHAnsi"/>
          <w:b/>
        </w:rPr>
        <w:t xml:space="preserve"> credits, Fall</w:t>
      </w:r>
    </w:p>
    <w:p w14:paraId="0968F60A" w14:textId="449AF0B7" w:rsidR="003869F0" w:rsidRDefault="003869F0" w:rsidP="003869F0">
      <w:pPr>
        <w:pStyle w:val="ListParagraph"/>
        <w:numPr>
          <w:ilvl w:val="0"/>
          <w:numId w:val="12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NADM5301: Theoret</w:t>
      </w:r>
      <w:r w:rsidR="00672B08">
        <w:rPr>
          <w:rFonts w:asciiTheme="majorHAnsi" w:hAnsiTheme="majorHAnsi"/>
          <w:b/>
        </w:rPr>
        <w:t>ic</w:t>
      </w:r>
      <w:r>
        <w:rPr>
          <w:rFonts w:asciiTheme="majorHAnsi" w:hAnsiTheme="majorHAnsi"/>
          <w:b/>
        </w:rPr>
        <w:t xml:space="preserve">al Foundations, </w:t>
      </w:r>
      <w:r w:rsidR="00672B08">
        <w:rPr>
          <w:rFonts w:asciiTheme="majorHAnsi" w:hAnsiTheme="majorHAnsi"/>
          <w:b/>
        </w:rPr>
        <w:t>three</w:t>
      </w:r>
      <w:r>
        <w:rPr>
          <w:rFonts w:asciiTheme="majorHAnsi" w:hAnsiTheme="majorHAnsi"/>
          <w:b/>
        </w:rPr>
        <w:t xml:space="preserve"> credits Fall</w:t>
      </w:r>
    </w:p>
    <w:p w14:paraId="30CD1639" w14:textId="53234981" w:rsidR="003869F0" w:rsidRPr="003869F0" w:rsidRDefault="003869F0" w:rsidP="003869F0">
      <w:pPr>
        <w:pStyle w:val="ListParagraph"/>
        <w:numPr>
          <w:ilvl w:val="1"/>
          <w:numId w:val="12"/>
        </w:numPr>
        <w:rPr>
          <w:rFonts w:asciiTheme="majorHAnsi" w:hAnsiTheme="majorHAnsi"/>
          <w:b/>
        </w:rPr>
      </w:pPr>
      <w:r>
        <w:rPr>
          <w:rFonts w:asciiTheme="majorHAnsi" w:hAnsiTheme="majorHAnsi"/>
        </w:rPr>
        <w:lastRenderedPageBreak/>
        <w:t>Evaluated students in practicum using a time-traveling international theory conference that allowed students to become a the</w:t>
      </w:r>
      <w:r w:rsidR="00672B08">
        <w:rPr>
          <w:rFonts w:asciiTheme="majorHAnsi" w:hAnsiTheme="majorHAnsi"/>
        </w:rPr>
        <w:t>or</w:t>
      </w:r>
      <w:r>
        <w:rPr>
          <w:rFonts w:asciiTheme="majorHAnsi" w:hAnsiTheme="majorHAnsi"/>
        </w:rPr>
        <w:t>ist and interact as the theorists.</w:t>
      </w:r>
    </w:p>
    <w:p w14:paraId="4BFE761A" w14:textId="43A19D36" w:rsidR="003869F0" w:rsidRDefault="003869F0" w:rsidP="003869F0">
      <w:pPr>
        <w:pStyle w:val="ListParagraph"/>
        <w:numPr>
          <w:ilvl w:val="0"/>
          <w:numId w:val="12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NADM5319: Capstone Practicum, </w:t>
      </w:r>
      <w:r w:rsidR="00672B08">
        <w:rPr>
          <w:rFonts w:asciiTheme="majorHAnsi" w:hAnsiTheme="majorHAnsi"/>
          <w:b/>
        </w:rPr>
        <w:t>three</w:t>
      </w:r>
      <w:r>
        <w:rPr>
          <w:rFonts w:asciiTheme="majorHAnsi" w:hAnsiTheme="majorHAnsi"/>
          <w:b/>
        </w:rPr>
        <w:t xml:space="preserve"> credits, Fall</w:t>
      </w:r>
    </w:p>
    <w:p w14:paraId="7C05A958" w14:textId="77777777" w:rsidR="003869F0" w:rsidRPr="006A7A50" w:rsidRDefault="003869F0" w:rsidP="003869F0">
      <w:pPr>
        <w:pStyle w:val="ListParagraph"/>
        <w:numPr>
          <w:ilvl w:val="1"/>
          <w:numId w:val="12"/>
        </w:numPr>
        <w:rPr>
          <w:rFonts w:asciiTheme="majorHAnsi" w:hAnsiTheme="majorHAnsi"/>
          <w:b/>
        </w:rPr>
      </w:pPr>
      <w:r w:rsidRPr="006A7A50">
        <w:rPr>
          <w:rFonts w:asciiTheme="majorHAnsi" w:hAnsiTheme="majorHAnsi"/>
        </w:rPr>
        <w:t>Final capstone practicum experience for Nursing Administration track</w:t>
      </w:r>
    </w:p>
    <w:p w14:paraId="003E9660" w14:textId="1AFB45DF" w:rsidR="003869F0" w:rsidRDefault="003869F0" w:rsidP="003869F0">
      <w:pPr>
        <w:pStyle w:val="ListParagraph"/>
        <w:numPr>
          <w:ilvl w:val="0"/>
          <w:numId w:val="12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NFNP5303: Advanced Pathophysiology, </w:t>
      </w:r>
      <w:r w:rsidR="00672B08">
        <w:rPr>
          <w:rFonts w:asciiTheme="majorHAnsi" w:hAnsiTheme="majorHAnsi"/>
          <w:b/>
        </w:rPr>
        <w:t>three</w:t>
      </w:r>
      <w:r>
        <w:rPr>
          <w:rFonts w:asciiTheme="majorHAnsi" w:hAnsiTheme="majorHAnsi"/>
          <w:b/>
        </w:rPr>
        <w:t xml:space="preserve"> credits, Spring</w:t>
      </w:r>
    </w:p>
    <w:p w14:paraId="7C1B88A9" w14:textId="77777777" w:rsidR="003869F0" w:rsidRDefault="003869F0" w:rsidP="003869F0">
      <w:pPr>
        <w:pStyle w:val="ListParagraph"/>
        <w:numPr>
          <w:ilvl w:val="1"/>
          <w:numId w:val="12"/>
        </w:numPr>
        <w:rPr>
          <w:rFonts w:asciiTheme="majorHAnsi" w:hAnsiTheme="majorHAnsi"/>
          <w:b/>
        </w:rPr>
      </w:pPr>
      <w:r>
        <w:rPr>
          <w:rFonts w:asciiTheme="majorHAnsi" w:hAnsiTheme="majorHAnsi"/>
        </w:rPr>
        <w:t>Developed a Pathnopoly Game based on Monopoly to prep students for the HESI examination</w:t>
      </w:r>
    </w:p>
    <w:p w14:paraId="4756A68B" w14:textId="21CCB388" w:rsidR="003869F0" w:rsidRDefault="003869F0" w:rsidP="003869F0">
      <w:pPr>
        <w:pStyle w:val="ListParagraph"/>
        <w:numPr>
          <w:ilvl w:val="0"/>
          <w:numId w:val="12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NFNP5006: Advanced Health Assessment Practicum, </w:t>
      </w:r>
      <w:r w:rsidR="00672B08">
        <w:rPr>
          <w:rFonts w:asciiTheme="majorHAnsi" w:hAnsiTheme="majorHAnsi"/>
          <w:b/>
        </w:rPr>
        <w:t>two</w:t>
      </w:r>
      <w:r>
        <w:rPr>
          <w:rFonts w:asciiTheme="majorHAnsi" w:hAnsiTheme="majorHAnsi"/>
          <w:b/>
        </w:rPr>
        <w:t xml:space="preserve"> credits, Spring</w:t>
      </w:r>
    </w:p>
    <w:p w14:paraId="624000FB" w14:textId="03B6303C" w:rsidR="003869F0" w:rsidRDefault="003869F0" w:rsidP="003869F0">
      <w:pPr>
        <w:pStyle w:val="ListParagraph"/>
        <w:numPr>
          <w:ilvl w:val="0"/>
          <w:numId w:val="12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NFNP5305: Advanced Pharmacology, </w:t>
      </w:r>
      <w:r w:rsidR="00672B08">
        <w:rPr>
          <w:rFonts w:asciiTheme="majorHAnsi" w:hAnsiTheme="majorHAnsi"/>
          <w:b/>
        </w:rPr>
        <w:t>three</w:t>
      </w:r>
      <w:r>
        <w:rPr>
          <w:rFonts w:asciiTheme="majorHAnsi" w:hAnsiTheme="majorHAnsi"/>
          <w:b/>
        </w:rPr>
        <w:t xml:space="preserve"> credits, Summer</w:t>
      </w:r>
    </w:p>
    <w:p w14:paraId="4C7278E5" w14:textId="77777777" w:rsidR="003869F0" w:rsidRDefault="003869F0" w:rsidP="003869F0">
      <w:pPr>
        <w:pStyle w:val="ListParagraph"/>
        <w:numPr>
          <w:ilvl w:val="0"/>
          <w:numId w:val="12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Academic Advisor to 50 MSN students</w:t>
      </w:r>
    </w:p>
    <w:p w14:paraId="5E94CF9E" w14:textId="77777777" w:rsidR="003869F0" w:rsidRDefault="003869F0" w:rsidP="003869F0">
      <w:pPr>
        <w:ind w:left="360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Course Development</w:t>
      </w:r>
    </w:p>
    <w:p w14:paraId="0DEDC5DB" w14:textId="77777777" w:rsidR="003869F0" w:rsidRPr="00552B55" w:rsidRDefault="003869F0" w:rsidP="003869F0">
      <w:pPr>
        <w:pStyle w:val="ListParagraph"/>
        <w:numPr>
          <w:ilvl w:val="0"/>
          <w:numId w:val="15"/>
        </w:numPr>
        <w:rPr>
          <w:rFonts w:asciiTheme="majorHAnsi" w:hAnsiTheme="majorHAnsi"/>
        </w:rPr>
      </w:pPr>
      <w:r w:rsidRPr="00552B55">
        <w:rPr>
          <w:rFonts w:asciiTheme="majorHAnsi" w:hAnsiTheme="majorHAnsi"/>
        </w:rPr>
        <w:t>Developed NURS5230 Advanced Pathophysiology Part 1 (Fall,2016)</w:t>
      </w:r>
    </w:p>
    <w:p w14:paraId="1989A31D" w14:textId="53A2F74D" w:rsidR="003869F0" w:rsidRDefault="003869F0" w:rsidP="00A46AC5">
      <w:pPr>
        <w:pStyle w:val="ListParagraph"/>
        <w:numPr>
          <w:ilvl w:val="0"/>
          <w:numId w:val="15"/>
        </w:numPr>
        <w:rPr>
          <w:rFonts w:asciiTheme="majorHAnsi" w:hAnsiTheme="majorHAnsi"/>
        </w:rPr>
      </w:pPr>
      <w:r w:rsidRPr="00552B55">
        <w:rPr>
          <w:rFonts w:asciiTheme="majorHAnsi" w:hAnsiTheme="majorHAnsi"/>
        </w:rPr>
        <w:t>Developed NURS5232 Advanced Pharmacology, Part 1 (Fall 2016)</w:t>
      </w:r>
    </w:p>
    <w:p w14:paraId="2DF620FC" w14:textId="77777777" w:rsidR="00672B08" w:rsidRPr="00A46AC5" w:rsidRDefault="00672B08" w:rsidP="00672B08">
      <w:pPr>
        <w:pStyle w:val="ListParagraph"/>
        <w:rPr>
          <w:rFonts w:asciiTheme="majorHAnsi" w:hAnsiTheme="majorHAnsi"/>
        </w:rPr>
      </w:pPr>
    </w:p>
    <w:p w14:paraId="2DB11678" w14:textId="2A18FE6E" w:rsidR="00AE6636" w:rsidRPr="006A7A50" w:rsidRDefault="00672B08" w:rsidP="00672B0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The </w:t>
      </w:r>
      <w:r w:rsidR="00AE6636" w:rsidRPr="006A7A50">
        <w:rPr>
          <w:rFonts w:asciiTheme="majorHAnsi" w:hAnsiTheme="majorHAnsi"/>
          <w:b/>
        </w:rPr>
        <w:t>2014-15 Year XII Teaching</w:t>
      </w:r>
    </w:p>
    <w:p w14:paraId="7E4A2DC3" w14:textId="1C1B995D" w:rsidR="00AE6636" w:rsidRDefault="006A7A50" w:rsidP="00AE6636">
      <w:pPr>
        <w:pStyle w:val="ListParagraph"/>
        <w:numPr>
          <w:ilvl w:val="0"/>
          <w:numId w:val="12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NFNP</w:t>
      </w:r>
      <w:r w:rsidR="00AE6636">
        <w:rPr>
          <w:rFonts w:asciiTheme="majorHAnsi" w:hAnsiTheme="majorHAnsi"/>
          <w:b/>
        </w:rPr>
        <w:t xml:space="preserve">5303: Advanced Pathophysiology, </w:t>
      </w:r>
      <w:r w:rsidR="00672B08">
        <w:rPr>
          <w:rFonts w:asciiTheme="majorHAnsi" w:hAnsiTheme="majorHAnsi"/>
          <w:b/>
        </w:rPr>
        <w:t>three</w:t>
      </w:r>
      <w:r w:rsidR="00AE6636">
        <w:rPr>
          <w:rFonts w:asciiTheme="majorHAnsi" w:hAnsiTheme="majorHAnsi"/>
          <w:b/>
        </w:rPr>
        <w:t xml:space="preserve"> credits, Spring</w:t>
      </w:r>
    </w:p>
    <w:p w14:paraId="76AA56A5" w14:textId="7ECA7D5C" w:rsidR="00AE6636" w:rsidRPr="00AE6636" w:rsidRDefault="00AE6636" w:rsidP="006A7A50">
      <w:pPr>
        <w:pStyle w:val="ListParagraph"/>
        <w:numPr>
          <w:ilvl w:val="1"/>
          <w:numId w:val="12"/>
        </w:numPr>
        <w:rPr>
          <w:rFonts w:asciiTheme="majorHAnsi" w:hAnsiTheme="majorHAnsi"/>
          <w:b/>
        </w:rPr>
      </w:pPr>
      <w:r w:rsidRPr="00AE6636">
        <w:rPr>
          <w:rFonts w:asciiTheme="majorHAnsi" w:hAnsiTheme="majorHAnsi"/>
        </w:rPr>
        <w:t>Theory course, one of the “3Ps” foundational to the nurse practitioner track.</w:t>
      </w:r>
    </w:p>
    <w:p w14:paraId="39382570" w14:textId="050880CD" w:rsidR="00AE6636" w:rsidRDefault="006A7A50" w:rsidP="00AE6636">
      <w:pPr>
        <w:pStyle w:val="ListParagraph"/>
        <w:numPr>
          <w:ilvl w:val="0"/>
          <w:numId w:val="12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NADM</w:t>
      </w:r>
      <w:r w:rsidR="00AE6636">
        <w:rPr>
          <w:rFonts w:asciiTheme="majorHAnsi" w:hAnsiTheme="majorHAnsi"/>
          <w:b/>
        </w:rPr>
        <w:t>54</w:t>
      </w:r>
      <w:r w:rsidR="004C64A2">
        <w:rPr>
          <w:rFonts w:asciiTheme="majorHAnsi" w:hAnsiTheme="majorHAnsi"/>
          <w:b/>
        </w:rPr>
        <w:t>17</w:t>
      </w:r>
      <w:r w:rsidR="004C64A2">
        <w:rPr>
          <w:rFonts w:asciiTheme="majorHAnsi" w:hAnsiTheme="majorHAnsi"/>
        </w:rPr>
        <w:t xml:space="preserve">: </w:t>
      </w:r>
      <w:r w:rsidR="004C64A2" w:rsidRPr="004C64A2">
        <w:rPr>
          <w:rFonts w:asciiTheme="majorHAnsi" w:hAnsiTheme="majorHAnsi"/>
          <w:b/>
        </w:rPr>
        <w:t>Healthcare Quality and Outcomes</w:t>
      </w:r>
      <w:r w:rsidR="000B115A">
        <w:rPr>
          <w:rFonts w:asciiTheme="majorHAnsi" w:hAnsiTheme="majorHAnsi"/>
          <w:b/>
        </w:rPr>
        <w:t xml:space="preserve">, </w:t>
      </w:r>
      <w:r w:rsidR="00672B08">
        <w:rPr>
          <w:rFonts w:asciiTheme="majorHAnsi" w:hAnsiTheme="majorHAnsi"/>
          <w:b/>
        </w:rPr>
        <w:t>four</w:t>
      </w:r>
      <w:r w:rsidR="000B115A">
        <w:rPr>
          <w:rFonts w:asciiTheme="majorHAnsi" w:hAnsiTheme="majorHAnsi"/>
          <w:b/>
        </w:rPr>
        <w:t xml:space="preserve"> cre</w:t>
      </w:r>
      <w:r w:rsidR="004C64A2">
        <w:rPr>
          <w:rFonts w:asciiTheme="majorHAnsi" w:hAnsiTheme="majorHAnsi"/>
          <w:b/>
        </w:rPr>
        <w:t>d</w:t>
      </w:r>
      <w:r w:rsidR="000B115A">
        <w:rPr>
          <w:rFonts w:asciiTheme="majorHAnsi" w:hAnsiTheme="majorHAnsi"/>
          <w:b/>
        </w:rPr>
        <w:t>i</w:t>
      </w:r>
      <w:r w:rsidR="004C64A2">
        <w:rPr>
          <w:rFonts w:asciiTheme="majorHAnsi" w:hAnsiTheme="majorHAnsi"/>
          <w:b/>
        </w:rPr>
        <w:t>ts, Spring</w:t>
      </w:r>
    </w:p>
    <w:p w14:paraId="59EB4B8E" w14:textId="35840BC9" w:rsidR="004C64A2" w:rsidRPr="004C64A2" w:rsidRDefault="004C64A2" w:rsidP="006A7A50">
      <w:pPr>
        <w:pStyle w:val="ListParagraph"/>
        <w:numPr>
          <w:ilvl w:val="1"/>
          <w:numId w:val="12"/>
        </w:numPr>
        <w:rPr>
          <w:rFonts w:asciiTheme="majorHAnsi" w:hAnsiTheme="majorHAnsi"/>
          <w:b/>
        </w:rPr>
      </w:pPr>
      <w:r>
        <w:rPr>
          <w:rFonts w:asciiTheme="majorHAnsi" w:hAnsiTheme="majorHAnsi"/>
        </w:rPr>
        <w:t>Combination theory and practicum course, responsible for visiting students in practicum</w:t>
      </w:r>
    </w:p>
    <w:p w14:paraId="6C972863" w14:textId="459122A2" w:rsidR="004C64A2" w:rsidRDefault="006A7A50" w:rsidP="00AE6636">
      <w:pPr>
        <w:pStyle w:val="ListParagraph"/>
        <w:numPr>
          <w:ilvl w:val="0"/>
          <w:numId w:val="12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NFNP/NADM</w:t>
      </w:r>
      <w:r w:rsidR="004C64A2" w:rsidRPr="004C64A2">
        <w:rPr>
          <w:rFonts w:asciiTheme="majorHAnsi" w:hAnsiTheme="majorHAnsi"/>
          <w:b/>
        </w:rPr>
        <w:t xml:space="preserve">5304: Advanced Practice Role, </w:t>
      </w:r>
      <w:r w:rsidR="00672B08">
        <w:rPr>
          <w:rFonts w:asciiTheme="majorHAnsi" w:hAnsiTheme="majorHAnsi"/>
          <w:b/>
        </w:rPr>
        <w:t>three</w:t>
      </w:r>
      <w:r w:rsidR="004C64A2" w:rsidRPr="004C64A2">
        <w:rPr>
          <w:rFonts w:asciiTheme="majorHAnsi" w:hAnsiTheme="majorHAnsi"/>
          <w:b/>
        </w:rPr>
        <w:t xml:space="preserve"> credits, Summer</w:t>
      </w:r>
    </w:p>
    <w:p w14:paraId="62109CF6" w14:textId="482AED30" w:rsidR="004C64A2" w:rsidRDefault="00672B08" w:rsidP="006A7A50">
      <w:pPr>
        <w:pStyle w:val="ListParagraph"/>
        <w:numPr>
          <w:ilvl w:val="1"/>
          <w:numId w:val="12"/>
        </w:numPr>
        <w:rPr>
          <w:rFonts w:asciiTheme="majorHAnsi" w:hAnsiTheme="majorHAnsi"/>
          <w:b/>
        </w:rPr>
      </w:pPr>
      <w:r>
        <w:rPr>
          <w:rFonts w:asciiTheme="majorHAnsi" w:hAnsiTheme="majorHAnsi"/>
        </w:rPr>
        <w:t>Both tracks of graduate students take the core</w:t>
      </w:r>
      <w:r w:rsidR="004C64A2">
        <w:rPr>
          <w:rFonts w:asciiTheme="majorHAnsi" w:hAnsiTheme="majorHAnsi"/>
        </w:rPr>
        <w:t xml:space="preserve"> theory course</w:t>
      </w:r>
      <w:r>
        <w:rPr>
          <w:rFonts w:asciiTheme="majorHAnsi" w:hAnsiTheme="majorHAnsi"/>
        </w:rPr>
        <w:t>.</w:t>
      </w:r>
    </w:p>
    <w:p w14:paraId="489AAFD5" w14:textId="194402BE" w:rsidR="004C64A2" w:rsidRDefault="006A7A50" w:rsidP="00AE6636">
      <w:pPr>
        <w:pStyle w:val="ListParagraph"/>
        <w:numPr>
          <w:ilvl w:val="0"/>
          <w:numId w:val="12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NFNP</w:t>
      </w:r>
      <w:r w:rsidR="004C64A2">
        <w:rPr>
          <w:rFonts w:asciiTheme="majorHAnsi" w:hAnsiTheme="majorHAnsi"/>
          <w:b/>
        </w:rPr>
        <w:t xml:space="preserve">5305: Advanced Pharmacology, </w:t>
      </w:r>
      <w:r w:rsidR="00672B08">
        <w:rPr>
          <w:rFonts w:asciiTheme="majorHAnsi" w:hAnsiTheme="majorHAnsi"/>
          <w:b/>
        </w:rPr>
        <w:t>three</w:t>
      </w:r>
      <w:r w:rsidR="004C64A2">
        <w:rPr>
          <w:rFonts w:asciiTheme="majorHAnsi" w:hAnsiTheme="majorHAnsi"/>
          <w:b/>
        </w:rPr>
        <w:t xml:space="preserve"> credits, Summer</w:t>
      </w:r>
    </w:p>
    <w:p w14:paraId="4A9CBCFF" w14:textId="6161052E" w:rsidR="004C64A2" w:rsidRPr="004C64A2" w:rsidRDefault="004C64A2" w:rsidP="006A7A50">
      <w:pPr>
        <w:pStyle w:val="ListParagraph"/>
        <w:numPr>
          <w:ilvl w:val="1"/>
          <w:numId w:val="12"/>
        </w:numPr>
        <w:rPr>
          <w:rFonts w:asciiTheme="majorHAnsi" w:hAnsiTheme="majorHAnsi"/>
        </w:rPr>
      </w:pPr>
      <w:r w:rsidRPr="004C64A2">
        <w:rPr>
          <w:rFonts w:asciiTheme="majorHAnsi" w:hAnsiTheme="majorHAnsi"/>
        </w:rPr>
        <w:t>Theory course, one of the “3Ps” foundational to the nurse practitioner track.</w:t>
      </w:r>
    </w:p>
    <w:p w14:paraId="795A3B48" w14:textId="77777777" w:rsidR="00AE6636" w:rsidRPr="00AE6636" w:rsidRDefault="00AE6636" w:rsidP="00AE6636">
      <w:pPr>
        <w:rPr>
          <w:rFonts w:asciiTheme="majorHAnsi" w:hAnsiTheme="majorHAnsi"/>
          <w:b/>
        </w:rPr>
      </w:pPr>
    </w:p>
    <w:p w14:paraId="323E7C2E" w14:textId="279D63D1" w:rsidR="000E3CCE" w:rsidRPr="00BA372F" w:rsidRDefault="000E3CCE" w:rsidP="00BA372F">
      <w:pPr>
        <w:jc w:val="center"/>
        <w:rPr>
          <w:rFonts w:asciiTheme="majorHAnsi" w:hAnsiTheme="majorHAnsi"/>
        </w:rPr>
      </w:pPr>
      <w:r w:rsidRPr="003A2E50">
        <w:rPr>
          <w:rFonts w:asciiTheme="majorHAnsi" w:hAnsiTheme="majorHAnsi"/>
          <w:b/>
        </w:rPr>
        <w:t>UNIVERSITY TEACHING &amp; ADVISING</w:t>
      </w:r>
      <w:r w:rsidR="00AE6636">
        <w:rPr>
          <w:rFonts w:asciiTheme="majorHAnsi" w:hAnsiTheme="majorHAnsi"/>
          <w:b/>
        </w:rPr>
        <w:t xml:space="preserve"> – Loyola University</w:t>
      </w:r>
    </w:p>
    <w:p w14:paraId="6EC2C5BB" w14:textId="77777777" w:rsidR="0049119D" w:rsidRDefault="0049119D" w:rsidP="0049119D">
      <w:pPr>
        <w:ind w:left="720"/>
        <w:rPr>
          <w:rFonts w:asciiTheme="majorHAnsi" w:hAnsiTheme="majorHAnsi"/>
          <w:b/>
        </w:rPr>
      </w:pPr>
    </w:p>
    <w:p w14:paraId="222EB280" w14:textId="085E8517" w:rsidR="000E3CCE" w:rsidRDefault="00672B08" w:rsidP="00672B0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The </w:t>
      </w:r>
      <w:r w:rsidR="000E3CCE" w:rsidRPr="003A2E50">
        <w:rPr>
          <w:rFonts w:asciiTheme="majorHAnsi" w:hAnsiTheme="majorHAnsi"/>
          <w:b/>
        </w:rPr>
        <w:t>2014-15 Year XII Teaching</w:t>
      </w:r>
    </w:p>
    <w:p w14:paraId="74829E68" w14:textId="6C654A3C" w:rsidR="00FA69A7" w:rsidRDefault="00FA69A7" w:rsidP="000E3CCE">
      <w:pPr>
        <w:numPr>
          <w:ilvl w:val="0"/>
          <w:numId w:val="6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NURS855: Primary Care of Adults &amp; Women Health Practicum, </w:t>
      </w:r>
      <w:r w:rsidR="00672B08">
        <w:rPr>
          <w:rFonts w:asciiTheme="majorHAnsi" w:hAnsiTheme="majorHAnsi"/>
          <w:b/>
        </w:rPr>
        <w:t>three</w:t>
      </w:r>
      <w:r>
        <w:rPr>
          <w:rFonts w:asciiTheme="majorHAnsi" w:hAnsiTheme="majorHAnsi"/>
          <w:b/>
        </w:rPr>
        <w:t xml:space="preserve"> credits, Fall</w:t>
      </w:r>
    </w:p>
    <w:p w14:paraId="5203E7AD" w14:textId="77777777" w:rsidR="00FA69A7" w:rsidRPr="00FA69A7" w:rsidRDefault="00FA69A7" w:rsidP="00FA69A7">
      <w:pPr>
        <w:ind w:left="360"/>
        <w:rPr>
          <w:rFonts w:asciiTheme="majorHAnsi" w:hAnsiTheme="majorHAnsi"/>
        </w:rPr>
      </w:pPr>
      <w:r>
        <w:rPr>
          <w:rFonts w:asciiTheme="majorHAnsi" w:hAnsiTheme="majorHAnsi"/>
          <w:b/>
        </w:rPr>
        <w:tab/>
      </w:r>
      <w:r>
        <w:rPr>
          <w:rFonts w:asciiTheme="majorHAnsi" w:hAnsiTheme="majorHAnsi"/>
        </w:rPr>
        <w:t>Supervision of Post-BS to DNP Nurse Practitioner students in  NM, NE, OR, AR, PA (N=6)</w:t>
      </w:r>
    </w:p>
    <w:p w14:paraId="7ADBC743" w14:textId="4F09B032" w:rsidR="00FA69A7" w:rsidRDefault="00FA69A7" w:rsidP="000E3CCE">
      <w:pPr>
        <w:numPr>
          <w:ilvl w:val="0"/>
          <w:numId w:val="6"/>
        </w:numPr>
        <w:rPr>
          <w:rFonts w:asciiTheme="majorHAnsi" w:hAnsiTheme="majorHAnsi"/>
          <w:b/>
        </w:rPr>
      </w:pPr>
      <w:r w:rsidRPr="00FA69A7">
        <w:rPr>
          <w:rFonts w:asciiTheme="majorHAnsi" w:hAnsiTheme="majorHAnsi"/>
          <w:b/>
        </w:rPr>
        <w:t>NURS915: Evidenced-Based Practice &amp; Resea</w:t>
      </w:r>
      <w:r>
        <w:rPr>
          <w:rFonts w:asciiTheme="majorHAnsi" w:hAnsiTheme="majorHAnsi"/>
          <w:b/>
        </w:rPr>
        <w:t xml:space="preserve">rch Translation, </w:t>
      </w:r>
      <w:r w:rsidR="00672B08">
        <w:rPr>
          <w:rFonts w:asciiTheme="majorHAnsi" w:hAnsiTheme="majorHAnsi"/>
          <w:b/>
        </w:rPr>
        <w:t>three</w:t>
      </w:r>
      <w:r>
        <w:rPr>
          <w:rFonts w:asciiTheme="majorHAnsi" w:hAnsiTheme="majorHAnsi"/>
          <w:b/>
        </w:rPr>
        <w:t xml:space="preserve"> credits, Fall</w:t>
      </w:r>
    </w:p>
    <w:p w14:paraId="5C78595D" w14:textId="77777777" w:rsidR="00FA69A7" w:rsidRPr="00FA69A7" w:rsidRDefault="00FA69A7" w:rsidP="00FA69A7">
      <w:pPr>
        <w:ind w:left="360"/>
        <w:rPr>
          <w:rFonts w:asciiTheme="majorHAnsi" w:hAnsiTheme="majorHAnsi"/>
        </w:rPr>
      </w:pPr>
      <w:r>
        <w:rPr>
          <w:rFonts w:asciiTheme="majorHAnsi" w:hAnsiTheme="majorHAnsi"/>
          <w:b/>
        </w:rPr>
        <w:tab/>
      </w:r>
      <w:r>
        <w:rPr>
          <w:rFonts w:asciiTheme="majorHAnsi" w:hAnsiTheme="majorHAnsi"/>
        </w:rPr>
        <w:t>Theory course that lays the foundation for all DNP Practicum &amp; Capstone Project (N=16)</w:t>
      </w:r>
    </w:p>
    <w:p w14:paraId="100920BA" w14:textId="7B5CC7EC" w:rsidR="00FA69A7" w:rsidRDefault="00FA69A7" w:rsidP="000E3CCE">
      <w:pPr>
        <w:numPr>
          <w:ilvl w:val="0"/>
          <w:numId w:val="6"/>
        </w:numPr>
        <w:rPr>
          <w:rFonts w:asciiTheme="majorHAnsi" w:hAnsiTheme="majorHAnsi"/>
          <w:b/>
        </w:rPr>
      </w:pPr>
      <w:r w:rsidRPr="00FA69A7">
        <w:rPr>
          <w:rFonts w:asciiTheme="majorHAnsi" w:hAnsiTheme="majorHAnsi"/>
          <w:b/>
        </w:rPr>
        <w:t xml:space="preserve">NURS950: Integrating Behavioral Health into Primary Care, </w:t>
      </w:r>
      <w:r w:rsidR="00672B08">
        <w:rPr>
          <w:rFonts w:asciiTheme="majorHAnsi" w:hAnsiTheme="majorHAnsi"/>
          <w:b/>
        </w:rPr>
        <w:t>three</w:t>
      </w:r>
      <w:r w:rsidRPr="00FA69A7">
        <w:rPr>
          <w:rFonts w:asciiTheme="majorHAnsi" w:hAnsiTheme="majorHAnsi"/>
          <w:b/>
        </w:rPr>
        <w:t xml:space="preserve"> credits, FALL</w:t>
      </w:r>
    </w:p>
    <w:p w14:paraId="49392E2D" w14:textId="77777777" w:rsidR="00FA69A7" w:rsidRDefault="00FA69A7" w:rsidP="00FA69A7">
      <w:pPr>
        <w:ind w:left="360"/>
        <w:rPr>
          <w:rFonts w:asciiTheme="majorHAnsi" w:hAnsiTheme="majorHAnsi"/>
        </w:rPr>
      </w:pPr>
      <w:r>
        <w:rPr>
          <w:rFonts w:asciiTheme="majorHAnsi" w:hAnsiTheme="majorHAnsi"/>
          <w:b/>
        </w:rPr>
        <w:tab/>
      </w:r>
      <w:r>
        <w:rPr>
          <w:rFonts w:asciiTheme="majorHAnsi" w:hAnsiTheme="majorHAnsi"/>
        </w:rPr>
        <w:t>Theory course for  Post-BS &amp; MS nurse practitioner students (N=24)</w:t>
      </w:r>
    </w:p>
    <w:p w14:paraId="31AD4D70" w14:textId="77777777" w:rsidR="00FA69A7" w:rsidRPr="00FA69A7" w:rsidRDefault="00FA69A7" w:rsidP="00FA69A7">
      <w:pPr>
        <w:ind w:left="360"/>
        <w:rPr>
          <w:rFonts w:asciiTheme="majorHAnsi" w:hAnsiTheme="majorHAnsi"/>
        </w:rPr>
      </w:pPr>
    </w:p>
    <w:p w14:paraId="60809A67" w14:textId="316E9754" w:rsidR="000E3CCE" w:rsidRPr="003A2E50" w:rsidRDefault="00672B08" w:rsidP="00672B0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The </w:t>
      </w:r>
      <w:r w:rsidR="000E3CCE" w:rsidRPr="003A2E50">
        <w:rPr>
          <w:rFonts w:asciiTheme="majorHAnsi" w:hAnsiTheme="majorHAnsi"/>
          <w:b/>
        </w:rPr>
        <w:t>2013-14 Year XI Teaching</w:t>
      </w:r>
    </w:p>
    <w:p w14:paraId="40B03DA8" w14:textId="77777777" w:rsidR="000E3CCE" w:rsidRPr="003A2E50" w:rsidRDefault="000E3CCE" w:rsidP="000E3CCE">
      <w:pPr>
        <w:numPr>
          <w:ilvl w:val="0"/>
          <w:numId w:val="6"/>
        </w:num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>Academic Advisor to 46 doctoral students</w:t>
      </w:r>
    </w:p>
    <w:p w14:paraId="443A2083" w14:textId="77777777" w:rsidR="000E3CCE" w:rsidRPr="003A2E50" w:rsidRDefault="000E3CCE" w:rsidP="000E3CCE">
      <w:pPr>
        <w:numPr>
          <w:ilvl w:val="0"/>
          <w:numId w:val="6"/>
        </w:numPr>
        <w:rPr>
          <w:rFonts w:asciiTheme="majorHAnsi" w:hAnsiTheme="majorHAnsi"/>
          <w:b/>
          <w:i/>
        </w:rPr>
      </w:pPr>
      <w:r w:rsidRPr="003A2E50">
        <w:rPr>
          <w:rFonts w:asciiTheme="majorHAnsi" w:hAnsiTheme="majorHAnsi"/>
          <w:b/>
          <w:i/>
        </w:rPr>
        <w:t>Capstone Chair/ Advisor to 9 doctoral students</w:t>
      </w:r>
    </w:p>
    <w:p w14:paraId="04FE0A33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  <w:b/>
        </w:rPr>
        <w:tab/>
      </w:r>
      <w:r w:rsidRPr="003A2E50">
        <w:rPr>
          <w:rFonts w:asciiTheme="majorHAnsi" w:hAnsiTheme="majorHAnsi"/>
        </w:rPr>
        <w:t>Sandra Allen</w:t>
      </w:r>
      <w:r w:rsidRPr="003A2E50">
        <w:rPr>
          <w:rFonts w:asciiTheme="majorHAnsi" w:hAnsiTheme="majorHAnsi"/>
        </w:rPr>
        <w:tab/>
        <w:t>Summer 2012-May 2014</w:t>
      </w:r>
    </w:p>
    <w:p w14:paraId="20D9FA61" w14:textId="69F32EBF" w:rsidR="000E3CCE" w:rsidRPr="003A2E50" w:rsidRDefault="000E3CCE" w:rsidP="000E3CCE">
      <w:pPr>
        <w:rPr>
          <w:rFonts w:asciiTheme="majorHAnsi" w:hAnsiTheme="majorHAnsi"/>
          <w:i/>
        </w:rPr>
      </w:pPr>
      <w:r w:rsidRPr="003A2E50">
        <w:rPr>
          <w:rFonts w:asciiTheme="majorHAnsi" w:hAnsiTheme="majorHAnsi"/>
        </w:rPr>
        <w:tab/>
      </w:r>
      <w:r w:rsidRPr="00672B08">
        <w:rPr>
          <w:rFonts w:asciiTheme="majorHAnsi" w:hAnsiTheme="majorHAnsi"/>
          <w:b/>
        </w:rPr>
        <w:t>Doctoral Project</w:t>
      </w:r>
      <w:r w:rsidRPr="003A2E50">
        <w:rPr>
          <w:rFonts w:asciiTheme="majorHAnsi" w:hAnsiTheme="majorHAnsi"/>
        </w:rPr>
        <w:t xml:space="preserve">: </w:t>
      </w:r>
      <w:r w:rsidRPr="003A2E50">
        <w:rPr>
          <w:rFonts w:asciiTheme="majorHAnsi" w:hAnsiTheme="majorHAnsi"/>
          <w:i/>
        </w:rPr>
        <w:t xml:space="preserve">Evidence-based Order Set Usage Relationship to Heart Failure </w:t>
      </w:r>
      <w:r w:rsidRPr="003A2E50">
        <w:rPr>
          <w:rFonts w:asciiTheme="majorHAnsi" w:hAnsiTheme="majorHAnsi"/>
          <w:i/>
        </w:rPr>
        <w:tab/>
        <w:t>Patients’ Readmission Rates</w:t>
      </w:r>
    </w:p>
    <w:p w14:paraId="65672963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  <w:b/>
        </w:rPr>
        <w:tab/>
      </w:r>
      <w:r w:rsidRPr="003A2E50">
        <w:rPr>
          <w:rFonts w:asciiTheme="majorHAnsi" w:hAnsiTheme="majorHAnsi"/>
        </w:rPr>
        <w:t>Carol Dwyer</w:t>
      </w:r>
      <w:r w:rsidRPr="003A2E50">
        <w:rPr>
          <w:rFonts w:asciiTheme="majorHAnsi" w:hAnsiTheme="majorHAnsi"/>
        </w:rPr>
        <w:tab/>
        <w:t>Summer 2012-May 2014</w:t>
      </w:r>
    </w:p>
    <w:p w14:paraId="41ABA61D" w14:textId="77777777" w:rsidR="000E3CCE" w:rsidRPr="003A2E50" w:rsidRDefault="000E3CCE" w:rsidP="000E3CCE">
      <w:pPr>
        <w:rPr>
          <w:rFonts w:asciiTheme="majorHAnsi" w:hAnsiTheme="majorHAnsi"/>
          <w:i/>
        </w:rPr>
      </w:pPr>
      <w:r w:rsidRPr="003A2E50">
        <w:rPr>
          <w:rFonts w:asciiTheme="majorHAnsi" w:hAnsiTheme="majorHAnsi"/>
        </w:rPr>
        <w:lastRenderedPageBreak/>
        <w:tab/>
      </w:r>
      <w:r w:rsidRPr="00672B08">
        <w:rPr>
          <w:rFonts w:asciiTheme="majorHAnsi" w:hAnsiTheme="majorHAnsi"/>
          <w:b/>
        </w:rPr>
        <w:t>Doctoral Project</w:t>
      </w:r>
      <w:r w:rsidRPr="003A2E50">
        <w:rPr>
          <w:rFonts w:asciiTheme="majorHAnsi" w:hAnsiTheme="majorHAnsi"/>
        </w:rPr>
        <w:t xml:space="preserve">: </w:t>
      </w:r>
      <w:r w:rsidRPr="003A2E50">
        <w:rPr>
          <w:rFonts w:asciiTheme="majorHAnsi" w:hAnsiTheme="majorHAnsi"/>
          <w:i/>
        </w:rPr>
        <w:t xml:space="preserve">Evaluation of the Implementation of Healthy Weight Management in </w:t>
      </w:r>
    </w:p>
    <w:p w14:paraId="711076A1" w14:textId="77777777" w:rsidR="000E3CCE" w:rsidRPr="003A2E50" w:rsidRDefault="000E3CCE" w:rsidP="000E3CCE">
      <w:pPr>
        <w:rPr>
          <w:rFonts w:asciiTheme="majorHAnsi" w:hAnsiTheme="majorHAnsi"/>
          <w:i/>
        </w:rPr>
      </w:pPr>
      <w:r w:rsidRPr="003A2E50">
        <w:rPr>
          <w:rFonts w:asciiTheme="majorHAnsi" w:hAnsiTheme="majorHAnsi"/>
          <w:i/>
        </w:rPr>
        <w:tab/>
        <w:t>Primary Care</w:t>
      </w:r>
    </w:p>
    <w:p w14:paraId="1FA4055D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ab/>
        <w:t>Kathy Maloney</w:t>
      </w:r>
      <w:r w:rsidRPr="003A2E50">
        <w:rPr>
          <w:rFonts w:asciiTheme="majorHAnsi" w:hAnsiTheme="majorHAnsi"/>
        </w:rPr>
        <w:tab/>
        <w:t>Summer 2012-May 2014</w:t>
      </w:r>
    </w:p>
    <w:p w14:paraId="726E7276" w14:textId="77777777" w:rsidR="000E3CCE" w:rsidRPr="003A2E50" w:rsidRDefault="000E3CCE" w:rsidP="000E3CCE">
      <w:pPr>
        <w:rPr>
          <w:rFonts w:asciiTheme="majorHAnsi" w:hAnsiTheme="majorHAnsi"/>
          <w:i/>
        </w:rPr>
      </w:pPr>
      <w:r w:rsidRPr="003A2E50">
        <w:rPr>
          <w:rFonts w:asciiTheme="majorHAnsi" w:hAnsiTheme="majorHAnsi"/>
        </w:rPr>
        <w:tab/>
      </w:r>
      <w:r w:rsidRPr="00672B08">
        <w:rPr>
          <w:rFonts w:asciiTheme="majorHAnsi" w:hAnsiTheme="majorHAnsi"/>
          <w:b/>
        </w:rPr>
        <w:t>Doctoral Project</w:t>
      </w:r>
      <w:r w:rsidRPr="003A2E50">
        <w:rPr>
          <w:rFonts w:asciiTheme="majorHAnsi" w:hAnsiTheme="majorHAnsi"/>
        </w:rPr>
        <w:t xml:space="preserve">:  </w:t>
      </w:r>
      <w:r w:rsidRPr="003A2E50">
        <w:rPr>
          <w:rFonts w:asciiTheme="majorHAnsi" w:hAnsiTheme="majorHAnsi"/>
          <w:i/>
        </w:rPr>
        <w:t xml:space="preserve">Two-Tiered Depression Screening in a College Health Setting to </w:t>
      </w:r>
      <w:r w:rsidRPr="003A2E50">
        <w:rPr>
          <w:rFonts w:asciiTheme="majorHAnsi" w:hAnsiTheme="majorHAnsi"/>
          <w:i/>
        </w:rPr>
        <w:tab/>
        <w:t>Increase Access to Counseling Services</w:t>
      </w:r>
    </w:p>
    <w:p w14:paraId="122A031E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  <w:i/>
        </w:rPr>
        <w:tab/>
      </w:r>
      <w:r w:rsidRPr="003A2E50">
        <w:rPr>
          <w:rFonts w:asciiTheme="majorHAnsi" w:hAnsiTheme="majorHAnsi"/>
        </w:rPr>
        <w:t>Donna Meyers</w:t>
      </w:r>
      <w:r w:rsidRPr="003A2E50">
        <w:rPr>
          <w:rFonts w:asciiTheme="majorHAnsi" w:hAnsiTheme="majorHAnsi"/>
        </w:rPr>
        <w:tab/>
      </w:r>
      <w:r w:rsidRPr="003A2E50">
        <w:rPr>
          <w:rFonts w:asciiTheme="majorHAnsi" w:hAnsiTheme="majorHAnsi"/>
        </w:rPr>
        <w:tab/>
        <w:t>Summer 2011-May 2014</w:t>
      </w:r>
    </w:p>
    <w:p w14:paraId="70C65F40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ab/>
      </w:r>
      <w:r w:rsidRPr="00672B08">
        <w:rPr>
          <w:rFonts w:asciiTheme="majorHAnsi" w:hAnsiTheme="majorHAnsi"/>
          <w:b/>
        </w:rPr>
        <w:t>Doctoral Project</w:t>
      </w:r>
      <w:r w:rsidRPr="003A2E50">
        <w:rPr>
          <w:rFonts w:asciiTheme="majorHAnsi" w:hAnsiTheme="majorHAnsi"/>
        </w:rPr>
        <w:t xml:space="preserve">:  </w:t>
      </w:r>
      <w:bookmarkStart w:id="1" w:name="bmTitlePageTitle"/>
      <w:r w:rsidRPr="003A2E50">
        <w:rPr>
          <w:rFonts w:asciiTheme="majorHAnsi" w:hAnsiTheme="majorHAnsi"/>
          <w:i/>
        </w:rPr>
        <w:t xml:space="preserve">Challenges of Contraceptive Counseling in the Primary Care Setting: </w:t>
      </w:r>
      <w:r w:rsidRPr="003A2E50">
        <w:rPr>
          <w:rFonts w:asciiTheme="majorHAnsi" w:hAnsiTheme="majorHAnsi"/>
          <w:i/>
        </w:rPr>
        <w:tab/>
        <w:t>A Retrospective Chart Review</w:t>
      </w:r>
      <w:bookmarkEnd w:id="1"/>
    </w:p>
    <w:p w14:paraId="054113CA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ab/>
        <w:t>Ruby Sheree Miller</w:t>
      </w:r>
      <w:r w:rsidRPr="003A2E50">
        <w:rPr>
          <w:rFonts w:asciiTheme="majorHAnsi" w:hAnsiTheme="majorHAnsi"/>
        </w:rPr>
        <w:tab/>
        <w:t>Summer 2012-May 2014</w:t>
      </w:r>
    </w:p>
    <w:p w14:paraId="2CA0D179" w14:textId="77777777" w:rsidR="000E3CCE" w:rsidRPr="003A2E50" w:rsidRDefault="000E3CCE" w:rsidP="000E3CCE">
      <w:pPr>
        <w:rPr>
          <w:rFonts w:asciiTheme="majorHAnsi" w:hAnsiTheme="majorHAnsi"/>
          <w:i/>
        </w:rPr>
      </w:pPr>
      <w:r w:rsidRPr="003A2E50">
        <w:rPr>
          <w:rFonts w:asciiTheme="majorHAnsi" w:hAnsiTheme="majorHAnsi"/>
        </w:rPr>
        <w:tab/>
      </w:r>
      <w:r w:rsidRPr="00672B08">
        <w:rPr>
          <w:rFonts w:asciiTheme="majorHAnsi" w:hAnsiTheme="majorHAnsi"/>
          <w:b/>
        </w:rPr>
        <w:t>Doctoral Project</w:t>
      </w:r>
      <w:r w:rsidRPr="003A2E50">
        <w:rPr>
          <w:rFonts w:asciiTheme="majorHAnsi" w:hAnsiTheme="majorHAnsi"/>
        </w:rPr>
        <w:t xml:space="preserve">:  </w:t>
      </w:r>
      <w:r w:rsidRPr="003A2E50">
        <w:rPr>
          <w:rFonts w:asciiTheme="majorHAnsi" w:hAnsiTheme="majorHAnsi"/>
          <w:i/>
        </w:rPr>
        <w:t>Implementing Group Medical Visits for Rural Diabetic Patients</w:t>
      </w:r>
    </w:p>
    <w:p w14:paraId="3090E56D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  <w:i/>
        </w:rPr>
        <w:tab/>
      </w:r>
      <w:r w:rsidRPr="003A2E50">
        <w:rPr>
          <w:rFonts w:asciiTheme="majorHAnsi" w:hAnsiTheme="majorHAnsi"/>
        </w:rPr>
        <w:t>Olayemi Odeniyi</w:t>
      </w:r>
      <w:r w:rsidRPr="003A2E50">
        <w:rPr>
          <w:rFonts w:asciiTheme="majorHAnsi" w:hAnsiTheme="majorHAnsi"/>
        </w:rPr>
        <w:tab/>
        <w:t>Summer 2012-May 2014</w:t>
      </w:r>
    </w:p>
    <w:p w14:paraId="41BE519A" w14:textId="381468CA" w:rsidR="000E3CCE" w:rsidRPr="003A2E50" w:rsidRDefault="000E3CCE" w:rsidP="000E3CCE">
      <w:pPr>
        <w:rPr>
          <w:rFonts w:asciiTheme="majorHAnsi" w:hAnsiTheme="majorHAnsi"/>
          <w:i/>
        </w:rPr>
      </w:pPr>
      <w:r w:rsidRPr="003A2E50">
        <w:rPr>
          <w:rFonts w:asciiTheme="majorHAnsi" w:hAnsiTheme="majorHAnsi"/>
        </w:rPr>
        <w:tab/>
      </w:r>
      <w:r w:rsidRPr="00672B08">
        <w:rPr>
          <w:rFonts w:asciiTheme="majorHAnsi" w:hAnsiTheme="majorHAnsi"/>
          <w:b/>
        </w:rPr>
        <w:t>Doctoral Project</w:t>
      </w:r>
      <w:r w:rsidRPr="003A2E50">
        <w:rPr>
          <w:rFonts w:asciiTheme="majorHAnsi" w:hAnsiTheme="majorHAnsi"/>
        </w:rPr>
        <w:t xml:space="preserve">:  </w:t>
      </w:r>
      <w:r w:rsidRPr="003A2E50">
        <w:rPr>
          <w:rFonts w:asciiTheme="majorHAnsi" w:hAnsiTheme="majorHAnsi"/>
          <w:i/>
        </w:rPr>
        <w:t>Implementati</w:t>
      </w:r>
      <w:r w:rsidR="00672B08">
        <w:rPr>
          <w:rFonts w:asciiTheme="majorHAnsi" w:hAnsiTheme="majorHAnsi"/>
          <w:i/>
        </w:rPr>
        <w:t>on</w:t>
      </w:r>
      <w:r w:rsidRPr="003A2E50">
        <w:rPr>
          <w:rFonts w:asciiTheme="majorHAnsi" w:hAnsiTheme="majorHAnsi"/>
          <w:i/>
        </w:rPr>
        <w:t xml:space="preserve"> Diabetic Education Program to Improve Gly</w:t>
      </w:r>
      <w:r w:rsidR="00672B08">
        <w:rPr>
          <w:rFonts w:asciiTheme="majorHAnsi" w:hAnsiTheme="majorHAnsi"/>
          <w:i/>
        </w:rPr>
        <w:t>c</w:t>
      </w:r>
      <w:r w:rsidRPr="003A2E50">
        <w:rPr>
          <w:rFonts w:asciiTheme="majorHAnsi" w:hAnsiTheme="majorHAnsi"/>
          <w:i/>
        </w:rPr>
        <w:t xml:space="preserve">emic </w:t>
      </w:r>
      <w:r w:rsidRPr="003A2E50">
        <w:rPr>
          <w:rFonts w:asciiTheme="majorHAnsi" w:hAnsiTheme="majorHAnsi"/>
          <w:i/>
        </w:rPr>
        <w:tab/>
      </w:r>
    </w:p>
    <w:p w14:paraId="3D4D53F7" w14:textId="77777777" w:rsidR="000E3CCE" w:rsidRPr="003A2E50" w:rsidRDefault="000E3CCE" w:rsidP="000E3CCE">
      <w:pPr>
        <w:rPr>
          <w:rFonts w:asciiTheme="majorHAnsi" w:hAnsiTheme="majorHAnsi"/>
          <w:i/>
        </w:rPr>
      </w:pPr>
      <w:r w:rsidRPr="003A2E50">
        <w:rPr>
          <w:rFonts w:asciiTheme="majorHAnsi" w:hAnsiTheme="majorHAnsi"/>
          <w:i/>
        </w:rPr>
        <w:tab/>
        <w:t>Control to Type 2 Diabetes Mellitus Population in a New York State Prison</w:t>
      </w:r>
    </w:p>
    <w:p w14:paraId="5A9B0E75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  <w:i/>
        </w:rPr>
        <w:tab/>
      </w:r>
      <w:r w:rsidRPr="003A2E50">
        <w:rPr>
          <w:rFonts w:asciiTheme="majorHAnsi" w:hAnsiTheme="majorHAnsi"/>
        </w:rPr>
        <w:t>Patricia Thompson</w:t>
      </w:r>
      <w:r w:rsidRPr="003A2E50">
        <w:rPr>
          <w:rFonts w:asciiTheme="majorHAnsi" w:hAnsiTheme="majorHAnsi"/>
        </w:rPr>
        <w:tab/>
        <w:t>Summer 2012-May 2014</w:t>
      </w:r>
    </w:p>
    <w:p w14:paraId="098695A5" w14:textId="0204D6AB" w:rsidR="000E3CCE" w:rsidRPr="003A2E50" w:rsidRDefault="000E3CCE" w:rsidP="000E3CCE">
      <w:pPr>
        <w:rPr>
          <w:rFonts w:asciiTheme="majorHAnsi" w:hAnsiTheme="majorHAnsi"/>
          <w:i/>
        </w:rPr>
      </w:pPr>
      <w:r w:rsidRPr="003A2E50">
        <w:rPr>
          <w:rFonts w:asciiTheme="majorHAnsi" w:hAnsiTheme="majorHAnsi"/>
        </w:rPr>
        <w:tab/>
      </w:r>
      <w:r w:rsidRPr="00672B08">
        <w:rPr>
          <w:rFonts w:asciiTheme="majorHAnsi" w:hAnsiTheme="majorHAnsi"/>
          <w:b/>
        </w:rPr>
        <w:t>Doctoral Project</w:t>
      </w:r>
      <w:r w:rsidRPr="003A2E50">
        <w:rPr>
          <w:rFonts w:asciiTheme="majorHAnsi" w:hAnsiTheme="majorHAnsi"/>
        </w:rPr>
        <w:t xml:space="preserve">: </w:t>
      </w:r>
      <w:r w:rsidRPr="003A2E50">
        <w:rPr>
          <w:rFonts w:asciiTheme="majorHAnsi" w:hAnsiTheme="majorHAnsi"/>
          <w:i/>
        </w:rPr>
        <w:t>Screening Can Improve Identification</w:t>
      </w:r>
      <w:r w:rsidR="00672B08">
        <w:rPr>
          <w:rFonts w:asciiTheme="majorHAnsi" w:hAnsiTheme="majorHAnsi"/>
          <w:i/>
        </w:rPr>
        <w:t xml:space="preserve"> </w:t>
      </w:r>
      <w:r w:rsidRPr="003A2E50">
        <w:rPr>
          <w:rFonts w:asciiTheme="majorHAnsi" w:hAnsiTheme="majorHAnsi"/>
          <w:i/>
        </w:rPr>
        <w:t xml:space="preserve">of Depression in Hospitalized </w:t>
      </w:r>
    </w:p>
    <w:p w14:paraId="0B278714" w14:textId="77777777" w:rsidR="000E3CCE" w:rsidRPr="003A2E50" w:rsidRDefault="000E3CCE" w:rsidP="000E3CCE">
      <w:pPr>
        <w:rPr>
          <w:rFonts w:asciiTheme="majorHAnsi" w:hAnsiTheme="majorHAnsi"/>
          <w:i/>
        </w:rPr>
      </w:pPr>
      <w:r w:rsidRPr="003A2E50">
        <w:rPr>
          <w:rFonts w:asciiTheme="majorHAnsi" w:hAnsiTheme="majorHAnsi"/>
          <w:i/>
        </w:rPr>
        <w:tab/>
        <w:t>Congestive Heart Failure Patients</w:t>
      </w:r>
    </w:p>
    <w:p w14:paraId="0675BD39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  <w:i/>
        </w:rPr>
        <w:tab/>
      </w:r>
      <w:r w:rsidRPr="003A2E50">
        <w:rPr>
          <w:rFonts w:asciiTheme="majorHAnsi" w:hAnsiTheme="majorHAnsi"/>
        </w:rPr>
        <w:t>Ethel Ulrich</w:t>
      </w:r>
      <w:r w:rsidRPr="003A2E50">
        <w:rPr>
          <w:rFonts w:asciiTheme="majorHAnsi" w:hAnsiTheme="majorHAnsi"/>
        </w:rPr>
        <w:tab/>
        <w:t>Summer 2012-May 2014</w:t>
      </w:r>
    </w:p>
    <w:p w14:paraId="6DE8D499" w14:textId="77777777" w:rsidR="000E3CCE" w:rsidRPr="003A2E50" w:rsidRDefault="000E3CCE" w:rsidP="000E3CCE">
      <w:pPr>
        <w:rPr>
          <w:rFonts w:asciiTheme="majorHAnsi" w:hAnsiTheme="majorHAnsi"/>
          <w:i/>
        </w:rPr>
      </w:pPr>
      <w:r w:rsidRPr="003A2E50">
        <w:rPr>
          <w:rFonts w:asciiTheme="majorHAnsi" w:hAnsiTheme="majorHAnsi"/>
        </w:rPr>
        <w:tab/>
      </w:r>
      <w:r w:rsidRPr="00672B08">
        <w:rPr>
          <w:rFonts w:asciiTheme="majorHAnsi" w:hAnsiTheme="majorHAnsi"/>
          <w:b/>
        </w:rPr>
        <w:t>Doctoral Project</w:t>
      </w:r>
      <w:r w:rsidRPr="003A2E50">
        <w:rPr>
          <w:rFonts w:asciiTheme="majorHAnsi" w:hAnsiTheme="majorHAnsi"/>
        </w:rPr>
        <w:t xml:space="preserve">: </w:t>
      </w:r>
      <w:r w:rsidRPr="003A2E50">
        <w:rPr>
          <w:rFonts w:asciiTheme="majorHAnsi" w:hAnsiTheme="majorHAnsi"/>
          <w:i/>
        </w:rPr>
        <w:t>Women and Heart Disease: Getting to the Heart of the Matter</w:t>
      </w:r>
    </w:p>
    <w:p w14:paraId="1830E7D2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  <w:i/>
        </w:rPr>
        <w:tab/>
      </w:r>
      <w:r w:rsidRPr="003A2E50">
        <w:rPr>
          <w:rFonts w:asciiTheme="majorHAnsi" w:hAnsiTheme="majorHAnsi"/>
        </w:rPr>
        <w:t>Latoya Wells</w:t>
      </w:r>
      <w:r w:rsidRPr="003A2E50">
        <w:rPr>
          <w:rFonts w:asciiTheme="majorHAnsi" w:hAnsiTheme="majorHAnsi"/>
        </w:rPr>
        <w:tab/>
        <w:t>Summer 2011-May 2014</w:t>
      </w:r>
    </w:p>
    <w:p w14:paraId="273A2F0B" w14:textId="77777777" w:rsidR="000E3CCE" w:rsidRPr="003A2E50" w:rsidRDefault="000E3CCE" w:rsidP="000E3CCE">
      <w:pPr>
        <w:rPr>
          <w:rFonts w:asciiTheme="majorHAnsi" w:hAnsiTheme="majorHAnsi"/>
          <w:i/>
        </w:rPr>
      </w:pPr>
      <w:r w:rsidRPr="003A2E50">
        <w:rPr>
          <w:rFonts w:asciiTheme="majorHAnsi" w:hAnsiTheme="majorHAnsi"/>
        </w:rPr>
        <w:tab/>
      </w:r>
      <w:r w:rsidRPr="00672B08">
        <w:rPr>
          <w:rFonts w:asciiTheme="majorHAnsi" w:hAnsiTheme="majorHAnsi"/>
          <w:b/>
        </w:rPr>
        <w:t>Doctoral Project</w:t>
      </w:r>
      <w:r w:rsidRPr="003A2E50">
        <w:rPr>
          <w:rFonts w:asciiTheme="majorHAnsi" w:hAnsiTheme="majorHAnsi"/>
        </w:rPr>
        <w:t xml:space="preserve">: </w:t>
      </w:r>
      <w:bookmarkStart w:id="2" w:name="bmTitlePageName"/>
      <w:r w:rsidRPr="003A2E50">
        <w:rPr>
          <w:rFonts w:asciiTheme="majorHAnsi" w:hAnsiTheme="majorHAnsi"/>
          <w:i/>
        </w:rPr>
        <w:t xml:space="preserve">Implementing an Online Tobacco Cessation Education Module for </w:t>
      </w:r>
    </w:p>
    <w:p w14:paraId="7E2B84F8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  <w:i/>
        </w:rPr>
        <w:tab/>
        <w:t>Nurse Practitioners</w:t>
      </w:r>
      <w:r w:rsidRPr="003A2E50">
        <w:rPr>
          <w:rFonts w:asciiTheme="majorHAnsi" w:hAnsiTheme="majorHAnsi"/>
        </w:rPr>
        <w:t xml:space="preserve"> </w:t>
      </w:r>
      <w:bookmarkEnd w:id="2"/>
    </w:p>
    <w:p w14:paraId="66992556" w14:textId="77777777" w:rsidR="000E3CCE" w:rsidRPr="003A2E50" w:rsidRDefault="000E3CCE" w:rsidP="000E3CCE">
      <w:pPr>
        <w:rPr>
          <w:rFonts w:asciiTheme="majorHAnsi" w:hAnsiTheme="majorHAnsi"/>
          <w:b/>
          <w:i/>
        </w:rPr>
      </w:pPr>
      <w:r w:rsidRPr="003A2E50">
        <w:rPr>
          <w:rFonts w:asciiTheme="majorHAnsi" w:hAnsiTheme="majorHAnsi"/>
          <w:b/>
        </w:rPr>
        <w:tab/>
      </w:r>
      <w:r w:rsidRPr="003A2E50">
        <w:rPr>
          <w:rFonts w:asciiTheme="majorHAnsi" w:hAnsiTheme="majorHAnsi"/>
          <w:b/>
          <w:i/>
        </w:rPr>
        <w:t>Doctoral Level Courses</w:t>
      </w:r>
    </w:p>
    <w:p w14:paraId="1C3A4F34" w14:textId="7820C3CA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  <w:t xml:space="preserve">NURS845 Primary Care Practicum II, </w:t>
      </w:r>
      <w:r w:rsidR="00672B08">
        <w:rPr>
          <w:rFonts w:asciiTheme="majorHAnsi" w:hAnsiTheme="majorHAnsi"/>
          <w:b/>
        </w:rPr>
        <w:t>three</w:t>
      </w:r>
      <w:r w:rsidRPr="003A2E50">
        <w:rPr>
          <w:rFonts w:asciiTheme="majorHAnsi" w:hAnsiTheme="majorHAnsi"/>
          <w:b/>
        </w:rPr>
        <w:t xml:space="preserve"> credits, Fall</w:t>
      </w:r>
    </w:p>
    <w:p w14:paraId="03FD3425" w14:textId="77777777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</w:r>
      <w:r w:rsidRPr="003A2E50">
        <w:rPr>
          <w:rFonts w:asciiTheme="majorHAnsi" w:hAnsiTheme="majorHAnsi"/>
        </w:rPr>
        <w:t>Supervision of Post-BS to DNP Nurse Practitioner students (N=8)</w:t>
      </w:r>
      <w:r w:rsidRPr="003A2E50">
        <w:rPr>
          <w:rFonts w:asciiTheme="majorHAnsi" w:hAnsiTheme="majorHAnsi"/>
          <w:b/>
        </w:rPr>
        <w:t xml:space="preserve"> </w:t>
      </w:r>
    </w:p>
    <w:p w14:paraId="23C6100A" w14:textId="65958F21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  <w:t xml:space="preserve">NURS945 Advanced DNP Practicum II, </w:t>
      </w:r>
      <w:r w:rsidR="00672B08">
        <w:rPr>
          <w:rFonts w:asciiTheme="majorHAnsi" w:hAnsiTheme="majorHAnsi"/>
          <w:b/>
        </w:rPr>
        <w:t>three</w:t>
      </w:r>
      <w:r w:rsidRPr="003A2E50">
        <w:rPr>
          <w:rFonts w:asciiTheme="majorHAnsi" w:hAnsiTheme="majorHAnsi"/>
          <w:b/>
        </w:rPr>
        <w:t xml:space="preserve"> credits, Fall </w:t>
      </w:r>
    </w:p>
    <w:p w14:paraId="006203A3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  <w:b/>
        </w:rPr>
        <w:tab/>
        <w:t xml:space="preserve"> </w:t>
      </w:r>
      <w:r w:rsidRPr="003A2E50">
        <w:rPr>
          <w:rFonts w:asciiTheme="majorHAnsi" w:hAnsiTheme="majorHAnsi"/>
        </w:rPr>
        <w:t xml:space="preserve">Supervision of Post-Masters to DNP Students (N=6) in Practicum and Capstone Project </w:t>
      </w:r>
      <w:r w:rsidRPr="003A2E50">
        <w:rPr>
          <w:rFonts w:asciiTheme="majorHAnsi" w:hAnsiTheme="majorHAnsi"/>
        </w:rPr>
        <w:tab/>
        <w:t>Implementation</w:t>
      </w:r>
    </w:p>
    <w:p w14:paraId="4B3239F0" w14:textId="72245AC3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  <w:t xml:space="preserve">NURS960 Capstone Project Practicum, </w:t>
      </w:r>
      <w:r w:rsidR="00672B08">
        <w:rPr>
          <w:rFonts w:asciiTheme="majorHAnsi" w:hAnsiTheme="majorHAnsi"/>
          <w:b/>
        </w:rPr>
        <w:t xml:space="preserve">three </w:t>
      </w:r>
      <w:r w:rsidRPr="003A2E50">
        <w:rPr>
          <w:rFonts w:asciiTheme="majorHAnsi" w:hAnsiTheme="majorHAnsi"/>
          <w:b/>
        </w:rPr>
        <w:t xml:space="preserve">credits, Fall/Spring  </w:t>
      </w:r>
      <w:r w:rsidRPr="003A2E50">
        <w:rPr>
          <w:rFonts w:asciiTheme="majorHAnsi" w:hAnsiTheme="majorHAnsi"/>
        </w:rPr>
        <w:t>(2 Sections)</w:t>
      </w:r>
    </w:p>
    <w:p w14:paraId="60E58F18" w14:textId="77BAD0F7" w:rsidR="000E3CCE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  <w:b/>
        </w:rPr>
        <w:tab/>
      </w:r>
      <w:r w:rsidRPr="003A2E50">
        <w:rPr>
          <w:rFonts w:asciiTheme="majorHAnsi" w:hAnsiTheme="majorHAnsi"/>
        </w:rPr>
        <w:t xml:space="preserve">Supervision of PostpMasters to DNP Students (N=8) in Practicum and Capstone Project </w:t>
      </w:r>
      <w:r w:rsidRPr="003A2E50">
        <w:rPr>
          <w:rFonts w:asciiTheme="majorHAnsi" w:hAnsiTheme="majorHAnsi"/>
        </w:rPr>
        <w:tab/>
        <w:t xml:space="preserve">Evaluation and </w:t>
      </w:r>
      <w:r w:rsidR="00672B08">
        <w:rPr>
          <w:rFonts w:asciiTheme="majorHAnsi" w:hAnsiTheme="majorHAnsi"/>
        </w:rPr>
        <w:t xml:space="preserve">the </w:t>
      </w:r>
      <w:r w:rsidRPr="003A2E50">
        <w:rPr>
          <w:rFonts w:asciiTheme="majorHAnsi" w:hAnsiTheme="majorHAnsi"/>
        </w:rPr>
        <w:t>final defense</w:t>
      </w:r>
    </w:p>
    <w:p w14:paraId="61AF6AF3" w14:textId="77777777" w:rsidR="00BA372F" w:rsidRPr="003A2E50" w:rsidRDefault="00BA372F" w:rsidP="000E3CCE">
      <w:pPr>
        <w:rPr>
          <w:rFonts w:asciiTheme="majorHAnsi" w:hAnsiTheme="majorHAnsi"/>
        </w:rPr>
      </w:pPr>
    </w:p>
    <w:p w14:paraId="3A4D6244" w14:textId="77777777" w:rsidR="00672B08" w:rsidRDefault="00672B08" w:rsidP="00672B0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The </w:t>
      </w:r>
      <w:r w:rsidR="000E3CCE" w:rsidRPr="003A2E50">
        <w:rPr>
          <w:rFonts w:asciiTheme="majorHAnsi" w:hAnsiTheme="majorHAnsi"/>
          <w:b/>
        </w:rPr>
        <w:t>2012-2013 Year X Teaching</w:t>
      </w:r>
    </w:p>
    <w:p w14:paraId="1B04A548" w14:textId="2C1199FE" w:rsidR="000E3CCE" w:rsidRPr="00672B08" w:rsidRDefault="000E3CCE" w:rsidP="00672B08">
      <w:pPr>
        <w:pStyle w:val="ListParagraph"/>
        <w:numPr>
          <w:ilvl w:val="0"/>
          <w:numId w:val="31"/>
        </w:numPr>
        <w:rPr>
          <w:rFonts w:asciiTheme="majorHAnsi" w:hAnsiTheme="majorHAnsi"/>
          <w:b/>
        </w:rPr>
      </w:pPr>
      <w:r w:rsidRPr="00672B08">
        <w:rPr>
          <w:rFonts w:asciiTheme="majorHAnsi" w:hAnsiTheme="majorHAnsi"/>
          <w:b/>
        </w:rPr>
        <w:t>Advisor to 39 continuing doctoral students</w:t>
      </w:r>
    </w:p>
    <w:p w14:paraId="1C457DFF" w14:textId="77777777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  <w:t>Doctoral Level Courses</w:t>
      </w:r>
    </w:p>
    <w:p w14:paraId="30FF5403" w14:textId="724D955C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  <w:t xml:space="preserve">NURS800 Theoretical Perspectives and Advanced DNP Role, </w:t>
      </w:r>
      <w:r w:rsidR="00672B08">
        <w:rPr>
          <w:rFonts w:asciiTheme="majorHAnsi" w:hAnsiTheme="majorHAnsi"/>
          <w:b/>
        </w:rPr>
        <w:t>three</w:t>
      </w:r>
      <w:r w:rsidRPr="003A2E50">
        <w:rPr>
          <w:rFonts w:asciiTheme="majorHAnsi" w:hAnsiTheme="majorHAnsi"/>
          <w:b/>
        </w:rPr>
        <w:t xml:space="preserve"> credits, Summer</w:t>
      </w:r>
    </w:p>
    <w:p w14:paraId="4E46CFA8" w14:textId="1B95D0D9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  <w:t xml:space="preserve">N945 DNP Advanced Practicum, </w:t>
      </w:r>
      <w:r w:rsidR="00672B08">
        <w:rPr>
          <w:rFonts w:asciiTheme="majorHAnsi" w:hAnsiTheme="majorHAnsi"/>
          <w:b/>
        </w:rPr>
        <w:t>three</w:t>
      </w:r>
      <w:r w:rsidRPr="003A2E50">
        <w:rPr>
          <w:rFonts w:asciiTheme="majorHAnsi" w:hAnsiTheme="majorHAnsi"/>
          <w:b/>
        </w:rPr>
        <w:t xml:space="preserve"> credits, Fall</w:t>
      </w:r>
    </w:p>
    <w:p w14:paraId="0D992E56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  <w:b/>
        </w:rPr>
        <w:tab/>
      </w:r>
      <w:r w:rsidRPr="003A2E50">
        <w:rPr>
          <w:rFonts w:asciiTheme="majorHAnsi" w:hAnsiTheme="majorHAnsi"/>
        </w:rPr>
        <w:t xml:space="preserve">Supervision of Post-Masters to DNP Students (N=6) in Practicum and Capstone Project </w:t>
      </w:r>
      <w:r w:rsidRPr="003A2E50">
        <w:rPr>
          <w:rFonts w:asciiTheme="majorHAnsi" w:hAnsiTheme="majorHAnsi"/>
        </w:rPr>
        <w:tab/>
        <w:t xml:space="preserve">Implementation including iterative writing process of their scholarly papers and </w:t>
      </w:r>
      <w:r w:rsidRPr="003A2E50">
        <w:rPr>
          <w:rFonts w:asciiTheme="majorHAnsi" w:hAnsiTheme="majorHAnsi"/>
        </w:rPr>
        <w:tab/>
        <w:t>continued professional portfolio development</w:t>
      </w:r>
    </w:p>
    <w:p w14:paraId="48934599" w14:textId="2498E9C7" w:rsidR="000E3CCE" w:rsidRPr="003A2E50" w:rsidRDefault="000E3CCE" w:rsidP="000E3CCE">
      <w:pPr>
        <w:numPr>
          <w:ilvl w:val="0"/>
          <w:numId w:val="9"/>
        </w:num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 xml:space="preserve">NURS960 DNP Capstone Project Practicum, </w:t>
      </w:r>
      <w:r w:rsidR="00672B08">
        <w:rPr>
          <w:rFonts w:asciiTheme="majorHAnsi" w:hAnsiTheme="majorHAnsi"/>
          <w:b/>
        </w:rPr>
        <w:t>three</w:t>
      </w:r>
      <w:r w:rsidRPr="003A2E50">
        <w:rPr>
          <w:rFonts w:asciiTheme="majorHAnsi" w:hAnsiTheme="majorHAnsi"/>
          <w:b/>
        </w:rPr>
        <w:t xml:space="preserve"> credits, Spring</w:t>
      </w:r>
    </w:p>
    <w:p w14:paraId="54E1ECCD" w14:textId="77777777" w:rsid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ab/>
        <w:t>Supervision of Post-Masters to DNP Students</w:t>
      </w:r>
    </w:p>
    <w:p w14:paraId="7A4655BA" w14:textId="77777777" w:rsidR="000E3CCE" w:rsidRPr="003A2E50" w:rsidRDefault="003A2E50" w:rsidP="000E3CCE">
      <w:pPr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 w:rsidR="000E3CCE" w:rsidRPr="003A2E50">
        <w:rPr>
          <w:rFonts w:asciiTheme="majorHAnsi" w:hAnsiTheme="majorHAnsi"/>
        </w:rPr>
        <w:t xml:space="preserve">N995 DNP Independent Study, 3 credits, </w:t>
      </w:r>
      <w:r w:rsidR="000E3CCE" w:rsidRPr="003A2E50">
        <w:rPr>
          <w:rFonts w:asciiTheme="majorHAnsi" w:hAnsiTheme="majorHAnsi"/>
        </w:rPr>
        <w:tab/>
        <w:t>Spring</w:t>
      </w:r>
    </w:p>
    <w:p w14:paraId="7753B7EE" w14:textId="77777777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</w:rPr>
        <w:tab/>
      </w:r>
      <w:r w:rsidRPr="003A2E50">
        <w:rPr>
          <w:rFonts w:asciiTheme="majorHAnsi" w:hAnsiTheme="majorHAnsi"/>
          <w:b/>
        </w:rPr>
        <w:t>Capstone Projects</w:t>
      </w:r>
    </w:p>
    <w:p w14:paraId="61C40CEF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ab/>
        <w:t>Monica Alleman</w:t>
      </w:r>
      <w:r w:rsidRPr="003A2E50">
        <w:rPr>
          <w:rFonts w:asciiTheme="majorHAnsi" w:hAnsiTheme="majorHAnsi"/>
        </w:rPr>
        <w:tab/>
        <w:t>Summer 2010- May 2013</w:t>
      </w:r>
    </w:p>
    <w:p w14:paraId="3931272F" w14:textId="77777777" w:rsidR="000E3CCE" w:rsidRPr="003A2E50" w:rsidRDefault="000E3CCE" w:rsidP="000E3CCE">
      <w:pPr>
        <w:rPr>
          <w:rFonts w:asciiTheme="majorHAnsi" w:hAnsiTheme="majorHAnsi"/>
          <w:i/>
        </w:rPr>
      </w:pPr>
      <w:r w:rsidRPr="003A2E50">
        <w:rPr>
          <w:rFonts w:asciiTheme="majorHAnsi" w:hAnsiTheme="majorHAnsi"/>
        </w:rPr>
        <w:lastRenderedPageBreak/>
        <w:tab/>
      </w:r>
      <w:r w:rsidRPr="003A2E50">
        <w:rPr>
          <w:rFonts w:asciiTheme="majorHAnsi" w:hAnsiTheme="majorHAnsi"/>
          <w:b/>
        </w:rPr>
        <w:t>Doctoral Project</w:t>
      </w:r>
      <w:r w:rsidRPr="003A2E50">
        <w:rPr>
          <w:rFonts w:asciiTheme="majorHAnsi" w:hAnsiTheme="majorHAnsi"/>
        </w:rPr>
        <w:t xml:space="preserve">: </w:t>
      </w:r>
      <w:r w:rsidRPr="003A2E50">
        <w:rPr>
          <w:rFonts w:asciiTheme="majorHAnsi" w:hAnsiTheme="majorHAnsi"/>
          <w:i/>
        </w:rPr>
        <w:t>Motivatational Interviewing Education for Healthcare Providers</w:t>
      </w:r>
    </w:p>
    <w:p w14:paraId="2DB9014E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ab/>
        <w:t>Rhonda Beard</w:t>
      </w:r>
      <w:r w:rsidRPr="003A2E50">
        <w:rPr>
          <w:rFonts w:asciiTheme="majorHAnsi" w:hAnsiTheme="majorHAnsi"/>
        </w:rPr>
        <w:tab/>
      </w:r>
      <w:r w:rsidRPr="003A2E50">
        <w:rPr>
          <w:rFonts w:asciiTheme="majorHAnsi" w:hAnsiTheme="majorHAnsi"/>
        </w:rPr>
        <w:tab/>
        <w:t>Summer 2011- May 2013</w:t>
      </w:r>
    </w:p>
    <w:p w14:paraId="2D73CEE6" w14:textId="77777777" w:rsidR="000E3CCE" w:rsidRPr="003A2E50" w:rsidRDefault="000E3CCE" w:rsidP="000E3CCE">
      <w:pPr>
        <w:rPr>
          <w:rFonts w:asciiTheme="majorHAnsi" w:hAnsiTheme="majorHAnsi"/>
          <w:i/>
        </w:rPr>
      </w:pPr>
      <w:r w:rsidRPr="003A2E50">
        <w:rPr>
          <w:rFonts w:asciiTheme="majorHAnsi" w:hAnsiTheme="majorHAnsi"/>
        </w:rPr>
        <w:tab/>
      </w:r>
      <w:r w:rsidRPr="003A2E50">
        <w:rPr>
          <w:rFonts w:asciiTheme="majorHAnsi" w:hAnsiTheme="majorHAnsi"/>
          <w:b/>
        </w:rPr>
        <w:t>Doctoral Project</w:t>
      </w:r>
      <w:r w:rsidRPr="003A2E50">
        <w:rPr>
          <w:rFonts w:asciiTheme="majorHAnsi" w:hAnsiTheme="majorHAnsi"/>
        </w:rPr>
        <w:t xml:space="preserve">: </w:t>
      </w:r>
      <w:r w:rsidRPr="003A2E50">
        <w:rPr>
          <w:rFonts w:asciiTheme="majorHAnsi" w:hAnsiTheme="majorHAnsi"/>
          <w:i/>
        </w:rPr>
        <w:t>Nurse Practice Residency: Preparing for Healthcare in the Future</w:t>
      </w:r>
    </w:p>
    <w:p w14:paraId="4ED524EC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ab/>
        <w:t>Pamela Jackson</w:t>
      </w:r>
      <w:r w:rsidRPr="003A2E50">
        <w:rPr>
          <w:rFonts w:asciiTheme="majorHAnsi" w:hAnsiTheme="majorHAnsi"/>
        </w:rPr>
        <w:tab/>
        <w:t>Summer 2011-May 2013</w:t>
      </w:r>
    </w:p>
    <w:p w14:paraId="61F643A1" w14:textId="77777777" w:rsidR="000E3CCE" w:rsidRPr="003A2E50" w:rsidRDefault="000E3CCE" w:rsidP="000E3CCE">
      <w:pPr>
        <w:rPr>
          <w:rFonts w:asciiTheme="majorHAnsi" w:hAnsiTheme="majorHAnsi"/>
          <w:i/>
        </w:rPr>
      </w:pPr>
      <w:r w:rsidRPr="003A2E50">
        <w:rPr>
          <w:rFonts w:asciiTheme="majorHAnsi" w:hAnsiTheme="majorHAnsi"/>
        </w:rPr>
        <w:tab/>
      </w:r>
      <w:r w:rsidRPr="003A2E50">
        <w:rPr>
          <w:rFonts w:asciiTheme="majorHAnsi" w:hAnsiTheme="majorHAnsi"/>
          <w:b/>
        </w:rPr>
        <w:t>Doctoral Project</w:t>
      </w:r>
      <w:r w:rsidRPr="003A2E50">
        <w:rPr>
          <w:rFonts w:asciiTheme="majorHAnsi" w:hAnsiTheme="majorHAnsi"/>
        </w:rPr>
        <w:t xml:space="preserve">: </w:t>
      </w:r>
      <w:r w:rsidRPr="003A2E50">
        <w:rPr>
          <w:rFonts w:asciiTheme="majorHAnsi" w:hAnsiTheme="majorHAnsi"/>
          <w:i/>
        </w:rPr>
        <w:t>Evaluating Depression Care Coordination in the Primary Care Setting</w:t>
      </w:r>
    </w:p>
    <w:p w14:paraId="3F8D65C8" w14:textId="77777777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</w:rPr>
        <w:tab/>
        <w:t>Donna Meyers</w:t>
      </w:r>
      <w:r w:rsidRPr="003A2E50">
        <w:rPr>
          <w:rFonts w:asciiTheme="majorHAnsi" w:hAnsiTheme="majorHAnsi"/>
        </w:rPr>
        <w:tab/>
      </w:r>
      <w:r w:rsidRPr="003A2E50">
        <w:rPr>
          <w:rFonts w:asciiTheme="majorHAnsi" w:hAnsiTheme="majorHAnsi"/>
        </w:rPr>
        <w:tab/>
        <w:t>Summer 2011-December 2013</w:t>
      </w:r>
    </w:p>
    <w:p w14:paraId="2E8691E2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  <w:b/>
        </w:rPr>
        <w:tab/>
        <w:t>Doctoral Project</w:t>
      </w:r>
      <w:r w:rsidRPr="003A2E50">
        <w:rPr>
          <w:rFonts w:asciiTheme="majorHAnsi" w:hAnsiTheme="majorHAnsi"/>
        </w:rPr>
        <w:t xml:space="preserve">:  </w:t>
      </w:r>
      <w:r w:rsidRPr="003A2E50">
        <w:rPr>
          <w:rFonts w:asciiTheme="majorHAnsi" w:hAnsiTheme="majorHAnsi"/>
          <w:i/>
        </w:rPr>
        <w:t xml:space="preserve">Challenges of Contraceptive Counseling in the Primary Care Setting: </w:t>
      </w:r>
      <w:r w:rsidRPr="003A2E50">
        <w:rPr>
          <w:rFonts w:asciiTheme="majorHAnsi" w:hAnsiTheme="majorHAnsi"/>
          <w:i/>
        </w:rPr>
        <w:tab/>
        <w:t>A Retrospective Chart Review</w:t>
      </w:r>
    </w:p>
    <w:p w14:paraId="7B9757FA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  <w:b/>
        </w:rPr>
        <w:tab/>
      </w:r>
      <w:r w:rsidRPr="003A2E50">
        <w:rPr>
          <w:rFonts w:asciiTheme="majorHAnsi" w:hAnsiTheme="majorHAnsi"/>
        </w:rPr>
        <w:t>Latoya Wells</w:t>
      </w:r>
      <w:r w:rsidRPr="003A2E50">
        <w:rPr>
          <w:rFonts w:asciiTheme="majorHAnsi" w:hAnsiTheme="majorHAnsi"/>
        </w:rPr>
        <w:tab/>
        <w:t>Summer 2011-December 2013</w:t>
      </w:r>
    </w:p>
    <w:p w14:paraId="7816F998" w14:textId="77777777" w:rsidR="000E3CCE" w:rsidRPr="003A2E50" w:rsidRDefault="000E3CCE" w:rsidP="000E3CCE">
      <w:pPr>
        <w:rPr>
          <w:rFonts w:asciiTheme="majorHAnsi" w:hAnsiTheme="majorHAnsi"/>
          <w:i/>
        </w:rPr>
      </w:pPr>
      <w:r w:rsidRPr="003A2E50">
        <w:rPr>
          <w:rFonts w:asciiTheme="majorHAnsi" w:hAnsiTheme="majorHAnsi"/>
        </w:rPr>
        <w:tab/>
      </w:r>
      <w:r w:rsidRPr="003A2E50">
        <w:rPr>
          <w:rFonts w:asciiTheme="majorHAnsi" w:hAnsiTheme="majorHAnsi"/>
          <w:b/>
        </w:rPr>
        <w:t>Doctoral Project</w:t>
      </w:r>
      <w:r w:rsidRPr="003A2E50">
        <w:rPr>
          <w:rFonts w:asciiTheme="majorHAnsi" w:hAnsiTheme="majorHAnsi"/>
        </w:rPr>
        <w:t xml:space="preserve">: </w:t>
      </w:r>
      <w:r w:rsidRPr="003A2E50">
        <w:rPr>
          <w:rFonts w:asciiTheme="majorHAnsi" w:hAnsiTheme="majorHAnsi"/>
          <w:i/>
        </w:rPr>
        <w:t xml:space="preserve">Implementing an Online Tobacco Cessation Education Module for </w:t>
      </w:r>
    </w:p>
    <w:p w14:paraId="24722C17" w14:textId="77777777" w:rsidR="000E3CCE" w:rsidRPr="003A2E50" w:rsidRDefault="000E3CCE" w:rsidP="000E3CCE">
      <w:pPr>
        <w:rPr>
          <w:rFonts w:asciiTheme="majorHAnsi" w:hAnsiTheme="majorHAnsi"/>
          <w:i/>
        </w:rPr>
      </w:pPr>
      <w:r w:rsidRPr="003A2E50">
        <w:rPr>
          <w:rFonts w:asciiTheme="majorHAnsi" w:hAnsiTheme="majorHAnsi"/>
          <w:i/>
        </w:rPr>
        <w:tab/>
        <w:t xml:space="preserve">Nurse Practitioners </w:t>
      </w:r>
    </w:p>
    <w:p w14:paraId="4B12292D" w14:textId="77777777" w:rsidR="000E3CCE" w:rsidRPr="003A2E50" w:rsidRDefault="000E3CCE" w:rsidP="000E3CCE">
      <w:pPr>
        <w:rPr>
          <w:rFonts w:asciiTheme="majorHAnsi" w:hAnsiTheme="majorHAnsi"/>
        </w:rPr>
      </w:pPr>
    </w:p>
    <w:p w14:paraId="12C26D61" w14:textId="194D3E54" w:rsidR="000E3CCE" w:rsidRPr="003A2E50" w:rsidRDefault="00672B08" w:rsidP="00672B0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The </w:t>
      </w:r>
      <w:r w:rsidR="000E3CCE" w:rsidRPr="003A2E50">
        <w:rPr>
          <w:rFonts w:asciiTheme="majorHAnsi" w:hAnsiTheme="majorHAnsi"/>
          <w:b/>
        </w:rPr>
        <w:t>2011-2012 Year IX Teaching</w:t>
      </w:r>
    </w:p>
    <w:p w14:paraId="47EAE766" w14:textId="77777777" w:rsidR="000E3CCE" w:rsidRPr="003A2E50" w:rsidRDefault="000E3CCE" w:rsidP="000E3CCE">
      <w:pPr>
        <w:numPr>
          <w:ilvl w:val="0"/>
          <w:numId w:val="6"/>
        </w:num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>Advisor to 10 continuing doctoral students</w:t>
      </w:r>
    </w:p>
    <w:p w14:paraId="19BC00A2" w14:textId="77777777" w:rsidR="000E3CCE" w:rsidRPr="003A2E50" w:rsidRDefault="000E3CCE" w:rsidP="000E3CCE">
      <w:pPr>
        <w:numPr>
          <w:ilvl w:val="0"/>
          <w:numId w:val="6"/>
        </w:num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>Advisor to all new DNP students 26</w:t>
      </w:r>
    </w:p>
    <w:p w14:paraId="5C7112C1" w14:textId="77777777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  <w:t>Master’s Level Courses</w:t>
      </w:r>
    </w:p>
    <w:p w14:paraId="78E95006" w14:textId="5BC38803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</w:r>
      <w:r w:rsidRPr="003A2E50">
        <w:rPr>
          <w:rFonts w:asciiTheme="majorHAnsi" w:hAnsiTheme="majorHAnsi"/>
        </w:rPr>
        <w:t xml:space="preserve">N773 Primary Care II Practicum, </w:t>
      </w:r>
      <w:r w:rsidR="00672B08">
        <w:rPr>
          <w:rFonts w:asciiTheme="majorHAnsi" w:hAnsiTheme="majorHAnsi"/>
        </w:rPr>
        <w:t>three</w:t>
      </w:r>
      <w:r w:rsidRPr="003A2E50">
        <w:rPr>
          <w:rFonts w:asciiTheme="majorHAnsi" w:hAnsiTheme="majorHAnsi"/>
        </w:rPr>
        <w:t xml:space="preserve"> credits, Fall</w:t>
      </w:r>
    </w:p>
    <w:p w14:paraId="29AFF52F" w14:textId="77777777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  <w:t>Doctoral Level Courses</w:t>
      </w:r>
    </w:p>
    <w:p w14:paraId="5E5DE16B" w14:textId="49A50FD6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  <w:b/>
        </w:rPr>
        <w:tab/>
      </w:r>
      <w:r w:rsidRPr="003A2E50">
        <w:rPr>
          <w:rFonts w:asciiTheme="majorHAnsi" w:hAnsiTheme="majorHAnsi"/>
        </w:rPr>
        <w:t xml:space="preserve">N960 DNP Capstone Project, </w:t>
      </w:r>
      <w:r w:rsidR="00672B08">
        <w:rPr>
          <w:rFonts w:asciiTheme="majorHAnsi" w:hAnsiTheme="majorHAnsi"/>
        </w:rPr>
        <w:t>three</w:t>
      </w:r>
      <w:r w:rsidRPr="003A2E50">
        <w:rPr>
          <w:rFonts w:asciiTheme="majorHAnsi" w:hAnsiTheme="majorHAnsi"/>
        </w:rPr>
        <w:t xml:space="preserve"> credits, Spring</w:t>
      </w:r>
    </w:p>
    <w:p w14:paraId="529D9B70" w14:textId="77777777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</w:rPr>
        <w:tab/>
      </w:r>
      <w:r w:rsidRPr="003A2E50">
        <w:rPr>
          <w:rFonts w:asciiTheme="majorHAnsi" w:hAnsiTheme="majorHAnsi"/>
          <w:b/>
        </w:rPr>
        <w:t xml:space="preserve">Capstone Projects </w:t>
      </w:r>
    </w:p>
    <w:p w14:paraId="0361022A" w14:textId="6DA4A7E0" w:rsidR="000E3CCE" w:rsidRPr="003A2E50" w:rsidRDefault="00672B08" w:rsidP="000E3CCE">
      <w:pPr>
        <w:rPr>
          <w:rFonts w:asciiTheme="majorHAnsi" w:hAnsiTheme="majorHAnsi"/>
        </w:rPr>
      </w:pPr>
      <w:r>
        <w:rPr>
          <w:rFonts w:asciiTheme="majorHAnsi" w:hAnsiTheme="majorHAnsi"/>
        </w:rPr>
        <w:tab/>
        <w:t xml:space="preserve">Latanja Divens, </w:t>
      </w:r>
      <w:r w:rsidR="000E3CCE" w:rsidRPr="003A2E50">
        <w:rPr>
          <w:rFonts w:asciiTheme="majorHAnsi" w:hAnsiTheme="majorHAnsi"/>
        </w:rPr>
        <w:t>Summer 2010-May 2012</w:t>
      </w:r>
    </w:p>
    <w:p w14:paraId="3B9CBD01" w14:textId="77777777" w:rsidR="000E3CCE" w:rsidRPr="003A2E50" w:rsidRDefault="000E3CCE" w:rsidP="000E3CCE">
      <w:pPr>
        <w:rPr>
          <w:rFonts w:asciiTheme="majorHAnsi" w:hAnsiTheme="majorHAnsi"/>
          <w:i/>
        </w:rPr>
      </w:pPr>
      <w:r w:rsidRPr="003A2E50">
        <w:rPr>
          <w:rFonts w:asciiTheme="majorHAnsi" w:hAnsiTheme="majorHAnsi"/>
        </w:rPr>
        <w:tab/>
      </w:r>
      <w:r w:rsidRPr="003A2E50">
        <w:rPr>
          <w:rFonts w:asciiTheme="majorHAnsi" w:hAnsiTheme="majorHAnsi"/>
          <w:b/>
        </w:rPr>
        <w:t>Doctoral Project</w:t>
      </w:r>
      <w:r w:rsidRPr="003A2E50">
        <w:rPr>
          <w:rFonts w:asciiTheme="majorHAnsi" w:hAnsiTheme="majorHAnsi"/>
        </w:rPr>
        <w:t xml:space="preserve">: </w:t>
      </w:r>
      <w:r w:rsidRPr="003A2E50">
        <w:rPr>
          <w:rFonts w:asciiTheme="majorHAnsi" w:hAnsiTheme="majorHAnsi"/>
          <w:i/>
        </w:rPr>
        <w:t xml:space="preserve">Living Healthy with Chronic hepatitis C Virus, Strategies to Improve </w:t>
      </w:r>
      <w:r w:rsidRPr="003A2E50">
        <w:rPr>
          <w:rFonts w:asciiTheme="majorHAnsi" w:hAnsiTheme="majorHAnsi"/>
          <w:i/>
        </w:rPr>
        <w:tab/>
        <w:t>Health: Educating a Vulnerable Population to Improve Disease Self-Management</w:t>
      </w:r>
    </w:p>
    <w:p w14:paraId="070BAE9A" w14:textId="0D7C1E57" w:rsidR="000E3CCE" w:rsidRPr="003A2E50" w:rsidRDefault="00672B08" w:rsidP="000E3CCE">
      <w:pPr>
        <w:rPr>
          <w:rFonts w:asciiTheme="majorHAnsi" w:hAnsiTheme="majorHAnsi"/>
        </w:rPr>
      </w:pPr>
      <w:r>
        <w:rPr>
          <w:rFonts w:asciiTheme="majorHAnsi" w:hAnsiTheme="majorHAnsi"/>
        </w:rPr>
        <w:tab/>
        <w:t xml:space="preserve">Yolanda Hill, </w:t>
      </w:r>
      <w:r w:rsidR="000E3CCE" w:rsidRPr="003A2E50">
        <w:rPr>
          <w:rFonts w:asciiTheme="majorHAnsi" w:hAnsiTheme="majorHAnsi"/>
        </w:rPr>
        <w:t>Summer 2010-May 2012</w:t>
      </w:r>
    </w:p>
    <w:p w14:paraId="6635F840" w14:textId="77777777" w:rsidR="000E3CCE" w:rsidRPr="003A2E50" w:rsidRDefault="000E3CCE" w:rsidP="000E3CCE">
      <w:pPr>
        <w:pStyle w:val="APA"/>
        <w:spacing w:line="240" w:lineRule="auto"/>
        <w:ind w:firstLine="0"/>
        <w:rPr>
          <w:rFonts w:asciiTheme="majorHAnsi" w:hAnsiTheme="majorHAnsi"/>
          <w:szCs w:val="24"/>
        </w:rPr>
      </w:pPr>
      <w:r w:rsidRPr="003A2E50">
        <w:rPr>
          <w:rFonts w:asciiTheme="majorHAnsi" w:hAnsiTheme="majorHAnsi"/>
          <w:szCs w:val="24"/>
        </w:rPr>
        <w:tab/>
      </w:r>
      <w:r w:rsidRPr="003A2E50">
        <w:rPr>
          <w:rFonts w:asciiTheme="majorHAnsi" w:hAnsiTheme="majorHAnsi"/>
          <w:b/>
          <w:szCs w:val="24"/>
        </w:rPr>
        <w:t>Doctoral Project</w:t>
      </w:r>
      <w:r w:rsidRPr="003A2E50">
        <w:rPr>
          <w:rFonts w:asciiTheme="majorHAnsi" w:hAnsiTheme="majorHAnsi"/>
          <w:szCs w:val="24"/>
        </w:rPr>
        <w:t xml:space="preserve">: </w:t>
      </w:r>
      <w:r w:rsidRPr="003A2E50">
        <w:rPr>
          <w:rFonts w:asciiTheme="majorHAnsi" w:hAnsiTheme="majorHAnsi"/>
          <w:i/>
          <w:szCs w:val="24"/>
        </w:rPr>
        <w:t xml:space="preserve">Implementation and Evaluation of an Educational Intervention to </w:t>
      </w:r>
      <w:r w:rsidRPr="003A2E50">
        <w:rPr>
          <w:rFonts w:asciiTheme="majorHAnsi" w:hAnsiTheme="majorHAnsi"/>
          <w:i/>
          <w:szCs w:val="24"/>
        </w:rPr>
        <w:tab/>
        <w:t xml:space="preserve">Assist Pediatric Nurses in Assessing Readiness To Change and Confidence to Change in </w:t>
      </w:r>
      <w:r w:rsidRPr="003A2E50">
        <w:rPr>
          <w:rFonts w:asciiTheme="majorHAnsi" w:hAnsiTheme="majorHAnsi"/>
          <w:i/>
          <w:szCs w:val="24"/>
        </w:rPr>
        <w:tab/>
        <w:t>Families of Overweight and Obese Children</w:t>
      </w:r>
    </w:p>
    <w:p w14:paraId="3F8192D4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ab/>
        <w:t>Nanette LeBlanc</w:t>
      </w:r>
      <w:r w:rsidRPr="003A2E50">
        <w:rPr>
          <w:rFonts w:asciiTheme="majorHAnsi" w:hAnsiTheme="majorHAnsi"/>
        </w:rPr>
        <w:tab/>
        <w:t>Summer 2010-May 2012</w:t>
      </w:r>
    </w:p>
    <w:p w14:paraId="68EAB836" w14:textId="079D2DCD" w:rsidR="000E3CCE" w:rsidRPr="003A2E50" w:rsidRDefault="000E3CCE" w:rsidP="000E3CCE">
      <w:pPr>
        <w:rPr>
          <w:rFonts w:asciiTheme="majorHAnsi" w:hAnsiTheme="majorHAnsi"/>
          <w:i/>
        </w:rPr>
      </w:pPr>
      <w:r w:rsidRPr="003A2E50">
        <w:rPr>
          <w:rFonts w:asciiTheme="majorHAnsi" w:hAnsiTheme="majorHAnsi"/>
        </w:rPr>
        <w:tab/>
      </w:r>
      <w:r w:rsidRPr="003A2E50">
        <w:rPr>
          <w:rFonts w:asciiTheme="majorHAnsi" w:hAnsiTheme="majorHAnsi"/>
          <w:b/>
        </w:rPr>
        <w:t>Doctoral Project</w:t>
      </w:r>
      <w:r w:rsidRPr="003A2E50">
        <w:rPr>
          <w:rFonts w:asciiTheme="majorHAnsi" w:hAnsiTheme="majorHAnsi"/>
        </w:rPr>
        <w:t xml:space="preserve">: </w:t>
      </w:r>
      <w:r w:rsidRPr="003A2E50">
        <w:rPr>
          <w:rFonts w:asciiTheme="majorHAnsi" w:hAnsiTheme="majorHAnsi"/>
          <w:i/>
        </w:rPr>
        <w:t>Evidence</w:t>
      </w:r>
      <w:r w:rsidR="00672B08">
        <w:rPr>
          <w:rFonts w:asciiTheme="majorHAnsi" w:hAnsiTheme="majorHAnsi"/>
          <w:i/>
        </w:rPr>
        <w:t>-</w:t>
      </w:r>
      <w:r w:rsidRPr="003A2E50">
        <w:rPr>
          <w:rFonts w:asciiTheme="majorHAnsi" w:hAnsiTheme="majorHAnsi"/>
          <w:i/>
        </w:rPr>
        <w:t xml:space="preserve">Based Practice: Preventing the Development of Diabetes </w:t>
      </w:r>
      <w:r w:rsidRPr="003A2E50">
        <w:rPr>
          <w:rFonts w:asciiTheme="majorHAnsi" w:hAnsiTheme="majorHAnsi"/>
          <w:i/>
        </w:rPr>
        <w:tab/>
        <w:t>Mellitus</w:t>
      </w:r>
    </w:p>
    <w:p w14:paraId="0FA9F0B9" w14:textId="4B3D913D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ab/>
        <w:t>Miche</w:t>
      </w:r>
      <w:r w:rsidR="00672B08">
        <w:rPr>
          <w:rFonts w:asciiTheme="majorHAnsi" w:hAnsiTheme="majorHAnsi"/>
        </w:rPr>
        <w:t xml:space="preserve">lle McClure, </w:t>
      </w:r>
      <w:r w:rsidRPr="003A2E50">
        <w:rPr>
          <w:rFonts w:asciiTheme="majorHAnsi" w:hAnsiTheme="majorHAnsi"/>
        </w:rPr>
        <w:t>Summer 2010-May 2012</w:t>
      </w:r>
    </w:p>
    <w:p w14:paraId="05849B6A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ab/>
      </w:r>
      <w:r w:rsidRPr="003A2E50">
        <w:rPr>
          <w:rFonts w:asciiTheme="majorHAnsi" w:hAnsiTheme="majorHAnsi"/>
          <w:b/>
        </w:rPr>
        <w:t>Doctoral Project:</w:t>
      </w:r>
      <w:r w:rsidRPr="003A2E50">
        <w:rPr>
          <w:rFonts w:asciiTheme="majorHAnsi" w:hAnsiTheme="majorHAnsi"/>
        </w:rPr>
        <w:t xml:space="preserve"> Increasing Healthcare Providers’ Awareness of the Need to Assess for </w:t>
      </w:r>
      <w:r w:rsidRPr="003A2E50">
        <w:rPr>
          <w:rFonts w:asciiTheme="majorHAnsi" w:hAnsiTheme="majorHAnsi"/>
        </w:rPr>
        <w:tab/>
        <w:t>Sleep Problems at the time of Routine Visits</w:t>
      </w:r>
    </w:p>
    <w:p w14:paraId="4B4AD972" w14:textId="16DF0027" w:rsidR="000E3CCE" w:rsidRPr="003A2E50" w:rsidRDefault="00672B08" w:rsidP="000E3CCE">
      <w:pPr>
        <w:rPr>
          <w:rFonts w:asciiTheme="majorHAnsi" w:hAnsiTheme="majorHAnsi"/>
        </w:rPr>
      </w:pPr>
      <w:r>
        <w:rPr>
          <w:rFonts w:asciiTheme="majorHAnsi" w:hAnsiTheme="majorHAnsi"/>
        </w:rPr>
        <w:tab/>
        <w:t xml:space="preserve">Angelique Torres, </w:t>
      </w:r>
      <w:r w:rsidR="000E3CCE" w:rsidRPr="003A2E50">
        <w:rPr>
          <w:rFonts w:asciiTheme="majorHAnsi" w:hAnsiTheme="majorHAnsi"/>
        </w:rPr>
        <w:t>Summer 2010-May 2012</w:t>
      </w:r>
    </w:p>
    <w:p w14:paraId="2C58AF93" w14:textId="3920E9E9" w:rsidR="000E3CCE" w:rsidRDefault="000E3CCE" w:rsidP="000E3CCE">
      <w:pPr>
        <w:rPr>
          <w:rFonts w:asciiTheme="majorHAnsi" w:hAnsiTheme="majorHAnsi"/>
          <w:i/>
        </w:rPr>
      </w:pPr>
      <w:r w:rsidRPr="003A2E50">
        <w:rPr>
          <w:rFonts w:asciiTheme="majorHAnsi" w:hAnsiTheme="majorHAnsi"/>
        </w:rPr>
        <w:tab/>
      </w:r>
      <w:r w:rsidRPr="003A2E50">
        <w:rPr>
          <w:rFonts w:asciiTheme="majorHAnsi" w:hAnsiTheme="majorHAnsi"/>
          <w:b/>
        </w:rPr>
        <w:t>Doctoral Project</w:t>
      </w:r>
      <w:r w:rsidRPr="003A2E50">
        <w:rPr>
          <w:rFonts w:asciiTheme="majorHAnsi" w:hAnsiTheme="majorHAnsi"/>
        </w:rPr>
        <w:t xml:space="preserve">: </w:t>
      </w:r>
      <w:r w:rsidRPr="003A2E50">
        <w:rPr>
          <w:rFonts w:asciiTheme="majorHAnsi" w:hAnsiTheme="majorHAnsi"/>
          <w:i/>
        </w:rPr>
        <w:t xml:space="preserve">Adult Diabetes Mellitus Type II: Implementing a Cultural Based </w:t>
      </w:r>
      <w:r w:rsidRPr="003A2E50">
        <w:rPr>
          <w:rFonts w:asciiTheme="majorHAnsi" w:hAnsiTheme="majorHAnsi"/>
          <w:i/>
        </w:rPr>
        <w:tab/>
        <w:t xml:space="preserve">Community Diabetic Education Program </w:t>
      </w:r>
    </w:p>
    <w:p w14:paraId="3EBA5A59" w14:textId="77777777" w:rsidR="00907D83" w:rsidRPr="00907D83" w:rsidRDefault="00907D83" w:rsidP="000E3CCE">
      <w:pPr>
        <w:rPr>
          <w:rFonts w:asciiTheme="majorHAnsi" w:hAnsiTheme="majorHAnsi"/>
          <w:i/>
        </w:rPr>
      </w:pPr>
    </w:p>
    <w:p w14:paraId="6154554B" w14:textId="03DC2B8E" w:rsidR="000E3CCE" w:rsidRPr="003A2E50" w:rsidRDefault="00672B08" w:rsidP="00672B0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The </w:t>
      </w:r>
      <w:r w:rsidR="000E3CCE" w:rsidRPr="003A2E50">
        <w:rPr>
          <w:rFonts w:asciiTheme="majorHAnsi" w:hAnsiTheme="majorHAnsi"/>
          <w:b/>
        </w:rPr>
        <w:t>2010-2011 Year VIII Teaching</w:t>
      </w:r>
    </w:p>
    <w:p w14:paraId="7B59159B" w14:textId="77777777" w:rsidR="000E3CCE" w:rsidRPr="003A2E50" w:rsidRDefault="000E3CCE" w:rsidP="000E3CCE">
      <w:pPr>
        <w:numPr>
          <w:ilvl w:val="0"/>
          <w:numId w:val="6"/>
        </w:num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>Advisor to 11 NP students</w:t>
      </w:r>
    </w:p>
    <w:p w14:paraId="239EC2B6" w14:textId="77777777" w:rsidR="000E3CCE" w:rsidRPr="003A2E50" w:rsidRDefault="000E3CCE" w:rsidP="000E3CCE">
      <w:pPr>
        <w:numPr>
          <w:ilvl w:val="0"/>
          <w:numId w:val="6"/>
        </w:num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>Advisor to 6 Doctoral students</w:t>
      </w:r>
    </w:p>
    <w:p w14:paraId="1CA08D12" w14:textId="2C34933E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  <w:t>Doctoral Level Cour</w:t>
      </w:r>
      <w:r w:rsidR="00672B08">
        <w:rPr>
          <w:rFonts w:asciiTheme="majorHAnsi" w:hAnsiTheme="majorHAnsi"/>
          <w:b/>
        </w:rPr>
        <w:t>s</w:t>
      </w:r>
      <w:r w:rsidRPr="003A2E50">
        <w:rPr>
          <w:rFonts w:asciiTheme="majorHAnsi" w:hAnsiTheme="majorHAnsi"/>
          <w:b/>
        </w:rPr>
        <w:t>es</w:t>
      </w:r>
    </w:p>
    <w:p w14:paraId="5650B3EB" w14:textId="6B7DA0C9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</w:r>
      <w:r w:rsidRPr="003A2E50">
        <w:rPr>
          <w:rFonts w:asciiTheme="majorHAnsi" w:hAnsiTheme="majorHAnsi"/>
        </w:rPr>
        <w:t xml:space="preserve">N950 Integrating Behavioral Health Into Primary Care, </w:t>
      </w:r>
      <w:r w:rsidR="00672B08">
        <w:rPr>
          <w:rFonts w:asciiTheme="majorHAnsi" w:hAnsiTheme="majorHAnsi"/>
        </w:rPr>
        <w:t>three</w:t>
      </w:r>
      <w:r w:rsidRPr="003A2E50">
        <w:rPr>
          <w:rFonts w:asciiTheme="majorHAnsi" w:hAnsiTheme="majorHAnsi"/>
        </w:rPr>
        <w:t xml:space="preserve"> credits Fall, co-taught</w:t>
      </w:r>
    </w:p>
    <w:p w14:paraId="71132A0A" w14:textId="643649CC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</w:r>
      <w:r w:rsidRPr="003A2E50">
        <w:rPr>
          <w:rFonts w:asciiTheme="majorHAnsi" w:hAnsiTheme="majorHAnsi"/>
        </w:rPr>
        <w:t xml:space="preserve">N930 DNP Advanced Practicum, </w:t>
      </w:r>
      <w:r w:rsidR="00672B08">
        <w:rPr>
          <w:rFonts w:asciiTheme="majorHAnsi" w:hAnsiTheme="majorHAnsi"/>
        </w:rPr>
        <w:t>two</w:t>
      </w:r>
      <w:r w:rsidRPr="003A2E50">
        <w:rPr>
          <w:rFonts w:asciiTheme="majorHAnsi" w:hAnsiTheme="majorHAnsi"/>
        </w:rPr>
        <w:t xml:space="preserve"> credits, Spring</w:t>
      </w:r>
    </w:p>
    <w:p w14:paraId="5A72DF40" w14:textId="78E447A0" w:rsidR="000E3CCE" w:rsidRPr="00907D83" w:rsidRDefault="000E3CCE" w:rsidP="00907D83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</w:r>
      <w:r w:rsidRPr="003A2E50">
        <w:rPr>
          <w:rFonts w:asciiTheme="majorHAnsi" w:hAnsiTheme="majorHAnsi"/>
        </w:rPr>
        <w:t xml:space="preserve">N725 Primary Care Concepts, </w:t>
      </w:r>
      <w:r w:rsidR="00672B08">
        <w:rPr>
          <w:rFonts w:asciiTheme="majorHAnsi" w:hAnsiTheme="majorHAnsi"/>
        </w:rPr>
        <w:t>three</w:t>
      </w:r>
      <w:r w:rsidRPr="003A2E50">
        <w:rPr>
          <w:rFonts w:asciiTheme="majorHAnsi" w:hAnsiTheme="majorHAnsi"/>
        </w:rPr>
        <w:t xml:space="preserve"> credits, Summer</w:t>
      </w:r>
    </w:p>
    <w:p w14:paraId="03EB74EB" w14:textId="11BA0E40" w:rsidR="000E3CCE" w:rsidRPr="003A2E50" w:rsidRDefault="00672B08" w:rsidP="000E3CCE">
      <w:pPr>
        <w:numPr>
          <w:ilvl w:val="0"/>
          <w:numId w:val="6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lastRenderedPageBreak/>
        <w:t xml:space="preserve">The </w:t>
      </w:r>
      <w:r w:rsidR="000E3CCE" w:rsidRPr="003A2E50">
        <w:rPr>
          <w:rFonts w:asciiTheme="majorHAnsi" w:hAnsiTheme="majorHAnsi"/>
          <w:b/>
        </w:rPr>
        <w:t>2009-2010 Year VII Teaching</w:t>
      </w:r>
    </w:p>
    <w:p w14:paraId="7AF1069A" w14:textId="77777777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  <w:t>Graduate Level Courses</w:t>
      </w:r>
    </w:p>
    <w:p w14:paraId="0B973ABC" w14:textId="5FCF8A55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</w:r>
      <w:r w:rsidRPr="003A2E50">
        <w:rPr>
          <w:rFonts w:asciiTheme="majorHAnsi" w:hAnsiTheme="majorHAnsi"/>
        </w:rPr>
        <w:t xml:space="preserve">NURS 705 Advanced Health Assessment, </w:t>
      </w:r>
      <w:r w:rsidR="00672B08">
        <w:rPr>
          <w:rFonts w:asciiTheme="majorHAnsi" w:hAnsiTheme="majorHAnsi"/>
        </w:rPr>
        <w:t>three</w:t>
      </w:r>
      <w:r w:rsidRPr="003A2E50">
        <w:rPr>
          <w:rFonts w:asciiTheme="majorHAnsi" w:hAnsiTheme="majorHAnsi"/>
        </w:rPr>
        <w:t xml:space="preserve"> credits Fall</w:t>
      </w:r>
    </w:p>
    <w:p w14:paraId="43B4EA48" w14:textId="2A8FC55E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</w:r>
      <w:r w:rsidRPr="003A2E50">
        <w:rPr>
          <w:rFonts w:asciiTheme="majorHAnsi" w:hAnsiTheme="majorHAnsi"/>
        </w:rPr>
        <w:t xml:space="preserve">NURS 706 Advanced Health Assessment Practicum, </w:t>
      </w:r>
      <w:r w:rsidR="00672B08">
        <w:rPr>
          <w:rFonts w:asciiTheme="majorHAnsi" w:hAnsiTheme="majorHAnsi"/>
        </w:rPr>
        <w:t>one</w:t>
      </w:r>
      <w:r w:rsidRPr="003A2E50">
        <w:rPr>
          <w:rFonts w:asciiTheme="majorHAnsi" w:hAnsiTheme="majorHAnsi"/>
        </w:rPr>
        <w:t xml:space="preserve"> credit Fall (3 sections)</w:t>
      </w:r>
    </w:p>
    <w:p w14:paraId="0E8C978A" w14:textId="7C66AB7C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</w:r>
      <w:r w:rsidRPr="003A2E50">
        <w:rPr>
          <w:rFonts w:asciiTheme="majorHAnsi" w:hAnsiTheme="majorHAnsi"/>
        </w:rPr>
        <w:t xml:space="preserve">NURS 755 Primary Care Theory III, </w:t>
      </w:r>
      <w:r w:rsidR="00672B08">
        <w:rPr>
          <w:rFonts w:asciiTheme="majorHAnsi" w:hAnsiTheme="majorHAnsi"/>
        </w:rPr>
        <w:t>three</w:t>
      </w:r>
      <w:r w:rsidRPr="003A2E50">
        <w:rPr>
          <w:rFonts w:asciiTheme="majorHAnsi" w:hAnsiTheme="majorHAnsi"/>
        </w:rPr>
        <w:t xml:space="preserve"> credits Spring </w:t>
      </w:r>
    </w:p>
    <w:p w14:paraId="49FB5031" w14:textId="34B0DFC1" w:rsidR="000E3CCE" w:rsidRPr="003A2E50" w:rsidRDefault="000E3CCE" w:rsidP="00907D83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</w:r>
      <w:r w:rsidRPr="003A2E50">
        <w:rPr>
          <w:rFonts w:asciiTheme="majorHAnsi" w:hAnsiTheme="majorHAnsi"/>
        </w:rPr>
        <w:t xml:space="preserve">NURS 774 Primary Care III Practicum, </w:t>
      </w:r>
      <w:r w:rsidR="00672B08">
        <w:rPr>
          <w:rFonts w:asciiTheme="majorHAnsi" w:hAnsiTheme="majorHAnsi"/>
        </w:rPr>
        <w:t>two</w:t>
      </w:r>
      <w:r w:rsidRPr="003A2E50">
        <w:rPr>
          <w:rFonts w:asciiTheme="majorHAnsi" w:hAnsiTheme="majorHAnsi"/>
        </w:rPr>
        <w:t xml:space="preserve"> credits Spring (3 sections)</w:t>
      </w:r>
    </w:p>
    <w:p w14:paraId="49403A72" w14:textId="29C15962" w:rsidR="000E3CCE" w:rsidRPr="003A2E50" w:rsidRDefault="00672B08" w:rsidP="00672B08">
      <w:pPr>
        <w:ind w:left="720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The </w:t>
      </w:r>
      <w:r w:rsidR="000E3CCE" w:rsidRPr="003A2E50">
        <w:rPr>
          <w:rFonts w:asciiTheme="majorHAnsi" w:hAnsiTheme="majorHAnsi"/>
          <w:b/>
        </w:rPr>
        <w:t>2008-2009 Year VI Teaching</w:t>
      </w:r>
    </w:p>
    <w:p w14:paraId="400F0EAA" w14:textId="77777777" w:rsidR="000E3CCE" w:rsidRPr="003A2E50" w:rsidRDefault="000E3CCE" w:rsidP="000E3CCE">
      <w:pPr>
        <w:numPr>
          <w:ilvl w:val="0"/>
          <w:numId w:val="6"/>
        </w:num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>Advisor to 46 NP students</w:t>
      </w:r>
    </w:p>
    <w:p w14:paraId="1CB27523" w14:textId="77777777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  <w:t>Graduate Level Courses</w:t>
      </w:r>
    </w:p>
    <w:p w14:paraId="05449057" w14:textId="7D04D983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</w:r>
      <w:r w:rsidRPr="003A2E50">
        <w:rPr>
          <w:rFonts w:asciiTheme="majorHAnsi" w:hAnsiTheme="majorHAnsi"/>
        </w:rPr>
        <w:t xml:space="preserve">NURS 705 Advanced Health Assessment, </w:t>
      </w:r>
      <w:r w:rsidR="00672B08">
        <w:rPr>
          <w:rFonts w:asciiTheme="majorHAnsi" w:hAnsiTheme="majorHAnsi"/>
        </w:rPr>
        <w:t>three</w:t>
      </w:r>
      <w:r w:rsidRPr="003A2E50">
        <w:rPr>
          <w:rFonts w:asciiTheme="majorHAnsi" w:hAnsiTheme="majorHAnsi"/>
        </w:rPr>
        <w:t xml:space="preserve"> credits Fall</w:t>
      </w:r>
    </w:p>
    <w:p w14:paraId="32621E2A" w14:textId="731179E4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</w:r>
      <w:r w:rsidRPr="003A2E50">
        <w:rPr>
          <w:rFonts w:asciiTheme="majorHAnsi" w:hAnsiTheme="majorHAnsi"/>
        </w:rPr>
        <w:t xml:space="preserve">NURS 706 Advanced Health Assessment Practicum, </w:t>
      </w:r>
      <w:r w:rsidR="00672B08">
        <w:rPr>
          <w:rFonts w:asciiTheme="majorHAnsi" w:hAnsiTheme="majorHAnsi"/>
        </w:rPr>
        <w:t>one</w:t>
      </w:r>
      <w:r w:rsidRPr="003A2E50">
        <w:rPr>
          <w:rFonts w:asciiTheme="majorHAnsi" w:hAnsiTheme="majorHAnsi"/>
        </w:rPr>
        <w:t xml:space="preserve"> credit Fall (3 sections)</w:t>
      </w:r>
    </w:p>
    <w:p w14:paraId="792C12D0" w14:textId="02437D36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</w:r>
      <w:r w:rsidRPr="003A2E50">
        <w:rPr>
          <w:rFonts w:asciiTheme="majorHAnsi" w:hAnsiTheme="majorHAnsi"/>
        </w:rPr>
        <w:t xml:space="preserve">NURS 755 Primary Care Theory III, </w:t>
      </w:r>
      <w:r w:rsidR="00672B08">
        <w:rPr>
          <w:rFonts w:asciiTheme="majorHAnsi" w:hAnsiTheme="majorHAnsi"/>
        </w:rPr>
        <w:t>three</w:t>
      </w:r>
      <w:r w:rsidRPr="003A2E50">
        <w:rPr>
          <w:rFonts w:asciiTheme="majorHAnsi" w:hAnsiTheme="majorHAnsi"/>
        </w:rPr>
        <w:t xml:space="preserve"> credits Spring </w:t>
      </w:r>
    </w:p>
    <w:p w14:paraId="2ADAA26F" w14:textId="644002D0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</w:r>
      <w:r w:rsidRPr="003A2E50">
        <w:rPr>
          <w:rFonts w:asciiTheme="majorHAnsi" w:hAnsiTheme="majorHAnsi"/>
        </w:rPr>
        <w:t xml:space="preserve">NURS 774 Primary Care III Practicum, </w:t>
      </w:r>
      <w:r w:rsidR="00672B08">
        <w:rPr>
          <w:rFonts w:asciiTheme="majorHAnsi" w:hAnsiTheme="majorHAnsi"/>
        </w:rPr>
        <w:t>two</w:t>
      </w:r>
      <w:r w:rsidRPr="003A2E50">
        <w:rPr>
          <w:rFonts w:asciiTheme="majorHAnsi" w:hAnsiTheme="majorHAnsi"/>
        </w:rPr>
        <w:t xml:space="preserve"> credits Spring (3 sections)</w:t>
      </w:r>
    </w:p>
    <w:p w14:paraId="20965351" w14:textId="79A1D7EE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</w:r>
      <w:r w:rsidRPr="003A2E50">
        <w:rPr>
          <w:rFonts w:asciiTheme="majorHAnsi" w:hAnsiTheme="majorHAnsi"/>
        </w:rPr>
        <w:t xml:space="preserve">NURS 700 Theoretical Foundations in Nursing, </w:t>
      </w:r>
      <w:r w:rsidR="00672B08">
        <w:rPr>
          <w:rFonts w:asciiTheme="majorHAnsi" w:hAnsiTheme="majorHAnsi"/>
        </w:rPr>
        <w:t>three</w:t>
      </w:r>
      <w:r w:rsidRPr="003A2E50">
        <w:rPr>
          <w:rFonts w:asciiTheme="majorHAnsi" w:hAnsiTheme="majorHAnsi"/>
        </w:rPr>
        <w:t xml:space="preserve"> credits, Summer (2 sections)</w:t>
      </w:r>
    </w:p>
    <w:p w14:paraId="42071FD8" w14:textId="77777777" w:rsidR="000E3CCE" w:rsidRDefault="000E3CCE" w:rsidP="000E3CCE">
      <w:pPr>
        <w:ind w:left="1440"/>
        <w:rPr>
          <w:rFonts w:asciiTheme="majorHAnsi" w:hAnsiTheme="majorHAnsi"/>
          <w:b/>
        </w:rPr>
      </w:pPr>
    </w:p>
    <w:p w14:paraId="10ED0615" w14:textId="77777777" w:rsidR="008F5081" w:rsidRPr="003A2E50" w:rsidRDefault="008F5081" w:rsidP="000E3CCE">
      <w:pPr>
        <w:ind w:left="1440"/>
        <w:rPr>
          <w:rFonts w:asciiTheme="majorHAnsi" w:hAnsiTheme="majorHAnsi"/>
          <w:b/>
        </w:rPr>
      </w:pPr>
    </w:p>
    <w:p w14:paraId="265D7E02" w14:textId="50E5C177" w:rsidR="000E3CCE" w:rsidRPr="003A2E50" w:rsidRDefault="00672B08" w:rsidP="00672B0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The </w:t>
      </w:r>
      <w:r w:rsidR="000E3CCE" w:rsidRPr="003A2E50">
        <w:rPr>
          <w:rFonts w:asciiTheme="majorHAnsi" w:hAnsiTheme="majorHAnsi"/>
          <w:b/>
        </w:rPr>
        <w:t>2007-2008 Year V Teaching</w:t>
      </w:r>
    </w:p>
    <w:p w14:paraId="6BB7D2B7" w14:textId="77777777" w:rsidR="000E3CCE" w:rsidRPr="003A2E50" w:rsidRDefault="000E3CCE" w:rsidP="000E3CCE">
      <w:pPr>
        <w:numPr>
          <w:ilvl w:val="0"/>
          <w:numId w:val="6"/>
        </w:num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>Advisor to 48 NP students</w:t>
      </w:r>
    </w:p>
    <w:p w14:paraId="061B94F8" w14:textId="77777777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  <w:t>Graduate Level Courses</w:t>
      </w:r>
    </w:p>
    <w:p w14:paraId="6B2EA384" w14:textId="299CF758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</w:r>
      <w:r w:rsidRPr="003A2E50">
        <w:rPr>
          <w:rFonts w:asciiTheme="majorHAnsi" w:hAnsiTheme="majorHAnsi"/>
        </w:rPr>
        <w:t xml:space="preserve">NURS 705 Advanced Health Assessment, </w:t>
      </w:r>
      <w:r w:rsidR="00672B08">
        <w:rPr>
          <w:rFonts w:asciiTheme="majorHAnsi" w:hAnsiTheme="majorHAnsi"/>
        </w:rPr>
        <w:t>three</w:t>
      </w:r>
      <w:r w:rsidRPr="003A2E50">
        <w:rPr>
          <w:rFonts w:asciiTheme="majorHAnsi" w:hAnsiTheme="majorHAnsi"/>
        </w:rPr>
        <w:t xml:space="preserve"> credits Fall</w:t>
      </w:r>
    </w:p>
    <w:p w14:paraId="7743EC58" w14:textId="28CF4807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</w:r>
      <w:r w:rsidRPr="003A2E50">
        <w:rPr>
          <w:rFonts w:asciiTheme="majorHAnsi" w:hAnsiTheme="majorHAnsi"/>
        </w:rPr>
        <w:t xml:space="preserve">NURS 706 Advanced Health Assessment Practicum, </w:t>
      </w:r>
      <w:r w:rsidR="00672B08">
        <w:rPr>
          <w:rFonts w:asciiTheme="majorHAnsi" w:hAnsiTheme="majorHAnsi"/>
        </w:rPr>
        <w:t>one</w:t>
      </w:r>
      <w:r w:rsidRPr="003A2E50">
        <w:rPr>
          <w:rFonts w:asciiTheme="majorHAnsi" w:hAnsiTheme="majorHAnsi"/>
        </w:rPr>
        <w:t xml:space="preserve"> credit Fall (3 sections)</w:t>
      </w:r>
    </w:p>
    <w:p w14:paraId="03CEF3AB" w14:textId="480BB01B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</w:r>
      <w:r w:rsidRPr="003A2E50">
        <w:rPr>
          <w:rFonts w:asciiTheme="majorHAnsi" w:hAnsiTheme="majorHAnsi"/>
        </w:rPr>
        <w:t xml:space="preserve">NURS 740 Health Systems Management, </w:t>
      </w:r>
      <w:r w:rsidR="00672B08">
        <w:rPr>
          <w:rFonts w:asciiTheme="majorHAnsi" w:hAnsiTheme="majorHAnsi"/>
        </w:rPr>
        <w:t>three</w:t>
      </w:r>
      <w:r w:rsidRPr="003A2E50">
        <w:rPr>
          <w:rFonts w:asciiTheme="majorHAnsi" w:hAnsiTheme="majorHAnsi"/>
        </w:rPr>
        <w:t xml:space="preserve"> credits, Spring </w:t>
      </w:r>
      <w:r w:rsidRPr="003A2E50">
        <w:rPr>
          <w:rFonts w:asciiTheme="majorHAnsi" w:hAnsiTheme="majorHAnsi"/>
          <w:b/>
        </w:rPr>
        <w:tab/>
      </w:r>
    </w:p>
    <w:p w14:paraId="356698CD" w14:textId="722AEC95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</w:r>
      <w:r w:rsidRPr="003A2E50">
        <w:rPr>
          <w:rFonts w:asciiTheme="majorHAnsi" w:hAnsiTheme="majorHAnsi"/>
        </w:rPr>
        <w:t xml:space="preserve">NURS 755 Primary Care Theory III, </w:t>
      </w:r>
      <w:r w:rsidR="00672B08">
        <w:rPr>
          <w:rFonts w:asciiTheme="majorHAnsi" w:hAnsiTheme="majorHAnsi"/>
        </w:rPr>
        <w:t>three</w:t>
      </w:r>
      <w:r w:rsidRPr="003A2E50">
        <w:rPr>
          <w:rFonts w:asciiTheme="majorHAnsi" w:hAnsiTheme="majorHAnsi"/>
        </w:rPr>
        <w:t xml:space="preserve"> credits Spring </w:t>
      </w:r>
    </w:p>
    <w:p w14:paraId="3C00B45C" w14:textId="19120FC6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</w:r>
      <w:r w:rsidRPr="003A2E50">
        <w:rPr>
          <w:rFonts w:asciiTheme="majorHAnsi" w:hAnsiTheme="majorHAnsi"/>
        </w:rPr>
        <w:t xml:space="preserve">NURS 774 Primary Care III Practicum, </w:t>
      </w:r>
      <w:r w:rsidR="00672B08">
        <w:rPr>
          <w:rFonts w:asciiTheme="majorHAnsi" w:hAnsiTheme="majorHAnsi"/>
        </w:rPr>
        <w:t>two</w:t>
      </w:r>
      <w:r w:rsidRPr="003A2E50">
        <w:rPr>
          <w:rFonts w:asciiTheme="majorHAnsi" w:hAnsiTheme="majorHAnsi"/>
        </w:rPr>
        <w:t xml:space="preserve"> credits Spring (2 sections)</w:t>
      </w:r>
    </w:p>
    <w:p w14:paraId="0213F6A2" w14:textId="78D031F8" w:rsidR="000E3CCE" w:rsidRPr="003A2E50" w:rsidRDefault="000E3CCE" w:rsidP="000E3CCE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ab/>
      </w:r>
      <w:r w:rsidRPr="003A2E50">
        <w:rPr>
          <w:rFonts w:asciiTheme="majorHAnsi" w:hAnsiTheme="majorHAnsi"/>
        </w:rPr>
        <w:t xml:space="preserve">NURS 700 Theoretical Foundations in Nursing, </w:t>
      </w:r>
      <w:r w:rsidR="00672B08">
        <w:rPr>
          <w:rFonts w:asciiTheme="majorHAnsi" w:hAnsiTheme="majorHAnsi"/>
        </w:rPr>
        <w:t>three</w:t>
      </w:r>
      <w:r w:rsidRPr="003A2E50">
        <w:rPr>
          <w:rFonts w:asciiTheme="majorHAnsi" w:hAnsiTheme="majorHAnsi"/>
        </w:rPr>
        <w:t xml:space="preserve"> credits, Summer (2 sections)</w:t>
      </w:r>
    </w:p>
    <w:p w14:paraId="52E943B9" w14:textId="77777777" w:rsidR="000E3CCE" w:rsidRPr="003A2E50" w:rsidRDefault="000E3CCE" w:rsidP="000E3CCE">
      <w:pPr>
        <w:ind w:left="1440"/>
        <w:rPr>
          <w:rFonts w:asciiTheme="majorHAnsi" w:hAnsiTheme="majorHAnsi"/>
          <w:b/>
        </w:rPr>
      </w:pPr>
    </w:p>
    <w:p w14:paraId="59D7E3C1" w14:textId="6619E0F7" w:rsidR="000E3CCE" w:rsidRPr="003A2E50" w:rsidRDefault="00672B08" w:rsidP="00672B0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The </w:t>
      </w:r>
      <w:r w:rsidR="000E3CCE" w:rsidRPr="003A2E50">
        <w:rPr>
          <w:rFonts w:asciiTheme="majorHAnsi" w:hAnsiTheme="majorHAnsi"/>
          <w:b/>
        </w:rPr>
        <w:t>2006-2007 Year IV Teaching</w:t>
      </w:r>
    </w:p>
    <w:p w14:paraId="4A4941E6" w14:textId="77777777" w:rsidR="000E3CCE" w:rsidRPr="003A2E50" w:rsidRDefault="000E3CCE" w:rsidP="000E3CCE">
      <w:pPr>
        <w:numPr>
          <w:ilvl w:val="0"/>
          <w:numId w:val="6"/>
        </w:num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>Advisor 46 NP students</w:t>
      </w:r>
    </w:p>
    <w:p w14:paraId="7771E5C6" w14:textId="77777777" w:rsidR="000E3CCE" w:rsidRPr="003A2E50" w:rsidRDefault="000E3CCE" w:rsidP="000E3CCE">
      <w:pPr>
        <w:numPr>
          <w:ilvl w:val="1"/>
          <w:numId w:val="6"/>
        </w:num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>Graduate</w:t>
      </w:r>
    </w:p>
    <w:p w14:paraId="6788D93C" w14:textId="4B8A7000" w:rsidR="000E3CCE" w:rsidRPr="003A2E50" w:rsidRDefault="000E3CCE" w:rsidP="000E3CCE">
      <w:pPr>
        <w:numPr>
          <w:ilvl w:val="1"/>
          <w:numId w:val="6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NURS 705 Advanced Health Assessment, </w:t>
      </w:r>
      <w:r w:rsidR="00672B08">
        <w:rPr>
          <w:rFonts w:asciiTheme="majorHAnsi" w:hAnsiTheme="majorHAnsi"/>
        </w:rPr>
        <w:t>three</w:t>
      </w:r>
      <w:r w:rsidRPr="003A2E50">
        <w:rPr>
          <w:rFonts w:asciiTheme="majorHAnsi" w:hAnsiTheme="majorHAnsi"/>
        </w:rPr>
        <w:t xml:space="preserve"> credits Fall</w:t>
      </w:r>
    </w:p>
    <w:p w14:paraId="0802B9D4" w14:textId="699863FC" w:rsidR="000E3CCE" w:rsidRPr="003A2E50" w:rsidRDefault="000E3CCE" w:rsidP="000E3CCE">
      <w:pPr>
        <w:numPr>
          <w:ilvl w:val="1"/>
          <w:numId w:val="6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NURS 706 Advanced Health Assessment Practicum, </w:t>
      </w:r>
      <w:r w:rsidR="00672B08">
        <w:rPr>
          <w:rFonts w:asciiTheme="majorHAnsi" w:hAnsiTheme="majorHAnsi"/>
        </w:rPr>
        <w:t>one</w:t>
      </w:r>
      <w:r w:rsidRPr="003A2E50">
        <w:rPr>
          <w:rFonts w:asciiTheme="majorHAnsi" w:hAnsiTheme="majorHAnsi"/>
        </w:rPr>
        <w:t xml:space="preserve"> credit Fall (3 sections)</w:t>
      </w:r>
    </w:p>
    <w:p w14:paraId="6B9FA41F" w14:textId="4A04838C" w:rsidR="000E3CCE" w:rsidRPr="003A2E50" w:rsidRDefault="000E3CCE" w:rsidP="000E3CCE">
      <w:pPr>
        <w:numPr>
          <w:ilvl w:val="1"/>
          <w:numId w:val="6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NURS 740 Health Systems Management, </w:t>
      </w:r>
      <w:r w:rsidR="00672B08">
        <w:rPr>
          <w:rFonts w:asciiTheme="majorHAnsi" w:hAnsiTheme="majorHAnsi"/>
        </w:rPr>
        <w:t>three</w:t>
      </w:r>
      <w:r w:rsidRPr="003A2E50">
        <w:rPr>
          <w:rFonts w:asciiTheme="majorHAnsi" w:hAnsiTheme="majorHAnsi"/>
        </w:rPr>
        <w:t xml:space="preserve"> credits, Spring </w:t>
      </w:r>
    </w:p>
    <w:p w14:paraId="66683C9C" w14:textId="295F9865" w:rsidR="000E3CCE" w:rsidRPr="003A2E50" w:rsidRDefault="000E3CCE" w:rsidP="000E3CCE">
      <w:pPr>
        <w:numPr>
          <w:ilvl w:val="1"/>
          <w:numId w:val="6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NURS 755 Primary Care Theory III, </w:t>
      </w:r>
      <w:r w:rsidR="00672B08">
        <w:rPr>
          <w:rFonts w:asciiTheme="majorHAnsi" w:hAnsiTheme="majorHAnsi"/>
        </w:rPr>
        <w:t>three</w:t>
      </w:r>
      <w:r w:rsidRPr="003A2E50">
        <w:rPr>
          <w:rFonts w:asciiTheme="majorHAnsi" w:hAnsiTheme="majorHAnsi"/>
        </w:rPr>
        <w:t xml:space="preserve"> credits Spring </w:t>
      </w:r>
    </w:p>
    <w:p w14:paraId="47EA168C" w14:textId="0E3D0DA8" w:rsidR="000E3CCE" w:rsidRPr="003A2E50" w:rsidRDefault="000E3CCE" w:rsidP="000E3CCE">
      <w:pPr>
        <w:numPr>
          <w:ilvl w:val="1"/>
          <w:numId w:val="6"/>
        </w:numPr>
        <w:rPr>
          <w:rFonts w:asciiTheme="majorHAnsi" w:hAnsiTheme="majorHAnsi"/>
          <w:b/>
        </w:rPr>
      </w:pPr>
      <w:r w:rsidRPr="003A2E50">
        <w:rPr>
          <w:rFonts w:asciiTheme="majorHAnsi" w:hAnsiTheme="majorHAnsi"/>
        </w:rPr>
        <w:t xml:space="preserve">NURS 774 Primary Care III Practicum, </w:t>
      </w:r>
      <w:r w:rsidR="00672B08">
        <w:rPr>
          <w:rFonts w:asciiTheme="majorHAnsi" w:hAnsiTheme="majorHAnsi"/>
        </w:rPr>
        <w:t>two</w:t>
      </w:r>
      <w:r w:rsidRPr="003A2E50">
        <w:rPr>
          <w:rFonts w:asciiTheme="majorHAnsi" w:hAnsiTheme="majorHAnsi"/>
        </w:rPr>
        <w:t xml:space="preserve"> credits Spring (2 sections)</w:t>
      </w:r>
    </w:p>
    <w:p w14:paraId="7A6FC595" w14:textId="0C824CB1" w:rsidR="000E3CCE" w:rsidRPr="003A2E50" w:rsidRDefault="000E3CCE" w:rsidP="000E3CCE">
      <w:pPr>
        <w:numPr>
          <w:ilvl w:val="1"/>
          <w:numId w:val="6"/>
        </w:numPr>
        <w:rPr>
          <w:rFonts w:asciiTheme="majorHAnsi" w:hAnsiTheme="majorHAnsi"/>
          <w:b/>
        </w:rPr>
      </w:pPr>
      <w:r w:rsidRPr="003A2E50">
        <w:rPr>
          <w:rFonts w:asciiTheme="majorHAnsi" w:hAnsiTheme="majorHAnsi"/>
        </w:rPr>
        <w:t xml:space="preserve">NURS 700 Theoretical Foundations in Nursing, </w:t>
      </w:r>
      <w:r w:rsidR="00672B08">
        <w:rPr>
          <w:rFonts w:asciiTheme="majorHAnsi" w:hAnsiTheme="majorHAnsi"/>
        </w:rPr>
        <w:t>three</w:t>
      </w:r>
      <w:r w:rsidRPr="003A2E50">
        <w:rPr>
          <w:rFonts w:asciiTheme="majorHAnsi" w:hAnsiTheme="majorHAnsi"/>
        </w:rPr>
        <w:t xml:space="preserve"> credits, Summer (2 sections)</w:t>
      </w:r>
    </w:p>
    <w:p w14:paraId="2CFBE555" w14:textId="77777777" w:rsidR="000E3CCE" w:rsidRPr="003A2E50" w:rsidRDefault="000E3CCE" w:rsidP="000E3CCE">
      <w:pPr>
        <w:ind w:left="1440"/>
        <w:rPr>
          <w:rFonts w:asciiTheme="majorHAnsi" w:hAnsiTheme="majorHAnsi"/>
          <w:b/>
        </w:rPr>
      </w:pPr>
    </w:p>
    <w:p w14:paraId="5699BFA0" w14:textId="7DC4E402" w:rsidR="000E3CCE" w:rsidRPr="003A2E50" w:rsidRDefault="00672B08" w:rsidP="00672B0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The </w:t>
      </w:r>
      <w:r w:rsidR="000E3CCE" w:rsidRPr="003A2E50">
        <w:rPr>
          <w:rFonts w:asciiTheme="majorHAnsi" w:hAnsiTheme="majorHAnsi"/>
          <w:b/>
        </w:rPr>
        <w:t>2005-2006 YEAR III Teaching</w:t>
      </w:r>
    </w:p>
    <w:p w14:paraId="63593D7B" w14:textId="77777777" w:rsidR="000E3CCE" w:rsidRPr="003A2E50" w:rsidRDefault="000E3CCE" w:rsidP="000E3CCE">
      <w:pPr>
        <w:numPr>
          <w:ilvl w:val="0"/>
          <w:numId w:val="6"/>
        </w:num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>Advisor to 20 NP students; 30 Distance Learning BSN students</w:t>
      </w:r>
    </w:p>
    <w:p w14:paraId="71988826" w14:textId="77777777" w:rsidR="000E3CCE" w:rsidRPr="003A2E50" w:rsidRDefault="000E3CCE" w:rsidP="000E3CCE">
      <w:pPr>
        <w:numPr>
          <w:ilvl w:val="1"/>
          <w:numId w:val="6"/>
        </w:num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>Graduate</w:t>
      </w:r>
    </w:p>
    <w:p w14:paraId="03AC0C4D" w14:textId="77777777" w:rsidR="000E3CCE" w:rsidRPr="003A2E50" w:rsidRDefault="000E3CCE" w:rsidP="000E3CCE">
      <w:pPr>
        <w:numPr>
          <w:ilvl w:val="1"/>
          <w:numId w:val="6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NURS 705 Advanced Health Assessment, 3 credits Fall</w:t>
      </w:r>
    </w:p>
    <w:p w14:paraId="7A608810" w14:textId="77777777" w:rsidR="000E3CCE" w:rsidRPr="003A2E50" w:rsidRDefault="000E3CCE" w:rsidP="000E3CCE">
      <w:pPr>
        <w:numPr>
          <w:ilvl w:val="1"/>
          <w:numId w:val="6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NURS 706 Advanced Health Assessment Practicum, 1 credit Fall (3 sections)</w:t>
      </w:r>
    </w:p>
    <w:p w14:paraId="6450C073" w14:textId="77777777" w:rsidR="000E3CCE" w:rsidRPr="003A2E50" w:rsidRDefault="000E3CCE" w:rsidP="000E3CCE">
      <w:pPr>
        <w:numPr>
          <w:ilvl w:val="1"/>
          <w:numId w:val="6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NURS 755 Primary Care Theory III, 3 credits Spring </w:t>
      </w:r>
    </w:p>
    <w:p w14:paraId="08F3F8B0" w14:textId="77777777" w:rsidR="000E3CCE" w:rsidRPr="003A2E50" w:rsidRDefault="000E3CCE" w:rsidP="000E3CCE">
      <w:pPr>
        <w:numPr>
          <w:ilvl w:val="1"/>
          <w:numId w:val="6"/>
        </w:numPr>
        <w:rPr>
          <w:rFonts w:asciiTheme="majorHAnsi" w:hAnsiTheme="majorHAnsi"/>
          <w:b/>
        </w:rPr>
      </w:pPr>
      <w:r w:rsidRPr="003A2E50">
        <w:rPr>
          <w:rFonts w:asciiTheme="majorHAnsi" w:hAnsiTheme="majorHAnsi"/>
        </w:rPr>
        <w:t>NURS 774 Primary Care III Practicum, 2 credits Spring (3 sections)</w:t>
      </w:r>
    </w:p>
    <w:p w14:paraId="1298238D" w14:textId="77777777" w:rsidR="000E3CCE" w:rsidRPr="003A2E50" w:rsidRDefault="000E3CCE" w:rsidP="000E3CCE">
      <w:pPr>
        <w:ind w:left="720"/>
        <w:rPr>
          <w:rFonts w:asciiTheme="majorHAnsi" w:hAnsiTheme="majorHAnsi"/>
          <w:b/>
        </w:rPr>
      </w:pPr>
    </w:p>
    <w:p w14:paraId="719880C2" w14:textId="056C2C66" w:rsidR="000E3CCE" w:rsidRPr="003A2E50" w:rsidRDefault="00672B08" w:rsidP="00672B0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lastRenderedPageBreak/>
        <w:t xml:space="preserve">The </w:t>
      </w:r>
      <w:r w:rsidR="000E3CCE" w:rsidRPr="003A2E50">
        <w:rPr>
          <w:rFonts w:asciiTheme="majorHAnsi" w:hAnsiTheme="majorHAnsi"/>
          <w:b/>
        </w:rPr>
        <w:t>2004-2005 Year II Teaching</w:t>
      </w:r>
    </w:p>
    <w:p w14:paraId="02907696" w14:textId="77777777" w:rsidR="000E3CCE" w:rsidRPr="003A2E50" w:rsidRDefault="000E3CCE" w:rsidP="000E3CCE">
      <w:pPr>
        <w:numPr>
          <w:ilvl w:val="0"/>
          <w:numId w:val="6"/>
        </w:num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>Advisor to 62 Distance Learning Students</w:t>
      </w:r>
    </w:p>
    <w:p w14:paraId="7B21FF60" w14:textId="77777777" w:rsidR="000E3CCE" w:rsidRPr="003A2E50" w:rsidRDefault="000E3CCE" w:rsidP="000E3CCE">
      <w:pPr>
        <w:numPr>
          <w:ilvl w:val="1"/>
          <w:numId w:val="6"/>
        </w:num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>Undergraduate</w:t>
      </w:r>
    </w:p>
    <w:p w14:paraId="624F107E" w14:textId="0BB16704" w:rsidR="000E3CCE" w:rsidRPr="003A2E50" w:rsidRDefault="000E3CCE" w:rsidP="000E3CCE">
      <w:pPr>
        <w:numPr>
          <w:ilvl w:val="1"/>
          <w:numId w:val="6"/>
        </w:numPr>
        <w:rPr>
          <w:rFonts w:asciiTheme="majorHAnsi" w:hAnsiTheme="majorHAnsi"/>
          <w:b/>
        </w:rPr>
      </w:pPr>
      <w:r w:rsidRPr="003A2E50">
        <w:rPr>
          <w:rFonts w:asciiTheme="majorHAnsi" w:hAnsiTheme="majorHAnsi"/>
        </w:rPr>
        <w:t xml:space="preserve">NURS 325 Health Assessment, </w:t>
      </w:r>
      <w:r w:rsidR="00672B08">
        <w:rPr>
          <w:rFonts w:asciiTheme="majorHAnsi" w:hAnsiTheme="majorHAnsi"/>
        </w:rPr>
        <w:t>four</w:t>
      </w:r>
      <w:r w:rsidRPr="003A2E50">
        <w:rPr>
          <w:rFonts w:asciiTheme="majorHAnsi" w:hAnsiTheme="majorHAnsi"/>
        </w:rPr>
        <w:t xml:space="preserve"> credits Fall &amp; Summer</w:t>
      </w:r>
    </w:p>
    <w:p w14:paraId="0E38A40B" w14:textId="77777777" w:rsidR="000E3CCE" w:rsidRPr="003A2E50" w:rsidRDefault="000E3CCE" w:rsidP="000E3CCE">
      <w:pPr>
        <w:numPr>
          <w:ilvl w:val="1"/>
          <w:numId w:val="6"/>
        </w:num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>Graduate</w:t>
      </w:r>
    </w:p>
    <w:p w14:paraId="2DF9ED8C" w14:textId="69BBAA75" w:rsidR="000E3CCE" w:rsidRPr="003A2E50" w:rsidRDefault="000E3CCE" w:rsidP="000E3CCE">
      <w:pPr>
        <w:numPr>
          <w:ilvl w:val="1"/>
          <w:numId w:val="6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NURS 705 Advanced Health Assessment, </w:t>
      </w:r>
      <w:r w:rsidR="00672B08">
        <w:rPr>
          <w:rFonts w:asciiTheme="majorHAnsi" w:hAnsiTheme="majorHAnsi"/>
        </w:rPr>
        <w:t>three</w:t>
      </w:r>
      <w:r w:rsidRPr="003A2E50">
        <w:rPr>
          <w:rFonts w:asciiTheme="majorHAnsi" w:hAnsiTheme="majorHAnsi"/>
        </w:rPr>
        <w:t xml:space="preserve"> credits Fall</w:t>
      </w:r>
    </w:p>
    <w:p w14:paraId="681AEC7F" w14:textId="6130771E" w:rsidR="000E3CCE" w:rsidRPr="003A2E50" w:rsidRDefault="000E3CCE" w:rsidP="000E3CCE">
      <w:pPr>
        <w:numPr>
          <w:ilvl w:val="1"/>
          <w:numId w:val="6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NURS 706 Advanced Health Assessment Practicum, </w:t>
      </w:r>
      <w:r w:rsidR="00672B08">
        <w:rPr>
          <w:rFonts w:asciiTheme="majorHAnsi" w:hAnsiTheme="majorHAnsi"/>
        </w:rPr>
        <w:t>one</w:t>
      </w:r>
      <w:r w:rsidRPr="003A2E50">
        <w:rPr>
          <w:rFonts w:asciiTheme="majorHAnsi" w:hAnsiTheme="majorHAnsi"/>
        </w:rPr>
        <w:t xml:space="preserve"> credit Fall (2 sections)</w:t>
      </w:r>
    </w:p>
    <w:p w14:paraId="6BEFBFC4" w14:textId="6717A12B" w:rsidR="000E3CCE" w:rsidRPr="003A2E50" w:rsidRDefault="000E3CCE" w:rsidP="000E3CCE">
      <w:pPr>
        <w:numPr>
          <w:ilvl w:val="1"/>
          <w:numId w:val="6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NURS 720 Advanced Pharmacotherapuetics, </w:t>
      </w:r>
      <w:r w:rsidR="00672B08">
        <w:rPr>
          <w:rFonts w:asciiTheme="majorHAnsi" w:hAnsiTheme="majorHAnsi"/>
        </w:rPr>
        <w:t>three</w:t>
      </w:r>
      <w:r w:rsidRPr="003A2E50">
        <w:rPr>
          <w:rFonts w:asciiTheme="majorHAnsi" w:hAnsiTheme="majorHAnsi"/>
        </w:rPr>
        <w:t xml:space="preserve"> credits – Co-taught Fall</w:t>
      </w:r>
    </w:p>
    <w:p w14:paraId="679CB72A" w14:textId="563EE864" w:rsidR="000E3CCE" w:rsidRPr="003A2E50" w:rsidRDefault="000E3CCE" w:rsidP="000E3CCE">
      <w:pPr>
        <w:numPr>
          <w:ilvl w:val="1"/>
          <w:numId w:val="6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NURS 755 Primary Care Theory III, </w:t>
      </w:r>
      <w:r w:rsidR="00672B08">
        <w:rPr>
          <w:rFonts w:asciiTheme="majorHAnsi" w:hAnsiTheme="majorHAnsi"/>
        </w:rPr>
        <w:t>three</w:t>
      </w:r>
      <w:r w:rsidRPr="003A2E50">
        <w:rPr>
          <w:rFonts w:asciiTheme="majorHAnsi" w:hAnsiTheme="majorHAnsi"/>
        </w:rPr>
        <w:t xml:space="preserve"> credits Spring </w:t>
      </w:r>
    </w:p>
    <w:p w14:paraId="022BB4EE" w14:textId="5AB0BA7A" w:rsidR="000E3CCE" w:rsidRPr="003A2E50" w:rsidRDefault="000E3CCE" w:rsidP="000E3CCE">
      <w:pPr>
        <w:numPr>
          <w:ilvl w:val="1"/>
          <w:numId w:val="6"/>
        </w:numPr>
        <w:rPr>
          <w:rFonts w:asciiTheme="majorHAnsi" w:hAnsiTheme="majorHAnsi"/>
          <w:b/>
        </w:rPr>
      </w:pPr>
      <w:r w:rsidRPr="003A2E50">
        <w:rPr>
          <w:rFonts w:asciiTheme="majorHAnsi" w:hAnsiTheme="majorHAnsi"/>
        </w:rPr>
        <w:t xml:space="preserve">NURS 774 Primary Care III Practicum, </w:t>
      </w:r>
      <w:r w:rsidR="00672B08">
        <w:rPr>
          <w:rFonts w:asciiTheme="majorHAnsi" w:hAnsiTheme="majorHAnsi"/>
        </w:rPr>
        <w:t>two</w:t>
      </w:r>
      <w:r w:rsidRPr="003A2E50">
        <w:rPr>
          <w:rFonts w:asciiTheme="majorHAnsi" w:hAnsiTheme="majorHAnsi"/>
        </w:rPr>
        <w:t xml:space="preserve"> credits Spring (3 sections)</w:t>
      </w:r>
    </w:p>
    <w:p w14:paraId="61C8CCCD" w14:textId="77777777" w:rsidR="000E3CCE" w:rsidRPr="003A2E50" w:rsidRDefault="000E3CCE" w:rsidP="000E3CCE">
      <w:pPr>
        <w:ind w:left="1440"/>
        <w:rPr>
          <w:rFonts w:asciiTheme="majorHAnsi" w:hAnsiTheme="majorHAnsi"/>
          <w:b/>
        </w:rPr>
      </w:pPr>
    </w:p>
    <w:p w14:paraId="6F65B31B" w14:textId="48EEB80E" w:rsidR="000E3CCE" w:rsidRPr="003A2E50" w:rsidRDefault="00672B08" w:rsidP="00672B0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The </w:t>
      </w:r>
      <w:r w:rsidR="000E3CCE" w:rsidRPr="003A2E50">
        <w:rPr>
          <w:rFonts w:asciiTheme="majorHAnsi" w:hAnsiTheme="majorHAnsi"/>
          <w:b/>
        </w:rPr>
        <w:t>2003-2004 Year I Teaching</w:t>
      </w:r>
    </w:p>
    <w:p w14:paraId="2B951376" w14:textId="77777777" w:rsidR="000E3CCE" w:rsidRPr="003A2E50" w:rsidRDefault="000E3CCE" w:rsidP="000E3CCE">
      <w:pPr>
        <w:numPr>
          <w:ilvl w:val="0"/>
          <w:numId w:val="6"/>
        </w:num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 xml:space="preserve">Advisor to 50 Distance Learning BSN students </w:t>
      </w:r>
    </w:p>
    <w:p w14:paraId="11186B10" w14:textId="77777777" w:rsidR="000E3CCE" w:rsidRPr="003A2E50" w:rsidRDefault="000E3CCE" w:rsidP="000E3CCE">
      <w:pPr>
        <w:numPr>
          <w:ilvl w:val="1"/>
          <w:numId w:val="6"/>
        </w:num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>Undergraduate</w:t>
      </w:r>
    </w:p>
    <w:p w14:paraId="70D00C71" w14:textId="7226C861" w:rsidR="000E3CCE" w:rsidRPr="003A2E50" w:rsidRDefault="000E3CCE" w:rsidP="000E3CCE">
      <w:pPr>
        <w:numPr>
          <w:ilvl w:val="1"/>
          <w:numId w:val="6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NURS325 Health Assessment, </w:t>
      </w:r>
      <w:r w:rsidR="00672B08">
        <w:rPr>
          <w:rFonts w:asciiTheme="majorHAnsi" w:hAnsiTheme="majorHAnsi"/>
        </w:rPr>
        <w:t>four</w:t>
      </w:r>
      <w:r w:rsidRPr="003A2E50">
        <w:rPr>
          <w:rFonts w:asciiTheme="majorHAnsi" w:hAnsiTheme="majorHAnsi"/>
        </w:rPr>
        <w:t xml:space="preserve"> credits Fall &amp; Summer</w:t>
      </w:r>
    </w:p>
    <w:p w14:paraId="787A3DC3" w14:textId="77777777" w:rsidR="000E3CCE" w:rsidRPr="003A2E50" w:rsidRDefault="000E3CCE" w:rsidP="000E3CCE">
      <w:pPr>
        <w:numPr>
          <w:ilvl w:val="1"/>
          <w:numId w:val="6"/>
        </w:num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>Graduate</w:t>
      </w:r>
    </w:p>
    <w:p w14:paraId="04A065A5" w14:textId="7FFDA25B" w:rsidR="000E3CCE" w:rsidRPr="003A2E50" w:rsidRDefault="000E3CCE" w:rsidP="000E3CCE">
      <w:pPr>
        <w:numPr>
          <w:ilvl w:val="1"/>
          <w:numId w:val="6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NURS 705 Advanced Health Assessment, </w:t>
      </w:r>
      <w:r w:rsidR="00672B08">
        <w:rPr>
          <w:rFonts w:asciiTheme="majorHAnsi" w:hAnsiTheme="majorHAnsi"/>
        </w:rPr>
        <w:t>three</w:t>
      </w:r>
      <w:r w:rsidRPr="003A2E50">
        <w:rPr>
          <w:rFonts w:asciiTheme="majorHAnsi" w:hAnsiTheme="majorHAnsi"/>
        </w:rPr>
        <w:t xml:space="preserve"> credits Fall</w:t>
      </w:r>
    </w:p>
    <w:p w14:paraId="18680B8A" w14:textId="0307F86F" w:rsidR="000E3CCE" w:rsidRPr="003A2E50" w:rsidRDefault="000E3CCE" w:rsidP="000E3CCE">
      <w:pPr>
        <w:numPr>
          <w:ilvl w:val="1"/>
          <w:numId w:val="6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NURS 706 Advanced Health Assessment Practicum, </w:t>
      </w:r>
      <w:r w:rsidR="00672B08">
        <w:rPr>
          <w:rFonts w:asciiTheme="majorHAnsi" w:hAnsiTheme="majorHAnsi"/>
        </w:rPr>
        <w:t>one</w:t>
      </w:r>
      <w:r w:rsidRPr="003A2E50">
        <w:rPr>
          <w:rFonts w:asciiTheme="majorHAnsi" w:hAnsiTheme="majorHAnsi"/>
        </w:rPr>
        <w:t xml:space="preserve"> credit Fall (2 sections)</w:t>
      </w:r>
    </w:p>
    <w:p w14:paraId="6A8F6121" w14:textId="1CD92B7C" w:rsidR="000E3CCE" w:rsidRPr="003A2E50" w:rsidRDefault="000E3CCE" w:rsidP="000E3CCE">
      <w:pPr>
        <w:numPr>
          <w:ilvl w:val="1"/>
          <w:numId w:val="6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NURS 720 Advanced Pharmacotherapuetics, </w:t>
      </w:r>
      <w:r w:rsidR="00672B08">
        <w:rPr>
          <w:rFonts w:asciiTheme="majorHAnsi" w:hAnsiTheme="majorHAnsi"/>
        </w:rPr>
        <w:t>three</w:t>
      </w:r>
      <w:r w:rsidRPr="003A2E50">
        <w:rPr>
          <w:rFonts w:asciiTheme="majorHAnsi" w:hAnsiTheme="majorHAnsi"/>
        </w:rPr>
        <w:t xml:space="preserve"> credits – Co-taught Fall</w:t>
      </w:r>
    </w:p>
    <w:p w14:paraId="198E3171" w14:textId="2A085602" w:rsidR="000E3CCE" w:rsidRPr="003A2E50" w:rsidRDefault="000E3CCE" w:rsidP="000E3CCE">
      <w:pPr>
        <w:numPr>
          <w:ilvl w:val="1"/>
          <w:numId w:val="6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NURS 755 Primary Care Theory III, </w:t>
      </w:r>
      <w:r w:rsidR="00672B08">
        <w:rPr>
          <w:rFonts w:asciiTheme="majorHAnsi" w:hAnsiTheme="majorHAnsi"/>
        </w:rPr>
        <w:t>three</w:t>
      </w:r>
      <w:r w:rsidRPr="003A2E50">
        <w:rPr>
          <w:rFonts w:asciiTheme="majorHAnsi" w:hAnsiTheme="majorHAnsi"/>
        </w:rPr>
        <w:t xml:space="preserve"> credits Spring </w:t>
      </w:r>
    </w:p>
    <w:p w14:paraId="2E98442E" w14:textId="33C229EB" w:rsidR="00F33C81" w:rsidRDefault="000E3CCE" w:rsidP="00F33C81">
      <w:pPr>
        <w:numPr>
          <w:ilvl w:val="1"/>
          <w:numId w:val="6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NURS 774 Primary Care III Practicu</w:t>
      </w:r>
      <w:r w:rsidR="00BA372F">
        <w:rPr>
          <w:rFonts w:asciiTheme="majorHAnsi" w:hAnsiTheme="majorHAnsi"/>
        </w:rPr>
        <w:t xml:space="preserve">m, </w:t>
      </w:r>
      <w:r w:rsidR="00672B08">
        <w:rPr>
          <w:rFonts w:asciiTheme="majorHAnsi" w:hAnsiTheme="majorHAnsi"/>
        </w:rPr>
        <w:t>two</w:t>
      </w:r>
      <w:r w:rsidR="00BA372F">
        <w:rPr>
          <w:rFonts w:asciiTheme="majorHAnsi" w:hAnsiTheme="majorHAnsi"/>
        </w:rPr>
        <w:t xml:space="preserve"> credits Spring (3 sections</w:t>
      </w:r>
      <w:r w:rsidR="00F33C81">
        <w:rPr>
          <w:rFonts w:asciiTheme="majorHAnsi" w:hAnsiTheme="majorHAnsi"/>
        </w:rPr>
        <w:t>)</w:t>
      </w:r>
    </w:p>
    <w:p w14:paraId="3E7C52AE" w14:textId="427CBFE4" w:rsidR="00F33C81" w:rsidRDefault="00F33C81" w:rsidP="00F33C81">
      <w:pPr>
        <w:rPr>
          <w:rFonts w:asciiTheme="majorHAnsi" w:hAnsiTheme="majorHAnsi"/>
        </w:rPr>
      </w:pPr>
    </w:p>
    <w:p w14:paraId="450CAE2E" w14:textId="306C4B6E" w:rsidR="00F33C81" w:rsidRDefault="00F33C81" w:rsidP="00F33C81">
      <w:pPr>
        <w:rPr>
          <w:rFonts w:asciiTheme="majorHAnsi" w:hAnsiTheme="majorHAnsi"/>
        </w:rPr>
      </w:pPr>
      <w:r>
        <w:rPr>
          <w:rFonts w:asciiTheme="majorHAnsi" w:hAnsiTheme="majorHAnsi"/>
          <w:b/>
          <w:u w:val="single"/>
        </w:rPr>
        <w:t>CLINICAL PRACTICE EXPER</w:t>
      </w:r>
      <w:r w:rsidR="00672B08">
        <w:rPr>
          <w:rFonts w:asciiTheme="majorHAnsi" w:hAnsiTheme="majorHAnsi"/>
          <w:b/>
          <w:u w:val="single"/>
        </w:rPr>
        <w:t>IE</w:t>
      </w:r>
      <w:r>
        <w:rPr>
          <w:rFonts w:asciiTheme="majorHAnsi" w:hAnsiTheme="majorHAnsi"/>
          <w:b/>
          <w:u w:val="single"/>
        </w:rPr>
        <w:t xml:space="preserve">NCE </w:t>
      </w:r>
    </w:p>
    <w:p w14:paraId="1282EEC9" w14:textId="77777777" w:rsidR="00F33C81" w:rsidRPr="00EF2C4E" w:rsidRDefault="00F33C81" w:rsidP="00F33C81">
      <w:pPr>
        <w:rPr>
          <w:rFonts w:asciiTheme="majorHAnsi" w:hAnsiTheme="majorHAnsi"/>
        </w:rPr>
      </w:pPr>
    </w:p>
    <w:p w14:paraId="440F40DA" w14:textId="45967EC5" w:rsidR="00F33C81" w:rsidRPr="007328F0" w:rsidRDefault="00F33C81" w:rsidP="00F33C81">
      <w:pPr>
        <w:pStyle w:val="HTMLPreformatted"/>
        <w:rPr>
          <w:rStyle w:val="HTMLTypewriter"/>
          <w:rFonts w:asciiTheme="majorHAnsi" w:hAnsiTheme="majorHAnsi"/>
          <w:b/>
          <w:sz w:val="24"/>
          <w:szCs w:val="24"/>
        </w:rPr>
      </w:pPr>
      <w:r w:rsidRPr="003A2E50">
        <w:rPr>
          <w:rStyle w:val="HTMLTypewriter"/>
          <w:rFonts w:asciiTheme="majorHAnsi" w:hAnsiTheme="majorHAnsi"/>
          <w:b/>
          <w:sz w:val="24"/>
          <w:szCs w:val="24"/>
        </w:rPr>
        <w:t>Daughters of Charity Services of New Orleans</w:t>
      </w:r>
      <w:r>
        <w:rPr>
          <w:rStyle w:val="HTMLTypewriter"/>
          <w:rFonts w:asciiTheme="majorHAnsi" w:hAnsiTheme="majorHAnsi"/>
          <w:b/>
          <w:sz w:val="24"/>
          <w:szCs w:val="24"/>
        </w:rPr>
        <w:t xml:space="preserve">, Family Nurse Practitioner </w:t>
      </w:r>
      <w:r>
        <w:rPr>
          <w:rStyle w:val="HTMLTypewriter"/>
          <w:rFonts w:asciiTheme="majorHAnsi" w:hAnsiTheme="majorHAnsi"/>
          <w:sz w:val="24"/>
          <w:szCs w:val="24"/>
        </w:rPr>
        <w:t>2006 to Present</w:t>
      </w:r>
    </w:p>
    <w:p w14:paraId="1837CF01" w14:textId="77777777" w:rsidR="00F33C81" w:rsidRPr="003A2E50" w:rsidRDefault="00F33C81" w:rsidP="00F33C81">
      <w:pPr>
        <w:pStyle w:val="HTMLPreformatted"/>
        <w:rPr>
          <w:rFonts w:asciiTheme="majorHAnsi" w:hAnsiTheme="majorHAnsi"/>
          <w:sz w:val="24"/>
          <w:szCs w:val="24"/>
        </w:rPr>
      </w:pPr>
      <w:r w:rsidRPr="003A2E50">
        <w:rPr>
          <w:rStyle w:val="HTMLTypewriter"/>
          <w:rFonts w:asciiTheme="majorHAnsi" w:hAnsiTheme="majorHAnsi"/>
          <w:sz w:val="24"/>
          <w:szCs w:val="24"/>
        </w:rPr>
        <w:t>Provide primary care services in outreach to the homeless and immigra</w:t>
      </w:r>
      <w:r>
        <w:rPr>
          <w:rStyle w:val="HTMLTypewriter"/>
          <w:rFonts w:asciiTheme="majorHAnsi" w:hAnsiTheme="majorHAnsi"/>
          <w:sz w:val="24"/>
          <w:szCs w:val="24"/>
        </w:rPr>
        <w:t xml:space="preserve">nt populations, </w:t>
      </w:r>
      <w:r w:rsidRPr="003A2E50">
        <w:rPr>
          <w:rStyle w:val="HTMLTypewriter"/>
          <w:rFonts w:asciiTheme="majorHAnsi" w:hAnsiTheme="majorHAnsi"/>
          <w:sz w:val="24"/>
          <w:szCs w:val="24"/>
        </w:rPr>
        <w:t xml:space="preserve">Work with NP students to enhance their clinical experiences. </w:t>
      </w:r>
      <w:r w:rsidRPr="003A2E50">
        <w:rPr>
          <w:rStyle w:val="HTMLTypewriter"/>
          <w:rFonts w:asciiTheme="majorHAnsi" w:hAnsiTheme="majorHAnsi"/>
          <w:b/>
          <w:sz w:val="24"/>
          <w:szCs w:val="24"/>
        </w:rPr>
        <w:t>Hours</w:t>
      </w:r>
      <w:r>
        <w:rPr>
          <w:rStyle w:val="HTMLTypewriter"/>
          <w:rFonts w:asciiTheme="majorHAnsi" w:hAnsiTheme="majorHAnsi"/>
          <w:sz w:val="24"/>
          <w:szCs w:val="24"/>
        </w:rPr>
        <w:t>: 8-12 hours/week</w:t>
      </w:r>
    </w:p>
    <w:p w14:paraId="300D0ABE" w14:textId="398A342B" w:rsidR="00F33C81" w:rsidRPr="003A2E50" w:rsidRDefault="00F33C81" w:rsidP="00F33C81">
      <w:pPr>
        <w:rPr>
          <w:rFonts w:asciiTheme="majorHAnsi" w:hAnsiTheme="majorHAnsi"/>
        </w:rPr>
      </w:pPr>
      <w:r w:rsidRPr="003A2E50">
        <w:rPr>
          <w:rFonts w:asciiTheme="majorHAnsi" w:hAnsiTheme="majorHAnsi"/>
          <w:b/>
        </w:rPr>
        <w:t>Ochsner Hospital; Loyola’s Student Health Clinic, N</w:t>
      </w:r>
      <w:r>
        <w:rPr>
          <w:rFonts w:asciiTheme="majorHAnsi" w:hAnsiTheme="majorHAnsi"/>
          <w:b/>
        </w:rPr>
        <w:t>urse Practitioner</w:t>
      </w:r>
      <w:r w:rsidRPr="003A2E50">
        <w:rPr>
          <w:rFonts w:asciiTheme="majorHAnsi" w:hAnsiTheme="majorHAnsi"/>
          <w:b/>
        </w:rPr>
        <w:t xml:space="preserve"> Relief</w:t>
      </w:r>
      <w:r>
        <w:rPr>
          <w:rFonts w:asciiTheme="majorHAnsi" w:hAnsiTheme="majorHAnsi"/>
          <w:b/>
        </w:rPr>
        <w:t xml:space="preserve"> </w:t>
      </w:r>
      <w:r>
        <w:rPr>
          <w:rFonts w:asciiTheme="majorHAnsi" w:hAnsiTheme="majorHAnsi"/>
        </w:rPr>
        <w:t xml:space="preserve">2008- </w:t>
      </w:r>
      <w:r w:rsidRPr="003A2E50">
        <w:rPr>
          <w:rFonts w:asciiTheme="majorHAnsi" w:hAnsiTheme="majorHAnsi"/>
        </w:rPr>
        <w:t>2013</w:t>
      </w:r>
      <w:r>
        <w:rPr>
          <w:rFonts w:asciiTheme="majorHAnsi" w:hAnsiTheme="majorHAnsi"/>
        </w:rPr>
        <w:t xml:space="preserve">. </w:t>
      </w:r>
      <w:r w:rsidRPr="003A2E50">
        <w:rPr>
          <w:rFonts w:asciiTheme="majorHAnsi" w:hAnsiTheme="majorHAnsi"/>
        </w:rPr>
        <w:t>Providing primary care</w:t>
      </w:r>
      <w:r>
        <w:rPr>
          <w:rFonts w:asciiTheme="majorHAnsi" w:hAnsiTheme="majorHAnsi"/>
        </w:rPr>
        <w:t xml:space="preserve"> to students, faculty</w:t>
      </w:r>
      <w:r w:rsidR="00672B08">
        <w:rPr>
          <w:rFonts w:asciiTheme="majorHAnsi" w:hAnsiTheme="majorHAnsi"/>
        </w:rPr>
        <w:t>,</w:t>
      </w:r>
      <w:r>
        <w:rPr>
          <w:rFonts w:asciiTheme="majorHAnsi" w:hAnsiTheme="majorHAnsi"/>
        </w:rPr>
        <w:t xml:space="preserve"> and staff</w:t>
      </w:r>
      <w:r w:rsidRPr="003A2E50">
        <w:rPr>
          <w:rFonts w:asciiTheme="majorHAnsi" w:hAnsiTheme="majorHAnsi"/>
        </w:rPr>
        <w:t xml:space="preserve">. Work with NP students to enhance their clinical experiences. </w:t>
      </w:r>
      <w:r w:rsidRPr="003A2E50">
        <w:rPr>
          <w:rFonts w:asciiTheme="majorHAnsi" w:hAnsiTheme="majorHAnsi"/>
          <w:b/>
        </w:rPr>
        <w:t>Hours</w:t>
      </w:r>
      <w:r w:rsidRPr="003A2E50">
        <w:rPr>
          <w:rFonts w:asciiTheme="majorHAnsi" w:hAnsiTheme="majorHAnsi"/>
        </w:rPr>
        <w:t>: flexible scheduling</w:t>
      </w:r>
    </w:p>
    <w:p w14:paraId="7F61E965" w14:textId="77777777" w:rsidR="00F33C81" w:rsidRPr="007328F0" w:rsidRDefault="00F33C81" w:rsidP="00F33C81">
      <w:pPr>
        <w:rPr>
          <w:rFonts w:asciiTheme="majorHAnsi" w:hAnsiTheme="majorHAnsi"/>
        </w:rPr>
      </w:pPr>
      <w:r w:rsidRPr="003A2E50">
        <w:rPr>
          <w:rFonts w:asciiTheme="majorHAnsi" w:hAnsiTheme="majorHAnsi"/>
          <w:b/>
        </w:rPr>
        <w:t>New Orleans Faith Health Alliance, Family Nurse Practitioner</w:t>
      </w:r>
      <w:r>
        <w:rPr>
          <w:rFonts w:asciiTheme="majorHAnsi" w:hAnsiTheme="majorHAnsi"/>
          <w:b/>
        </w:rPr>
        <w:t>,</w:t>
      </w:r>
      <w:r>
        <w:rPr>
          <w:rFonts w:asciiTheme="majorHAnsi" w:hAnsiTheme="majorHAnsi"/>
        </w:rPr>
        <w:t xml:space="preserve"> 2009-2011</w:t>
      </w:r>
    </w:p>
    <w:p w14:paraId="6A43C7BE" w14:textId="77777777" w:rsidR="00F33C81" w:rsidRDefault="00F33C81" w:rsidP="00F33C81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>Providing primary care to adults and their families who are working but uninsured,.  Provide training for RN staff on blood pressure screenings, diabetic care, and other topics of interest.</w:t>
      </w:r>
    </w:p>
    <w:p w14:paraId="4552AE32" w14:textId="77777777" w:rsidR="00F33C81" w:rsidRPr="003A2E50" w:rsidRDefault="00F33C81" w:rsidP="00F33C81">
      <w:pPr>
        <w:rPr>
          <w:rFonts w:asciiTheme="majorHAnsi" w:hAnsiTheme="majorHAnsi"/>
        </w:rPr>
      </w:pPr>
      <w:r w:rsidRPr="00EF4D56">
        <w:rPr>
          <w:rFonts w:asciiTheme="majorHAnsi" w:hAnsiTheme="majorHAnsi"/>
          <w:b/>
        </w:rPr>
        <w:t>Media Exposure</w:t>
      </w:r>
      <w:r>
        <w:rPr>
          <w:rFonts w:asciiTheme="majorHAnsi" w:hAnsiTheme="majorHAnsi"/>
        </w:rPr>
        <w:t xml:space="preserve">: Elliot, D.(2010) As </w:t>
      </w:r>
      <w:r>
        <w:rPr>
          <w:rFonts w:asciiTheme="majorHAnsi" w:hAnsiTheme="majorHAnsi"/>
          <w:i/>
        </w:rPr>
        <w:t xml:space="preserve">focus shifts to jobs, the uninsured seek solutions. </w:t>
      </w:r>
      <w:r>
        <w:rPr>
          <w:rFonts w:asciiTheme="majorHAnsi" w:hAnsiTheme="majorHAnsi"/>
        </w:rPr>
        <w:t xml:space="preserve">National Public Radio On-Air Series. Retrieved 11/30/10 </w:t>
      </w:r>
      <w:hyperlink r:id="rId7" w:history="1">
        <w:r w:rsidRPr="00F667E4">
          <w:rPr>
            <w:rStyle w:val="Hyperlink"/>
            <w:rFonts w:asciiTheme="majorHAnsi" w:hAnsiTheme="majorHAnsi"/>
          </w:rPr>
          <w:t>http://www.npr.org/templates/story/story/php?storyld=123346497</w:t>
        </w:r>
      </w:hyperlink>
      <w:r>
        <w:rPr>
          <w:rFonts w:asciiTheme="majorHAnsi" w:hAnsiTheme="majorHAnsi"/>
        </w:rPr>
        <w:t xml:space="preserve"> </w:t>
      </w:r>
    </w:p>
    <w:p w14:paraId="0FF19CC4" w14:textId="77777777" w:rsidR="00F33C81" w:rsidRPr="007328F0" w:rsidRDefault="00F33C81" w:rsidP="00F33C81">
      <w:pPr>
        <w:rPr>
          <w:rFonts w:asciiTheme="majorHAnsi" w:hAnsiTheme="majorHAnsi"/>
        </w:rPr>
      </w:pPr>
      <w:r w:rsidRPr="003A2E50">
        <w:rPr>
          <w:rFonts w:asciiTheme="majorHAnsi" w:hAnsiTheme="majorHAnsi"/>
          <w:b/>
        </w:rPr>
        <w:t>Touro Infirmary Minor Care, New Orleans, LA</w:t>
      </w:r>
      <w:r>
        <w:rPr>
          <w:rFonts w:asciiTheme="majorHAnsi" w:hAnsiTheme="majorHAnsi"/>
          <w:b/>
        </w:rPr>
        <w:t xml:space="preserve">, Family Nurse Practitioner, </w:t>
      </w:r>
      <w:r>
        <w:rPr>
          <w:rFonts w:asciiTheme="majorHAnsi" w:hAnsiTheme="majorHAnsi"/>
        </w:rPr>
        <w:t>2003-2006</w:t>
      </w:r>
    </w:p>
    <w:p w14:paraId="4317D48F" w14:textId="77777777" w:rsidR="00F33C81" w:rsidRDefault="00F33C81" w:rsidP="00F33C81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Provide primary care to patients that present to the Emergency </w:t>
      </w:r>
      <w:r>
        <w:rPr>
          <w:rFonts w:asciiTheme="majorHAnsi" w:hAnsiTheme="majorHAnsi"/>
        </w:rPr>
        <w:t>Room</w:t>
      </w:r>
      <w:r w:rsidRPr="003A2E50">
        <w:rPr>
          <w:rFonts w:asciiTheme="majorHAnsi" w:hAnsiTheme="majorHAnsi"/>
        </w:rPr>
        <w:t xml:space="preserve">. </w:t>
      </w:r>
    </w:p>
    <w:p w14:paraId="04424520" w14:textId="77777777" w:rsidR="00F33C81" w:rsidRPr="003A2E50" w:rsidRDefault="00F33C81" w:rsidP="00F33C81">
      <w:pPr>
        <w:rPr>
          <w:rFonts w:asciiTheme="majorHAnsi" w:hAnsiTheme="majorHAnsi"/>
        </w:rPr>
      </w:pPr>
      <w:r w:rsidRPr="003A2E50">
        <w:rPr>
          <w:rFonts w:asciiTheme="majorHAnsi" w:hAnsiTheme="majorHAnsi"/>
          <w:b/>
        </w:rPr>
        <w:t>Hours</w:t>
      </w:r>
      <w:r>
        <w:rPr>
          <w:rFonts w:asciiTheme="majorHAnsi" w:hAnsiTheme="majorHAnsi"/>
        </w:rPr>
        <w:t xml:space="preserve">: 8 </w:t>
      </w:r>
      <w:r w:rsidRPr="003A2E50">
        <w:rPr>
          <w:rFonts w:asciiTheme="majorHAnsi" w:hAnsiTheme="majorHAnsi"/>
        </w:rPr>
        <w:t>12 hours/week</w:t>
      </w:r>
    </w:p>
    <w:p w14:paraId="7D628190" w14:textId="77777777" w:rsidR="00F33C81" w:rsidRPr="009D543B" w:rsidRDefault="00F33C81" w:rsidP="00F33C81">
      <w:pPr>
        <w:ind w:left="1440" w:hanging="1440"/>
        <w:rPr>
          <w:rFonts w:asciiTheme="majorHAnsi" w:hAnsiTheme="majorHAnsi"/>
        </w:rPr>
      </w:pPr>
      <w:r w:rsidRPr="003A2E50">
        <w:rPr>
          <w:rFonts w:asciiTheme="majorHAnsi" w:hAnsiTheme="majorHAnsi"/>
          <w:b/>
        </w:rPr>
        <w:t>Louisiana State University Health Science Center, Shreveport, LA</w:t>
      </w:r>
      <w:r>
        <w:rPr>
          <w:rFonts w:asciiTheme="majorHAnsi" w:hAnsiTheme="majorHAnsi"/>
          <w:b/>
        </w:rPr>
        <w:t xml:space="preserve">  Nurse Practitioner </w:t>
      </w:r>
      <w:r>
        <w:rPr>
          <w:rFonts w:asciiTheme="majorHAnsi" w:hAnsiTheme="majorHAnsi"/>
        </w:rPr>
        <w:t>2002-03</w:t>
      </w:r>
    </w:p>
    <w:p w14:paraId="47116035" w14:textId="77777777" w:rsidR="00F33C81" w:rsidRPr="003A2E50" w:rsidRDefault="00F33C81" w:rsidP="00F33C81">
      <w:pPr>
        <w:ind w:left="1440" w:hanging="1440"/>
        <w:rPr>
          <w:rFonts w:asciiTheme="majorHAnsi" w:hAnsiTheme="majorHAnsi"/>
        </w:rPr>
      </w:pPr>
      <w:r w:rsidRPr="003A2E50">
        <w:rPr>
          <w:rFonts w:asciiTheme="majorHAnsi" w:hAnsiTheme="majorHAnsi"/>
        </w:rPr>
        <w:t>Provide primary care to HIV infected patients. Provided hospital consultation for all HIV</w:t>
      </w:r>
    </w:p>
    <w:p w14:paraId="00A4A481" w14:textId="77777777" w:rsidR="00F33C81" w:rsidRPr="003A2E50" w:rsidRDefault="00F33C81" w:rsidP="00F33C81">
      <w:pPr>
        <w:ind w:left="1440" w:hanging="1440"/>
        <w:rPr>
          <w:rFonts w:asciiTheme="majorHAnsi" w:hAnsiTheme="majorHAnsi"/>
        </w:rPr>
      </w:pPr>
      <w:r w:rsidRPr="003A2E50">
        <w:rPr>
          <w:rFonts w:asciiTheme="majorHAnsi" w:hAnsiTheme="majorHAnsi"/>
        </w:rPr>
        <w:t>patients admitted to the hospital.  Provide educational su</w:t>
      </w:r>
      <w:r>
        <w:rPr>
          <w:rFonts w:asciiTheme="majorHAnsi" w:hAnsiTheme="majorHAnsi"/>
        </w:rPr>
        <w:t>pport to the resident program.</w:t>
      </w:r>
    </w:p>
    <w:p w14:paraId="474794C5" w14:textId="77777777" w:rsidR="00F33C81" w:rsidRPr="003A2E50" w:rsidRDefault="00F33C81" w:rsidP="00F33C81">
      <w:pPr>
        <w:ind w:left="1440" w:hanging="1440"/>
        <w:rPr>
          <w:rFonts w:asciiTheme="majorHAnsi" w:hAnsiTheme="majorHAnsi"/>
        </w:rPr>
      </w:pPr>
      <w:r w:rsidRPr="003A2E50">
        <w:rPr>
          <w:rFonts w:asciiTheme="majorHAnsi" w:hAnsiTheme="majorHAnsi"/>
        </w:rPr>
        <w:t>Develop clinic charts &amp; clinical practice guidelines.  Responsible for relocating &amp;</w:t>
      </w:r>
      <w:r>
        <w:rPr>
          <w:rFonts w:asciiTheme="majorHAnsi" w:hAnsiTheme="majorHAnsi"/>
        </w:rPr>
        <w:t>setting-up</w:t>
      </w:r>
    </w:p>
    <w:p w14:paraId="20233458" w14:textId="77777777" w:rsidR="00F33C81" w:rsidRPr="003A2E50" w:rsidRDefault="00F33C81" w:rsidP="00F33C81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 the clinic, 2002-2003 FULL-TIME</w:t>
      </w:r>
    </w:p>
    <w:p w14:paraId="019BCCB2" w14:textId="77777777" w:rsidR="00F33C81" w:rsidRPr="007328F0" w:rsidRDefault="00F33C81" w:rsidP="00F33C81">
      <w:pPr>
        <w:ind w:left="1440" w:hanging="1440"/>
        <w:rPr>
          <w:rFonts w:asciiTheme="majorHAnsi" w:hAnsiTheme="majorHAnsi"/>
        </w:rPr>
      </w:pPr>
      <w:r w:rsidRPr="003A2E50">
        <w:rPr>
          <w:rFonts w:asciiTheme="majorHAnsi" w:hAnsiTheme="majorHAnsi"/>
          <w:b/>
        </w:rPr>
        <w:lastRenderedPageBreak/>
        <w:t>Primary Care Clinic, Monroe, LA</w:t>
      </w:r>
      <w:r>
        <w:rPr>
          <w:rFonts w:asciiTheme="majorHAnsi" w:hAnsiTheme="majorHAnsi"/>
          <w:b/>
        </w:rPr>
        <w:t>, Family Nurse Practitioner,</w:t>
      </w:r>
      <w:r>
        <w:rPr>
          <w:rFonts w:asciiTheme="majorHAnsi" w:hAnsiTheme="majorHAnsi"/>
        </w:rPr>
        <w:t xml:space="preserve"> Full-Time August 2000-2001</w:t>
      </w:r>
    </w:p>
    <w:p w14:paraId="51086908" w14:textId="77777777" w:rsidR="00F33C81" w:rsidRPr="003A2E50" w:rsidRDefault="00F33C81" w:rsidP="00F33C81">
      <w:pPr>
        <w:ind w:left="1440" w:hanging="1440"/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Provide primary &amp; prenatal care in a federally qualified health care center.  </w:t>
      </w:r>
    </w:p>
    <w:p w14:paraId="4AB243BB" w14:textId="77777777" w:rsidR="00F33C81" w:rsidRPr="003A2E50" w:rsidRDefault="00F33C81" w:rsidP="00F33C81">
      <w:pPr>
        <w:ind w:left="1440" w:hanging="1440"/>
        <w:rPr>
          <w:rFonts w:asciiTheme="majorHAnsi" w:hAnsiTheme="majorHAnsi"/>
        </w:rPr>
      </w:pPr>
      <w:r w:rsidRPr="003A2E50">
        <w:rPr>
          <w:rFonts w:asciiTheme="majorHAnsi" w:hAnsiTheme="majorHAnsi"/>
        </w:rPr>
        <w:t>Prepare the qualit</w:t>
      </w:r>
      <w:r>
        <w:rPr>
          <w:rFonts w:asciiTheme="majorHAnsi" w:hAnsiTheme="majorHAnsi"/>
        </w:rPr>
        <w:t xml:space="preserve">y improvement program, </w:t>
      </w:r>
    </w:p>
    <w:p w14:paraId="33DD2A7C" w14:textId="77777777" w:rsidR="00F33C81" w:rsidRPr="007328F0" w:rsidRDefault="00F33C81" w:rsidP="00F33C81">
      <w:pPr>
        <w:ind w:left="1440" w:hanging="1440"/>
        <w:rPr>
          <w:rFonts w:asciiTheme="majorHAnsi" w:hAnsiTheme="majorHAnsi"/>
        </w:rPr>
      </w:pPr>
      <w:r w:rsidRPr="003A2E50">
        <w:rPr>
          <w:rFonts w:asciiTheme="majorHAnsi" w:hAnsiTheme="majorHAnsi"/>
          <w:b/>
        </w:rPr>
        <w:t>The Family Practice Clinic, Lake Providence, LA</w:t>
      </w:r>
      <w:r>
        <w:rPr>
          <w:rFonts w:asciiTheme="majorHAnsi" w:hAnsiTheme="majorHAnsi"/>
          <w:b/>
        </w:rPr>
        <w:t xml:space="preserve">, Family Nurse Practitioner, </w:t>
      </w:r>
      <w:r>
        <w:rPr>
          <w:rFonts w:asciiTheme="majorHAnsi" w:hAnsiTheme="majorHAnsi"/>
        </w:rPr>
        <w:t>1999-2001</w:t>
      </w:r>
    </w:p>
    <w:p w14:paraId="46B3B0D0" w14:textId="218AEE94" w:rsidR="00F33C81" w:rsidRPr="003A2E50" w:rsidRDefault="00F33C81" w:rsidP="00F33C81">
      <w:pPr>
        <w:ind w:left="1440" w:hanging="1440"/>
        <w:rPr>
          <w:rFonts w:asciiTheme="majorHAnsi" w:hAnsiTheme="majorHAnsi"/>
        </w:rPr>
      </w:pPr>
      <w:r w:rsidRPr="003A2E50">
        <w:rPr>
          <w:rFonts w:asciiTheme="majorHAnsi" w:hAnsiTheme="majorHAnsi"/>
        </w:rPr>
        <w:t>Provide</w:t>
      </w:r>
      <w:r w:rsidR="00672B08">
        <w:rPr>
          <w:rFonts w:asciiTheme="majorHAnsi" w:hAnsiTheme="majorHAnsi"/>
        </w:rPr>
        <w:t>d</w:t>
      </w:r>
      <w:r w:rsidRPr="003A2E50">
        <w:rPr>
          <w:rFonts w:asciiTheme="majorHAnsi" w:hAnsiTheme="majorHAnsi"/>
        </w:rPr>
        <w:t xml:space="preserve"> primary care in a rural health clinic to patients of all ages.  Precept NP students,</w:t>
      </w:r>
    </w:p>
    <w:p w14:paraId="7692E643" w14:textId="69EF6C4B" w:rsidR="00F33C81" w:rsidRPr="00BA372F" w:rsidRDefault="00F33C81" w:rsidP="00F33C81">
      <w:pPr>
        <w:ind w:left="1440" w:hanging="1440"/>
        <w:rPr>
          <w:rFonts w:asciiTheme="majorHAnsi" w:hAnsiTheme="majorHAnsi"/>
        </w:rPr>
      </w:pPr>
      <w:r w:rsidRPr="003A2E50">
        <w:rPr>
          <w:rFonts w:asciiTheme="majorHAnsi" w:hAnsiTheme="majorHAnsi"/>
          <w:b/>
        </w:rPr>
        <w:t>Rural Health Clinic, Morehouse General Hospital, Bastrop, LA</w:t>
      </w:r>
      <w:r>
        <w:rPr>
          <w:rFonts w:asciiTheme="majorHAnsi" w:hAnsiTheme="majorHAnsi"/>
          <w:b/>
        </w:rPr>
        <w:t xml:space="preserve">, Dept. Head &amp; NP </w:t>
      </w:r>
      <w:r>
        <w:rPr>
          <w:rFonts w:asciiTheme="majorHAnsi" w:hAnsiTheme="majorHAnsi"/>
        </w:rPr>
        <w:t>1997-99</w:t>
      </w:r>
    </w:p>
    <w:p w14:paraId="7C989C36" w14:textId="77777777" w:rsidR="00F33C81" w:rsidRPr="003A2E50" w:rsidRDefault="00F33C81" w:rsidP="00F33C81">
      <w:pPr>
        <w:ind w:left="1440" w:hanging="1440"/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Provide primary care to clients of all ages.  Hire, train, supervise clinical &amp; support staff. </w:t>
      </w:r>
    </w:p>
    <w:p w14:paraId="05ADB7D6" w14:textId="77777777" w:rsidR="00F33C81" w:rsidRPr="003A2E50" w:rsidRDefault="00F33C81" w:rsidP="00F33C81">
      <w:pPr>
        <w:ind w:left="1440" w:hanging="1440"/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Develop clinical policies &amp; procedures, job descriptions, quality improvement program, </w:t>
      </w:r>
    </w:p>
    <w:p w14:paraId="747235BA" w14:textId="08F484A2" w:rsidR="00F33C81" w:rsidRPr="003A2E50" w:rsidRDefault="00F33C81" w:rsidP="00F33C81">
      <w:pPr>
        <w:ind w:left="1440" w:hanging="1440"/>
        <w:rPr>
          <w:rFonts w:asciiTheme="majorHAnsi" w:hAnsiTheme="majorHAnsi"/>
        </w:rPr>
      </w:pPr>
      <w:r w:rsidRPr="003A2E50">
        <w:rPr>
          <w:rFonts w:asciiTheme="majorHAnsi" w:hAnsiTheme="majorHAnsi"/>
        </w:rPr>
        <w:t>annual budget. Coordinate Advisory Board Committee</w:t>
      </w:r>
      <w:r w:rsidR="00672B08">
        <w:rPr>
          <w:rFonts w:asciiTheme="majorHAnsi" w:hAnsiTheme="majorHAnsi"/>
        </w:rPr>
        <w:t xml:space="preserve"> meetings and report. Develop and</w:t>
      </w:r>
    </w:p>
    <w:p w14:paraId="5C84081F" w14:textId="64475C3B" w:rsidR="00F33C81" w:rsidRPr="003A2E50" w:rsidRDefault="00672B08" w:rsidP="00F33C81">
      <w:pPr>
        <w:ind w:left="1440" w:hanging="1440"/>
        <w:rPr>
          <w:rFonts w:asciiTheme="majorHAnsi" w:hAnsiTheme="majorHAnsi"/>
        </w:rPr>
      </w:pPr>
      <w:r>
        <w:rPr>
          <w:rFonts w:asciiTheme="majorHAnsi" w:hAnsiTheme="majorHAnsi"/>
        </w:rPr>
        <w:t>i</w:t>
      </w:r>
      <w:r w:rsidR="00F33C81" w:rsidRPr="003A2E50">
        <w:rPr>
          <w:rFonts w:asciiTheme="majorHAnsi" w:hAnsiTheme="majorHAnsi"/>
        </w:rPr>
        <w:t xml:space="preserve">mplement clinic charts &amp; clinical practice guidelines. Designed </w:t>
      </w:r>
      <w:r>
        <w:rPr>
          <w:rFonts w:asciiTheme="majorHAnsi" w:hAnsiTheme="majorHAnsi"/>
        </w:rPr>
        <w:t>the clinic building and</w:t>
      </w:r>
    </w:p>
    <w:p w14:paraId="5038684D" w14:textId="7B78D036" w:rsidR="00F33C81" w:rsidRPr="003A2E50" w:rsidRDefault="00672B08" w:rsidP="00672B08">
      <w:pPr>
        <w:rPr>
          <w:rFonts w:asciiTheme="majorHAnsi" w:hAnsiTheme="majorHAnsi"/>
        </w:rPr>
      </w:pPr>
      <w:r>
        <w:rPr>
          <w:rFonts w:asciiTheme="majorHAnsi" w:hAnsiTheme="majorHAnsi"/>
        </w:rPr>
        <w:t>n</w:t>
      </w:r>
      <w:r w:rsidR="00F33C81" w:rsidRPr="003A2E50">
        <w:rPr>
          <w:rFonts w:asciiTheme="majorHAnsi" w:hAnsiTheme="majorHAnsi"/>
        </w:rPr>
        <w:t>egotiated</w:t>
      </w:r>
      <w:r>
        <w:rPr>
          <w:rFonts w:asciiTheme="majorHAnsi" w:hAnsiTheme="majorHAnsi"/>
        </w:rPr>
        <w:t xml:space="preserve"> the</w:t>
      </w:r>
      <w:r w:rsidR="00F33C81" w:rsidRPr="003A2E50">
        <w:rPr>
          <w:rFonts w:asciiTheme="majorHAnsi" w:hAnsiTheme="majorHAnsi"/>
        </w:rPr>
        <w:t xml:space="preserve"> purchase. Direct and prepare for JCAHO survey.  Negotiated collaborating </w:t>
      </w:r>
    </w:p>
    <w:p w14:paraId="1F06200D" w14:textId="77777777" w:rsidR="00F33C81" w:rsidRPr="003A2E50" w:rsidRDefault="00F33C81" w:rsidP="00F33C81">
      <w:pPr>
        <w:ind w:left="1440" w:hanging="1440"/>
        <w:rPr>
          <w:rFonts w:asciiTheme="majorHAnsi" w:hAnsiTheme="majorHAnsi"/>
        </w:rPr>
      </w:pPr>
      <w:r w:rsidRPr="003A2E50">
        <w:rPr>
          <w:rFonts w:asciiTheme="majorHAnsi" w:hAnsiTheme="majorHAnsi"/>
        </w:rPr>
        <w:t>physician contracts resulting in an annual sa</w:t>
      </w:r>
      <w:r>
        <w:rPr>
          <w:rFonts w:asciiTheme="majorHAnsi" w:hAnsiTheme="majorHAnsi"/>
        </w:rPr>
        <w:t>ving of over $150,000.</w:t>
      </w:r>
    </w:p>
    <w:p w14:paraId="4908508A" w14:textId="77777777" w:rsidR="00F33C81" w:rsidRPr="00BA372F" w:rsidRDefault="00F33C81" w:rsidP="00F33C81">
      <w:pPr>
        <w:ind w:left="1440" w:hanging="1440"/>
        <w:rPr>
          <w:rFonts w:asciiTheme="majorHAnsi" w:hAnsiTheme="majorHAnsi"/>
        </w:rPr>
      </w:pPr>
      <w:r w:rsidRPr="003A2E50">
        <w:rPr>
          <w:rFonts w:asciiTheme="majorHAnsi" w:hAnsiTheme="majorHAnsi"/>
          <w:b/>
        </w:rPr>
        <w:t>Columbia Rural Health Clinics, Hope, AR</w:t>
      </w:r>
      <w:r>
        <w:rPr>
          <w:rFonts w:asciiTheme="majorHAnsi" w:hAnsiTheme="majorHAnsi"/>
          <w:b/>
        </w:rPr>
        <w:t xml:space="preserve">, Family Nurse Practitioner, Full-time </w:t>
      </w:r>
      <w:r>
        <w:rPr>
          <w:rFonts w:asciiTheme="majorHAnsi" w:hAnsiTheme="majorHAnsi"/>
        </w:rPr>
        <w:t>1996-1997</w:t>
      </w:r>
    </w:p>
    <w:p w14:paraId="5F06925A" w14:textId="77777777" w:rsidR="00F33C81" w:rsidRPr="003A2E50" w:rsidRDefault="00F33C81" w:rsidP="00F33C81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>Provide primary care to clients</w:t>
      </w:r>
      <w:r>
        <w:rPr>
          <w:rFonts w:asciiTheme="majorHAnsi" w:hAnsiTheme="majorHAnsi"/>
        </w:rPr>
        <w:t xml:space="preserve"> of all ages</w:t>
      </w:r>
    </w:p>
    <w:p w14:paraId="1A2966D5" w14:textId="77777777" w:rsidR="00F33C81" w:rsidRPr="003A2E50" w:rsidRDefault="00F33C81" w:rsidP="00F33C81">
      <w:p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 xml:space="preserve">Department of Veterans Affairs </w:t>
      </w:r>
      <w:r>
        <w:rPr>
          <w:rFonts w:asciiTheme="majorHAnsi" w:hAnsiTheme="majorHAnsi"/>
          <w:b/>
        </w:rPr>
        <w:t>Medical Center, New Orleans, LA, Registered Nurse</w:t>
      </w:r>
    </w:p>
    <w:p w14:paraId="415AAE94" w14:textId="77777777" w:rsidR="00F33C81" w:rsidRPr="003A2E50" w:rsidRDefault="00F33C81" w:rsidP="00F33C81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>Staff nurse in medical-surgical unit 1988-1989</w:t>
      </w:r>
    </w:p>
    <w:p w14:paraId="4EE83C41" w14:textId="77777777" w:rsidR="00F33C81" w:rsidRPr="003A2E50" w:rsidRDefault="00F33C81" w:rsidP="00F33C81">
      <w:pPr>
        <w:rPr>
          <w:rFonts w:asciiTheme="majorHAnsi" w:hAnsiTheme="majorHAnsi"/>
        </w:rPr>
      </w:pPr>
      <w:r>
        <w:rPr>
          <w:rFonts w:asciiTheme="majorHAnsi" w:hAnsiTheme="majorHAnsi"/>
        </w:rPr>
        <w:t>Medical Intensive Critical Care</w:t>
      </w:r>
      <w:r w:rsidRPr="003A2E50">
        <w:rPr>
          <w:rFonts w:asciiTheme="majorHAnsi" w:hAnsiTheme="majorHAnsi"/>
        </w:rPr>
        <w:t xml:space="preserve"> staff nurse 1989-1996</w:t>
      </w:r>
    </w:p>
    <w:p w14:paraId="3E5C774F" w14:textId="20AA4181" w:rsidR="00F33C81" w:rsidRPr="00BA372F" w:rsidRDefault="00F33C81" w:rsidP="00F33C81">
      <w:pPr>
        <w:rPr>
          <w:rFonts w:asciiTheme="majorHAnsi" w:hAnsiTheme="majorHAnsi"/>
        </w:rPr>
      </w:pPr>
      <w:r w:rsidRPr="003A2E50">
        <w:rPr>
          <w:rFonts w:asciiTheme="majorHAnsi" w:hAnsiTheme="majorHAnsi"/>
          <w:b/>
        </w:rPr>
        <w:t>DePaul Hospital, New Orleans, LA</w:t>
      </w:r>
      <w:r>
        <w:rPr>
          <w:rFonts w:asciiTheme="majorHAnsi" w:hAnsiTheme="majorHAnsi"/>
          <w:b/>
        </w:rPr>
        <w:t xml:space="preserve">, Licensed Practical Nurse  &amp; Registered Nurse  </w:t>
      </w:r>
      <w:r>
        <w:rPr>
          <w:rFonts w:asciiTheme="majorHAnsi" w:hAnsiTheme="majorHAnsi"/>
        </w:rPr>
        <w:t>1983-88</w:t>
      </w:r>
    </w:p>
    <w:p w14:paraId="46DA7022" w14:textId="3E9FB766" w:rsidR="00F33C81" w:rsidRDefault="00F33C81" w:rsidP="00F33C81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>Staff nurse responsible for the care of psychiatric adult clients in acute, affective disorder, Geropsych units.  Participate in weekly multidisc</w:t>
      </w:r>
      <w:r w:rsidR="00672B08">
        <w:rPr>
          <w:rFonts w:asciiTheme="majorHAnsi" w:hAnsiTheme="majorHAnsi"/>
        </w:rPr>
        <w:t>ip</w:t>
      </w:r>
      <w:r w:rsidRPr="003A2E50">
        <w:rPr>
          <w:rFonts w:asciiTheme="majorHAnsi" w:hAnsiTheme="majorHAnsi"/>
        </w:rPr>
        <w:t>linary treatment team meetings. Developed and led an assertiveness training group. Member of th</w:t>
      </w:r>
      <w:r>
        <w:rPr>
          <w:rFonts w:asciiTheme="majorHAnsi" w:hAnsiTheme="majorHAnsi"/>
        </w:rPr>
        <w:t>e Code Blue Committee</w:t>
      </w:r>
    </w:p>
    <w:p w14:paraId="4D2D4D62" w14:textId="5DFE87E9" w:rsidR="00F33C81" w:rsidRDefault="00F33C81" w:rsidP="00F33C81">
      <w:pPr>
        <w:rPr>
          <w:rFonts w:asciiTheme="majorHAnsi" w:hAnsiTheme="majorHAnsi"/>
        </w:rPr>
      </w:pPr>
    </w:p>
    <w:p w14:paraId="08B0D149" w14:textId="77777777" w:rsidR="00F33C81" w:rsidRPr="00F33C81" w:rsidRDefault="00F33C81" w:rsidP="00F33C81">
      <w:pPr>
        <w:rPr>
          <w:rFonts w:asciiTheme="majorHAnsi" w:hAnsiTheme="majorHAnsi"/>
        </w:rPr>
      </w:pPr>
    </w:p>
    <w:p w14:paraId="761E3010" w14:textId="0259969E" w:rsidR="000E3CCE" w:rsidRDefault="00365BA5" w:rsidP="00F33C81">
      <w:pPr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PEER-REVIEWED </w:t>
      </w:r>
      <w:r w:rsidR="000E3CCE" w:rsidRPr="003A2E50">
        <w:rPr>
          <w:rFonts w:asciiTheme="majorHAnsi" w:hAnsiTheme="majorHAnsi"/>
          <w:b/>
        </w:rPr>
        <w:t>PUBLICATIONS</w:t>
      </w:r>
    </w:p>
    <w:p w14:paraId="41F3EE9C" w14:textId="77FBCA3F" w:rsidR="00F33C81" w:rsidRPr="00F33C81" w:rsidRDefault="00F33C81" w:rsidP="00805C24">
      <w:pPr>
        <w:rPr>
          <w:rFonts w:asciiTheme="majorHAnsi" w:hAnsiTheme="majorHAnsi"/>
          <w:b/>
        </w:rPr>
      </w:pPr>
    </w:p>
    <w:p w14:paraId="4373A20C" w14:textId="235C8DC2" w:rsidR="006F1C2C" w:rsidRPr="00805C24" w:rsidRDefault="00C96B25" w:rsidP="00805C24">
      <w:pPr>
        <w:pStyle w:val="ListParagraph"/>
        <w:numPr>
          <w:ilvl w:val="0"/>
          <w:numId w:val="13"/>
        </w:numPr>
        <w:rPr>
          <w:rFonts w:asciiTheme="majorHAnsi" w:hAnsiTheme="majorHAnsi"/>
          <w:b/>
        </w:rPr>
      </w:pPr>
      <w:r w:rsidRPr="00C96B25">
        <w:rPr>
          <w:rFonts w:asciiTheme="majorHAnsi" w:hAnsiTheme="majorHAnsi"/>
        </w:rPr>
        <w:t>Pearce, P.F, Ferguson, LA,</w:t>
      </w:r>
      <w:r>
        <w:rPr>
          <w:rFonts w:asciiTheme="majorHAnsi" w:hAnsiTheme="majorHAnsi"/>
          <w:b/>
        </w:rPr>
        <w:t xml:space="preserve"> George, G.S.</w:t>
      </w:r>
      <w:r>
        <w:rPr>
          <w:rFonts w:asciiTheme="majorHAnsi" w:hAnsiTheme="majorHAnsi"/>
        </w:rPr>
        <w:t xml:space="preserve">, Langford, C.A. (2016). The essential SOAP note in </w:t>
      </w:r>
      <w:r w:rsidR="008F5081">
        <w:rPr>
          <w:rFonts w:asciiTheme="majorHAnsi" w:hAnsiTheme="majorHAnsi"/>
        </w:rPr>
        <w:t>an EHR</w:t>
      </w:r>
      <w:r>
        <w:rPr>
          <w:rFonts w:asciiTheme="majorHAnsi" w:hAnsiTheme="majorHAnsi"/>
        </w:rPr>
        <w:t xml:space="preserve"> age. </w:t>
      </w:r>
      <w:r>
        <w:rPr>
          <w:rFonts w:asciiTheme="majorHAnsi" w:hAnsiTheme="majorHAnsi"/>
          <w:i/>
        </w:rPr>
        <w:t>The nurse practitioner.</w:t>
      </w:r>
      <w:r>
        <w:rPr>
          <w:rFonts w:asciiTheme="majorHAnsi" w:hAnsiTheme="majorHAnsi"/>
        </w:rPr>
        <w:t xml:space="preserve"> February (41)2 29-36</w:t>
      </w:r>
    </w:p>
    <w:p w14:paraId="7F26D5B6" w14:textId="3D7148D5" w:rsidR="004D6146" w:rsidRPr="00805C24" w:rsidRDefault="006F1C2C" w:rsidP="00805C24">
      <w:pPr>
        <w:pStyle w:val="ListParagraph"/>
        <w:numPr>
          <w:ilvl w:val="0"/>
          <w:numId w:val="11"/>
        </w:numPr>
        <w:rPr>
          <w:rFonts w:asciiTheme="majorHAnsi" w:hAnsiTheme="majorHAnsi"/>
        </w:rPr>
      </w:pPr>
      <w:r w:rsidRPr="006F1C2C">
        <w:rPr>
          <w:rFonts w:asciiTheme="majorHAnsi" w:hAnsiTheme="majorHAnsi"/>
        </w:rPr>
        <w:t xml:space="preserve">Preeshl, A. </w:t>
      </w:r>
      <w:r w:rsidRPr="006F1C2C">
        <w:rPr>
          <w:rFonts w:asciiTheme="majorHAnsi" w:hAnsiTheme="majorHAnsi"/>
          <w:b/>
        </w:rPr>
        <w:t>George, G</w:t>
      </w:r>
      <w:r w:rsidRPr="006F1C2C">
        <w:rPr>
          <w:rFonts w:asciiTheme="majorHAnsi" w:hAnsiTheme="majorHAnsi"/>
        </w:rPr>
        <w:t xml:space="preserve">, &amp; Hicks, W. (2015). </w:t>
      </w:r>
      <w:r w:rsidRPr="006F1C2C">
        <w:rPr>
          <w:rFonts w:asciiTheme="majorHAnsi" w:hAnsiTheme="majorHAnsi"/>
          <w:i/>
        </w:rPr>
        <w:t>The Pathway to Presence in Performance.</w:t>
      </w:r>
      <w:r w:rsidRPr="006F1C2C">
        <w:rPr>
          <w:rFonts w:asciiTheme="majorHAnsi" w:hAnsiTheme="majorHAnsi"/>
        </w:rPr>
        <w:t>Cogent Education</w:t>
      </w:r>
      <w:r>
        <w:rPr>
          <w:rFonts w:asciiTheme="majorHAnsi" w:hAnsiTheme="majorHAnsi"/>
        </w:rPr>
        <w:t>, 8(2), Decemb</w:t>
      </w:r>
      <w:r w:rsidR="008F5081">
        <w:rPr>
          <w:rFonts w:asciiTheme="majorHAnsi" w:hAnsiTheme="majorHAnsi"/>
        </w:rPr>
        <w:t>e</w:t>
      </w:r>
      <w:r>
        <w:rPr>
          <w:rFonts w:asciiTheme="majorHAnsi" w:hAnsiTheme="majorHAnsi"/>
        </w:rPr>
        <w:t>r 2015. Published online June</w:t>
      </w:r>
      <w:r w:rsidR="00672B08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3, 2015.</w:t>
      </w:r>
    </w:p>
    <w:p w14:paraId="18884AC0" w14:textId="11A044E2" w:rsidR="00F371A4" w:rsidRPr="00907D83" w:rsidRDefault="000B115A" w:rsidP="00907D83">
      <w:pPr>
        <w:pStyle w:val="ListParagraph"/>
        <w:numPr>
          <w:ilvl w:val="0"/>
          <w:numId w:val="10"/>
        </w:numPr>
        <w:rPr>
          <w:rFonts w:asciiTheme="majorHAnsi" w:hAnsiTheme="majorHAnsi" w:cs="Arial"/>
        </w:rPr>
      </w:pPr>
      <w:r w:rsidRPr="00F371A4">
        <w:rPr>
          <w:rFonts w:asciiTheme="majorHAnsi" w:hAnsiTheme="majorHAnsi" w:cs="Arial"/>
          <w:b/>
        </w:rPr>
        <w:t>George, G</w:t>
      </w:r>
      <w:r w:rsidR="00F371A4" w:rsidRPr="00F371A4">
        <w:rPr>
          <w:rFonts w:asciiTheme="majorHAnsi" w:hAnsiTheme="majorHAnsi" w:cs="Arial"/>
          <w:b/>
        </w:rPr>
        <w:t>.S</w:t>
      </w:r>
      <w:r w:rsidR="00F371A4">
        <w:rPr>
          <w:rFonts w:asciiTheme="majorHAnsi" w:hAnsiTheme="majorHAnsi" w:cs="Arial"/>
        </w:rPr>
        <w:t>.</w:t>
      </w:r>
      <w:r w:rsidRPr="000B115A">
        <w:rPr>
          <w:rFonts w:asciiTheme="majorHAnsi" w:hAnsiTheme="majorHAnsi" w:cs="Arial"/>
        </w:rPr>
        <w:t>., Ferguson, L.A., &amp; Pearce, P. (2014). Finding a Needle in a Haystack: Performing an in-depth literature search to answer a clinical question. Nursing: Research &amp; Reviews, 4, 65-76</w:t>
      </w:r>
    </w:p>
    <w:p w14:paraId="062D7258" w14:textId="7937F2A0" w:rsidR="00F371A4" w:rsidRPr="00907D83" w:rsidRDefault="00ED3685" w:rsidP="00907D83">
      <w:pPr>
        <w:widowControl w:val="0"/>
        <w:numPr>
          <w:ilvl w:val="0"/>
          <w:numId w:val="10"/>
        </w:numPr>
        <w:autoSpaceDE w:val="0"/>
        <w:autoSpaceDN w:val="0"/>
        <w:adjustRightInd w:val="0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Pearce, P.F., Ferguson, L.A., </w:t>
      </w:r>
      <w:r w:rsidRPr="00ED3685">
        <w:rPr>
          <w:rFonts w:asciiTheme="majorHAnsi" w:hAnsiTheme="majorHAnsi" w:cs="Arial"/>
          <w:b/>
        </w:rPr>
        <w:t>George, G.S.,</w:t>
      </w:r>
      <w:r>
        <w:rPr>
          <w:rFonts w:asciiTheme="majorHAnsi" w:hAnsiTheme="majorHAnsi" w:cs="Arial"/>
        </w:rPr>
        <w:t xml:space="preserve"> &amp; Langford, C.A. (2014, </w:t>
      </w:r>
      <w:r>
        <w:rPr>
          <w:rFonts w:asciiTheme="majorHAnsi" w:hAnsiTheme="majorHAnsi" w:cs="Arial"/>
          <w:i/>
        </w:rPr>
        <w:t>Under Review).</w:t>
      </w:r>
      <w:r>
        <w:rPr>
          <w:rFonts w:asciiTheme="majorHAnsi" w:hAnsiTheme="majorHAnsi" w:cs="Arial"/>
        </w:rPr>
        <w:t xml:space="preserve"> The essential </w:t>
      </w:r>
      <w:r w:rsidR="008F5081">
        <w:rPr>
          <w:rFonts w:asciiTheme="majorHAnsi" w:hAnsiTheme="majorHAnsi" w:cs="Arial"/>
        </w:rPr>
        <w:t>SOAP note in the era of the EHR</w:t>
      </w:r>
      <w:r>
        <w:rPr>
          <w:rFonts w:asciiTheme="majorHAnsi" w:hAnsiTheme="majorHAnsi" w:cs="Arial"/>
        </w:rPr>
        <w:t xml:space="preserve">. </w:t>
      </w:r>
      <w:r>
        <w:rPr>
          <w:rFonts w:asciiTheme="majorHAnsi" w:hAnsiTheme="majorHAnsi" w:cs="Arial"/>
          <w:i/>
        </w:rPr>
        <w:t>The Nurse Practitioner.</w:t>
      </w:r>
    </w:p>
    <w:p w14:paraId="4BCA09FA" w14:textId="2D7131F6" w:rsidR="00F371A4" w:rsidRPr="00F371A4" w:rsidRDefault="004D6146" w:rsidP="00F371A4">
      <w:pPr>
        <w:pStyle w:val="ListParagraph"/>
        <w:numPr>
          <w:ilvl w:val="0"/>
          <w:numId w:val="10"/>
        </w:numPr>
        <w:rPr>
          <w:rFonts w:asciiTheme="majorHAnsi" w:hAnsiTheme="majorHAnsi"/>
          <w:b/>
        </w:rPr>
      </w:pPr>
      <w:r w:rsidRPr="003A2E50">
        <w:rPr>
          <w:rFonts w:asciiTheme="majorHAnsi" w:hAnsiTheme="majorHAnsi"/>
        </w:rPr>
        <w:t xml:space="preserve">Preeshl, A. &amp; </w:t>
      </w:r>
      <w:r w:rsidRPr="003A2E50">
        <w:rPr>
          <w:rFonts w:asciiTheme="majorHAnsi" w:hAnsiTheme="majorHAnsi"/>
          <w:b/>
        </w:rPr>
        <w:t>George, G</w:t>
      </w:r>
      <w:r w:rsidRPr="003A2E50">
        <w:rPr>
          <w:rFonts w:asciiTheme="majorHAnsi" w:hAnsiTheme="majorHAnsi"/>
        </w:rPr>
        <w:t>. (2014</w:t>
      </w:r>
      <w:r>
        <w:rPr>
          <w:rFonts w:asciiTheme="majorHAnsi" w:hAnsiTheme="majorHAnsi"/>
        </w:rPr>
        <w:t xml:space="preserve">, </w:t>
      </w:r>
      <w:r>
        <w:rPr>
          <w:rFonts w:asciiTheme="majorHAnsi" w:hAnsiTheme="majorHAnsi"/>
          <w:i/>
        </w:rPr>
        <w:t>Under Review</w:t>
      </w:r>
      <w:r w:rsidRPr="003A2E50">
        <w:rPr>
          <w:rFonts w:asciiTheme="majorHAnsi" w:hAnsiTheme="majorHAnsi"/>
        </w:rPr>
        <w:t xml:space="preserve">). The Pathway to Presence in Performance. </w:t>
      </w:r>
      <w:r w:rsidRPr="004D6146">
        <w:rPr>
          <w:rFonts w:asciiTheme="majorHAnsi" w:hAnsiTheme="majorHAnsi"/>
          <w:i/>
        </w:rPr>
        <w:t>The Social Sciences Collecti</w:t>
      </w:r>
      <w:r w:rsidR="008F5081">
        <w:rPr>
          <w:rFonts w:asciiTheme="majorHAnsi" w:hAnsiTheme="majorHAnsi"/>
          <w:i/>
        </w:rPr>
        <w:t>on: The International Journal of</w:t>
      </w:r>
      <w:r w:rsidRPr="004D6146">
        <w:rPr>
          <w:rFonts w:asciiTheme="majorHAnsi" w:hAnsiTheme="majorHAnsi"/>
          <w:i/>
        </w:rPr>
        <w:t xml:space="preserve"> Interdisciplinary Studies in Communication</w:t>
      </w:r>
      <w:r>
        <w:rPr>
          <w:rFonts w:asciiTheme="majorHAnsi" w:hAnsiTheme="majorHAnsi"/>
        </w:rPr>
        <w:t>.</w:t>
      </w:r>
    </w:p>
    <w:p w14:paraId="1C643821" w14:textId="77777777" w:rsidR="00F371A4" w:rsidRPr="00F371A4" w:rsidRDefault="00F371A4" w:rsidP="00F371A4">
      <w:pPr>
        <w:ind w:left="360"/>
        <w:rPr>
          <w:rFonts w:asciiTheme="majorHAnsi" w:hAnsiTheme="majorHAnsi"/>
          <w:b/>
        </w:rPr>
      </w:pPr>
    </w:p>
    <w:p w14:paraId="2E96FF57" w14:textId="007EA625" w:rsidR="000E3CCE" w:rsidRPr="003A2E50" w:rsidRDefault="00365BA5" w:rsidP="000E3CCE">
      <w:pPr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OTHER PUBLICATIONS</w:t>
      </w:r>
    </w:p>
    <w:p w14:paraId="06B1DACB" w14:textId="37FB0BA7" w:rsidR="00355417" w:rsidRPr="00355417" w:rsidRDefault="00355417" w:rsidP="00355417">
      <w:pPr>
        <w:pStyle w:val="ListParagraph"/>
        <w:numPr>
          <w:ilvl w:val="0"/>
          <w:numId w:val="4"/>
        </w:numPr>
        <w:rPr>
          <w:rFonts w:asciiTheme="majorHAnsi" w:hAnsiTheme="majorHAnsi"/>
          <w:b/>
          <w:i/>
        </w:rPr>
      </w:pPr>
      <w:r>
        <w:rPr>
          <w:rFonts w:asciiTheme="majorHAnsi" w:hAnsiTheme="majorHAnsi"/>
          <w:b/>
        </w:rPr>
        <w:t xml:space="preserve">George, G.S., </w:t>
      </w:r>
      <w:r>
        <w:rPr>
          <w:rFonts w:asciiTheme="majorHAnsi" w:hAnsiTheme="majorHAnsi"/>
        </w:rPr>
        <w:t>Alleman, M.A., Vinegar, M., Johnson, J. &amp; Kilburn, J. (2017). Laredo Homeless Coalit</w:t>
      </w:r>
      <w:r w:rsidR="00672B08">
        <w:rPr>
          <w:rFonts w:asciiTheme="majorHAnsi" w:hAnsiTheme="majorHAnsi"/>
        </w:rPr>
        <w:t>i</w:t>
      </w:r>
      <w:r>
        <w:rPr>
          <w:rFonts w:asciiTheme="majorHAnsi" w:hAnsiTheme="majorHAnsi"/>
        </w:rPr>
        <w:t xml:space="preserve">on Continuum of Care Plan 2017-2022. </w:t>
      </w:r>
      <w:r w:rsidRPr="00F33C81">
        <w:rPr>
          <w:rFonts w:asciiTheme="majorHAnsi" w:hAnsiTheme="majorHAnsi"/>
          <w:i/>
        </w:rPr>
        <w:t>Texas A &amp; M International University Consultants Report</w:t>
      </w:r>
    </w:p>
    <w:p w14:paraId="28749827" w14:textId="247DBC69" w:rsidR="00F371A4" w:rsidRPr="00907D83" w:rsidRDefault="000E3CCE" w:rsidP="00907D83">
      <w:pPr>
        <w:numPr>
          <w:ilvl w:val="0"/>
          <w:numId w:val="4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lastRenderedPageBreak/>
        <w:t xml:space="preserve">Cary, A. &amp; </w:t>
      </w:r>
      <w:r w:rsidRPr="003A2E50">
        <w:rPr>
          <w:rFonts w:asciiTheme="majorHAnsi" w:hAnsiTheme="majorHAnsi"/>
          <w:b/>
        </w:rPr>
        <w:t>George, G</w:t>
      </w:r>
      <w:r w:rsidRPr="003A2E50">
        <w:rPr>
          <w:rFonts w:asciiTheme="majorHAnsi" w:hAnsiTheme="majorHAnsi"/>
        </w:rPr>
        <w:t>. (2011) Doctor fo Nursing Practice, Oregon State Board of Nursing Sentinel, Mar. 30</w:t>
      </w:r>
      <w:r w:rsidRPr="003A2E50">
        <w:rPr>
          <w:rFonts w:asciiTheme="majorHAnsi" w:hAnsiTheme="majorHAnsi"/>
          <w:vertAlign w:val="superscript"/>
        </w:rPr>
        <w:t>th</w:t>
      </w:r>
      <w:r w:rsidRPr="003A2E50">
        <w:rPr>
          <w:rFonts w:asciiTheme="majorHAnsi" w:hAnsiTheme="majorHAnsi"/>
        </w:rPr>
        <w:t xml:space="preserve"> (1):10-1.  </w:t>
      </w:r>
    </w:p>
    <w:p w14:paraId="1BFDCDFD" w14:textId="492636BB" w:rsidR="00F371A4" w:rsidRPr="00907D83" w:rsidRDefault="000E3CCE" w:rsidP="00907D83">
      <w:pPr>
        <w:numPr>
          <w:ilvl w:val="0"/>
          <w:numId w:val="4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Cary, A., Lane, P., </w:t>
      </w:r>
      <w:r w:rsidRPr="003A2E50">
        <w:rPr>
          <w:rFonts w:asciiTheme="majorHAnsi" w:hAnsiTheme="majorHAnsi"/>
          <w:b/>
        </w:rPr>
        <w:t>&amp; George, G</w:t>
      </w:r>
      <w:r w:rsidRPr="003A2E50">
        <w:rPr>
          <w:rFonts w:asciiTheme="majorHAnsi" w:hAnsiTheme="majorHAnsi"/>
        </w:rPr>
        <w:t xml:space="preserve">. (2011) </w:t>
      </w:r>
      <w:r w:rsidRPr="00672B08">
        <w:rPr>
          <w:rFonts w:asciiTheme="majorHAnsi" w:hAnsiTheme="majorHAnsi"/>
          <w:i/>
        </w:rPr>
        <w:t xml:space="preserve">Yours, mine, or ours? </w:t>
      </w:r>
      <w:r w:rsidR="00672B08" w:rsidRPr="00672B08">
        <w:rPr>
          <w:rFonts w:asciiTheme="majorHAnsi" w:hAnsiTheme="majorHAnsi"/>
          <w:i/>
        </w:rPr>
        <w:t>a</w:t>
      </w:r>
      <w:r w:rsidRPr="00672B08">
        <w:rPr>
          <w:rFonts w:asciiTheme="majorHAnsi" w:hAnsiTheme="majorHAnsi"/>
          <w:i/>
        </w:rPr>
        <w:t>uthorship best practices for DNP students</w:t>
      </w:r>
      <w:r w:rsidRPr="003A2E50">
        <w:rPr>
          <w:rFonts w:asciiTheme="majorHAnsi" w:hAnsiTheme="majorHAnsi"/>
        </w:rPr>
        <w:t xml:space="preserve">. Poster Presentation, September 2011, DNP National Conference, New Orleans, LA. </w:t>
      </w:r>
    </w:p>
    <w:p w14:paraId="4C940F56" w14:textId="651A3654" w:rsidR="00F371A4" w:rsidRPr="00907D83" w:rsidRDefault="000E3CCE" w:rsidP="00907D83">
      <w:pPr>
        <w:numPr>
          <w:ilvl w:val="0"/>
          <w:numId w:val="4"/>
        </w:numPr>
        <w:rPr>
          <w:rFonts w:asciiTheme="majorHAnsi" w:hAnsiTheme="majorHAnsi"/>
        </w:rPr>
      </w:pPr>
      <w:r w:rsidRPr="003A2E50">
        <w:rPr>
          <w:rFonts w:asciiTheme="majorHAnsi" w:hAnsiTheme="majorHAnsi"/>
          <w:b/>
        </w:rPr>
        <w:t>George, G</w:t>
      </w:r>
      <w:r w:rsidRPr="003A2E50">
        <w:rPr>
          <w:rFonts w:asciiTheme="majorHAnsi" w:hAnsiTheme="majorHAnsi"/>
        </w:rPr>
        <w:t xml:space="preserve">. &amp; Cary, A. (2011). From curiosity to revelation: The DNP capstone, </w:t>
      </w:r>
      <w:r w:rsidRPr="003A2E50">
        <w:rPr>
          <w:rFonts w:asciiTheme="majorHAnsi" w:hAnsiTheme="majorHAnsi"/>
          <w:i/>
        </w:rPr>
        <w:t xml:space="preserve">The Pelican News, </w:t>
      </w:r>
      <w:r w:rsidRPr="003A2E50">
        <w:rPr>
          <w:rFonts w:asciiTheme="majorHAnsi" w:hAnsiTheme="majorHAnsi"/>
        </w:rPr>
        <w:t xml:space="preserve">March /April Retrieved on 1/11/12 </w:t>
      </w:r>
      <w:hyperlink r:id="rId8" w:history="1">
        <w:r w:rsidRPr="003A2E50">
          <w:rPr>
            <w:rStyle w:val="Hyperlink"/>
            <w:rFonts w:asciiTheme="majorHAnsi" w:hAnsiTheme="majorHAnsi"/>
          </w:rPr>
          <w:t>http://www.jblearning.com/catalog/9780763766535/</w:t>
        </w:r>
      </w:hyperlink>
      <w:r w:rsidRPr="003A2E50">
        <w:rPr>
          <w:rFonts w:asciiTheme="majorHAnsi" w:hAnsiTheme="majorHAnsi"/>
        </w:rPr>
        <w:t xml:space="preserve"> </w:t>
      </w:r>
    </w:p>
    <w:p w14:paraId="630E8793" w14:textId="78946B41" w:rsidR="001676F9" w:rsidRPr="00365BA5" w:rsidRDefault="000E3CCE" w:rsidP="00365BA5">
      <w:pPr>
        <w:numPr>
          <w:ilvl w:val="0"/>
          <w:numId w:val="4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Cary, A. &amp; </w:t>
      </w:r>
      <w:r w:rsidRPr="003A2E50">
        <w:rPr>
          <w:rFonts w:asciiTheme="majorHAnsi" w:hAnsiTheme="majorHAnsi"/>
          <w:b/>
        </w:rPr>
        <w:t>George, G.</w:t>
      </w:r>
      <w:r w:rsidRPr="003A2E50">
        <w:rPr>
          <w:rFonts w:asciiTheme="majorHAnsi" w:hAnsiTheme="majorHAnsi"/>
        </w:rPr>
        <w:t xml:space="preserve"> (2010). The Doctor fo Nursing Practice (DNP) Comes to Louisiana.</w:t>
      </w:r>
      <w:r w:rsidR="00672B08">
        <w:rPr>
          <w:rFonts w:asciiTheme="majorHAnsi" w:hAnsiTheme="majorHAnsi"/>
        </w:rPr>
        <w:t xml:space="preserve"> </w:t>
      </w:r>
      <w:r w:rsidRPr="003A2E50">
        <w:rPr>
          <w:rFonts w:asciiTheme="majorHAnsi" w:hAnsiTheme="majorHAnsi"/>
          <w:i/>
        </w:rPr>
        <w:t>The Pelican News</w:t>
      </w:r>
      <w:r w:rsidRPr="003A2E50">
        <w:rPr>
          <w:rFonts w:asciiTheme="majorHAnsi" w:hAnsiTheme="majorHAnsi"/>
        </w:rPr>
        <w:t xml:space="preserve">, October/November 2010  </w:t>
      </w:r>
    </w:p>
    <w:p w14:paraId="5AA794D2" w14:textId="77777777" w:rsidR="00365BA5" w:rsidRPr="00365BA5" w:rsidRDefault="00365BA5" w:rsidP="00365BA5">
      <w:pPr>
        <w:ind w:left="360"/>
        <w:rPr>
          <w:rFonts w:asciiTheme="majorHAnsi" w:hAnsiTheme="majorHAnsi"/>
        </w:rPr>
      </w:pPr>
    </w:p>
    <w:p w14:paraId="34FA2BB5" w14:textId="103A7D0C" w:rsidR="00867A93" w:rsidRPr="00355417" w:rsidRDefault="00365BA5" w:rsidP="00355417">
      <w:pPr>
        <w:ind w:left="720"/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PRESENTATIONS</w:t>
      </w:r>
    </w:p>
    <w:p w14:paraId="55F397B1" w14:textId="5A0E7B13" w:rsidR="00805C24" w:rsidRDefault="00805C24" w:rsidP="00907D83">
      <w:pPr>
        <w:pStyle w:val="ListParagraph"/>
        <w:numPr>
          <w:ilvl w:val="0"/>
          <w:numId w:val="19"/>
        </w:numPr>
        <w:ind w:left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arlos, E., </w:t>
      </w:r>
      <w:r w:rsidRPr="00805C24">
        <w:rPr>
          <w:rFonts w:asciiTheme="majorHAnsi" w:hAnsiTheme="majorHAnsi"/>
          <w:b/>
        </w:rPr>
        <w:t>George, G.S</w:t>
      </w:r>
      <w:r>
        <w:rPr>
          <w:rFonts w:asciiTheme="majorHAnsi" w:hAnsiTheme="majorHAnsi"/>
        </w:rPr>
        <w:t>., &amp; Beam, K. (2019).</w:t>
      </w:r>
      <w:r w:rsidRPr="00805C24">
        <w:rPr>
          <w:rFonts w:asciiTheme="majorHAnsi" w:hAnsiTheme="majorHAnsi"/>
        </w:rPr>
        <w:t>Reducing Sitter Use and Imp[roving Patient Safety on a Medical Unit through Video Monitoring</w:t>
      </w:r>
      <w:r>
        <w:rPr>
          <w:rFonts w:asciiTheme="majorHAnsi" w:hAnsiTheme="majorHAnsi"/>
        </w:rPr>
        <w:t>. Poster Presentation</w:t>
      </w:r>
      <w:r w:rsidR="00867A93">
        <w:rPr>
          <w:rFonts w:asciiTheme="majorHAnsi" w:hAnsiTheme="majorHAnsi"/>
        </w:rPr>
        <w:t xml:space="preserve">, Graduate </w:t>
      </w:r>
      <w:r w:rsidR="00355417">
        <w:rPr>
          <w:rFonts w:asciiTheme="majorHAnsi" w:hAnsiTheme="majorHAnsi"/>
        </w:rPr>
        <w:t>Research Symposium, April 2019.</w:t>
      </w:r>
    </w:p>
    <w:p w14:paraId="44264F48" w14:textId="375C315B" w:rsidR="00867A93" w:rsidRPr="00805C24" w:rsidRDefault="00867A93" w:rsidP="00907D83">
      <w:pPr>
        <w:pStyle w:val="ListParagraph"/>
        <w:numPr>
          <w:ilvl w:val="0"/>
          <w:numId w:val="19"/>
        </w:numPr>
        <w:ind w:left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Owsley, C. &amp; </w:t>
      </w:r>
      <w:r w:rsidRPr="00355417">
        <w:rPr>
          <w:rFonts w:asciiTheme="majorHAnsi" w:hAnsiTheme="majorHAnsi"/>
          <w:b/>
        </w:rPr>
        <w:t>George, G.S.</w:t>
      </w:r>
      <w:r w:rsidR="00355417">
        <w:rPr>
          <w:rFonts w:asciiTheme="majorHAnsi" w:hAnsiTheme="majorHAnsi"/>
          <w:b/>
        </w:rPr>
        <w:t xml:space="preserve"> </w:t>
      </w:r>
      <w:r w:rsidR="00355417" w:rsidRPr="00355417">
        <w:rPr>
          <w:rFonts w:asciiTheme="majorHAnsi" w:hAnsiTheme="majorHAnsi"/>
        </w:rPr>
        <w:t>&amp; Foxman, I.</w:t>
      </w:r>
      <w:r>
        <w:rPr>
          <w:rFonts w:asciiTheme="majorHAnsi" w:hAnsiTheme="majorHAnsi"/>
        </w:rPr>
        <w:t xml:space="preserve"> (201</w:t>
      </w:r>
      <w:r w:rsidR="00355417">
        <w:rPr>
          <w:rFonts w:asciiTheme="majorHAnsi" w:hAnsiTheme="majorHAnsi"/>
        </w:rPr>
        <w:t>9). Face the Future: Using appearance-based feedback to reduce indoor tanning intentions. Dermatology Nurses’Association Conference, Washington, DC February 27 to March 2</w:t>
      </w:r>
      <w:r w:rsidR="00355417">
        <w:rPr>
          <w:rFonts w:asciiTheme="majorHAnsi" w:hAnsiTheme="majorHAnsi"/>
          <w:vertAlign w:val="superscript"/>
        </w:rPr>
        <w:t xml:space="preserve">, </w:t>
      </w:r>
      <w:r w:rsidR="00355417">
        <w:rPr>
          <w:rFonts w:asciiTheme="majorHAnsi" w:hAnsiTheme="majorHAnsi"/>
        </w:rPr>
        <w:t>2019. Awarded 1</w:t>
      </w:r>
      <w:r w:rsidR="00355417" w:rsidRPr="00355417">
        <w:rPr>
          <w:rFonts w:asciiTheme="majorHAnsi" w:hAnsiTheme="majorHAnsi"/>
          <w:vertAlign w:val="superscript"/>
        </w:rPr>
        <w:t>st</w:t>
      </w:r>
      <w:r w:rsidR="00355417">
        <w:rPr>
          <w:rFonts w:asciiTheme="majorHAnsi" w:hAnsiTheme="majorHAnsi"/>
        </w:rPr>
        <w:t xml:space="preserve"> place honors.</w:t>
      </w:r>
    </w:p>
    <w:p w14:paraId="6C613CA5" w14:textId="662F193E" w:rsidR="00F371A4" w:rsidRPr="00907D83" w:rsidRDefault="00365BA5" w:rsidP="00907D83">
      <w:pPr>
        <w:pStyle w:val="ListParagraph"/>
        <w:numPr>
          <w:ilvl w:val="0"/>
          <w:numId w:val="19"/>
        </w:numPr>
        <w:ind w:left="720"/>
        <w:rPr>
          <w:rFonts w:asciiTheme="majorHAnsi" w:hAnsiTheme="majorHAnsi"/>
        </w:rPr>
      </w:pPr>
      <w:r w:rsidRPr="00365BA5">
        <w:rPr>
          <w:rFonts w:asciiTheme="majorHAnsi" w:hAnsiTheme="majorHAnsi"/>
          <w:b/>
        </w:rPr>
        <w:t>George, G.S</w:t>
      </w:r>
      <w:r w:rsidRPr="00365BA5">
        <w:rPr>
          <w:rFonts w:asciiTheme="majorHAnsi" w:hAnsiTheme="majorHAnsi"/>
        </w:rPr>
        <w:t>.&amp; Alleman, M. (2016). A systems</w:t>
      </w:r>
      <w:r w:rsidR="00672B08">
        <w:rPr>
          <w:rFonts w:asciiTheme="majorHAnsi" w:hAnsiTheme="majorHAnsi"/>
        </w:rPr>
        <w:t>-</w:t>
      </w:r>
      <w:r w:rsidRPr="00365BA5">
        <w:rPr>
          <w:rFonts w:asciiTheme="majorHAnsi" w:hAnsiTheme="majorHAnsi"/>
        </w:rPr>
        <w:t>level approach to ending homelessness. Podium Presentation, Laredo Homeless Coalition Meeting July 28, 2016.</w:t>
      </w:r>
    </w:p>
    <w:p w14:paraId="4A20EECF" w14:textId="3BA1D30A" w:rsidR="00F371A4" w:rsidRPr="00F371A4" w:rsidRDefault="00365BA5" w:rsidP="00F371A4">
      <w:pPr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ajorHAnsi" w:hAnsiTheme="majorHAnsi" w:cs="Arial"/>
          <w:noProof w:val="0"/>
        </w:rPr>
      </w:pPr>
      <w:r w:rsidRPr="003A2E50">
        <w:rPr>
          <w:rFonts w:asciiTheme="majorHAnsi" w:hAnsiTheme="majorHAnsi"/>
        </w:rPr>
        <w:t xml:space="preserve">Preeshl, A. &amp; </w:t>
      </w:r>
      <w:r w:rsidRPr="003A2E50">
        <w:rPr>
          <w:rFonts w:asciiTheme="majorHAnsi" w:hAnsiTheme="majorHAnsi"/>
          <w:b/>
        </w:rPr>
        <w:t>George, G</w:t>
      </w:r>
      <w:r w:rsidRPr="003A2E50">
        <w:rPr>
          <w:rFonts w:asciiTheme="majorHAnsi" w:hAnsiTheme="majorHAnsi"/>
        </w:rPr>
        <w:t xml:space="preserve">. (2013). The Pathway to Presence in Performance. </w:t>
      </w:r>
      <w:r w:rsidRPr="003A2E50">
        <w:rPr>
          <w:rFonts w:asciiTheme="majorHAnsi" w:hAnsiTheme="majorHAnsi" w:cs="Arial"/>
          <w:bCs/>
          <w:noProof w:val="0"/>
        </w:rPr>
        <w:t>Eighth International Conference on Interdisciplinary Social Sciences</w:t>
      </w:r>
      <w:r w:rsidRPr="003A2E50">
        <w:rPr>
          <w:rFonts w:asciiTheme="majorHAnsi" w:hAnsiTheme="majorHAnsi" w:cs="Arial"/>
          <w:noProof w:val="0"/>
        </w:rPr>
        <w:t>, Prague Czech Republic July 30-August 1, 2013</w:t>
      </w:r>
    </w:p>
    <w:p w14:paraId="07298EE2" w14:textId="2FBB24C9" w:rsidR="00D91339" w:rsidRPr="00907D83" w:rsidRDefault="00365BA5" w:rsidP="00D91339">
      <w:pPr>
        <w:numPr>
          <w:ilvl w:val="0"/>
          <w:numId w:val="7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Preeshl, A. </w:t>
      </w:r>
      <w:r w:rsidRPr="003A2E50">
        <w:rPr>
          <w:rFonts w:asciiTheme="majorHAnsi" w:hAnsiTheme="majorHAnsi"/>
          <w:b/>
        </w:rPr>
        <w:t>&amp; George, G.</w:t>
      </w:r>
      <w:r w:rsidRPr="003A2E50">
        <w:rPr>
          <w:rFonts w:asciiTheme="majorHAnsi" w:hAnsiTheme="majorHAnsi"/>
        </w:rPr>
        <w:t xml:space="preserve"> (2012). The Pathway to Presence in Performance. Association for Theatre in Higher Education, Podium Presentation: Washington, DC August, 2012. </w:t>
      </w:r>
    </w:p>
    <w:p w14:paraId="7C869995" w14:textId="46D6AA7F" w:rsidR="00F371A4" w:rsidRPr="00907D83" w:rsidRDefault="00365BA5" w:rsidP="00907D83">
      <w:pPr>
        <w:numPr>
          <w:ilvl w:val="0"/>
          <w:numId w:val="7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Cary, A., Lane, P., &amp; </w:t>
      </w:r>
      <w:r w:rsidRPr="003A2E50">
        <w:rPr>
          <w:rFonts w:asciiTheme="majorHAnsi" w:hAnsiTheme="majorHAnsi"/>
          <w:b/>
        </w:rPr>
        <w:t>George, G.</w:t>
      </w:r>
      <w:r w:rsidRPr="003A2E50">
        <w:rPr>
          <w:rFonts w:asciiTheme="majorHAnsi" w:hAnsiTheme="majorHAnsi"/>
        </w:rPr>
        <w:t xml:space="preserve"> (2011) Yours, mine, or ours? authorship best practices for DNP students. American Association of Nurse Practitioners (AANP) Annual Conference, Orlando, FL, June 2012.  </w:t>
      </w:r>
    </w:p>
    <w:p w14:paraId="00101ECE" w14:textId="4DE0D371" w:rsidR="00F371A4" w:rsidRPr="00907D83" w:rsidRDefault="00365BA5" w:rsidP="00907D83">
      <w:pPr>
        <w:numPr>
          <w:ilvl w:val="0"/>
          <w:numId w:val="7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Cary, A., Collins, C. &amp; </w:t>
      </w:r>
      <w:r w:rsidRPr="003A2E50">
        <w:rPr>
          <w:rFonts w:asciiTheme="majorHAnsi" w:hAnsiTheme="majorHAnsi"/>
          <w:b/>
        </w:rPr>
        <w:t>George, G.</w:t>
      </w:r>
      <w:r w:rsidRPr="003A2E50">
        <w:rPr>
          <w:rFonts w:asciiTheme="majorHAnsi" w:hAnsiTheme="majorHAnsi"/>
        </w:rPr>
        <w:t xml:space="preserve"> (2011). Leading leaders: the pedagogical strategies to ignite the leader within. Podium Presentation, January 28, 2011, AACN DNP Conference, San Diego, CA.  </w:t>
      </w:r>
    </w:p>
    <w:p w14:paraId="4851F09F" w14:textId="3F35531B" w:rsidR="00F371A4" w:rsidRPr="00907D83" w:rsidRDefault="00365BA5" w:rsidP="00907D83">
      <w:pPr>
        <w:numPr>
          <w:ilvl w:val="0"/>
          <w:numId w:val="7"/>
        </w:numPr>
        <w:rPr>
          <w:rFonts w:asciiTheme="majorHAnsi" w:hAnsiTheme="majorHAnsi"/>
        </w:rPr>
      </w:pPr>
      <w:r w:rsidRPr="003A2E50">
        <w:rPr>
          <w:rFonts w:asciiTheme="majorHAnsi" w:hAnsiTheme="majorHAnsi"/>
          <w:b/>
        </w:rPr>
        <w:t>George, G</w:t>
      </w:r>
      <w:r w:rsidRPr="003A2E50">
        <w:rPr>
          <w:rFonts w:asciiTheme="majorHAnsi" w:hAnsiTheme="majorHAnsi"/>
        </w:rPr>
        <w:t>., Landry, H., &amp; Landry, M. (2011). Student Selection for a Multi-disciplinary Online Post-Graduate DNP Nursing Program. Poster Presentation, January 26, 2011, AACN D</w:t>
      </w:r>
      <w:r>
        <w:rPr>
          <w:rFonts w:asciiTheme="majorHAnsi" w:hAnsiTheme="majorHAnsi"/>
        </w:rPr>
        <w:t>NP Conference, San Diego, CA.</w:t>
      </w:r>
    </w:p>
    <w:p w14:paraId="3F85883F" w14:textId="0F341733" w:rsidR="00F371A4" w:rsidRPr="00907D83" w:rsidRDefault="00365BA5" w:rsidP="00907D83">
      <w:pPr>
        <w:numPr>
          <w:ilvl w:val="0"/>
          <w:numId w:val="7"/>
        </w:numPr>
        <w:rPr>
          <w:rFonts w:asciiTheme="majorHAnsi" w:hAnsiTheme="majorHAnsi"/>
        </w:rPr>
      </w:pPr>
      <w:r w:rsidRPr="00365BA5">
        <w:rPr>
          <w:rFonts w:asciiTheme="majorHAnsi" w:hAnsiTheme="majorHAnsi"/>
          <w:b/>
        </w:rPr>
        <w:t>George, G</w:t>
      </w:r>
      <w:r w:rsidRPr="00365BA5">
        <w:rPr>
          <w:rFonts w:asciiTheme="majorHAnsi" w:hAnsiTheme="majorHAnsi"/>
        </w:rPr>
        <w:t xml:space="preserve">., Landry H., and Landry M. (2010) Student Selection for a Multi-disciplinary Online Post-Graduate DNP Nursing Program. </w:t>
      </w:r>
      <w:r w:rsidRPr="00365BA5">
        <w:rPr>
          <w:rFonts w:asciiTheme="majorHAnsi" w:hAnsiTheme="majorHAnsi"/>
          <w:b/>
        </w:rPr>
        <w:t>Poster presentation &amp; publication</w:t>
      </w:r>
      <w:r w:rsidRPr="00365BA5">
        <w:rPr>
          <w:rFonts w:asciiTheme="majorHAnsi" w:hAnsiTheme="majorHAnsi"/>
        </w:rPr>
        <w:t xml:space="preserve">, November 16, 2010, ICERI Conference, Madrid, Spain. </w:t>
      </w:r>
    </w:p>
    <w:p w14:paraId="2ED39B5C" w14:textId="1CD858A5" w:rsidR="00D91339" w:rsidRPr="00907D83" w:rsidRDefault="00365BA5" w:rsidP="00907D83">
      <w:pPr>
        <w:numPr>
          <w:ilvl w:val="0"/>
          <w:numId w:val="4"/>
        </w:numPr>
        <w:rPr>
          <w:rFonts w:asciiTheme="majorHAnsi" w:hAnsiTheme="majorHAnsi"/>
          <w:b/>
        </w:rPr>
      </w:pPr>
      <w:r w:rsidRPr="00365BA5">
        <w:rPr>
          <w:rFonts w:asciiTheme="majorHAnsi" w:hAnsiTheme="majorHAnsi"/>
        </w:rPr>
        <w:t xml:space="preserve"> </w:t>
      </w:r>
      <w:r w:rsidRPr="003A2E50">
        <w:rPr>
          <w:rFonts w:asciiTheme="majorHAnsi" w:hAnsiTheme="majorHAnsi"/>
        </w:rPr>
        <w:t>Cary, A.,</w:t>
      </w:r>
      <w:r w:rsidRPr="003A2E50">
        <w:rPr>
          <w:rFonts w:asciiTheme="majorHAnsi" w:hAnsiTheme="majorHAnsi"/>
          <w:b/>
        </w:rPr>
        <w:t xml:space="preserve"> </w:t>
      </w:r>
      <w:r w:rsidRPr="003A2E50">
        <w:rPr>
          <w:rFonts w:asciiTheme="majorHAnsi" w:hAnsiTheme="majorHAnsi"/>
        </w:rPr>
        <w:t xml:space="preserve">Collins, C., </w:t>
      </w:r>
      <w:r w:rsidRPr="003A2E50">
        <w:rPr>
          <w:rFonts w:asciiTheme="majorHAnsi" w:hAnsiTheme="majorHAnsi"/>
          <w:b/>
        </w:rPr>
        <w:t>&amp; George, G</w:t>
      </w:r>
      <w:r w:rsidRPr="003A2E50">
        <w:rPr>
          <w:rFonts w:asciiTheme="majorHAnsi" w:hAnsiTheme="majorHAnsi"/>
        </w:rPr>
        <w:t xml:space="preserve">. (2010). Leading leaders: the pedagogical strategies to ignite the leader within. Podium Presentation, September 2010 DNP National Conference, San Diego, CA. </w:t>
      </w:r>
    </w:p>
    <w:p w14:paraId="4969E385" w14:textId="36631EE4" w:rsidR="00D91339" w:rsidRPr="00907D83" w:rsidRDefault="00D91339" w:rsidP="00907D83">
      <w:pPr>
        <w:numPr>
          <w:ilvl w:val="0"/>
          <w:numId w:val="4"/>
        </w:numPr>
        <w:rPr>
          <w:rFonts w:asciiTheme="majorHAnsi" w:hAnsiTheme="majorHAnsi"/>
          <w:b/>
        </w:rPr>
      </w:pPr>
      <w:r w:rsidRPr="00D91339">
        <w:rPr>
          <w:rFonts w:asciiTheme="majorHAnsi" w:hAnsiTheme="majorHAnsi"/>
          <w:b/>
        </w:rPr>
        <w:t>Media Exposure</w:t>
      </w:r>
      <w:r w:rsidRPr="00D91339">
        <w:rPr>
          <w:rFonts w:asciiTheme="majorHAnsi" w:hAnsiTheme="majorHAnsi"/>
        </w:rPr>
        <w:t xml:space="preserve">: Elliot, D.(2010) As </w:t>
      </w:r>
      <w:r w:rsidRPr="00D91339">
        <w:rPr>
          <w:rFonts w:asciiTheme="majorHAnsi" w:hAnsiTheme="majorHAnsi"/>
          <w:i/>
        </w:rPr>
        <w:t xml:space="preserve">focus shifts to jobs, the uninsured seek solutions. </w:t>
      </w:r>
      <w:r w:rsidRPr="00D91339">
        <w:rPr>
          <w:rFonts w:asciiTheme="majorHAnsi" w:hAnsiTheme="majorHAnsi"/>
        </w:rPr>
        <w:t xml:space="preserve">National Public Radio On-Air Series. Retrieved 11/30/10 </w:t>
      </w:r>
      <w:hyperlink r:id="rId9" w:history="1">
        <w:r w:rsidRPr="00D91339">
          <w:rPr>
            <w:rStyle w:val="Hyperlink"/>
            <w:rFonts w:asciiTheme="majorHAnsi" w:hAnsiTheme="majorHAnsi"/>
          </w:rPr>
          <w:t>http://www.npr.org/templates/story/story/php?storyld=123346497</w:t>
        </w:r>
      </w:hyperlink>
    </w:p>
    <w:p w14:paraId="0624616D" w14:textId="619516AC" w:rsidR="00F371A4" w:rsidRPr="00907D83" w:rsidRDefault="00365BA5" w:rsidP="00907D83">
      <w:pPr>
        <w:numPr>
          <w:ilvl w:val="0"/>
          <w:numId w:val="4"/>
        </w:numPr>
        <w:rPr>
          <w:rFonts w:asciiTheme="majorHAnsi" w:hAnsiTheme="majorHAnsi"/>
          <w:b/>
        </w:rPr>
      </w:pPr>
      <w:r w:rsidRPr="000B115A">
        <w:rPr>
          <w:rFonts w:asciiTheme="majorHAnsi" w:hAnsiTheme="majorHAnsi"/>
          <w:b/>
        </w:rPr>
        <w:lastRenderedPageBreak/>
        <w:t>George, G.</w:t>
      </w:r>
      <w:r>
        <w:rPr>
          <w:rFonts w:asciiTheme="majorHAnsi" w:hAnsiTheme="majorHAnsi"/>
        </w:rPr>
        <w:t xml:space="preserve"> (2009).</w:t>
      </w:r>
      <w:r w:rsidRPr="003A2E50">
        <w:rPr>
          <w:rFonts w:asciiTheme="majorHAnsi" w:hAnsiTheme="majorHAnsi"/>
        </w:rPr>
        <w:t>Tales from Practice: What it</w:t>
      </w:r>
      <w:r w:rsidR="00672B08">
        <w:rPr>
          <w:rFonts w:asciiTheme="majorHAnsi" w:hAnsiTheme="majorHAnsi"/>
        </w:rPr>
        <w:t xml:space="preserve"> i</w:t>
      </w:r>
      <w:r w:rsidRPr="003A2E50">
        <w:rPr>
          <w:rFonts w:asciiTheme="majorHAnsi" w:hAnsiTheme="majorHAnsi"/>
        </w:rPr>
        <w:t>s Like to be a Famil</w:t>
      </w:r>
      <w:r>
        <w:rPr>
          <w:rFonts w:asciiTheme="majorHAnsi" w:hAnsiTheme="majorHAnsi"/>
        </w:rPr>
        <w:t>y Nurse Practitioner, Loyola’s H</w:t>
      </w:r>
      <w:r w:rsidRPr="003A2E50">
        <w:rPr>
          <w:rFonts w:asciiTheme="majorHAnsi" w:hAnsiTheme="majorHAnsi"/>
        </w:rPr>
        <w:t xml:space="preserve">ealth &amp; Science Club Health Care Seminars, March 2, 2009.  </w:t>
      </w:r>
    </w:p>
    <w:p w14:paraId="4A2A0D36" w14:textId="7FF3E51C" w:rsidR="00F371A4" w:rsidRPr="00907D83" w:rsidRDefault="00365BA5" w:rsidP="00907D83">
      <w:pPr>
        <w:numPr>
          <w:ilvl w:val="0"/>
          <w:numId w:val="4"/>
        </w:numPr>
        <w:rPr>
          <w:rFonts w:asciiTheme="majorHAnsi" w:hAnsiTheme="majorHAnsi"/>
          <w:b/>
        </w:rPr>
      </w:pPr>
      <w:r w:rsidRPr="000B115A">
        <w:rPr>
          <w:rFonts w:asciiTheme="majorHAnsi" w:hAnsiTheme="majorHAnsi"/>
          <w:b/>
          <w:color w:val="000000"/>
        </w:rPr>
        <w:t>George, G.</w:t>
      </w:r>
      <w:r>
        <w:rPr>
          <w:rFonts w:asciiTheme="majorHAnsi" w:hAnsiTheme="majorHAnsi"/>
          <w:color w:val="000000"/>
        </w:rPr>
        <w:t xml:space="preserve"> (2009).</w:t>
      </w:r>
      <w:r w:rsidRPr="003A2E50">
        <w:rPr>
          <w:rFonts w:asciiTheme="majorHAnsi" w:hAnsiTheme="majorHAnsi"/>
          <w:color w:val="000000"/>
        </w:rPr>
        <w:t xml:space="preserve">The Doctor’s In Examination of What the Practice Doctorate Means for NPs, LANP Primary Care Conference, New Orleans, LA, September 28, 2009  </w:t>
      </w:r>
    </w:p>
    <w:p w14:paraId="0531924B" w14:textId="00E99A7D" w:rsidR="00F371A4" w:rsidRPr="00907D83" w:rsidRDefault="00365BA5" w:rsidP="00907D83">
      <w:pPr>
        <w:numPr>
          <w:ilvl w:val="0"/>
          <w:numId w:val="4"/>
        </w:numPr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>George, G</w:t>
      </w:r>
      <w:r w:rsidRPr="003A2E50">
        <w:rPr>
          <w:rFonts w:asciiTheme="majorHAnsi" w:hAnsiTheme="majorHAnsi"/>
        </w:rPr>
        <w:t>., L. Robertson, &amp; Wyatt, J.</w:t>
      </w:r>
      <w:r w:rsidR="00672B08">
        <w:rPr>
          <w:rFonts w:asciiTheme="majorHAnsi" w:hAnsiTheme="majorHAnsi"/>
        </w:rPr>
        <w:t xml:space="preserve"> (2007)</w:t>
      </w:r>
      <w:r w:rsidRPr="003A2E50">
        <w:rPr>
          <w:rFonts w:asciiTheme="majorHAnsi" w:hAnsiTheme="majorHAnsi"/>
        </w:rPr>
        <w:t xml:space="preserve"> Mini meta-analysis: Evaluating the efficacy of exenatide in the treatment of type II diabetes. Poster presentation presented at </w:t>
      </w:r>
      <w:r w:rsidR="00672B08">
        <w:rPr>
          <w:rFonts w:asciiTheme="majorHAnsi" w:hAnsiTheme="majorHAnsi"/>
        </w:rPr>
        <w:t xml:space="preserve">the </w:t>
      </w:r>
      <w:r w:rsidRPr="003A2E50">
        <w:rPr>
          <w:rFonts w:asciiTheme="majorHAnsi" w:hAnsiTheme="majorHAnsi"/>
        </w:rPr>
        <w:t>University of Tennessee Health Science Center,</w:t>
      </w:r>
      <w:r w:rsidR="00672B08">
        <w:rPr>
          <w:rFonts w:asciiTheme="majorHAnsi" w:hAnsiTheme="majorHAnsi"/>
        </w:rPr>
        <w:t xml:space="preserve"> April 2007,</w:t>
      </w:r>
      <w:r w:rsidRPr="003A2E50">
        <w:rPr>
          <w:rFonts w:asciiTheme="majorHAnsi" w:hAnsiTheme="majorHAnsi"/>
        </w:rPr>
        <w:t xml:space="preserve"> NURS 816 Methods of Evidence</w:t>
      </w:r>
      <w:r w:rsidR="00672B08">
        <w:rPr>
          <w:rFonts w:asciiTheme="majorHAnsi" w:hAnsiTheme="majorHAnsi"/>
        </w:rPr>
        <w:t>-</w:t>
      </w:r>
      <w:r w:rsidRPr="003A2E50">
        <w:rPr>
          <w:rFonts w:asciiTheme="majorHAnsi" w:hAnsiTheme="majorHAnsi"/>
        </w:rPr>
        <w:t xml:space="preserve">Based Practice doctoral course 48 doctoral students.  </w:t>
      </w:r>
    </w:p>
    <w:p w14:paraId="1D3E6537" w14:textId="2F93A61E" w:rsidR="00F371A4" w:rsidRPr="00907D83" w:rsidRDefault="001D00DF" w:rsidP="00907D83">
      <w:pPr>
        <w:numPr>
          <w:ilvl w:val="0"/>
          <w:numId w:val="4"/>
        </w:numPr>
        <w:rPr>
          <w:rFonts w:asciiTheme="majorHAnsi" w:hAnsiTheme="majorHAnsi"/>
          <w:b/>
        </w:rPr>
      </w:pPr>
      <w:r w:rsidRPr="001D00DF">
        <w:rPr>
          <w:rFonts w:asciiTheme="majorHAnsi" w:hAnsiTheme="majorHAnsi"/>
          <w:b/>
        </w:rPr>
        <w:t xml:space="preserve">George, G. </w:t>
      </w:r>
      <w:r>
        <w:rPr>
          <w:rFonts w:asciiTheme="majorHAnsi" w:hAnsiTheme="majorHAnsi"/>
        </w:rPr>
        <w:t>(2007).</w:t>
      </w:r>
      <w:r w:rsidR="00365BA5" w:rsidRPr="003A2E50">
        <w:rPr>
          <w:rFonts w:asciiTheme="majorHAnsi" w:hAnsiTheme="majorHAnsi"/>
        </w:rPr>
        <w:t>Attended ACNP’s Policy Forum in DC with two students from NURS 740 who presented their white paper to the conference attendees and the Senator’s of Louisiana on Senate Bill 59.</w:t>
      </w:r>
    </w:p>
    <w:p w14:paraId="49BD7F78" w14:textId="650C9E76" w:rsidR="0063062C" w:rsidRPr="00907D83" w:rsidRDefault="00365BA5" w:rsidP="00907D83">
      <w:pPr>
        <w:numPr>
          <w:ilvl w:val="0"/>
          <w:numId w:val="3"/>
        </w:numPr>
        <w:rPr>
          <w:rFonts w:asciiTheme="majorHAnsi" w:hAnsiTheme="majorHAnsi"/>
        </w:rPr>
      </w:pPr>
      <w:r w:rsidRPr="000B115A">
        <w:rPr>
          <w:rFonts w:asciiTheme="majorHAnsi" w:hAnsiTheme="majorHAnsi"/>
          <w:b/>
        </w:rPr>
        <w:t>George, G</w:t>
      </w:r>
      <w:r>
        <w:rPr>
          <w:rFonts w:asciiTheme="majorHAnsi" w:hAnsiTheme="majorHAnsi"/>
        </w:rPr>
        <w:t xml:space="preserve"> (2002).</w:t>
      </w:r>
      <w:r w:rsidRPr="003A2E50">
        <w:rPr>
          <w:rFonts w:asciiTheme="majorHAnsi" w:hAnsiTheme="majorHAnsi"/>
        </w:rPr>
        <w:t>Public Policy: Past, Present, Future, Louisiana Association of Nurse Practitioners Primary Care Conference, Lake Charles, LA, 2002</w:t>
      </w:r>
    </w:p>
    <w:p w14:paraId="6A967DC3" w14:textId="24C4E88E" w:rsidR="008F5081" w:rsidRPr="00907D83" w:rsidRDefault="00365BA5" w:rsidP="00907D83">
      <w:pPr>
        <w:numPr>
          <w:ilvl w:val="0"/>
          <w:numId w:val="3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Monthly Health Presentations at the Community Center, Bonita, LA 1997-1999</w:t>
      </w:r>
    </w:p>
    <w:p w14:paraId="5B706355" w14:textId="2C17BE1E" w:rsidR="00F371A4" w:rsidRPr="00907D83" w:rsidRDefault="00365BA5" w:rsidP="00907D83">
      <w:pPr>
        <w:numPr>
          <w:ilvl w:val="0"/>
          <w:numId w:val="3"/>
        </w:numPr>
        <w:rPr>
          <w:rFonts w:asciiTheme="majorHAnsi" w:hAnsiTheme="majorHAnsi"/>
        </w:rPr>
      </w:pPr>
      <w:r w:rsidRPr="003A2E50">
        <w:rPr>
          <w:rFonts w:asciiTheme="majorHAnsi" w:hAnsiTheme="majorHAnsi"/>
          <w:b/>
        </w:rPr>
        <w:t>George, G</w:t>
      </w:r>
      <w:r w:rsidRPr="003A2E50">
        <w:rPr>
          <w:rFonts w:asciiTheme="majorHAnsi" w:hAnsiTheme="majorHAnsi"/>
        </w:rPr>
        <w:t xml:space="preserve">., Alleman, J.  &amp; Holly, P. (1997). </w:t>
      </w:r>
      <w:r w:rsidRPr="003A2E50">
        <w:rPr>
          <w:rFonts w:asciiTheme="majorHAnsi" w:hAnsiTheme="majorHAnsi"/>
          <w:i/>
        </w:rPr>
        <w:t>Barriers to Access &amp; Client Satisfaction in three different health care settings</w:t>
      </w:r>
      <w:r w:rsidRPr="003A2E50">
        <w:rPr>
          <w:rFonts w:asciiTheme="majorHAnsi" w:hAnsiTheme="majorHAnsi"/>
        </w:rPr>
        <w:t>, Poster Presentation. American Academy of Nurse Practitioners Conference, 1997</w:t>
      </w:r>
    </w:p>
    <w:p w14:paraId="047C304E" w14:textId="1689A559" w:rsidR="00365BA5" w:rsidRDefault="00365BA5" w:rsidP="00365BA5">
      <w:pPr>
        <w:numPr>
          <w:ilvl w:val="0"/>
          <w:numId w:val="3"/>
        </w:numPr>
        <w:rPr>
          <w:rFonts w:asciiTheme="majorHAnsi" w:hAnsiTheme="majorHAnsi"/>
        </w:rPr>
      </w:pPr>
      <w:r w:rsidRPr="003A2E50">
        <w:rPr>
          <w:rFonts w:asciiTheme="majorHAnsi" w:hAnsiTheme="majorHAnsi"/>
          <w:b/>
        </w:rPr>
        <w:t>George, G.</w:t>
      </w:r>
      <w:r w:rsidRPr="003A2E50">
        <w:rPr>
          <w:rFonts w:asciiTheme="majorHAnsi" w:hAnsiTheme="majorHAnsi"/>
        </w:rPr>
        <w:t xml:space="preserve"> (1992). Welcome Wagon Approach to Nurse Retention, National Organization of VA Nurses Annual Convention, Poster Presentation, 1992</w:t>
      </w:r>
    </w:p>
    <w:p w14:paraId="399910EA" w14:textId="77777777" w:rsidR="00365BA5" w:rsidRPr="00365BA5" w:rsidRDefault="00365BA5" w:rsidP="00365BA5">
      <w:pPr>
        <w:ind w:left="360"/>
        <w:rPr>
          <w:rFonts w:asciiTheme="majorHAnsi" w:hAnsiTheme="majorHAnsi"/>
        </w:rPr>
      </w:pPr>
    </w:p>
    <w:p w14:paraId="3F73F562" w14:textId="77777777" w:rsidR="000E3CCE" w:rsidRDefault="000E3CCE" w:rsidP="000E3CCE">
      <w:pPr>
        <w:ind w:left="720"/>
        <w:jc w:val="center"/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>Grants Awarded</w:t>
      </w:r>
    </w:p>
    <w:p w14:paraId="38D4EF00" w14:textId="7CDE5832" w:rsidR="00552B55" w:rsidRDefault="00552B55" w:rsidP="00C96B25">
      <w:pPr>
        <w:ind w:left="720"/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2016</w:t>
      </w:r>
    </w:p>
    <w:p w14:paraId="5BE1B4B5" w14:textId="72817423" w:rsidR="00552B55" w:rsidRPr="00F11215" w:rsidRDefault="00552B55" w:rsidP="00552B55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 w:rsidRPr="002A08A5">
        <w:rPr>
          <w:rFonts w:asciiTheme="majorHAnsi" w:hAnsiTheme="majorHAnsi"/>
        </w:rPr>
        <w:t>Si Texas Juntos for Better Health from Methodist Health Ministries (subgrantee for SIF</w:t>
      </w:r>
      <w:r w:rsidR="00F11215">
        <w:rPr>
          <w:rFonts w:asciiTheme="majorHAnsi" w:hAnsiTheme="majorHAnsi"/>
        </w:rPr>
        <w:t xml:space="preserve">). </w:t>
      </w:r>
      <w:r w:rsidRPr="00F11215">
        <w:rPr>
          <w:rFonts w:asciiTheme="majorHAnsi" w:hAnsiTheme="majorHAnsi"/>
        </w:rPr>
        <w:t xml:space="preserve">Funded: </w:t>
      </w:r>
      <w:r w:rsidR="008F5081">
        <w:rPr>
          <w:rFonts w:asciiTheme="majorHAnsi" w:hAnsiTheme="majorHAnsi"/>
        </w:rPr>
        <w:t>$</w:t>
      </w:r>
      <w:r w:rsidR="00F11215">
        <w:rPr>
          <w:rFonts w:asciiTheme="majorHAnsi" w:hAnsiTheme="majorHAnsi"/>
        </w:rPr>
        <w:t xml:space="preserve">1.7 million </w:t>
      </w:r>
      <w:r w:rsidRPr="00F11215">
        <w:rPr>
          <w:rFonts w:asciiTheme="majorHAnsi" w:hAnsiTheme="majorHAnsi"/>
        </w:rPr>
        <w:t>Role: Co-PI</w:t>
      </w:r>
    </w:p>
    <w:p w14:paraId="5F500370" w14:textId="49C373D6" w:rsidR="00D43CE8" w:rsidRPr="00F11215" w:rsidRDefault="00552B55" w:rsidP="00D43CE8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>
        <w:rPr>
          <w:rFonts w:asciiTheme="majorHAnsi" w:hAnsiTheme="majorHAnsi"/>
        </w:rPr>
        <w:t>Lar</w:t>
      </w:r>
      <w:r w:rsidR="00672B08">
        <w:rPr>
          <w:rFonts w:asciiTheme="majorHAnsi" w:hAnsiTheme="majorHAnsi"/>
        </w:rPr>
        <w:t>ed</w:t>
      </w:r>
      <w:r>
        <w:rPr>
          <w:rFonts w:asciiTheme="majorHAnsi" w:hAnsiTheme="majorHAnsi"/>
        </w:rPr>
        <w:t>o Homeless Coa</w:t>
      </w:r>
      <w:r w:rsidR="00672B08">
        <w:rPr>
          <w:rFonts w:asciiTheme="majorHAnsi" w:hAnsiTheme="majorHAnsi"/>
        </w:rPr>
        <w:t>l</w:t>
      </w:r>
      <w:r>
        <w:rPr>
          <w:rFonts w:asciiTheme="majorHAnsi" w:hAnsiTheme="majorHAnsi"/>
        </w:rPr>
        <w:t>ition Continuum of Care Grant, PI</w:t>
      </w:r>
      <w:r w:rsidR="00F11215">
        <w:rPr>
          <w:rFonts w:asciiTheme="majorHAnsi" w:hAnsiTheme="majorHAnsi"/>
        </w:rPr>
        <w:t xml:space="preserve"> Funded: $22</w:t>
      </w:r>
      <w:r w:rsidR="00D43CE8" w:rsidRPr="00F11215">
        <w:rPr>
          <w:rFonts w:asciiTheme="majorHAnsi" w:hAnsiTheme="majorHAnsi"/>
        </w:rPr>
        <w:t>,000</w:t>
      </w:r>
    </w:p>
    <w:p w14:paraId="5E869F4E" w14:textId="77777777" w:rsidR="00C96B25" w:rsidRDefault="00C96B25" w:rsidP="00C96B25">
      <w:pPr>
        <w:ind w:left="720"/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2015</w:t>
      </w:r>
    </w:p>
    <w:p w14:paraId="40554251" w14:textId="6B51495D" w:rsidR="00F11215" w:rsidRPr="00F371A4" w:rsidRDefault="003D2853" w:rsidP="00F11215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 w:rsidRPr="002A08A5">
        <w:rPr>
          <w:rFonts w:asciiTheme="majorHAnsi" w:hAnsiTheme="majorHAnsi"/>
        </w:rPr>
        <w:t>Si Texas Juntos for Better Health from Methodist Health Ministries (subgrantee for SIF</w:t>
      </w:r>
      <w:r w:rsidR="00F11215">
        <w:rPr>
          <w:rFonts w:asciiTheme="majorHAnsi" w:hAnsiTheme="majorHAnsi"/>
        </w:rPr>
        <w:t xml:space="preserve"> </w:t>
      </w:r>
      <w:r w:rsidRPr="00F11215">
        <w:rPr>
          <w:rFonts w:asciiTheme="majorHAnsi" w:hAnsiTheme="majorHAnsi"/>
        </w:rPr>
        <w:t xml:space="preserve">Funded: </w:t>
      </w:r>
      <w:r w:rsidR="008F5081">
        <w:rPr>
          <w:rFonts w:asciiTheme="majorHAnsi" w:hAnsiTheme="majorHAnsi"/>
        </w:rPr>
        <w:t>$</w:t>
      </w:r>
      <w:r w:rsidR="00F11215">
        <w:rPr>
          <w:rFonts w:asciiTheme="majorHAnsi" w:hAnsiTheme="majorHAnsi"/>
        </w:rPr>
        <w:t xml:space="preserve">1.7 million  </w:t>
      </w:r>
      <w:r w:rsidR="00F371A4">
        <w:rPr>
          <w:rFonts w:asciiTheme="majorHAnsi" w:hAnsiTheme="majorHAnsi"/>
        </w:rPr>
        <w:t>Role: Co-P</w:t>
      </w:r>
      <w:r w:rsidR="00D91339">
        <w:rPr>
          <w:rFonts w:asciiTheme="majorHAnsi" w:hAnsiTheme="majorHAnsi"/>
        </w:rPr>
        <w:t>I</w:t>
      </w:r>
    </w:p>
    <w:p w14:paraId="5E99886A" w14:textId="6D9A521E" w:rsidR="000E3CCE" w:rsidRPr="003A2E50" w:rsidRDefault="000E3CCE" w:rsidP="00C96B25">
      <w:pPr>
        <w:ind w:left="720"/>
        <w:jc w:val="center"/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>2013</w:t>
      </w:r>
    </w:p>
    <w:p w14:paraId="5579818C" w14:textId="218CC47A" w:rsidR="000E3CCE" w:rsidRDefault="000E3CCE" w:rsidP="002A08A5">
      <w:pPr>
        <w:numPr>
          <w:ilvl w:val="0"/>
          <w:numId w:val="8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Advanced Education for Nursing from USPHS to support the development of the Doctor fo Nursing Practice Program (No cost extension &amp; Carryover)  PI</w:t>
      </w:r>
    </w:p>
    <w:p w14:paraId="305A3EEF" w14:textId="112D1CA9" w:rsidR="00C96B25" w:rsidRPr="00C96B25" w:rsidRDefault="00C96B25" w:rsidP="00C96B25">
      <w:pPr>
        <w:ind w:left="720"/>
        <w:jc w:val="center"/>
        <w:rPr>
          <w:rFonts w:asciiTheme="majorHAnsi" w:hAnsiTheme="majorHAnsi"/>
          <w:b/>
        </w:rPr>
      </w:pPr>
      <w:r w:rsidRPr="00C96B25">
        <w:rPr>
          <w:rFonts w:asciiTheme="majorHAnsi" w:hAnsiTheme="majorHAnsi"/>
          <w:b/>
        </w:rPr>
        <w:t>2012</w:t>
      </w:r>
    </w:p>
    <w:p w14:paraId="0E0B14FE" w14:textId="70D4BFC2" w:rsidR="000E3CCE" w:rsidRDefault="000E3CCE" w:rsidP="002A08A5">
      <w:pPr>
        <w:numPr>
          <w:ilvl w:val="0"/>
          <w:numId w:val="8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Advanced Education for Nursing from USPHS to support the development of the Doctor for Nursing Practice Program (with Dr. Ann Cary, PI): $340,981.00</w:t>
      </w:r>
    </w:p>
    <w:p w14:paraId="2CCD7203" w14:textId="39D232C2" w:rsidR="00C96B25" w:rsidRPr="00F371A4" w:rsidRDefault="00C96B25" w:rsidP="00647061">
      <w:pPr>
        <w:ind w:left="720"/>
        <w:jc w:val="center"/>
        <w:rPr>
          <w:rFonts w:asciiTheme="majorHAnsi" w:hAnsiTheme="majorHAnsi"/>
          <w:b/>
        </w:rPr>
      </w:pPr>
      <w:r w:rsidRPr="00F371A4">
        <w:rPr>
          <w:rFonts w:asciiTheme="majorHAnsi" w:hAnsiTheme="majorHAnsi"/>
          <w:b/>
        </w:rPr>
        <w:t>2011</w:t>
      </w:r>
    </w:p>
    <w:p w14:paraId="5A310D25" w14:textId="77777777" w:rsidR="000E3CCE" w:rsidRPr="003A2E50" w:rsidRDefault="000E3CCE" w:rsidP="002A08A5">
      <w:pPr>
        <w:numPr>
          <w:ilvl w:val="0"/>
          <w:numId w:val="8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Advanced Education for Nursing from USPHS to support the development of the Doctor for Nursing Practice Program (with Dr. Ann Cary, PI): $426,725.00</w:t>
      </w:r>
    </w:p>
    <w:p w14:paraId="26D2191D" w14:textId="77777777" w:rsidR="000E3CCE" w:rsidRPr="003A2E50" w:rsidRDefault="000E3CCE" w:rsidP="00647061">
      <w:pPr>
        <w:ind w:firstLine="720"/>
        <w:jc w:val="center"/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>2010</w:t>
      </w:r>
    </w:p>
    <w:p w14:paraId="651A2AC0" w14:textId="77777777" w:rsidR="000E3CCE" w:rsidRPr="003A2E50" w:rsidRDefault="000E3CCE" w:rsidP="002A08A5">
      <w:pPr>
        <w:numPr>
          <w:ilvl w:val="0"/>
          <w:numId w:val="8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Advanced Education for Nursing from USPHS to support the development of the Doctor for Nursing Practice Program (with Dr. Ann Cary, PI): $446,198.00</w:t>
      </w:r>
    </w:p>
    <w:p w14:paraId="37E6F0F3" w14:textId="77777777" w:rsidR="000E3CCE" w:rsidRPr="003A2E50" w:rsidRDefault="000E3CCE" w:rsidP="00647061">
      <w:pPr>
        <w:ind w:firstLine="720"/>
        <w:jc w:val="center"/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>2007</w:t>
      </w:r>
    </w:p>
    <w:p w14:paraId="76424F31" w14:textId="77777777" w:rsidR="00672B08" w:rsidRDefault="000E3CCE" w:rsidP="000E3CCE">
      <w:pPr>
        <w:numPr>
          <w:ilvl w:val="0"/>
          <w:numId w:val="1"/>
        </w:numPr>
        <w:tabs>
          <w:tab w:val="num" w:pos="360"/>
        </w:tabs>
        <w:ind w:left="360" w:firstLine="0"/>
        <w:rPr>
          <w:rFonts w:asciiTheme="majorHAnsi" w:hAnsiTheme="majorHAnsi"/>
          <w:b/>
        </w:rPr>
      </w:pPr>
      <w:r w:rsidRPr="003A2E50">
        <w:rPr>
          <w:rFonts w:asciiTheme="majorHAnsi" w:hAnsiTheme="majorHAnsi"/>
        </w:rPr>
        <w:t>Professional Development Grant ($3500) – Fall 2007 devel</w:t>
      </w:r>
      <w:r w:rsidR="00F11215">
        <w:rPr>
          <w:rFonts w:asciiTheme="majorHAnsi" w:hAnsiTheme="majorHAnsi"/>
        </w:rPr>
        <w:t xml:space="preserve">op a proposal for </w:t>
      </w:r>
      <w:r w:rsidR="00672B08">
        <w:rPr>
          <w:rFonts w:asciiTheme="majorHAnsi" w:hAnsiTheme="majorHAnsi"/>
        </w:rPr>
        <w:t xml:space="preserve">a </w:t>
      </w:r>
      <w:r w:rsidR="00F11215">
        <w:rPr>
          <w:rFonts w:asciiTheme="majorHAnsi" w:hAnsiTheme="majorHAnsi"/>
        </w:rPr>
        <w:t xml:space="preserve">doctorate of </w:t>
      </w:r>
      <w:r w:rsidRPr="003A2E50">
        <w:rPr>
          <w:rFonts w:asciiTheme="majorHAnsi" w:hAnsiTheme="majorHAnsi"/>
        </w:rPr>
        <w:t xml:space="preserve">nursing practice degree (DNP) program. This grant </w:t>
      </w:r>
      <w:r w:rsidR="00672B08">
        <w:rPr>
          <w:rFonts w:asciiTheme="majorHAnsi" w:hAnsiTheme="majorHAnsi"/>
        </w:rPr>
        <w:t xml:space="preserve">allowed the SON </w:t>
      </w:r>
      <w:r w:rsidRPr="003A2E50">
        <w:rPr>
          <w:rFonts w:asciiTheme="majorHAnsi" w:hAnsiTheme="majorHAnsi"/>
        </w:rPr>
        <w:t xml:space="preserve">to have an expert </w:t>
      </w:r>
      <w:r w:rsidRPr="003A2E50">
        <w:rPr>
          <w:rFonts w:asciiTheme="majorHAnsi" w:hAnsiTheme="majorHAnsi"/>
        </w:rPr>
        <w:lastRenderedPageBreak/>
        <w:t>from the University of Ten</w:t>
      </w:r>
      <w:r w:rsidR="00F11215">
        <w:rPr>
          <w:rFonts w:asciiTheme="majorHAnsi" w:hAnsiTheme="majorHAnsi"/>
        </w:rPr>
        <w:t xml:space="preserve">nessee provide a ½ day consult </w:t>
      </w:r>
      <w:r w:rsidRPr="003A2E50">
        <w:rPr>
          <w:rFonts w:asciiTheme="majorHAnsi" w:hAnsiTheme="majorHAnsi"/>
        </w:rPr>
        <w:t xml:space="preserve">on the challenges of this type of program development as </w:t>
      </w:r>
      <w:r w:rsidR="00F11215">
        <w:rPr>
          <w:rFonts w:asciiTheme="majorHAnsi" w:hAnsiTheme="majorHAnsi"/>
        </w:rPr>
        <w:t xml:space="preserve">well as explaining the history </w:t>
      </w:r>
      <w:r w:rsidRPr="003A2E50">
        <w:rPr>
          <w:rFonts w:asciiTheme="majorHAnsi" w:hAnsiTheme="majorHAnsi"/>
        </w:rPr>
        <w:t>and significance of the clinical doctorate to the faculty.</w:t>
      </w:r>
    </w:p>
    <w:p w14:paraId="35A7605B" w14:textId="77777777" w:rsidR="00672B08" w:rsidRDefault="00672B08" w:rsidP="00672B08">
      <w:pPr>
        <w:ind w:left="360"/>
        <w:rPr>
          <w:rFonts w:asciiTheme="majorHAnsi" w:hAnsiTheme="majorHAnsi"/>
          <w:b/>
        </w:rPr>
      </w:pPr>
    </w:p>
    <w:p w14:paraId="3FB3F305" w14:textId="68E5096C" w:rsidR="000E3CCE" w:rsidRPr="00672B08" w:rsidRDefault="000E3CCE" w:rsidP="00672B08">
      <w:pPr>
        <w:ind w:left="360"/>
        <w:rPr>
          <w:rFonts w:asciiTheme="majorHAnsi" w:hAnsiTheme="majorHAnsi"/>
          <w:b/>
        </w:rPr>
      </w:pPr>
      <w:r w:rsidRPr="00672B08">
        <w:rPr>
          <w:rFonts w:asciiTheme="majorHAnsi" w:hAnsiTheme="majorHAnsi"/>
          <w:b/>
        </w:rPr>
        <w:t>SERVICE</w:t>
      </w:r>
    </w:p>
    <w:p w14:paraId="1EECCD9E" w14:textId="40FDF45B" w:rsidR="008F5081" w:rsidRDefault="0055146F" w:rsidP="00907D83">
      <w:pPr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TEXAS A &amp; M SYSTEM WORK</w:t>
      </w:r>
    </w:p>
    <w:p w14:paraId="0713260A" w14:textId="48392EDD" w:rsidR="0055146F" w:rsidRDefault="0055146F" w:rsidP="0055146F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55146F">
        <w:rPr>
          <w:rFonts w:asciiTheme="majorHAnsi" w:hAnsiTheme="majorHAnsi"/>
        </w:rPr>
        <w:t>Teaching and Learning Council on IT Gover</w:t>
      </w:r>
      <w:r w:rsidR="00672B08">
        <w:rPr>
          <w:rFonts w:asciiTheme="majorHAnsi" w:hAnsiTheme="majorHAnsi"/>
        </w:rPr>
        <w:t>nance, member Spring 2016-Spring 2017</w:t>
      </w:r>
    </w:p>
    <w:p w14:paraId="008C385A" w14:textId="0CFF99CF" w:rsidR="0055146F" w:rsidRDefault="00F11215" w:rsidP="00647061">
      <w:pPr>
        <w:pStyle w:val="ListParagraph"/>
        <w:numPr>
          <w:ilvl w:val="1"/>
          <w:numId w:val="1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Chair of Workgroup to investigate </w:t>
      </w:r>
      <w:r w:rsidR="006F43FA">
        <w:rPr>
          <w:rFonts w:asciiTheme="majorHAnsi" w:hAnsiTheme="majorHAnsi"/>
        </w:rPr>
        <w:t>Evaluation and Assessment  platforms</w:t>
      </w:r>
    </w:p>
    <w:p w14:paraId="61C7C512" w14:textId="77777777" w:rsidR="006F43FA" w:rsidRPr="006F43FA" w:rsidRDefault="006F43FA" w:rsidP="006F43FA">
      <w:pPr>
        <w:ind w:left="1080"/>
        <w:rPr>
          <w:rFonts w:asciiTheme="majorHAnsi" w:hAnsiTheme="majorHAnsi"/>
        </w:rPr>
      </w:pPr>
    </w:p>
    <w:p w14:paraId="0320DDE2" w14:textId="2C9BE084" w:rsidR="008F5081" w:rsidRDefault="000B115A" w:rsidP="00907D83">
      <w:pPr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TEXAS A &amp; M INTERNATIONAL UNIVER</w:t>
      </w:r>
      <w:r w:rsidR="00672B08">
        <w:rPr>
          <w:rFonts w:asciiTheme="majorHAnsi" w:hAnsiTheme="majorHAnsi"/>
          <w:b/>
        </w:rPr>
        <w:t>SI</w:t>
      </w:r>
      <w:r>
        <w:rPr>
          <w:rFonts w:asciiTheme="majorHAnsi" w:hAnsiTheme="majorHAnsi"/>
          <w:b/>
        </w:rPr>
        <w:t>TY (TAMIU) COMMITTEE WORK</w:t>
      </w:r>
    </w:p>
    <w:p w14:paraId="52EA2F43" w14:textId="20CF2072" w:rsidR="006F43FA" w:rsidRDefault="006F43FA" w:rsidP="0055146F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>
        <w:rPr>
          <w:rFonts w:asciiTheme="majorHAnsi" w:hAnsiTheme="majorHAnsi"/>
        </w:rPr>
        <w:t>Institutional Biomedical Laborato</w:t>
      </w:r>
      <w:r w:rsidR="00672B08">
        <w:rPr>
          <w:rFonts w:asciiTheme="majorHAnsi" w:hAnsiTheme="majorHAnsi"/>
        </w:rPr>
        <w:t>r</w:t>
      </w:r>
      <w:r>
        <w:rPr>
          <w:rFonts w:asciiTheme="majorHAnsi" w:hAnsiTheme="majorHAnsi"/>
        </w:rPr>
        <w:t xml:space="preserve">y </w:t>
      </w:r>
      <w:r w:rsidR="00672B08">
        <w:rPr>
          <w:rFonts w:asciiTheme="majorHAnsi" w:hAnsiTheme="majorHAnsi"/>
        </w:rPr>
        <w:t>Medical Consultant  2016-2017</w:t>
      </w:r>
    </w:p>
    <w:p w14:paraId="07AC0FA2" w14:textId="35F014D4" w:rsidR="006F43FA" w:rsidRPr="006F43FA" w:rsidRDefault="0055146F" w:rsidP="0055146F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55146F">
        <w:rPr>
          <w:rFonts w:asciiTheme="majorHAnsi" w:hAnsiTheme="majorHAnsi"/>
        </w:rPr>
        <w:t>Graduate Council</w:t>
      </w:r>
      <w:r w:rsidR="00672B08">
        <w:rPr>
          <w:rFonts w:asciiTheme="majorHAnsi" w:hAnsiTheme="majorHAnsi"/>
        </w:rPr>
        <w:t>, member Fall 2015-2017</w:t>
      </w:r>
    </w:p>
    <w:p w14:paraId="3DD520CF" w14:textId="6EE34B31" w:rsidR="0055146F" w:rsidRPr="0055146F" w:rsidRDefault="0055146F" w:rsidP="0055146F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>
        <w:rPr>
          <w:rFonts w:asciiTheme="majorHAnsi" w:hAnsiTheme="majorHAnsi"/>
        </w:rPr>
        <w:t>Institutional Animal Care and Use Committee, Medical Consultant</w:t>
      </w:r>
      <w:r w:rsidR="00672B08">
        <w:rPr>
          <w:rFonts w:asciiTheme="majorHAnsi" w:hAnsiTheme="majorHAnsi"/>
        </w:rPr>
        <w:t xml:space="preserve"> 2015-2017</w:t>
      </w:r>
    </w:p>
    <w:p w14:paraId="5833E953" w14:textId="7150CA7E" w:rsidR="000B115A" w:rsidRPr="006F43FA" w:rsidRDefault="0055146F" w:rsidP="0055146F">
      <w:pPr>
        <w:pStyle w:val="ListParagraph"/>
        <w:numPr>
          <w:ilvl w:val="0"/>
          <w:numId w:val="1"/>
        </w:numPr>
        <w:rPr>
          <w:rFonts w:asciiTheme="majorHAnsi" w:hAnsiTheme="majorHAnsi"/>
          <w:b/>
        </w:rPr>
      </w:pPr>
      <w:r>
        <w:rPr>
          <w:rFonts w:asciiTheme="majorHAnsi" w:hAnsiTheme="majorHAnsi"/>
        </w:rPr>
        <w:t>Strategic Plan Committee, FALL 2015 (work completed)</w:t>
      </w:r>
    </w:p>
    <w:p w14:paraId="42525BFD" w14:textId="77777777" w:rsidR="006F43FA" w:rsidRPr="006F43FA" w:rsidRDefault="006F43FA" w:rsidP="006F43FA">
      <w:pPr>
        <w:ind w:left="360"/>
        <w:rPr>
          <w:rFonts w:asciiTheme="majorHAnsi" w:hAnsiTheme="majorHAnsi"/>
          <w:b/>
        </w:rPr>
      </w:pPr>
    </w:p>
    <w:p w14:paraId="62F243D3" w14:textId="2E03AC0B" w:rsidR="008F5081" w:rsidRDefault="000B115A" w:rsidP="00907D83">
      <w:pPr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TAMIU COLLEGE</w:t>
      </w:r>
      <w:r w:rsidR="0055146F">
        <w:rPr>
          <w:rFonts w:asciiTheme="majorHAnsi" w:hAnsiTheme="majorHAnsi"/>
          <w:b/>
        </w:rPr>
        <w:t xml:space="preserve"> OF NURSING &amp; HEALTH SCIENCES</w:t>
      </w:r>
      <w:r>
        <w:rPr>
          <w:rFonts w:asciiTheme="majorHAnsi" w:hAnsiTheme="majorHAnsi"/>
          <w:b/>
        </w:rPr>
        <w:t xml:space="preserve"> WORK</w:t>
      </w:r>
    </w:p>
    <w:p w14:paraId="24E68DBE" w14:textId="4361EE5D" w:rsidR="006F43FA" w:rsidRPr="006F43FA" w:rsidRDefault="006F43FA" w:rsidP="000B115A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6F43FA">
        <w:rPr>
          <w:rFonts w:asciiTheme="majorHAnsi" w:hAnsiTheme="majorHAnsi"/>
        </w:rPr>
        <w:t>Scholarship Committee</w:t>
      </w:r>
      <w:r>
        <w:rPr>
          <w:rFonts w:asciiTheme="majorHAnsi" w:hAnsiTheme="majorHAnsi"/>
        </w:rPr>
        <w:t>, member, 2016-Present</w:t>
      </w:r>
    </w:p>
    <w:p w14:paraId="111B659D" w14:textId="76728AD0" w:rsidR="000B115A" w:rsidRPr="000B115A" w:rsidRDefault="000B115A" w:rsidP="000B115A">
      <w:pPr>
        <w:pStyle w:val="ListParagraph"/>
        <w:numPr>
          <w:ilvl w:val="0"/>
          <w:numId w:val="1"/>
        </w:numPr>
        <w:rPr>
          <w:rFonts w:asciiTheme="majorHAnsi" w:hAnsiTheme="majorHAnsi"/>
          <w:b/>
        </w:rPr>
      </w:pPr>
      <w:r>
        <w:rPr>
          <w:rFonts w:asciiTheme="majorHAnsi" w:hAnsiTheme="majorHAnsi"/>
        </w:rPr>
        <w:t xml:space="preserve">Chair, Faculty Affair Committee, </w:t>
      </w:r>
      <w:r w:rsidR="0055146F">
        <w:rPr>
          <w:rFonts w:asciiTheme="majorHAnsi" w:hAnsiTheme="majorHAnsi"/>
        </w:rPr>
        <w:t xml:space="preserve">Spring </w:t>
      </w:r>
      <w:r>
        <w:rPr>
          <w:rFonts w:asciiTheme="majorHAnsi" w:hAnsiTheme="majorHAnsi"/>
        </w:rPr>
        <w:t>2015-Present</w:t>
      </w:r>
    </w:p>
    <w:p w14:paraId="320D7EA8" w14:textId="619FF742" w:rsidR="0055146F" w:rsidRPr="006F43FA" w:rsidRDefault="0055146F" w:rsidP="000B115A">
      <w:pPr>
        <w:pStyle w:val="ListParagraph"/>
        <w:numPr>
          <w:ilvl w:val="0"/>
          <w:numId w:val="1"/>
        </w:numPr>
        <w:rPr>
          <w:rFonts w:asciiTheme="majorHAnsi" w:hAnsiTheme="majorHAnsi"/>
          <w:b/>
        </w:rPr>
      </w:pPr>
      <w:r w:rsidRPr="006F43FA">
        <w:rPr>
          <w:rFonts w:asciiTheme="majorHAnsi" w:hAnsiTheme="majorHAnsi"/>
        </w:rPr>
        <w:t>Assessment and Evaluation Committee, member, Spring 2015-Present</w:t>
      </w:r>
    </w:p>
    <w:p w14:paraId="5678FB13" w14:textId="54C7B52B" w:rsidR="006F43FA" w:rsidRPr="006F43FA" w:rsidRDefault="006F43FA" w:rsidP="000B115A">
      <w:pPr>
        <w:pStyle w:val="ListParagraph"/>
        <w:numPr>
          <w:ilvl w:val="0"/>
          <w:numId w:val="1"/>
        </w:numPr>
        <w:rPr>
          <w:rFonts w:asciiTheme="majorHAnsi" w:hAnsiTheme="majorHAnsi"/>
          <w:b/>
        </w:rPr>
      </w:pPr>
      <w:r>
        <w:rPr>
          <w:rFonts w:asciiTheme="majorHAnsi" w:hAnsiTheme="majorHAnsi"/>
        </w:rPr>
        <w:t>Admission and Progression Committee, member,</w:t>
      </w:r>
      <w:r w:rsidR="00672B08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Spring 2015-Fall 2015</w:t>
      </w:r>
    </w:p>
    <w:p w14:paraId="50DD97C3" w14:textId="161B0048" w:rsidR="0055146F" w:rsidRPr="00580DB1" w:rsidRDefault="0055146F" w:rsidP="000B115A">
      <w:pPr>
        <w:pStyle w:val="ListParagraph"/>
        <w:numPr>
          <w:ilvl w:val="0"/>
          <w:numId w:val="1"/>
        </w:numPr>
        <w:rPr>
          <w:rFonts w:asciiTheme="majorHAnsi" w:hAnsiTheme="majorHAnsi"/>
          <w:b/>
        </w:rPr>
      </w:pPr>
      <w:r>
        <w:rPr>
          <w:rFonts w:asciiTheme="majorHAnsi" w:hAnsiTheme="majorHAnsi"/>
        </w:rPr>
        <w:t>Curriculum Committee, member, Sprin</w:t>
      </w:r>
      <w:r w:rsidR="006F43FA">
        <w:rPr>
          <w:rFonts w:asciiTheme="majorHAnsi" w:hAnsiTheme="majorHAnsi"/>
        </w:rPr>
        <w:t>g 2015-2016</w:t>
      </w:r>
    </w:p>
    <w:p w14:paraId="33BD0C50" w14:textId="0D6439D7" w:rsidR="00580DB1" w:rsidRPr="0055146F" w:rsidRDefault="00580DB1" w:rsidP="000B115A">
      <w:pPr>
        <w:pStyle w:val="ListParagraph"/>
        <w:numPr>
          <w:ilvl w:val="0"/>
          <w:numId w:val="1"/>
        </w:numPr>
        <w:rPr>
          <w:rFonts w:asciiTheme="majorHAnsi" w:hAnsiTheme="majorHAnsi"/>
          <w:b/>
        </w:rPr>
      </w:pPr>
      <w:r>
        <w:rPr>
          <w:rFonts w:asciiTheme="majorHAnsi" w:hAnsiTheme="majorHAnsi"/>
        </w:rPr>
        <w:t>CNHS ACEN MSN Accre</w:t>
      </w:r>
      <w:r w:rsidR="00672B08">
        <w:rPr>
          <w:rFonts w:asciiTheme="majorHAnsi" w:hAnsiTheme="majorHAnsi"/>
        </w:rPr>
        <w:t>ditation Report wrote Standard IV</w:t>
      </w:r>
      <w:r>
        <w:rPr>
          <w:rFonts w:asciiTheme="majorHAnsi" w:hAnsiTheme="majorHAnsi"/>
        </w:rPr>
        <w:t xml:space="preserve"> and edited </w:t>
      </w:r>
      <w:r w:rsidR="00672B08">
        <w:rPr>
          <w:rFonts w:asciiTheme="majorHAnsi" w:hAnsiTheme="majorHAnsi"/>
        </w:rPr>
        <w:t xml:space="preserve">the </w:t>
      </w:r>
      <w:r>
        <w:rPr>
          <w:rFonts w:asciiTheme="majorHAnsi" w:hAnsiTheme="majorHAnsi"/>
        </w:rPr>
        <w:t>final report.</w:t>
      </w:r>
    </w:p>
    <w:p w14:paraId="2344436D" w14:textId="77777777" w:rsidR="0055146F" w:rsidRPr="000B115A" w:rsidRDefault="0055146F" w:rsidP="0055146F">
      <w:pPr>
        <w:pStyle w:val="ListParagraph"/>
        <w:rPr>
          <w:rFonts w:asciiTheme="majorHAnsi" w:hAnsiTheme="majorHAnsi"/>
          <w:b/>
        </w:rPr>
      </w:pPr>
    </w:p>
    <w:p w14:paraId="0DD94329" w14:textId="3EC88784" w:rsidR="008F5081" w:rsidRPr="003A2E50" w:rsidRDefault="000B115A" w:rsidP="00907D83">
      <w:pPr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LOYOLA </w:t>
      </w:r>
      <w:r w:rsidR="000E3CCE" w:rsidRPr="003A2E50">
        <w:rPr>
          <w:rFonts w:asciiTheme="majorHAnsi" w:hAnsiTheme="majorHAnsi"/>
          <w:b/>
        </w:rPr>
        <w:t>UNIVERSITY COMMITTEE WORK</w:t>
      </w:r>
    </w:p>
    <w:p w14:paraId="1DC2B29F" w14:textId="77777777" w:rsidR="000E3CCE" w:rsidRPr="003A2E50" w:rsidRDefault="000E3CCE" w:rsidP="000E3CCE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University Senate, 2011-Present. Secretary 2012-Present</w:t>
      </w:r>
    </w:p>
    <w:p w14:paraId="514B459E" w14:textId="77777777" w:rsidR="000E3CCE" w:rsidRPr="003A2E50" w:rsidRDefault="000E3CCE" w:rsidP="000E3CCE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Co-Chair, Ad Hoc University Reorganization Committee 2014-Present</w:t>
      </w:r>
    </w:p>
    <w:p w14:paraId="4FBA9FA8" w14:textId="77777777" w:rsidR="000E3CCE" w:rsidRPr="003A2E50" w:rsidRDefault="000E3CCE" w:rsidP="000E3CCE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Subcommittee on Extraordinary Faculty Role, 2011-13 (committee work ended)</w:t>
      </w:r>
    </w:p>
    <w:p w14:paraId="458BC107" w14:textId="77777777" w:rsidR="000E3CCE" w:rsidRPr="003A2E50" w:rsidRDefault="000E3CCE" w:rsidP="000E3CCE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Conflict of Interest Committee, member, 2011-2014</w:t>
      </w:r>
    </w:p>
    <w:p w14:paraId="1D7910F2" w14:textId="77777777" w:rsidR="000E3CCE" w:rsidRPr="003A2E50" w:rsidRDefault="000E3CCE" w:rsidP="000E3CCE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Institutional Review Board, member 2010-Present</w:t>
      </w:r>
    </w:p>
    <w:p w14:paraId="488BE0DD" w14:textId="590B97E3" w:rsidR="000E3CCE" w:rsidRPr="003A2E50" w:rsidRDefault="000E3CCE" w:rsidP="000E3CCE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University Fringe Benefit</w:t>
      </w:r>
      <w:r w:rsidR="00672B08">
        <w:rPr>
          <w:rFonts w:asciiTheme="majorHAnsi" w:hAnsiTheme="majorHAnsi"/>
        </w:rPr>
        <w:t>s</w:t>
      </w:r>
      <w:r w:rsidR="00580DB1">
        <w:rPr>
          <w:rFonts w:asciiTheme="majorHAnsi" w:hAnsiTheme="majorHAnsi"/>
        </w:rPr>
        <w:t xml:space="preserve"> Committee, 2008-2011; 2012-2015</w:t>
      </w:r>
    </w:p>
    <w:p w14:paraId="393E6D08" w14:textId="77777777" w:rsidR="000E3CCE" w:rsidRPr="003A2E50" w:rsidRDefault="000E3CCE" w:rsidP="000E3CCE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eastAsia="Times" w:hAnsiTheme="majorHAnsi"/>
        </w:rPr>
        <w:t xml:space="preserve">Member of the Loyola </w:t>
      </w:r>
      <w:r w:rsidRPr="003A2E50">
        <w:rPr>
          <w:rFonts w:asciiTheme="majorHAnsi" w:hAnsiTheme="majorHAnsi"/>
        </w:rPr>
        <w:t>Substance Abuse Task Force meeting, 2007-2008</w:t>
      </w:r>
    </w:p>
    <w:p w14:paraId="2A0E1B9D" w14:textId="2CCED4CE" w:rsidR="006F43FA" w:rsidRDefault="000E3CCE" w:rsidP="000E3CCE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Represented Loyola University at the Statewide Alcohol and Tobacco Taskforce meeting h</w:t>
      </w:r>
      <w:r w:rsidR="006F43FA">
        <w:rPr>
          <w:rFonts w:asciiTheme="majorHAnsi" w:hAnsiTheme="majorHAnsi"/>
        </w:rPr>
        <w:t>eld in Baton Rouge, Spring 2007.</w:t>
      </w:r>
    </w:p>
    <w:p w14:paraId="519E399B" w14:textId="77777777" w:rsidR="006F43FA" w:rsidRPr="006F43FA" w:rsidRDefault="006F43FA" w:rsidP="006F43FA">
      <w:pPr>
        <w:ind w:left="360"/>
        <w:rPr>
          <w:rFonts w:asciiTheme="majorHAnsi" w:hAnsiTheme="majorHAnsi"/>
        </w:rPr>
      </w:pPr>
    </w:p>
    <w:p w14:paraId="20523C1F" w14:textId="0CD0BBFD" w:rsidR="008F5081" w:rsidRPr="003A2E50" w:rsidRDefault="000B115A" w:rsidP="00907D83">
      <w:pPr>
        <w:ind w:left="720"/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LOYOLA </w:t>
      </w:r>
      <w:r w:rsidR="000E3CCE" w:rsidRPr="003A2E50">
        <w:rPr>
          <w:rFonts w:asciiTheme="majorHAnsi" w:hAnsiTheme="majorHAnsi"/>
          <w:b/>
        </w:rPr>
        <w:t>COLLEGE COMMITTEE WORK</w:t>
      </w:r>
    </w:p>
    <w:p w14:paraId="63C95CCC" w14:textId="77777777" w:rsidR="000E3CCE" w:rsidRPr="003A2E50" w:rsidRDefault="000E3CCE" w:rsidP="000E3CCE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College of Social Science Faculty Handbook C</w:t>
      </w:r>
      <w:r w:rsidR="00A04015">
        <w:rPr>
          <w:rFonts w:asciiTheme="majorHAnsi" w:hAnsiTheme="majorHAnsi"/>
        </w:rPr>
        <w:t xml:space="preserve">ommittee, co-chair/member </w:t>
      </w:r>
      <w:r w:rsidRPr="003A2E50">
        <w:rPr>
          <w:rFonts w:asciiTheme="majorHAnsi" w:hAnsiTheme="majorHAnsi"/>
        </w:rPr>
        <w:t xml:space="preserve"> 2013- Present </w:t>
      </w:r>
    </w:p>
    <w:p w14:paraId="3EF9D8C6" w14:textId="77777777" w:rsidR="000E3CCE" w:rsidRPr="003A2E50" w:rsidRDefault="000E3CCE" w:rsidP="000E3CCE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College of Social Science Curriculum Committee, 2010-Present</w:t>
      </w:r>
    </w:p>
    <w:p w14:paraId="6EA7F893" w14:textId="6025FA96" w:rsidR="006F43FA" w:rsidRDefault="000E3CCE" w:rsidP="000E3CCE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College of Social Science Strategic Planning Committee, 2007</w:t>
      </w:r>
    </w:p>
    <w:p w14:paraId="3E14E2EC" w14:textId="77777777" w:rsidR="006F43FA" w:rsidRPr="006F43FA" w:rsidRDefault="006F43FA" w:rsidP="006F43FA">
      <w:pPr>
        <w:ind w:left="360"/>
        <w:rPr>
          <w:rFonts w:asciiTheme="majorHAnsi" w:hAnsiTheme="majorHAnsi"/>
        </w:rPr>
      </w:pPr>
    </w:p>
    <w:p w14:paraId="140509B6" w14:textId="476BC77C" w:rsidR="008F5081" w:rsidRPr="003A2E50" w:rsidRDefault="000B115A" w:rsidP="00907D83">
      <w:pPr>
        <w:ind w:left="720"/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LOYOLA </w:t>
      </w:r>
      <w:r w:rsidR="000E3CCE" w:rsidRPr="003A2E50">
        <w:rPr>
          <w:rFonts w:asciiTheme="majorHAnsi" w:hAnsiTheme="majorHAnsi"/>
          <w:b/>
        </w:rPr>
        <w:t>SCHOOL OF NURSING COMMITTEE WORK</w:t>
      </w:r>
    </w:p>
    <w:p w14:paraId="4754BD94" w14:textId="764CAE57" w:rsidR="000E3CCE" w:rsidRPr="003A2E50" w:rsidRDefault="000E3CCE" w:rsidP="000E3CCE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Library Liaison, School of Nursing 2007-</w:t>
      </w:r>
      <w:r w:rsidR="00580DB1">
        <w:rPr>
          <w:rFonts w:asciiTheme="majorHAnsi" w:hAnsiTheme="majorHAnsi"/>
        </w:rPr>
        <w:t>2015</w:t>
      </w:r>
    </w:p>
    <w:p w14:paraId="18F9A225" w14:textId="77777777" w:rsidR="000E3CCE" w:rsidRPr="003A2E50" w:rsidRDefault="000E3CCE" w:rsidP="000E3CCE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Director Search Committee, 2008</w:t>
      </w:r>
    </w:p>
    <w:p w14:paraId="3BCE34F1" w14:textId="2F52697D" w:rsidR="000E3CCE" w:rsidRPr="003A2E50" w:rsidRDefault="008F5081" w:rsidP="000E3CCE">
      <w:pPr>
        <w:numPr>
          <w:ilvl w:val="0"/>
          <w:numId w:val="5"/>
        </w:numPr>
        <w:rPr>
          <w:rFonts w:asciiTheme="majorHAnsi" w:hAnsiTheme="majorHAnsi"/>
        </w:rPr>
      </w:pPr>
      <w:r>
        <w:rPr>
          <w:rFonts w:asciiTheme="majorHAnsi" w:hAnsiTheme="majorHAnsi"/>
        </w:rPr>
        <w:t>Facu</w:t>
      </w:r>
      <w:r w:rsidR="000E3CCE" w:rsidRPr="003A2E50">
        <w:rPr>
          <w:rFonts w:asciiTheme="majorHAnsi" w:hAnsiTheme="majorHAnsi"/>
        </w:rPr>
        <w:t>lty Search Committee, 2010-2013</w:t>
      </w:r>
    </w:p>
    <w:p w14:paraId="70D1D0AC" w14:textId="21963A77" w:rsidR="000E3CCE" w:rsidRPr="003A2E50" w:rsidRDefault="000E3CCE" w:rsidP="000E3CCE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lastRenderedPageBreak/>
        <w:t>DNP Committee, Chair 2008-</w:t>
      </w:r>
      <w:r w:rsidR="00580DB1">
        <w:rPr>
          <w:rFonts w:asciiTheme="majorHAnsi" w:hAnsiTheme="majorHAnsi"/>
        </w:rPr>
        <w:t>2015</w:t>
      </w:r>
    </w:p>
    <w:p w14:paraId="3C3F4F7E" w14:textId="0EAA3B99" w:rsidR="000E3CCE" w:rsidRPr="003A2E50" w:rsidRDefault="000E3CCE" w:rsidP="000E3CCE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MSN NP Committee, Chair 2008-2009, member 2003-</w:t>
      </w:r>
      <w:r w:rsidR="00580DB1">
        <w:rPr>
          <w:rFonts w:asciiTheme="majorHAnsi" w:hAnsiTheme="majorHAnsi"/>
        </w:rPr>
        <w:t>2012</w:t>
      </w:r>
    </w:p>
    <w:p w14:paraId="63D97C19" w14:textId="77777777" w:rsidR="000E3CCE" w:rsidRPr="003A2E50" w:rsidRDefault="000E3CCE" w:rsidP="000E3CCE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Post-BSN to DNP Taskforce, member 2010-2012</w:t>
      </w:r>
    </w:p>
    <w:p w14:paraId="297AB76E" w14:textId="77777777" w:rsidR="000E3CCE" w:rsidRPr="003A2E50" w:rsidRDefault="000E3CCE" w:rsidP="000E3CCE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SON Handbook Committee, Chair, 2011-13 </w:t>
      </w:r>
    </w:p>
    <w:p w14:paraId="281871D1" w14:textId="77777777" w:rsidR="00672B08" w:rsidRDefault="000E3CCE" w:rsidP="00672B08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SON DNP CCNE Report: Wrote Standard II, revised Standards I-IV with Drs. Cary &amp; M. Landry</w:t>
      </w:r>
    </w:p>
    <w:p w14:paraId="11672AB5" w14:textId="615F8259" w:rsidR="006F43FA" w:rsidRPr="00672B08" w:rsidRDefault="000E3CCE" w:rsidP="00672B08">
      <w:pPr>
        <w:numPr>
          <w:ilvl w:val="0"/>
          <w:numId w:val="5"/>
        </w:numPr>
        <w:rPr>
          <w:rFonts w:asciiTheme="majorHAnsi" w:hAnsiTheme="majorHAnsi"/>
        </w:rPr>
      </w:pPr>
      <w:r w:rsidRPr="00672B08">
        <w:rPr>
          <w:rFonts w:asciiTheme="majorHAnsi" w:hAnsiTheme="majorHAnsi"/>
        </w:rPr>
        <w:t>SON NLN Report: Wrote Section 4, 20</w:t>
      </w:r>
      <w:r w:rsidR="00672B08" w:rsidRPr="00672B08">
        <w:rPr>
          <w:rFonts w:asciiTheme="majorHAnsi" w:hAnsiTheme="majorHAnsi"/>
        </w:rPr>
        <w:t>,</w:t>
      </w:r>
      <w:r w:rsidRPr="00672B08">
        <w:rPr>
          <w:rFonts w:asciiTheme="majorHAnsi" w:hAnsiTheme="majorHAnsi"/>
        </w:rPr>
        <w:t xml:space="preserve"> and 21 of the NLN report, participated in the drafting of the entire document with the SON faculty. </w:t>
      </w:r>
    </w:p>
    <w:p w14:paraId="523CCAC1" w14:textId="77777777" w:rsidR="00672B08" w:rsidRPr="00672B08" w:rsidRDefault="00672B08" w:rsidP="00672B08">
      <w:pPr>
        <w:ind w:left="360"/>
        <w:rPr>
          <w:rFonts w:asciiTheme="majorHAnsi" w:hAnsiTheme="majorHAnsi"/>
        </w:rPr>
      </w:pPr>
    </w:p>
    <w:p w14:paraId="07A5A0B4" w14:textId="7812C705" w:rsidR="008F5081" w:rsidRDefault="0042417A" w:rsidP="008F5081">
      <w:pPr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OTHER </w:t>
      </w:r>
      <w:r w:rsidR="000E3CCE" w:rsidRPr="003A2E50">
        <w:rPr>
          <w:rFonts w:asciiTheme="majorHAnsi" w:hAnsiTheme="majorHAnsi"/>
          <w:b/>
        </w:rPr>
        <w:t xml:space="preserve">PROFESSIONAL </w:t>
      </w:r>
      <w:r>
        <w:rPr>
          <w:rFonts w:asciiTheme="majorHAnsi" w:hAnsiTheme="majorHAnsi"/>
          <w:b/>
        </w:rPr>
        <w:t>ACTIVITIES</w:t>
      </w:r>
    </w:p>
    <w:p w14:paraId="0369FC69" w14:textId="77777777" w:rsidR="008F5081" w:rsidRPr="003A2E50" w:rsidRDefault="008F5081" w:rsidP="008F5081">
      <w:pPr>
        <w:jc w:val="center"/>
        <w:rPr>
          <w:rFonts w:asciiTheme="majorHAnsi" w:hAnsiTheme="majorHAnsi"/>
          <w:b/>
        </w:rPr>
      </w:pPr>
    </w:p>
    <w:p w14:paraId="6E7FB383" w14:textId="77777777" w:rsidR="0042417A" w:rsidRPr="006F43FA" w:rsidRDefault="0042417A" w:rsidP="006F43FA">
      <w:pPr>
        <w:pStyle w:val="ListParagraph"/>
        <w:numPr>
          <w:ilvl w:val="0"/>
          <w:numId w:val="16"/>
        </w:numPr>
        <w:rPr>
          <w:rFonts w:asciiTheme="majorHAnsi" w:hAnsiTheme="majorHAnsi"/>
        </w:rPr>
      </w:pPr>
      <w:r w:rsidRPr="006F43FA">
        <w:rPr>
          <w:rFonts w:asciiTheme="majorHAnsi" w:hAnsiTheme="majorHAnsi"/>
        </w:rPr>
        <w:t>Hosting &amp; Coordinating with Dr. Kathleen Lamaute at Molly College Nursing Students taking NUR- 390 Homelessness and Humanism. Each year the students come to New Orleans as a part of this course., 2010-2014</w:t>
      </w:r>
    </w:p>
    <w:p w14:paraId="34168CE2" w14:textId="0C31C67D" w:rsidR="0042417A" w:rsidRPr="006F43FA" w:rsidRDefault="006F43FA" w:rsidP="006F43FA">
      <w:pPr>
        <w:pStyle w:val="ListParagraph"/>
        <w:numPr>
          <w:ilvl w:val="0"/>
          <w:numId w:val="16"/>
        </w:numPr>
        <w:rPr>
          <w:rFonts w:asciiTheme="majorHAnsi" w:hAnsiTheme="majorHAnsi"/>
        </w:rPr>
      </w:pPr>
      <w:r w:rsidRPr="006F43FA">
        <w:rPr>
          <w:rFonts w:asciiTheme="majorHAnsi" w:hAnsiTheme="majorHAnsi"/>
        </w:rPr>
        <w:t>Coordination of</w:t>
      </w:r>
      <w:r w:rsidR="0042417A" w:rsidRPr="006F43FA">
        <w:rPr>
          <w:rFonts w:asciiTheme="majorHAnsi" w:hAnsiTheme="majorHAnsi"/>
        </w:rPr>
        <w:t xml:space="preserve"> scholarly presentation by Julie Harris Australian Nursing Researcher, 2012</w:t>
      </w:r>
    </w:p>
    <w:p w14:paraId="602785B4" w14:textId="77777777" w:rsidR="0042417A" w:rsidRPr="006F43FA" w:rsidRDefault="0042417A" w:rsidP="006F43FA">
      <w:pPr>
        <w:pStyle w:val="ListParagraph"/>
        <w:numPr>
          <w:ilvl w:val="0"/>
          <w:numId w:val="16"/>
        </w:numPr>
        <w:rPr>
          <w:rFonts w:asciiTheme="majorHAnsi" w:hAnsiTheme="majorHAnsi"/>
        </w:rPr>
      </w:pPr>
      <w:r w:rsidRPr="006F43FA">
        <w:rPr>
          <w:rFonts w:asciiTheme="majorHAnsi" w:hAnsiTheme="majorHAnsi"/>
        </w:rPr>
        <w:t xml:space="preserve">Xi Psi Chapter at Large Reseach Day 2010,  Loyola University New Orleans, Committee Chair </w:t>
      </w:r>
    </w:p>
    <w:p w14:paraId="67412ECB" w14:textId="77777777" w:rsidR="000E3CCE" w:rsidRPr="006F43FA" w:rsidRDefault="000E3CCE" w:rsidP="006F43FA">
      <w:pPr>
        <w:pStyle w:val="ListParagraph"/>
        <w:numPr>
          <w:ilvl w:val="0"/>
          <w:numId w:val="16"/>
        </w:numPr>
        <w:rPr>
          <w:rFonts w:asciiTheme="majorHAnsi" w:hAnsiTheme="majorHAnsi"/>
        </w:rPr>
      </w:pPr>
      <w:r w:rsidRPr="006F43FA">
        <w:rPr>
          <w:rFonts w:asciiTheme="majorHAnsi" w:hAnsiTheme="majorHAnsi"/>
        </w:rPr>
        <w:t>Member, Louisiana Association of Nurse Practitioners Public Policy Committee, 1999-2008</w:t>
      </w:r>
    </w:p>
    <w:p w14:paraId="4AAD0ADF" w14:textId="77777777" w:rsidR="000E3CCE" w:rsidRPr="006F43FA" w:rsidRDefault="000E3CCE" w:rsidP="006F43FA">
      <w:pPr>
        <w:pStyle w:val="ListParagraph"/>
        <w:numPr>
          <w:ilvl w:val="0"/>
          <w:numId w:val="16"/>
        </w:numPr>
        <w:rPr>
          <w:rFonts w:asciiTheme="majorHAnsi" w:hAnsiTheme="majorHAnsi"/>
        </w:rPr>
      </w:pPr>
      <w:r w:rsidRPr="006F43FA">
        <w:rPr>
          <w:rFonts w:asciiTheme="majorHAnsi" w:hAnsiTheme="majorHAnsi"/>
        </w:rPr>
        <w:t>Chairperson, Louisiana Association of Nurse Practitioners Public Policy Committee, 2001-2003</w:t>
      </w:r>
    </w:p>
    <w:p w14:paraId="6B86E0C7" w14:textId="79D60B85" w:rsidR="000E3CCE" w:rsidRPr="003A2E50" w:rsidRDefault="000E3CCE" w:rsidP="000E3CCE">
      <w:pPr>
        <w:numPr>
          <w:ilvl w:val="0"/>
          <w:numId w:val="2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Participated in the drafting of new rules and regulations for advance</w:t>
      </w:r>
      <w:r w:rsidR="00672B08">
        <w:rPr>
          <w:rFonts w:asciiTheme="majorHAnsi" w:hAnsiTheme="majorHAnsi"/>
        </w:rPr>
        <w:t>d</w:t>
      </w:r>
      <w:r w:rsidRPr="003A2E50">
        <w:rPr>
          <w:rFonts w:asciiTheme="majorHAnsi" w:hAnsiTheme="majorHAnsi"/>
        </w:rPr>
        <w:t xml:space="preserve"> practice registered nurses, 2003-2005</w:t>
      </w:r>
    </w:p>
    <w:p w14:paraId="306A3558" w14:textId="77777777" w:rsidR="000E3CCE" w:rsidRPr="003A2E50" w:rsidRDefault="000E3CCE" w:rsidP="000E3CCE">
      <w:pPr>
        <w:numPr>
          <w:ilvl w:val="0"/>
          <w:numId w:val="2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Worked in the LANP public policy committee to develop legislation to allow the Louisiana State Board of Nursing sole jurisdiction over the practice of nursing for nurse practitioners</w:t>
      </w:r>
    </w:p>
    <w:p w14:paraId="758D3EF7" w14:textId="77777777" w:rsidR="000E3CCE" w:rsidRPr="006F43FA" w:rsidRDefault="000E3CCE" w:rsidP="006F43FA">
      <w:pPr>
        <w:pStyle w:val="ListParagraph"/>
        <w:numPr>
          <w:ilvl w:val="0"/>
          <w:numId w:val="2"/>
        </w:numPr>
        <w:rPr>
          <w:rFonts w:asciiTheme="majorHAnsi" w:hAnsiTheme="majorHAnsi"/>
        </w:rPr>
      </w:pPr>
      <w:r w:rsidRPr="006F43FA">
        <w:rPr>
          <w:rFonts w:asciiTheme="majorHAnsi" w:hAnsiTheme="majorHAnsi"/>
        </w:rPr>
        <w:t>Member, American College of Nurse Practitioners Public Policy Committee, 2002-2003</w:t>
      </w:r>
    </w:p>
    <w:p w14:paraId="46B58D4E" w14:textId="77777777" w:rsidR="000E3CCE" w:rsidRPr="006F43FA" w:rsidRDefault="000E3CCE" w:rsidP="006F43FA">
      <w:pPr>
        <w:pStyle w:val="ListParagraph"/>
        <w:numPr>
          <w:ilvl w:val="0"/>
          <w:numId w:val="2"/>
        </w:numPr>
        <w:rPr>
          <w:rFonts w:asciiTheme="majorHAnsi" w:hAnsiTheme="majorHAnsi"/>
        </w:rPr>
      </w:pPr>
      <w:r w:rsidRPr="006F43FA">
        <w:rPr>
          <w:rFonts w:asciiTheme="majorHAnsi" w:hAnsiTheme="majorHAnsi"/>
        </w:rPr>
        <w:t>Member, National Organization of VA Nurses, Legislative Committee, 1988-1994</w:t>
      </w:r>
    </w:p>
    <w:p w14:paraId="3DFAC1AD" w14:textId="351ECE1D" w:rsidR="000E3CCE" w:rsidRPr="003A2E50" w:rsidRDefault="000E3CCE" w:rsidP="000E3CCE">
      <w:pPr>
        <w:rPr>
          <w:rFonts w:asciiTheme="majorHAnsi" w:hAnsiTheme="majorHAnsi"/>
        </w:rPr>
      </w:pPr>
    </w:p>
    <w:p w14:paraId="57E4E99B" w14:textId="047D73E1" w:rsidR="000E3CCE" w:rsidRDefault="000E3CCE" w:rsidP="000E3CCE">
      <w:pPr>
        <w:jc w:val="center"/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>OTHER VOLUNTEER WORK &amp; MEMBERSHIPS</w:t>
      </w:r>
    </w:p>
    <w:p w14:paraId="151D435E" w14:textId="77777777" w:rsidR="00580DB1" w:rsidRPr="003A2E50" w:rsidRDefault="00580DB1" w:rsidP="000E3CCE">
      <w:pPr>
        <w:jc w:val="center"/>
        <w:rPr>
          <w:rFonts w:asciiTheme="majorHAnsi" w:hAnsiTheme="majorHAnsi"/>
          <w:b/>
        </w:rPr>
      </w:pPr>
    </w:p>
    <w:p w14:paraId="03E2BE66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>Loyola Honor Students Mentor Program, mentor 2013-14</w:t>
      </w:r>
    </w:p>
    <w:p w14:paraId="2CAEEF6D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>Judge, Speech Tournament, Cabrini High School Speech Team, 2013</w:t>
      </w:r>
    </w:p>
    <w:p w14:paraId="4E23EE0E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>Member, American Nurses Association, 2003-Present</w:t>
      </w:r>
    </w:p>
    <w:p w14:paraId="53707789" w14:textId="6719BCAF" w:rsidR="000E3CCE" w:rsidRPr="003A2E50" w:rsidRDefault="00355417" w:rsidP="000E3CCE">
      <w:pPr>
        <w:rPr>
          <w:rFonts w:asciiTheme="majorHAnsi" w:hAnsiTheme="majorHAnsi"/>
        </w:rPr>
      </w:pPr>
      <w:r>
        <w:rPr>
          <w:rFonts w:asciiTheme="majorHAnsi" w:hAnsiTheme="majorHAnsi"/>
        </w:rPr>
        <w:t>Member, NODNA, 2003-2017</w:t>
      </w:r>
    </w:p>
    <w:p w14:paraId="1CA6A48E" w14:textId="15995706" w:rsidR="000E3CCE" w:rsidRPr="003A2E50" w:rsidRDefault="00111CA6" w:rsidP="000E3CCE">
      <w:pPr>
        <w:rPr>
          <w:rFonts w:asciiTheme="majorHAnsi" w:hAnsiTheme="majorHAnsi"/>
        </w:rPr>
      </w:pPr>
      <w:r>
        <w:rPr>
          <w:rFonts w:asciiTheme="majorHAnsi" w:hAnsiTheme="majorHAnsi"/>
        </w:rPr>
        <w:t>Member, LSNA, May 2003-2017</w:t>
      </w:r>
      <w:r w:rsidR="000E3CCE" w:rsidRPr="003A2E50">
        <w:rPr>
          <w:rFonts w:asciiTheme="majorHAnsi" w:hAnsiTheme="majorHAnsi"/>
        </w:rPr>
        <w:t>, Secretary, 2009-2011</w:t>
      </w:r>
    </w:p>
    <w:p w14:paraId="400390A3" w14:textId="66A4620C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>Member, American College of N</w:t>
      </w:r>
      <w:r w:rsidR="0063062C">
        <w:rPr>
          <w:rFonts w:asciiTheme="majorHAnsi" w:hAnsiTheme="majorHAnsi"/>
        </w:rPr>
        <w:t>urse Practitioners, 2001-2010</w:t>
      </w:r>
    </w:p>
    <w:p w14:paraId="63D087C4" w14:textId="75958788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>Member, Amer</w:t>
      </w:r>
      <w:r w:rsidR="00672B08">
        <w:rPr>
          <w:rFonts w:asciiTheme="majorHAnsi" w:hAnsiTheme="majorHAnsi"/>
        </w:rPr>
        <w:t>ic</w:t>
      </w:r>
      <w:r w:rsidRPr="003A2E50">
        <w:rPr>
          <w:rFonts w:asciiTheme="majorHAnsi" w:hAnsiTheme="majorHAnsi"/>
        </w:rPr>
        <w:t>an Association of Nurse Practitioners, 1996-Present</w:t>
      </w:r>
    </w:p>
    <w:p w14:paraId="51F56024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Member, </w:t>
      </w:r>
      <w:r w:rsidRPr="003A2E50">
        <w:rPr>
          <w:rFonts w:asciiTheme="majorHAnsi" w:hAnsiTheme="majorHAnsi"/>
          <w:i/>
        </w:rPr>
        <w:t>Psi Xi</w:t>
      </w:r>
      <w:r w:rsidRPr="003A2E50">
        <w:rPr>
          <w:rFonts w:asciiTheme="majorHAnsi" w:hAnsiTheme="majorHAnsi"/>
        </w:rPr>
        <w:t xml:space="preserve"> Chapter of Sigma Theta Tau, Research Committee Chair 2010.</w:t>
      </w:r>
    </w:p>
    <w:p w14:paraId="4D761B2C" w14:textId="3F738644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St. Anna’s Medical Mission: Volunteered 16-24 hours a month as a nurse practitioner providing screenings and primary care in areas such as St. Bernard and the Lower </w:t>
      </w:r>
      <w:r w:rsidR="00672B08">
        <w:rPr>
          <w:rFonts w:asciiTheme="majorHAnsi" w:hAnsiTheme="majorHAnsi"/>
        </w:rPr>
        <w:t>Ninth</w:t>
      </w:r>
      <w:r w:rsidRPr="003A2E50">
        <w:rPr>
          <w:rFonts w:asciiTheme="majorHAnsi" w:hAnsiTheme="majorHAnsi"/>
        </w:rPr>
        <w:t xml:space="preserve"> ward where Katrina hit hardest 2006-2007.</w:t>
      </w:r>
    </w:p>
    <w:p w14:paraId="46FD3582" w14:textId="77777777" w:rsidR="000E3CCE" w:rsidRPr="00580DB1" w:rsidRDefault="000E3CCE" w:rsidP="00580DB1">
      <w:pPr>
        <w:ind w:left="360"/>
        <w:jc w:val="center"/>
        <w:rPr>
          <w:rFonts w:asciiTheme="majorHAnsi" w:hAnsiTheme="majorHAnsi"/>
        </w:rPr>
      </w:pPr>
      <w:r w:rsidRPr="003A2E50">
        <w:rPr>
          <w:rFonts w:asciiTheme="majorHAnsi" w:hAnsiTheme="majorHAnsi"/>
          <w:b/>
        </w:rPr>
        <w:lastRenderedPageBreak/>
        <w:t>PROFESSIONAL ORGANIZATIONS</w:t>
      </w:r>
    </w:p>
    <w:p w14:paraId="1EAE2F76" w14:textId="77777777" w:rsidR="00580DB1" w:rsidRPr="003A2E50" w:rsidRDefault="00580DB1" w:rsidP="00580DB1">
      <w:pPr>
        <w:ind w:left="360"/>
        <w:jc w:val="center"/>
        <w:rPr>
          <w:rFonts w:asciiTheme="majorHAnsi" w:hAnsiTheme="majorHAnsi"/>
        </w:rPr>
      </w:pPr>
    </w:p>
    <w:p w14:paraId="7AFAA3D9" w14:textId="77777777" w:rsidR="000E3CCE" w:rsidRPr="003A2E50" w:rsidRDefault="000E3CCE" w:rsidP="000E3CCE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Alpha Sigma Nu Honor Society, member</w:t>
      </w:r>
    </w:p>
    <w:p w14:paraId="73AA0940" w14:textId="77777777" w:rsidR="000E3CCE" w:rsidRPr="003A2E50" w:rsidRDefault="000E3CCE" w:rsidP="000E3CCE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American Association of Nurse Practitioners</w:t>
      </w:r>
    </w:p>
    <w:p w14:paraId="5C142933" w14:textId="77777777" w:rsidR="000E3CCE" w:rsidRPr="003A2E50" w:rsidRDefault="000E3CCE" w:rsidP="000E3CCE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American Nurses Association</w:t>
      </w:r>
    </w:p>
    <w:p w14:paraId="0C7D5FB3" w14:textId="77777777" w:rsidR="000E3CCE" w:rsidRPr="003A2E50" w:rsidRDefault="000E3CCE" w:rsidP="000E3CCE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Louisiana State Nurses Association</w:t>
      </w:r>
    </w:p>
    <w:p w14:paraId="40CD0528" w14:textId="77777777" w:rsidR="000E3CCE" w:rsidRPr="003A2E50" w:rsidRDefault="000E3CCE" w:rsidP="000E3CCE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Louisiana Association of Nurse Practitioners</w:t>
      </w:r>
    </w:p>
    <w:p w14:paraId="144BB30A" w14:textId="77777777" w:rsidR="000E3CCE" w:rsidRPr="003A2E50" w:rsidRDefault="000E3CCE" w:rsidP="000E3CCE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National Organization of Nurse Practitioner Faculties</w:t>
      </w:r>
    </w:p>
    <w:p w14:paraId="37204280" w14:textId="77777777" w:rsidR="000E3CCE" w:rsidRPr="003A2E50" w:rsidRDefault="000E3CCE" w:rsidP="000E3CCE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New Orleans District Nurses Association </w:t>
      </w:r>
    </w:p>
    <w:p w14:paraId="6BA4075B" w14:textId="2BFC4D04" w:rsidR="000E3CCE" w:rsidRDefault="000E3CCE" w:rsidP="000E3CCE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Sigma Theta Tau Honor Society of Nur</w:t>
      </w:r>
      <w:r w:rsidR="00672B08">
        <w:rPr>
          <w:rFonts w:asciiTheme="majorHAnsi" w:hAnsiTheme="majorHAnsi"/>
        </w:rPr>
        <w:t>si</w:t>
      </w:r>
      <w:r w:rsidRPr="003A2E50">
        <w:rPr>
          <w:rFonts w:asciiTheme="majorHAnsi" w:hAnsiTheme="majorHAnsi"/>
        </w:rPr>
        <w:t>ng, member</w:t>
      </w:r>
    </w:p>
    <w:p w14:paraId="3CFA8E82" w14:textId="11A529B6" w:rsidR="006F43FA" w:rsidRDefault="006F43FA" w:rsidP="000E3CCE">
      <w:pPr>
        <w:numPr>
          <w:ilvl w:val="0"/>
          <w:numId w:val="5"/>
        </w:numPr>
        <w:rPr>
          <w:rFonts w:asciiTheme="majorHAnsi" w:hAnsiTheme="majorHAnsi"/>
        </w:rPr>
      </w:pPr>
      <w:r>
        <w:rPr>
          <w:rFonts w:asciiTheme="majorHAnsi" w:hAnsiTheme="majorHAnsi"/>
        </w:rPr>
        <w:t>Texas Nurse Practitioner Association, member</w:t>
      </w:r>
    </w:p>
    <w:p w14:paraId="7339F627" w14:textId="491B38AF" w:rsidR="006F43FA" w:rsidRDefault="006F43FA" w:rsidP="000E3CCE">
      <w:pPr>
        <w:numPr>
          <w:ilvl w:val="0"/>
          <w:numId w:val="5"/>
        </w:numPr>
        <w:rPr>
          <w:rFonts w:asciiTheme="majorHAnsi" w:hAnsiTheme="majorHAnsi"/>
        </w:rPr>
      </w:pPr>
      <w:r>
        <w:rPr>
          <w:rFonts w:asciiTheme="majorHAnsi" w:hAnsiTheme="majorHAnsi"/>
        </w:rPr>
        <w:t>Past member, Louisiana Association of Nurse Practitioners</w:t>
      </w:r>
    </w:p>
    <w:p w14:paraId="083DE231" w14:textId="345A64F8" w:rsidR="006F43FA" w:rsidRPr="003A2E50" w:rsidRDefault="006F43FA" w:rsidP="000E3CCE">
      <w:pPr>
        <w:numPr>
          <w:ilvl w:val="0"/>
          <w:numId w:val="5"/>
        </w:numPr>
        <w:rPr>
          <w:rFonts w:asciiTheme="majorHAnsi" w:hAnsiTheme="majorHAnsi"/>
        </w:rPr>
      </w:pPr>
      <w:r>
        <w:rPr>
          <w:rFonts w:asciiTheme="majorHAnsi" w:hAnsiTheme="majorHAnsi"/>
        </w:rPr>
        <w:t>Past member, American College of Nurse Practitioner</w:t>
      </w:r>
    </w:p>
    <w:p w14:paraId="0EBB2C9E" w14:textId="77777777" w:rsidR="000E3CCE" w:rsidRPr="003A2E50" w:rsidRDefault="000E3CCE" w:rsidP="000E3CCE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Past member, Council for the Elderly</w:t>
      </w:r>
    </w:p>
    <w:p w14:paraId="3DAB54EF" w14:textId="4B697B3D" w:rsidR="00EF4D56" w:rsidRDefault="000E3CCE" w:rsidP="00EF4D56">
      <w:pPr>
        <w:numPr>
          <w:ilvl w:val="0"/>
          <w:numId w:val="5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Past </w:t>
      </w:r>
      <w:r w:rsidR="00672B08">
        <w:rPr>
          <w:rFonts w:asciiTheme="majorHAnsi" w:hAnsiTheme="majorHAnsi"/>
        </w:rPr>
        <w:t>m</w:t>
      </w:r>
      <w:r w:rsidRPr="003A2E50">
        <w:rPr>
          <w:rFonts w:asciiTheme="majorHAnsi" w:hAnsiTheme="majorHAnsi"/>
        </w:rPr>
        <w:t>ember, National Organization of Veterans Affairs Nurses</w:t>
      </w:r>
    </w:p>
    <w:p w14:paraId="70E61CC1" w14:textId="77777777" w:rsidR="00EF4D56" w:rsidRDefault="00EF4D56" w:rsidP="00EF4D56">
      <w:pPr>
        <w:jc w:val="center"/>
        <w:rPr>
          <w:rFonts w:asciiTheme="majorHAnsi" w:hAnsiTheme="majorHAnsi"/>
          <w:b/>
        </w:rPr>
      </w:pPr>
    </w:p>
    <w:p w14:paraId="46EA0057" w14:textId="77777777" w:rsidR="000E3CCE" w:rsidRDefault="000E3CCE" w:rsidP="000E3CCE">
      <w:pPr>
        <w:jc w:val="center"/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>ONLINE TRAINING</w:t>
      </w:r>
    </w:p>
    <w:p w14:paraId="7D98E7CF" w14:textId="77777777" w:rsidR="008F5081" w:rsidRPr="003A2E50" w:rsidRDefault="008F5081" w:rsidP="000E3CCE">
      <w:pPr>
        <w:jc w:val="center"/>
        <w:rPr>
          <w:rFonts w:asciiTheme="majorHAnsi" w:hAnsiTheme="majorHAnsi"/>
          <w:b/>
        </w:rPr>
      </w:pPr>
    </w:p>
    <w:p w14:paraId="1A1BD68F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>SIS Plus training, 2013, completed</w:t>
      </w:r>
    </w:p>
    <w:p w14:paraId="66D42C9A" w14:textId="74C002CF" w:rsidR="00F371A4" w:rsidRDefault="00F371A4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>JesuitNet CADE Methodology Online Course, 2010, completed.</w:t>
      </w:r>
    </w:p>
    <w:p w14:paraId="3902F455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>JesuitNet CADE Methodology Online Course, 2009, completed.</w:t>
      </w:r>
    </w:p>
    <w:p w14:paraId="41642630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>Best Practice in Online Education, Seminar Attended 2009</w:t>
      </w:r>
    </w:p>
    <w:p w14:paraId="0CCB294E" w14:textId="3A3D5FA8" w:rsidR="000E3CCE" w:rsidRPr="003A2E50" w:rsidRDefault="000E3CCE" w:rsidP="000E3CCE">
      <w:pPr>
        <w:rPr>
          <w:rFonts w:asciiTheme="majorHAnsi" w:hAnsiTheme="majorHAnsi"/>
        </w:rPr>
      </w:pPr>
    </w:p>
    <w:p w14:paraId="68FC49A2" w14:textId="77777777" w:rsidR="000E3CCE" w:rsidRPr="003A2E50" w:rsidRDefault="000E3CCE" w:rsidP="000E3CCE">
      <w:pPr>
        <w:jc w:val="center"/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>AWARDS &amp; HONORS</w:t>
      </w:r>
    </w:p>
    <w:p w14:paraId="31A1C3D0" w14:textId="4CD31E77" w:rsidR="000E3CCE" w:rsidRPr="003A2E50" w:rsidRDefault="000E3CCE" w:rsidP="000E3CCE">
      <w:pPr>
        <w:numPr>
          <w:ilvl w:val="0"/>
          <w:numId w:val="1"/>
        </w:numPr>
        <w:tabs>
          <w:tab w:val="num" w:pos="360"/>
        </w:tabs>
        <w:ind w:left="360" w:firstLine="0"/>
        <w:rPr>
          <w:rFonts w:asciiTheme="majorHAnsi" w:hAnsiTheme="majorHAnsi"/>
        </w:rPr>
      </w:pPr>
      <w:r w:rsidRPr="003A2E50">
        <w:rPr>
          <w:rFonts w:asciiTheme="majorHAnsi" w:hAnsiTheme="majorHAnsi"/>
        </w:rPr>
        <w:t>Nominate</w:t>
      </w:r>
      <w:r w:rsidR="00111CA6">
        <w:rPr>
          <w:rFonts w:asciiTheme="majorHAnsi" w:hAnsiTheme="majorHAnsi"/>
        </w:rPr>
        <w:t>d/Selected, Nightingale Award-</w:t>
      </w:r>
      <w:r w:rsidRPr="003A2E50">
        <w:rPr>
          <w:rFonts w:asciiTheme="majorHAnsi" w:hAnsiTheme="majorHAnsi"/>
        </w:rPr>
        <w:t>Nursing School Administrator of the Year,    2013</w:t>
      </w:r>
    </w:p>
    <w:p w14:paraId="25E1D4FC" w14:textId="1445A325" w:rsidR="000E3CCE" w:rsidRPr="003A2E50" w:rsidRDefault="000E3CCE" w:rsidP="000E3CCE">
      <w:pPr>
        <w:numPr>
          <w:ilvl w:val="0"/>
          <w:numId w:val="1"/>
        </w:numPr>
        <w:tabs>
          <w:tab w:val="num" w:pos="360"/>
        </w:tabs>
        <w:ind w:left="360" w:firstLine="0"/>
        <w:rPr>
          <w:rFonts w:asciiTheme="majorHAnsi" w:hAnsiTheme="majorHAnsi"/>
        </w:rPr>
      </w:pPr>
      <w:r w:rsidRPr="003A2E50">
        <w:rPr>
          <w:rFonts w:asciiTheme="majorHAnsi" w:hAnsiTheme="majorHAnsi"/>
        </w:rPr>
        <w:t>Selected Jesuit Ignati</w:t>
      </w:r>
      <w:r w:rsidR="00672B08">
        <w:rPr>
          <w:rFonts w:asciiTheme="majorHAnsi" w:hAnsiTheme="majorHAnsi"/>
        </w:rPr>
        <w:t>a</w:t>
      </w:r>
      <w:r w:rsidRPr="003A2E50">
        <w:rPr>
          <w:rFonts w:asciiTheme="majorHAnsi" w:hAnsiTheme="majorHAnsi"/>
        </w:rPr>
        <w:t>n Fellow, 2012-13</w:t>
      </w:r>
    </w:p>
    <w:p w14:paraId="63B499E4" w14:textId="77777777" w:rsidR="000E3CCE" w:rsidRPr="003A2E50" w:rsidRDefault="000E3CCE" w:rsidP="000E3CCE">
      <w:pPr>
        <w:numPr>
          <w:ilvl w:val="0"/>
          <w:numId w:val="1"/>
        </w:numPr>
        <w:tabs>
          <w:tab w:val="num" w:pos="360"/>
        </w:tabs>
        <w:ind w:left="360" w:firstLine="0"/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The Daisy Faculty Award – Spring 2011 </w:t>
      </w:r>
      <w:hyperlink r:id="rId10" w:history="1">
        <w:r w:rsidRPr="003A2E50">
          <w:rPr>
            <w:rStyle w:val="Hyperlink"/>
            <w:rFonts w:asciiTheme="majorHAnsi" w:hAnsiTheme="majorHAnsi"/>
          </w:rPr>
          <w:t>http://daisyfoundation.org/faculty-award/faculty-spotlight-old/GwenGeorge</w:t>
        </w:r>
      </w:hyperlink>
      <w:r w:rsidRPr="003A2E50">
        <w:rPr>
          <w:rFonts w:asciiTheme="majorHAnsi" w:hAnsiTheme="majorHAnsi"/>
        </w:rPr>
        <w:t xml:space="preserve"> </w:t>
      </w:r>
    </w:p>
    <w:p w14:paraId="2280B192" w14:textId="1BCF0F71" w:rsidR="000E3CCE" w:rsidRPr="003A2E50" w:rsidRDefault="000E3CCE" w:rsidP="000E3CCE">
      <w:pPr>
        <w:numPr>
          <w:ilvl w:val="0"/>
          <w:numId w:val="1"/>
        </w:numPr>
        <w:tabs>
          <w:tab w:val="num" w:pos="360"/>
        </w:tabs>
        <w:ind w:left="360" w:firstLine="0"/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HRSA AEN Grant Awarded </w:t>
      </w:r>
      <w:r w:rsidR="008F5081">
        <w:rPr>
          <w:rFonts w:asciiTheme="majorHAnsi" w:hAnsiTheme="majorHAnsi"/>
        </w:rPr>
        <w:t>$</w:t>
      </w:r>
      <w:r w:rsidRPr="003A2E50">
        <w:rPr>
          <w:rFonts w:asciiTheme="majorHAnsi" w:hAnsiTheme="majorHAnsi"/>
        </w:rPr>
        <w:t xml:space="preserve">1.2million over 3 years starting July 1, 2010. This grant </w:t>
      </w:r>
    </w:p>
    <w:p w14:paraId="3E28FD8A" w14:textId="77777777" w:rsidR="000E3CCE" w:rsidRPr="003A2E50" w:rsidRDefault="000E3CCE" w:rsidP="000E3CCE">
      <w:pPr>
        <w:ind w:left="360"/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      supports the Post-Masters DNP Program.</w:t>
      </w:r>
    </w:p>
    <w:p w14:paraId="45936642" w14:textId="77777777" w:rsidR="000E3CCE" w:rsidRPr="003A2E50" w:rsidRDefault="000E3CCE" w:rsidP="000E3CCE">
      <w:pPr>
        <w:numPr>
          <w:ilvl w:val="0"/>
          <w:numId w:val="1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Graduated Magna Cum Laude, Loyola University New Orleans, 1991</w:t>
      </w:r>
    </w:p>
    <w:p w14:paraId="42C6C49F" w14:textId="77777777" w:rsidR="000E3CCE" w:rsidRPr="003A2E50" w:rsidRDefault="000E3CCE" w:rsidP="000E3CCE">
      <w:pPr>
        <w:numPr>
          <w:ilvl w:val="0"/>
          <w:numId w:val="1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Leonard G. Rozell Award for Leadership, Integrity and Community Service, 1992</w:t>
      </w:r>
    </w:p>
    <w:p w14:paraId="5E71EF03" w14:textId="77777777" w:rsidR="000E3CCE" w:rsidRPr="003A2E50" w:rsidRDefault="000E3CCE" w:rsidP="000E3CCE">
      <w:pPr>
        <w:numPr>
          <w:ilvl w:val="0"/>
          <w:numId w:val="1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Who’s Who in American Colleges &amp; Universities, 1991-1992</w:t>
      </w:r>
    </w:p>
    <w:p w14:paraId="53EB2B78" w14:textId="77777777" w:rsidR="000E3CCE" w:rsidRPr="003A2E50" w:rsidRDefault="000E3CCE" w:rsidP="000E3CCE">
      <w:pPr>
        <w:numPr>
          <w:ilvl w:val="0"/>
          <w:numId w:val="1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New Orleans’ Great 100 Nurse, 1994</w:t>
      </w:r>
    </w:p>
    <w:p w14:paraId="7FEF6B37" w14:textId="77777777" w:rsidR="000E3CCE" w:rsidRPr="003A2E50" w:rsidRDefault="000E3CCE" w:rsidP="000E3CCE">
      <w:pPr>
        <w:numPr>
          <w:ilvl w:val="0"/>
          <w:numId w:val="1"/>
        </w:numPr>
        <w:rPr>
          <w:rFonts w:asciiTheme="majorHAnsi" w:hAnsiTheme="majorHAnsi"/>
        </w:rPr>
      </w:pPr>
      <w:r w:rsidRPr="003A2E50">
        <w:rPr>
          <w:rFonts w:asciiTheme="majorHAnsi" w:hAnsiTheme="majorHAnsi"/>
        </w:rPr>
        <w:t>Who’s Who in American Colleges &amp; Universities, 1995-1996</w:t>
      </w:r>
    </w:p>
    <w:p w14:paraId="1EF107E8" w14:textId="77777777" w:rsidR="000E3CCE" w:rsidRPr="003A2E50" w:rsidRDefault="000E3CCE" w:rsidP="000E3CCE">
      <w:pPr>
        <w:rPr>
          <w:rFonts w:asciiTheme="majorHAnsi" w:hAnsiTheme="majorHAnsi"/>
          <w:b/>
        </w:rPr>
      </w:pPr>
    </w:p>
    <w:p w14:paraId="1FC90A8D" w14:textId="77777777" w:rsidR="000E3CCE" w:rsidRPr="003A2E50" w:rsidRDefault="000E3CCE" w:rsidP="000E3CCE">
      <w:pPr>
        <w:jc w:val="center"/>
        <w:rPr>
          <w:rFonts w:asciiTheme="majorHAnsi" w:hAnsiTheme="majorHAnsi"/>
          <w:b/>
        </w:rPr>
      </w:pPr>
      <w:r w:rsidRPr="003A2E50">
        <w:rPr>
          <w:rFonts w:asciiTheme="majorHAnsi" w:hAnsiTheme="majorHAnsi"/>
          <w:b/>
        </w:rPr>
        <w:t>CERTIFICATIONS</w:t>
      </w:r>
    </w:p>
    <w:p w14:paraId="7EA690B2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>Family Nurse Practitioner</w:t>
      </w:r>
      <w:r w:rsidRPr="003A2E50">
        <w:rPr>
          <w:rFonts w:asciiTheme="majorHAnsi" w:hAnsiTheme="majorHAnsi"/>
        </w:rPr>
        <w:tab/>
      </w:r>
      <w:r w:rsidRPr="003A2E50">
        <w:rPr>
          <w:rFonts w:asciiTheme="majorHAnsi" w:hAnsiTheme="majorHAnsi"/>
        </w:rPr>
        <w:tab/>
      </w:r>
      <w:r w:rsidRPr="003A2E50">
        <w:rPr>
          <w:rFonts w:asciiTheme="majorHAnsi" w:hAnsiTheme="majorHAnsi"/>
        </w:rPr>
        <w:tab/>
        <w:t>National Certification by American Nurses</w:t>
      </w:r>
    </w:p>
    <w:p w14:paraId="5709F5D2" w14:textId="77777777" w:rsidR="000E3CCE" w:rsidRPr="003A2E50" w:rsidRDefault="000E3CCE" w:rsidP="000E3CCE">
      <w:pPr>
        <w:ind w:left="3600" w:firstLine="720"/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 Association, 1996-Present</w:t>
      </w:r>
    </w:p>
    <w:p w14:paraId="34286E8E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>Critical Care Registered Nurse</w:t>
      </w:r>
      <w:r w:rsidRPr="003A2E50">
        <w:rPr>
          <w:rFonts w:asciiTheme="majorHAnsi" w:hAnsiTheme="majorHAnsi"/>
        </w:rPr>
        <w:tab/>
      </w:r>
      <w:r w:rsidRPr="003A2E50">
        <w:rPr>
          <w:rFonts w:asciiTheme="majorHAnsi" w:hAnsiTheme="majorHAnsi"/>
        </w:rPr>
        <w:tab/>
        <w:t xml:space="preserve">Certified by Critical Care Association, </w:t>
      </w:r>
    </w:p>
    <w:p w14:paraId="0E25FB55" w14:textId="77777777" w:rsidR="000E3CCE" w:rsidRPr="003A2E50" w:rsidRDefault="000E3CCE" w:rsidP="000E3CCE">
      <w:pPr>
        <w:ind w:left="3600" w:firstLine="720"/>
        <w:rPr>
          <w:rFonts w:asciiTheme="majorHAnsi" w:hAnsiTheme="majorHAnsi"/>
        </w:rPr>
      </w:pPr>
      <w:r w:rsidRPr="003A2E50">
        <w:rPr>
          <w:rFonts w:asciiTheme="majorHAnsi" w:hAnsiTheme="majorHAnsi"/>
        </w:rPr>
        <w:t>1992-1996</w:t>
      </w:r>
    </w:p>
    <w:p w14:paraId="622792C4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>ACLS</w:t>
      </w:r>
      <w:r w:rsidRPr="003A2E50">
        <w:rPr>
          <w:rFonts w:asciiTheme="majorHAnsi" w:hAnsiTheme="majorHAnsi"/>
        </w:rPr>
        <w:tab/>
      </w:r>
      <w:r w:rsidRPr="003A2E50">
        <w:rPr>
          <w:rFonts w:asciiTheme="majorHAnsi" w:hAnsiTheme="majorHAnsi"/>
        </w:rPr>
        <w:tab/>
      </w:r>
      <w:r w:rsidRPr="003A2E50">
        <w:rPr>
          <w:rFonts w:asciiTheme="majorHAnsi" w:hAnsiTheme="majorHAnsi"/>
        </w:rPr>
        <w:tab/>
      </w:r>
      <w:r w:rsidRPr="003A2E50">
        <w:rPr>
          <w:rFonts w:asciiTheme="majorHAnsi" w:hAnsiTheme="majorHAnsi"/>
        </w:rPr>
        <w:tab/>
      </w:r>
      <w:r w:rsidRPr="003A2E50">
        <w:rPr>
          <w:rFonts w:asciiTheme="majorHAnsi" w:hAnsiTheme="majorHAnsi"/>
        </w:rPr>
        <w:tab/>
      </w:r>
      <w:r w:rsidRPr="003A2E50">
        <w:rPr>
          <w:rFonts w:asciiTheme="majorHAnsi" w:hAnsiTheme="majorHAnsi"/>
        </w:rPr>
        <w:tab/>
        <w:t>American Heart Association, 1990-1996</w:t>
      </w:r>
    </w:p>
    <w:p w14:paraId="23364D76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lastRenderedPageBreak/>
        <w:t>BCLS</w:t>
      </w:r>
      <w:r w:rsidRPr="003A2E50">
        <w:rPr>
          <w:rFonts w:asciiTheme="majorHAnsi" w:hAnsiTheme="majorHAnsi"/>
        </w:rPr>
        <w:tab/>
      </w:r>
      <w:r w:rsidRPr="003A2E50">
        <w:rPr>
          <w:rFonts w:asciiTheme="majorHAnsi" w:hAnsiTheme="majorHAnsi"/>
        </w:rPr>
        <w:tab/>
      </w:r>
      <w:r w:rsidRPr="003A2E50">
        <w:rPr>
          <w:rFonts w:asciiTheme="majorHAnsi" w:hAnsiTheme="majorHAnsi"/>
        </w:rPr>
        <w:tab/>
      </w:r>
      <w:r w:rsidRPr="003A2E50">
        <w:rPr>
          <w:rFonts w:asciiTheme="majorHAnsi" w:hAnsiTheme="majorHAnsi"/>
        </w:rPr>
        <w:tab/>
      </w:r>
      <w:r w:rsidRPr="003A2E50">
        <w:rPr>
          <w:rFonts w:asciiTheme="majorHAnsi" w:hAnsiTheme="majorHAnsi"/>
        </w:rPr>
        <w:tab/>
      </w:r>
      <w:r w:rsidRPr="003A2E50">
        <w:rPr>
          <w:rFonts w:asciiTheme="majorHAnsi" w:hAnsiTheme="majorHAnsi"/>
        </w:rPr>
        <w:tab/>
        <w:t>1980-Present</w:t>
      </w:r>
    </w:p>
    <w:p w14:paraId="75465CB0" w14:textId="77777777" w:rsidR="000E3CCE" w:rsidRPr="003A2E50" w:rsidRDefault="000E3CCE" w:rsidP="000E3CCE">
      <w:pPr>
        <w:rPr>
          <w:rFonts w:asciiTheme="majorHAnsi" w:hAnsiTheme="majorHAnsi"/>
        </w:rPr>
      </w:pPr>
      <w:r w:rsidRPr="003A2E50">
        <w:rPr>
          <w:rFonts w:asciiTheme="majorHAnsi" w:hAnsiTheme="majorHAnsi"/>
        </w:rPr>
        <w:t xml:space="preserve">Licensed Practical Nurse </w:t>
      </w:r>
      <w:r w:rsidRPr="003A2E50">
        <w:rPr>
          <w:rFonts w:asciiTheme="majorHAnsi" w:hAnsiTheme="majorHAnsi"/>
        </w:rPr>
        <w:tab/>
      </w:r>
      <w:r w:rsidRPr="003A2E50">
        <w:rPr>
          <w:rFonts w:asciiTheme="majorHAnsi" w:hAnsiTheme="majorHAnsi"/>
        </w:rPr>
        <w:tab/>
      </w:r>
      <w:r w:rsidRPr="003A2E50">
        <w:rPr>
          <w:rFonts w:asciiTheme="majorHAnsi" w:hAnsiTheme="majorHAnsi"/>
        </w:rPr>
        <w:tab/>
        <w:t>Louisiana 1980-1988</w:t>
      </w:r>
    </w:p>
    <w:p w14:paraId="7B1DAEFF" w14:textId="6E01F6FE" w:rsidR="000E3CCE" w:rsidRPr="003A2E50" w:rsidRDefault="000E3CCE" w:rsidP="000E3CCE">
      <w:pPr>
        <w:rPr>
          <w:rFonts w:asciiTheme="majorHAnsi" w:hAnsiTheme="majorHAnsi"/>
          <w:noProof w:val="0"/>
        </w:rPr>
      </w:pPr>
      <w:r w:rsidRPr="003A2E50">
        <w:rPr>
          <w:rFonts w:asciiTheme="majorHAnsi" w:hAnsiTheme="majorHAnsi"/>
        </w:rPr>
        <w:t xml:space="preserve">JoAnna Briggs Institute Systematic Review Training &amp; Certification </w:t>
      </w:r>
      <w:r w:rsidRPr="003A2E50">
        <w:rPr>
          <w:rFonts w:asciiTheme="majorHAnsi" w:hAnsiTheme="majorHAnsi"/>
        </w:rPr>
        <w:tab/>
        <w:t xml:space="preserve"> 2014-Present</w:t>
      </w:r>
    </w:p>
    <w:p w14:paraId="02D42F6F" w14:textId="212C5EFD" w:rsidR="006F43FA" w:rsidRDefault="006F43FA">
      <w:pPr>
        <w:rPr>
          <w:rFonts w:asciiTheme="majorHAnsi" w:hAnsiTheme="majorHAnsi"/>
          <w:b/>
        </w:rPr>
      </w:pPr>
    </w:p>
    <w:p w14:paraId="3E44C317" w14:textId="578797BA" w:rsidR="006F43FA" w:rsidRDefault="006F43FA" w:rsidP="006F43FA">
      <w:pPr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Licens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8"/>
        <w:gridCol w:w="1550"/>
        <w:gridCol w:w="1710"/>
        <w:gridCol w:w="1848"/>
        <w:gridCol w:w="2434"/>
      </w:tblGrid>
      <w:tr w:rsidR="00EA5602" w14:paraId="04D13F8A" w14:textId="01769E54" w:rsidTr="00EA5602">
        <w:tc>
          <w:tcPr>
            <w:tcW w:w="9576" w:type="dxa"/>
            <w:gridSpan w:val="5"/>
          </w:tcPr>
          <w:p w14:paraId="3EA4A068" w14:textId="3AD1212F" w:rsidR="00EA5602" w:rsidRDefault="00EA5602" w:rsidP="006F43FA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Active RN/APRN LICENSURE</w:t>
            </w:r>
          </w:p>
        </w:tc>
      </w:tr>
      <w:tr w:rsidR="00EA5602" w14:paraId="31F2C090" w14:textId="4CAA8FD9" w:rsidTr="00EA5602">
        <w:tc>
          <w:tcPr>
            <w:tcW w:w="1878" w:type="dxa"/>
          </w:tcPr>
          <w:p w14:paraId="6A7F4176" w14:textId="76B10281" w:rsidR="00EA5602" w:rsidRDefault="00EA5602" w:rsidP="006F43FA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State</w:t>
            </w:r>
          </w:p>
        </w:tc>
        <w:tc>
          <w:tcPr>
            <w:tcW w:w="1560" w:type="dxa"/>
          </w:tcPr>
          <w:p w14:paraId="2EFF2BC7" w14:textId="7FBA0E9D" w:rsidR="00EA5602" w:rsidRDefault="00EA5602" w:rsidP="006F43FA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RN License</w:t>
            </w:r>
          </w:p>
        </w:tc>
        <w:tc>
          <w:tcPr>
            <w:tcW w:w="1710" w:type="dxa"/>
          </w:tcPr>
          <w:p w14:paraId="0E3F37F4" w14:textId="1FCF91B3" w:rsidR="00EA5602" w:rsidRDefault="00EA5602" w:rsidP="006F43FA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APRN License</w:t>
            </w:r>
          </w:p>
        </w:tc>
        <w:tc>
          <w:tcPr>
            <w:tcW w:w="1890" w:type="dxa"/>
          </w:tcPr>
          <w:p w14:paraId="2A524A22" w14:textId="791552D2" w:rsidR="00EA5602" w:rsidRDefault="00EA5602" w:rsidP="006F43FA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EXPIRATION</w:t>
            </w:r>
          </w:p>
        </w:tc>
        <w:tc>
          <w:tcPr>
            <w:tcW w:w="2538" w:type="dxa"/>
          </w:tcPr>
          <w:p w14:paraId="465D4382" w14:textId="03F2E66A" w:rsidR="00EA5602" w:rsidRDefault="00EA5602" w:rsidP="006F43FA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Prescription Authority</w:t>
            </w:r>
          </w:p>
        </w:tc>
      </w:tr>
      <w:tr w:rsidR="00EA5602" w14:paraId="00A3E8E2" w14:textId="02F3BD9A" w:rsidTr="00EA5602">
        <w:tc>
          <w:tcPr>
            <w:tcW w:w="1878" w:type="dxa"/>
          </w:tcPr>
          <w:p w14:paraId="48D20F5B" w14:textId="5222A106" w:rsidR="00EA5602" w:rsidRPr="00EA5602" w:rsidRDefault="00EA5602" w:rsidP="006F43FA">
            <w:pPr>
              <w:rPr>
                <w:rFonts w:asciiTheme="majorHAnsi" w:hAnsiTheme="majorHAnsi"/>
              </w:rPr>
            </w:pPr>
            <w:r w:rsidRPr="00EA5602">
              <w:rPr>
                <w:rFonts w:asciiTheme="majorHAnsi" w:hAnsiTheme="majorHAnsi"/>
              </w:rPr>
              <w:t>Louisiana</w:t>
            </w:r>
          </w:p>
        </w:tc>
        <w:tc>
          <w:tcPr>
            <w:tcW w:w="1560" w:type="dxa"/>
          </w:tcPr>
          <w:p w14:paraId="3DA3F4FE" w14:textId="20ABEE55" w:rsidR="00EA5602" w:rsidRPr="00EA5602" w:rsidRDefault="00EA5602" w:rsidP="006F43FA">
            <w:pPr>
              <w:rPr>
                <w:rFonts w:asciiTheme="majorHAnsi" w:hAnsiTheme="majorHAnsi"/>
              </w:rPr>
            </w:pPr>
            <w:r w:rsidRPr="00EA5602">
              <w:rPr>
                <w:rFonts w:asciiTheme="majorHAnsi" w:hAnsiTheme="majorHAnsi"/>
              </w:rPr>
              <w:t>#60858</w:t>
            </w:r>
          </w:p>
        </w:tc>
        <w:tc>
          <w:tcPr>
            <w:tcW w:w="1710" w:type="dxa"/>
          </w:tcPr>
          <w:p w14:paraId="55FA936E" w14:textId="7EE30705" w:rsidR="00EA5602" w:rsidRPr="00EA5602" w:rsidRDefault="00EA5602" w:rsidP="006F43FA">
            <w:pPr>
              <w:rPr>
                <w:rFonts w:asciiTheme="majorHAnsi" w:hAnsiTheme="majorHAnsi"/>
              </w:rPr>
            </w:pPr>
            <w:r w:rsidRPr="00EA5602">
              <w:rPr>
                <w:rFonts w:asciiTheme="majorHAnsi" w:hAnsiTheme="majorHAnsi"/>
              </w:rPr>
              <w:t>#2830</w:t>
            </w:r>
          </w:p>
        </w:tc>
        <w:tc>
          <w:tcPr>
            <w:tcW w:w="1890" w:type="dxa"/>
          </w:tcPr>
          <w:p w14:paraId="08F6D707" w14:textId="6EDDF1CD" w:rsidR="00EA5602" w:rsidRPr="00EA5602" w:rsidRDefault="00EA5602" w:rsidP="006F43FA">
            <w:pPr>
              <w:rPr>
                <w:rFonts w:asciiTheme="majorHAnsi" w:hAnsiTheme="majorHAnsi"/>
              </w:rPr>
            </w:pPr>
            <w:r w:rsidRPr="00EA5602">
              <w:rPr>
                <w:rFonts w:asciiTheme="majorHAnsi" w:hAnsiTheme="majorHAnsi"/>
              </w:rPr>
              <w:t>01/31/2017</w:t>
            </w:r>
          </w:p>
        </w:tc>
        <w:tc>
          <w:tcPr>
            <w:tcW w:w="2538" w:type="dxa"/>
          </w:tcPr>
          <w:p w14:paraId="5BBD7B96" w14:textId="58DFC680" w:rsidR="00EA5602" w:rsidRPr="00EA5602" w:rsidRDefault="008F5081" w:rsidP="008F5081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Yes</w:t>
            </w:r>
          </w:p>
        </w:tc>
      </w:tr>
      <w:tr w:rsidR="00EA5602" w14:paraId="4247B5BA" w14:textId="77777777" w:rsidTr="00EA5602">
        <w:tc>
          <w:tcPr>
            <w:tcW w:w="9576" w:type="dxa"/>
            <w:gridSpan w:val="5"/>
          </w:tcPr>
          <w:p w14:paraId="60B2B146" w14:textId="7F3D28C3" w:rsidR="00EA5602" w:rsidRPr="00EA5602" w:rsidRDefault="00EA5602" w:rsidP="006F43FA">
            <w:pPr>
              <w:rPr>
                <w:rFonts w:asciiTheme="majorHAnsi" w:hAnsiTheme="majorHAnsi"/>
                <w:b/>
              </w:rPr>
            </w:pPr>
            <w:r w:rsidRPr="00EA5602">
              <w:rPr>
                <w:rFonts w:asciiTheme="majorHAnsi" w:hAnsiTheme="majorHAnsi"/>
                <w:b/>
              </w:rPr>
              <w:t>INACTIVE RN/APRN LICENSURE</w:t>
            </w:r>
          </w:p>
        </w:tc>
      </w:tr>
      <w:tr w:rsidR="00EA5602" w14:paraId="2665A340" w14:textId="77777777" w:rsidTr="00EA5602">
        <w:tc>
          <w:tcPr>
            <w:tcW w:w="1878" w:type="dxa"/>
          </w:tcPr>
          <w:p w14:paraId="340606F9" w14:textId="6851C3BD" w:rsidR="00EA5602" w:rsidRPr="00EA5602" w:rsidRDefault="00EA5602" w:rsidP="006F43FA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Arkansas</w:t>
            </w:r>
          </w:p>
        </w:tc>
        <w:tc>
          <w:tcPr>
            <w:tcW w:w="1560" w:type="dxa"/>
          </w:tcPr>
          <w:p w14:paraId="66465526" w14:textId="23CF1017" w:rsidR="00EA5602" w:rsidRPr="00EA5602" w:rsidRDefault="00EA5602" w:rsidP="006F43FA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503140</w:t>
            </w:r>
          </w:p>
        </w:tc>
        <w:tc>
          <w:tcPr>
            <w:tcW w:w="1710" w:type="dxa"/>
          </w:tcPr>
          <w:p w14:paraId="333D72B7" w14:textId="59A90172" w:rsidR="00EA5602" w:rsidRPr="00EA5602" w:rsidRDefault="00EA5602" w:rsidP="006F43FA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#A001101</w:t>
            </w:r>
          </w:p>
        </w:tc>
        <w:tc>
          <w:tcPr>
            <w:tcW w:w="1890" w:type="dxa"/>
          </w:tcPr>
          <w:p w14:paraId="57669D23" w14:textId="43A94A01" w:rsidR="00EA5602" w:rsidRPr="00EA5602" w:rsidRDefault="00EA5602" w:rsidP="006F43FA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03/31/1999</w:t>
            </w:r>
          </w:p>
        </w:tc>
        <w:tc>
          <w:tcPr>
            <w:tcW w:w="2538" w:type="dxa"/>
          </w:tcPr>
          <w:p w14:paraId="16A72C92" w14:textId="4C235D76" w:rsidR="00EA5602" w:rsidRDefault="00EA5602" w:rsidP="006F43FA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YES</w:t>
            </w:r>
          </w:p>
        </w:tc>
      </w:tr>
      <w:tr w:rsidR="00EA5602" w14:paraId="5226DD7B" w14:textId="77777777" w:rsidTr="00EA5602">
        <w:tc>
          <w:tcPr>
            <w:tcW w:w="1878" w:type="dxa"/>
          </w:tcPr>
          <w:p w14:paraId="6803EB9F" w14:textId="304C0031" w:rsidR="00EA5602" w:rsidRPr="00EA5602" w:rsidRDefault="00EA5602" w:rsidP="006F43FA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Mexico</w:t>
            </w:r>
          </w:p>
        </w:tc>
        <w:tc>
          <w:tcPr>
            <w:tcW w:w="1560" w:type="dxa"/>
          </w:tcPr>
          <w:p w14:paraId="797323FA" w14:textId="7D26CA97" w:rsidR="00EA5602" w:rsidRPr="00EA5602" w:rsidRDefault="00D44262" w:rsidP="006F43FA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N-78596</w:t>
            </w:r>
          </w:p>
        </w:tc>
        <w:tc>
          <w:tcPr>
            <w:tcW w:w="1710" w:type="dxa"/>
          </w:tcPr>
          <w:p w14:paraId="51381944" w14:textId="6C553A9F" w:rsidR="00EA5602" w:rsidRPr="00EA5602" w:rsidRDefault="00D44262" w:rsidP="006F43FA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NP-02295</w:t>
            </w:r>
          </w:p>
        </w:tc>
        <w:tc>
          <w:tcPr>
            <w:tcW w:w="1890" w:type="dxa"/>
          </w:tcPr>
          <w:p w14:paraId="702E31D2" w14:textId="77777777" w:rsidR="00EA5602" w:rsidRPr="00EA5602" w:rsidRDefault="00EA5602" w:rsidP="006F43FA">
            <w:pPr>
              <w:rPr>
                <w:rFonts w:asciiTheme="majorHAnsi" w:hAnsiTheme="majorHAnsi"/>
              </w:rPr>
            </w:pPr>
          </w:p>
        </w:tc>
        <w:tc>
          <w:tcPr>
            <w:tcW w:w="2538" w:type="dxa"/>
          </w:tcPr>
          <w:p w14:paraId="373A499D" w14:textId="03C559BA" w:rsidR="00EA5602" w:rsidRDefault="00EA5602" w:rsidP="006F43FA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O</w:t>
            </w:r>
          </w:p>
        </w:tc>
      </w:tr>
      <w:tr w:rsidR="00EA5602" w14:paraId="4F3CF08F" w14:textId="77777777" w:rsidTr="00EA5602">
        <w:tc>
          <w:tcPr>
            <w:tcW w:w="1878" w:type="dxa"/>
          </w:tcPr>
          <w:p w14:paraId="60B169D2" w14:textId="6EB01AC9" w:rsidR="00EA5602" w:rsidRPr="00EA5602" w:rsidRDefault="00EA5602" w:rsidP="006F43FA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braska</w:t>
            </w:r>
          </w:p>
        </w:tc>
        <w:tc>
          <w:tcPr>
            <w:tcW w:w="1560" w:type="dxa"/>
          </w:tcPr>
          <w:p w14:paraId="11358179" w14:textId="50AE1A00" w:rsidR="00EA5602" w:rsidRPr="00EA5602" w:rsidRDefault="00111CA6" w:rsidP="006F43FA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#75599</w:t>
            </w:r>
          </w:p>
        </w:tc>
        <w:tc>
          <w:tcPr>
            <w:tcW w:w="1710" w:type="dxa"/>
          </w:tcPr>
          <w:p w14:paraId="4CB4ACD0" w14:textId="2E497210" w:rsidR="00EA5602" w:rsidRPr="00EA5602" w:rsidRDefault="00EA5602" w:rsidP="006F43FA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#111488</w:t>
            </w:r>
          </w:p>
        </w:tc>
        <w:tc>
          <w:tcPr>
            <w:tcW w:w="1890" w:type="dxa"/>
          </w:tcPr>
          <w:p w14:paraId="4A5687B2" w14:textId="20C46ED2" w:rsidR="00EA5602" w:rsidRPr="00EA5602" w:rsidRDefault="00111CA6" w:rsidP="006F43FA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0/31/2018</w:t>
            </w:r>
          </w:p>
        </w:tc>
        <w:tc>
          <w:tcPr>
            <w:tcW w:w="2538" w:type="dxa"/>
          </w:tcPr>
          <w:p w14:paraId="74A09339" w14:textId="450FF097" w:rsidR="00EA5602" w:rsidRDefault="00EA5602" w:rsidP="006F43FA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O</w:t>
            </w:r>
          </w:p>
        </w:tc>
      </w:tr>
      <w:tr w:rsidR="00111CA6" w14:paraId="2AF80549" w14:textId="77777777" w:rsidTr="00EA5602">
        <w:tc>
          <w:tcPr>
            <w:tcW w:w="1878" w:type="dxa"/>
          </w:tcPr>
          <w:p w14:paraId="602D8F82" w14:textId="19BD03BB" w:rsidR="00111CA6" w:rsidRDefault="00111CA6" w:rsidP="00111CA6">
            <w:pPr>
              <w:rPr>
                <w:rFonts w:asciiTheme="majorHAnsi" w:hAnsiTheme="majorHAnsi"/>
              </w:rPr>
            </w:pPr>
            <w:r w:rsidRPr="00EA5602">
              <w:rPr>
                <w:rFonts w:asciiTheme="majorHAnsi" w:hAnsiTheme="majorHAnsi"/>
              </w:rPr>
              <w:t>Texas</w:t>
            </w:r>
          </w:p>
        </w:tc>
        <w:tc>
          <w:tcPr>
            <w:tcW w:w="1560" w:type="dxa"/>
          </w:tcPr>
          <w:p w14:paraId="4EE76643" w14:textId="0344EF82" w:rsidR="00111CA6" w:rsidRDefault="00111CA6" w:rsidP="00111CA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#86725</w:t>
            </w:r>
          </w:p>
        </w:tc>
        <w:tc>
          <w:tcPr>
            <w:tcW w:w="1710" w:type="dxa"/>
          </w:tcPr>
          <w:p w14:paraId="1E4AF1BB" w14:textId="06A50826" w:rsidR="00111CA6" w:rsidRDefault="00111CA6" w:rsidP="00111CA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#AP127036</w:t>
            </w:r>
          </w:p>
        </w:tc>
        <w:tc>
          <w:tcPr>
            <w:tcW w:w="1890" w:type="dxa"/>
          </w:tcPr>
          <w:p w14:paraId="3C286129" w14:textId="089B23EE" w:rsidR="00111CA6" w:rsidRDefault="00111CA6" w:rsidP="00111CA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09/17/2019</w:t>
            </w:r>
          </w:p>
        </w:tc>
        <w:tc>
          <w:tcPr>
            <w:tcW w:w="2538" w:type="dxa"/>
          </w:tcPr>
          <w:p w14:paraId="74242DA5" w14:textId="349870CB" w:rsidR="00111CA6" w:rsidRDefault="00111CA6" w:rsidP="00111CA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Yes</w:t>
            </w:r>
          </w:p>
        </w:tc>
      </w:tr>
      <w:tr w:rsidR="00111CA6" w14:paraId="6E1FB3F4" w14:textId="77777777" w:rsidTr="00EA5602">
        <w:tc>
          <w:tcPr>
            <w:tcW w:w="1878" w:type="dxa"/>
          </w:tcPr>
          <w:p w14:paraId="7AA1A018" w14:textId="572BF1DE" w:rsidR="00111CA6" w:rsidRDefault="00111CA6" w:rsidP="00111CA6">
            <w:pPr>
              <w:rPr>
                <w:rFonts w:asciiTheme="majorHAnsi" w:hAnsiTheme="majorHAnsi"/>
              </w:rPr>
            </w:pPr>
            <w:r w:rsidRPr="00EA5602">
              <w:rPr>
                <w:rFonts w:asciiTheme="majorHAnsi" w:hAnsiTheme="majorHAnsi"/>
              </w:rPr>
              <w:t>Indiana</w:t>
            </w:r>
          </w:p>
        </w:tc>
        <w:tc>
          <w:tcPr>
            <w:tcW w:w="1560" w:type="dxa"/>
          </w:tcPr>
          <w:p w14:paraId="2587B421" w14:textId="4BEAA797" w:rsidR="00111CA6" w:rsidRDefault="00111CA6" w:rsidP="00111CA6">
            <w:pPr>
              <w:rPr>
                <w:rFonts w:asciiTheme="majorHAnsi" w:hAnsiTheme="majorHAnsi"/>
              </w:rPr>
            </w:pPr>
            <w:r w:rsidRPr="00EA5602">
              <w:rPr>
                <w:rFonts w:asciiTheme="majorHAnsi" w:hAnsiTheme="majorHAnsi"/>
              </w:rPr>
              <w:t>#28212581A</w:t>
            </w:r>
          </w:p>
        </w:tc>
        <w:tc>
          <w:tcPr>
            <w:tcW w:w="1710" w:type="dxa"/>
          </w:tcPr>
          <w:p w14:paraId="62160FC2" w14:textId="042C32D0" w:rsidR="00111CA6" w:rsidRDefault="00111CA6" w:rsidP="00111CA6">
            <w:pPr>
              <w:rPr>
                <w:rFonts w:asciiTheme="majorHAnsi" w:hAnsiTheme="majorHAnsi"/>
              </w:rPr>
            </w:pPr>
            <w:r w:rsidRPr="00EA5602">
              <w:rPr>
                <w:rFonts w:asciiTheme="majorHAnsi" w:hAnsiTheme="majorHAnsi"/>
              </w:rPr>
              <w:t>N/A</w:t>
            </w:r>
          </w:p>
        </w:tc>
        <w:tc>
          <w:tcPr>
            <w:tcW w:w="1890" w:type="dxa"/>
          </w:tcPr>
          <w:p w14:paraId="0367610B" w14:textId="2EA5F8B5" w:rsidR="00111CA6" w:rsidRDefault="00111CA6" w:rsidP="00111CA6">
            <w:pPr>
              <w:rPr>
                <w:rFonts w:asciiTheme="majorHAnsi" w:hAnsiTheme="majorHAnsi"/>
              </w:rPr>
            </w:pPr>
            <w:r w:rsidRPr="00EA5602">
              <w:rPr>
                <w:rFonts w:asciiTheme="majorHAnsi" w:hAnsiTheme="majorHAnsi"/>
              </w:rPr>
              <w:t>10/31/2017</w:t>
            </w:r>
          </w:p>
        </w:tc>
        <w:tc>
          <w:tcPr>
            <w:tcW w:w="2538" w:type="dxa"/>
          </w:tcPr>
          <w:p w14:paraId="30029520" w14:textId="3042F280" w:rsidR="00111CA6" w:rsidRDefault="00111CA6" w:rsidP="00111CA6">
            <w:pPr>
              <w:rPr>
                <w:rFonts w:asciiTheme="majorHAnsi" w:hAnsiTheme="majorHAnsi"/>
              </w:rPr>
            </w:pPr>
            <w:r w:rsidRPr="00EA5602">
              <w:rPr>
                <w:rFonts w:asciiTheme="majorHAnsi" w:hAnsiTheme="majorHAnsi"/>
              </w:rPr>
              <w:t>No</w:t>
            </w:r>
          </w:p>
        </w:tc>
      </w:tr>
      <w:tr w:rsidR="00111CA6" w14:paraId="48D02DF2" w14:textId="77777777" w:rsidTr="00EA5602">
        <w:tc>
          <w:tcPr>
            <w:tcW w:w="1878" w:type="dxa"/>
          </w:tcPr>
          <w:p w14:paraId="6CB1162C" w14:textId="757F6C43" w:rsidR="00111CA6" w:rsidRDefault="00111CA6" w:rsidP="00111CA6">
            <w:pPr>
              <w:rPr>
                <w:rFonts w:asciiTheme="majorHAnsi" w:hAnsiTheme="majorHAnsi"/>
              </w:rPr>
            </w:pPr>
            <w:r w:rsidRPr="00EA5602">
              <w:rPr>
                <w:rFonts w:asciiTheme="majorHAnsi" w:hAnsiTheme="majorHAnsi"/>
              </w:rPr>
              <w:t>Oregon</w:t>
            </w:r>
          </w:p>
        </w:tc>
        <w:tc>
          <w:tcPr>
            <w:tcW w:w="1560" w:type="dxa"/>
          </w:tcPr>
          <w:p w14:paraId="60AC74B1" w14:textId="34692DE4" w:rsidR="00111CA6" w:rsidRDefault="00111CA6" w:rsidP="00111CA6">
            <w:pPr>
              <w:rPr>
                <w:rFonts w:asciiTheme="majorHAnsi" w:hAnsiTheme="majorHAnsi"/>
              </w:rPr>
            </w:pPr>
            <w:r w:rsidRPr="00EA5602">
              <w:rPr>
                <w:rFonts w:asciiTheme="majorHAnsi" w:hAnsiTheme="majorHAnsi"/>
              </w:rPr>
              <w:t>#201340491</w:t>
            </w:r>
          </w:p>
        </w:tc>
        <w:tc>
          <w:tcPr>
            <w:tcW w:w="1710" w:type="dxa"/>
          </w:tcPr>
          <w:p w14:paraId="53059AEB" w14:textId="42125EDE" w:rsidR="00111CA6" w:rsidRDefault="00111CA6" w:rsidP="00111CA6">
            <w:pPr>
              <w:rPr>
                <w:rFonts w:asciiTheme="majorHAnsi" w:hAnsiTheme="majorHAnsi"/>
              </w:rPr>
            </w:pPr>
            <w:r w:rsidRPr="00EA5602">
              <w:rPr>
                <w:rFonts w:asciiTheme="majorHAnsi" w:hAnsiTheme="majorHAnsi"/>
              </w:rPr>
              <w:t>#201350071</w:t>
            </w:r>
            <w:r>
              <w:rPr>
                <w:rFonts w:asciiTheme="majorHAnsi" w:hAnsiTheme="majorHAnsi"/>
              </w:rPr>
              <w:t>NP</w:t>
            </w:r>
          </w:p>
        </w:tc>
        <w:tc>
          <w:tcPr>
            <w:tcW w:w="1890" w:type="dxa"/>
          </w:tcPr>
          <w:p w14:paraId="19150370" w14:textId="55CE38B9" w:rsidR="00111CA6" w:rsidRDefault="00111CA6" w:rsidP="00111CA6">
            <w:pPr>
              <w:rPr>
                <w:rFonts w:asciiTheme="majorHAnsi" w:hAnsiTheme="majorHAnsi"/>
              </w:rPr>
            </w:pPr>
            <w:r w:rsidRPr="00EA5602">
              <w:rPr>
                <w:rFonts w:asciiTheme="majorHAnsi" w:hAnsiTheme="majorHAnsi"/>
              </w:rPr>
              <w:t>03/09/2017</w:t>
            </w:r>
          </w:p>
        </w:tc>
        <w:tc>
          <w:tcPr>
            <w:tcW w:w="2538" w:type="dxa"/>
          </w:tcPr>
          <w:p w14:paraId="56319FE6" w14:textId="6362F562" w:rsidR="00111CA6" w:rsidRDefault="00111CA6" w:rsidP="00111CA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o</w:t>
            </w:r>
          </w:p>
        </w:tc>
      </w:tr>
    </w:tbl>
    <w:p w14:paraId="0A1D4794" w14:textId="5F8B8DFD" w:rsidR="00A73C3B" w:rsidRPr="003A2E50" w:rsidRDefault="00A73C3B">
      <w:pPr>
        <w:rPr>
          <w:rFonts w:asciiTheme="majorHAnsi" w:hAnsiTheme="majorHAnsi"/>
        </w:rPr>
      </w:pPr>
    </w:p>
    <w:sectPr w:rsidR="00A73C3B" w:rsidRPr="003A2E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-Roman">
    <w:altName w:val="Times New Roman"/>
    <w:panose1 w:val="00000000000000000000"/>
    <w:charset w:val="4D"/>
    <w:family w:val="roman"/>
    <w:notTrueType/>
    <w:pitch w:val="default"/>
    <w:sig w:usb0="03000000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D273D"/>
    <w:multiLevelType w:val="hybridMultilevel"/>
    <w:tmpl w:val="2716F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6007B"/>
    <w:multiLevelType w:val="hybridMultilevel"/>
    <w:tmpl w:val="1D4EA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662ED"/>
    <w:multiLevelType w:val="hybridMultilevel"/>
    <w:tmpl w:val="D2A250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3236A12"/>
    <w:multiLevelType w:val="hybridMultilevel"/>
    <w:tmpl w:val="0EF42D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-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-Roman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-Roman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215C47"/>
    <w:multiLevelType w:val="hybridMultilevel"/>
    <w:tmpl w:val="03CE5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-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-Roman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-Roman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5E24D8"/>
    <w:multiLevelType w:val="hybridMultilevel"/>
    <w:tmpl w:val="775A4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996CAB"/>
    <w:multiLevelType w:val="hybridMultilevel"/>
    <w:tmpl w:val="4A8400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A61125B"/>
    <w:multiLevelType w:val="hybridMultilevel"/>
    <w:tmpl w:val="D7D47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D65CB5"/>
    <w:multiLevelType w:val="hybridMultilevel"/>
    <w:tmpl w:val="58C88878"/>
    <w:lvl w:ilvl="0" w:tplc="06EE1C9E">
      <w:start w:val="1996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7C37AA"/>
    <w:multiLevelType w:val="hybridMultilevel"/>
    <w:tmpl w:val="84AA15D8"/>
    <w:lvl w:ilvl="0" w:tplc="04AA337C">
      <w:start w:val="1996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B640D0"/>
    <w:multiLevelType w:val="hybridMultilevel"/>
    <w:tmpl w:val="7AFCB2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5F10EAB"/>
    <w:multiLevelType w:val="hybridMultilevel"/>
    <w:tmpl w:val="C1D0F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06190D"/>
    <w:multiLevelType w:val="hybridMultilevel"/>
    <w:tmpl w:val="64BE2A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093796E"/>
    <w:multiLevelType w:val="hybridMultilevel"/>
    <w:tmpl w:val="84F66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261AB8"/>
    <w:multiLevelType w:val="hybridMultilevel"/>
    <w:tmpl w:val="91B423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-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-Roman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-Roman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510469"/>
    <w:multiLevelType w:val="hybridMultilevel"/>
    <w:tmpl w:val="9EFEF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BF64FB"/>
    <w:multiLevelType w:val="hybridMultilevel"/>
    <w:tmpl w:val="9EB616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7751868"/>
    <w:multiLevelType w:val="hybridMultilevel"/>
    <w:tmpl w:val="D3FE75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A724E71"/>
    <w:multiLevelType w:val="hybridMultilevel"/>
    <w:tmpl w:val="072A1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9423F5"/>
    <w:multiLevelType w:val="hybridMultilevel"/>
    <w:tmpl w:val="4C421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A40BAB"/>
    <w:multiLevelType w:val="hybridMultilevel"/>
    <w:tmpl w:val="8F66A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EA0B69"/>
    <w:multiLevelType w:val="hybridMultilevel"/>
    <w:tmpl w:val="B852A6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F9E317C"/>
    <w:multiLevelType w:val="hybridMultilevel"/>
    <w:tmpl w:val="9364F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-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-Roman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-Roman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AC0EA9"/>
    <w:multiLevelType w:val="hybridMultilevel"/>
    <w:tmpl w:val="41163D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340B2D"/>
    <w:multiLevelType w:val="hybridMultilevel"/>
    <w:tmpl w:val="FA4E09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D3327F2"/>
    <w:multiLevelType w:val="hybridMultilevel"/>
    <w:tmpl w:val="326A9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6E6026"/>
    <w:multiLevelType w:val="hybridMultilevel"/>
    <w:tmpl w:val="961C2E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98A3215"/>
    <w:multiLevelType w:val="hybridMultilevel"/>
    <w:tmpl w:val="FF761A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BC64B33"/>
    <w:multiLevelType w:val="hybridMultilevel"/>
    <w:tmpl w:val="B89CE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972C13"/>
    <w:multiLevelType w:val="hybridMultilevel"/>
    <w:tmpl w:val="7C74E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E00BA9"/>
    <w:multiLevelType w:val="hybridMultilevel"/>
    <w:tmpl w:val="F35246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B722766"/>
    <w:multiLevelType w:val="hybridMultilevel"/>
    <w:tmpl w:val="57061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7F62E1"/>
    <w:multiLevelType w:val="hybridMultilevel"/>
    <w:tmpl w:val="7742AE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-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-Roman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-Roman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C40715"/>
    <w:multiLevelType w:val="hybridMultilevel"/>
    <w:tmpl w:val="BAFCE90A"/>
    <w:lvl w:ilvl="0" w:tplc="7CE83140">
      <w:start w:val="1996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2"/>
  </w:num>
  <w:num w:numId="3">
    <w:abstractNumId w:val="32"/>
  </w:num>
  <w:num w:numId="4">
    <w:abstractNumId w:val="14"/>
  </w:num>
  <w:num w:numId="5">
    <w:abstractNumId w:val="3"/>
  </w:num>
  <w:num w:numId="6">
    <w:abstractNumId w:val="23"/>
  </w:num>
  <w:num w:numId="7">
    <w:abstractNumId w:val="20"/>
  </w:num>
  <w:num w:numId="8">
    <w:abstractNumId w:val="15"/>
  </w:num>
  <w:num w:numId="9">
    <w:abstractNumId w:val="25"/>
  </w:num>
  <w:num w:numId="10">
    <w:abstractNumId w:val="0"/>
  </w:num>
  <w:num w:numId="11">
    <w:abstractNumId w:val="7"/>
  </w:num>
  <w:num w:numId="12">
    <w:abstractNumId w:val="1"/>
  </w:num>
  <w:num w:numId="13">
    <w:abstractNumId w:val="18"/>
  </w:num>
  <w:num w:numId="14">
    <w:abstractNumId w:val="21"/>
  </w:num>
  <w:num w:numId="15">
    <w:abstractNumId w:val="13"/>
  </w:num>
  <w:num w:numId="16">
    <w:abstractNumId w:val="29"/>
  </w:num>
  <w:num w:numId="17">
    <w:abstractNumId w:val="10"/>
  </w:num>
  <w:num w:numId="18">
    <w:abstractNumId w:val="26"/>
  </w:num>
  <w:num w:numId="19">
    <w:abstractNumId w:val="6"/>
  </w:num>
  <w:num w:numId="20">
    <w:abstractNumId w:val="12"/>
  </w:num>
  <w:num w:numId="21">
    <w:abstractNumId w:val="24"/>
  </w:num>
  <w:num w:numId="22">
    <w:abstractNumId w:val="2"/>
  </w:num>
  <w:num w:numId="23">
    <w:abstractNumId w:val="17"/>
  </w:num>
  <w:num w:numId="24">
    <w:abstractNumId w:val="27"/>
  </w:num>
  <w:num w:numId="25">
    <w:abstractNumId w:val="30"/>
  </w:num>
  <w:num w:numId="26">
    <w:abstractNumId w:val="28"/>
  </w:num>
  <w:num w:numId="27">
    <w:abstractNumId w:val="11"/>
  </w:num>
  <w:num w:numId="28">
    <w:abstractNumId w:val="5"/>
  </w:num>
  <w:num w:numId="29">
    <w:abstractNumId w:val="19"/>
  </w:num>
  <w:num w:numId="30">
    <w:abstractNumId w:val="16"/>
  </w:num>
  <w:num w:numId="31">
    <w:abstractNumId w:val="31"/>
  </w:num>
  <w:num w:numId="32">
    <w:abstractNumId w:val="9"/>
  </w:num>
  <w:num w:numId="33">
    <w:abstractNumId w:val="8"/>
  </w:num>
  <w:num w:numId="3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MTM1NTcysbQ0NzJQ0lEKTi0uzszPAykwrgUAlMwEOiwAAAA="/>
  </w:docVars>
  <w:rsids>
    <w:rsidRoot w:val="000E3CCE"/>
    <w:rsid w:val="000001D2"/>
    <w:rsid w:val="00000482"/>
    <w:rsid w:val="00074C9D"/>
    <w:rsid w:val="000B115A"/>
    <w:rsid w:val="000E3CCE"/>
    <w:rsid w:val="00111CA6"/>
    <w:rsid w:val="00115409"/>
    <w:rsid w:val="001311B8"/>
    <w:rsid w:val="001676F9"/>
    <w:rsid w:val="001D00DF"/>
    <w:rsid w:val="00216A7B"/>
    <w:rsid w:val="002A08A5"/>
    <w:rsid w:val="002D288A"/>
    <w:rsid w:val="00322A12"/>
    <w:rsid w:val="00331668"/>
    <w:rsid w:val="00346A54"/>
    <w:rsid w:val="00355417"/>
    <w:rsid w:val="00365BA5"/>
    <w:rsid w:val="003869F0"/>
    <w:rsid w:val="003A2E50"/>
    <w:rsid w:val="003D2853"/>
    <w:rsid w:val="0042417A"/>
    <w:rsid w:val="00454DD0"/>
    <w:rsid w:val="00455EA0"/>
    <w:rsid w:val="004653B5"/>
    <w:rsid w:val="0049119D"/>
    <w:rsid w:val="004B22AB"/>
    <w:rsid w:val="004C64A2"/>
    <w:rsid w:val="004D6146"/>
    <w:rsid w:val="004E47F8"/>
    <w:rsid w:val="004F36EE"/>
    <w:rsid w:val="0055146F"/>
    <w:rsid w:val="00552B55"/>
    <w:rsid w:val="00580DB1"/>
    <w:rsid w:val="005A58CC"/>
    <w:rsid w:val="005B64C6"/>
    <w:rsid w:val="0063062C"/>
    <w:rsid w:val="00647061"/>
    <w:rsid w:val="00672B08"/>
    <w:rsid w:val="00696DB3"/>
    <w:rsid w:val="006A7A50"/>
    <w:rsid w:val="006F1C2C"/>
    <w:rsid w:val="006F43FA"/>
    <w:rsid w:val="007263B7"/>
    <w:rsid w:val="007328F0"/>
    <w:rsid w:val="0078137E"/>
    <w:rsid w:val="007F284C"/>
    <w:rsid w:val="00805C24"/>
    <w:rsid w:val="008337EE"/>
    <w:rsid w:val="00867A93"/>
    <w:rsid w:val="008F5081"/>
    <w:rsid w:val="00907D83"/>
    <w:rsid w:val="009D543B"/>
    <w:rsid w:val="00A04015"/>
    <w:rsid w:val="00A37042"/>
    <w:rsid w:val="00A46AC5"/>
    <w:rsid w:val="00A73C3B"/>
    <w:rsid w:val="00A77D40"/>
    <w:rsid w:val="00AA46FF"/>
    <w:rsid w:val="00AB338E"/>
    <w:rsid w:val="00AE6636"/>
    <w:rsid w:val="00AF1E6C"/>
    <w:rsid w:val="00B04528"/>
    <w:rsid w:val="00B12C6B"/>
    <w:rsid w:val="00B81DEB"/>
    <w:rsid w:val="00BA372F"/>
    <w:rsid w:val="00BD4FB1"/>
    <w:rsid w:val="00C128E9"/>
    <w:rsid w:val="00C43B39"/>
    <w:rsid w:val="00C4770A"/>
    <w:rsid w:val="00C96B25"/>
    <w:rsid w:val="00CA3CE3"/>
    <w:rsid w:val="00D43CE8"/>
    <w:rsid w:val="00D44262"/>
    <w:rsid w:val="00D91339"/>
    <w:rsid w:val="00EA5602"/>
    <w:rsid w:val="00ED3685"/>
    <w:rsid w:val="00EF2C4E"/>
    <w:rsid w:val="00EF4D56"/>
    <w:rsid w:val="00F11215"/>
    <w:rsid w:val="00F266F9"/>
    <w:rsid w:val="00F32E6F"/>
    <w:rsid w:val="00F33C81"/>
    <w:rsid w:val="00F371A4"/>
    <w:rsid w:val="00FA69A7"/>
    <w:rsid w:val="00FC610E"/>
    <w:rsid w:val="00FE1E1D"/>
    <w:rsid w:val="00FF5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BE0149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3CCE"/>
    <w:rPr>
      <w:rFonts w:ascii="Times New Roman" w:eastAsia="Times New Roman" w:hAnsi="Times New Roman" w:cs="Times New Roman"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E3CCE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rsid w:val="000E3C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Times-Roman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0E3CCE"/>
    <w:rPr>
      <w:rFonts w:ascii="Courier New" w:eastAsia="Times New Roman" w:hAnsi="Courier New" w:cs="Times-Roman"/>
      <w:noProof/>
      <w:sz w:val="20"/>
      <w:szCs w:val="20"/>
    </w:rPr>
  </w:style>
  <w:style w:type="character" w:styleId="HTMLTypewriter">
    <w:name w:val="HTML Typewriter"/>
    <w:rsid w:val="000E3CCE"/>
    <w:rPr>
      <w:rFonts w:ascii="Courier New" w:eastAsia="Times New Roman" w:hAnsi="Courier New" w:cs="Times-Roman"/>
      <w:sz w:val="20"/>
      <w:szCs w:val="20"/>
    </w:rPr>
  </w:style>
  <w:style w:type="paragraph" w:customStyle="1" w:styleId="APA">
    <w:name w:val="APA"/>
    <w:basedOn w:val="BodyText"/>
    <w:rsid w:val="000E3CCE"/>
    <w:pPr>
      <w:overflowPunct w:val="0"/>
      <w:autoSpaceDE w:val="0"/>
      <w:autoSpaceDN w:val="0"/>
      <w:adjustRightInd w:val="0"/>
      <w:spacing w:after="0" w:line="480" w:lineRule="auto"/>
      <w:ind w:firstLine="720"/>
      <w:textAlignment w:val="baseline"/>
    </w:pPr>
    <w:rPr>
      <w:noProof w:val="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0E3CC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E3CCE"/>
    <w:rPr>
      <w:rFonts w:ascii="Times New Roman" w:eastAsia="Times New Roman" w:hAnsi="Times New Roman" w:cs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372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72F"/>
    <w:rPr>
      <w:rFonts w:ascii="Lucida Grande" w:eastAsia="Times New Roman" w:hAnsi="Lucida Grande" w:cs="Lucida Grande"/>
      <w:noProof/>
      <w:sz w:val="18"/>
      <w:szCs w:val="18"/>
    </w:rPr>
  </w:style>
  <w:style w:type="paragraph" w:styleId="ListParagraph">
    <w:name w:val="List Paragraph"/>
    <w:basedOn w:val="Normal"/>
    <w:uiPriority w:val="34"/>
    <w:qFormat/>
    <w:rsid w:val="004D6146"/>
    <w:pPr>
      <w:ind w:left="720"/>
      <w:contextualSpacing/>
    </w:pPr>
  </w:style>
  <w:style w:type="paragraph" w:styleId="Revision">
    <w:name w:val="Revision"/>
    <w:hidden/>
    <w:uiPriority w:val="99"/>
    <w:semiHidden/>
    <w:rsid w:val="00455EA0"/>
    <w:rPr>
      <w:rFonts w:ascii="Times New Roman" w:eastAsia="Times New Roman" w:hAnsi="Times New Roman" w:cs="Times New Roman"/>
      <w:noProof/>
    </w:rPr>
  </w:style>
  <w:style w:type="table" w:styleId="TableGrid">
    <w:name w:val="Table Grid"/>
    <w:basedOn w:val="TableNormal"/>
    <w:uiPriority w:val="59"/>
    <w:rsid w:val="006F43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blearning.com/catalog/9780763766535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npr.org/templates/story/story/php?storyld=123346497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aisyfoundation.org/faculty-award/faculty-spotlight-old/GwenGeorge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gsgeorge@loyno.edu" TargetMode="External"/><Relationship Id="rId10" Type="http://schemas.openxmlformats.org/officeDocument/2006/relationships/hyperlink" Target="http://daisyfoundation.org/faculty-award/faculty-spotlight-old/GwenGeorg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npr.org/templates/story/story/php?storyld=12334649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5288</Words>
  <Characters>30146</Characters>
  <Application>Microsoft Office Word</Application>
  <DocSecurity>0</DocSecurity>
  <Lines>251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MIU</Company>
  <LinksUpToDate>false</LinksUpToDate>
  <CharactersWithSpaces>35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wen George, DNP, APRN</dc:creator>
  <cp:lastModifiedBy>vgarcia</cp:lastModifiedBy>
  <cp:revision>2</cp:revision>
  <cp:lastPrinted>2016-12-02T17:13:00Z</cp:lastPrinted>
  <dcterms:created xsi:type="dcterms:W3CDTF">2019-09-13T20:18:00Z</dcterms:created>
  <dcterms:modified xsi:type="dcterms:W3CDTF">2019-09-13T20:18:00Z</dcterms:modified>
</cp:coreProperties>
</file>